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CF489" w14:textId="56BAEE79" w:rsidR="00B42727" w:rsidRPr="0089795E" w:rsidRDefault="00B42727" w:rsidP="0089795E">
      <w:pPr>
        <w:jc w:val="center"/>
        <w:rPr>
          <w:sz w:val="28"/>
        </w:rPr>
      </w:pPr>
      <w:r w:rsidRPr="0089795E">
        <w:rPr>
          <w:b/>
          <w:sz w:val="28"/>
        </w:rPr>
        <w:t xml:space="preserve">CSCI </w:t>
      </w:r>
      <w:r w:rsidR="00AE00A8">
        <w:rPr>
          <w:b/>
          <w:sz w:val="28"/>
        </w:rPr>
        <w:t>6908</w:t>
      </w:r>
      <w:r w:rsidR="00AE00A8">
        <w:rPr>
          <w:sz w:val="28"/>
        </w:rPr>
        <w:t>-Deep Learning</w:t>
      </w:r>
      <w:r w:rsidRPr="0089795E">
        <w:rPr>
          <w:sz w:val="28"/>
        </w:rPr>
        <w:t xml:space="preserve"> </w:t>
      </w:r>
      <w:r w:rsidR="00AE00A8">
        <w:rPr>
          <w:sz w:val="28"/>
        </w:rPr>
        <w:t>Summer</w:t>
      </w:r>
      <w:r w:rsidRPr="0089795E">
        <w:rPr>
          <w:sz w:val="28"/>
        </w:rPr>
        <w:t xml:space="preserve"> 2018</w:t>
      </w:r>
    </w:p>
    <w:p w14:paraId="3E5C31C4" w14:textId="71EE0AC3" w:rsidR="00D57604" w:rsidRDefault="00D57604" w:rsidP="0089795E">
      <w:pPr>
        <w:jc w:val="center"/>
      </w:pPr>
    </w:p>
    <w:p w14:paraId="541FBD85" w14:textId="60B679B2" w:rsidR="00D57604" w:rsidRDefault="00D57604" w:rsidP="0089795E">
      <w:pPr>
        <w:jc w:val="center"/>
      </w:pPr>
    </w:p>
    <w:p w14:paraId="53678E76" w14:textId="46D114D1" w:rsidR="00D57604" w:rsidRDefault="00D57604" w:rsidP="0089795E">
      <w:pPr>
        <w:jc w:val="center"/>
      </w:pPr>
    </w:p>
    <w:p w14:paraId="5E18687F" w14:textId="696DB06B" w:rsidR="00D57604" w:rsidRDefault="00D57604" w:rsidP="0089795E">
      <w:pPr>
        <w:jc w:val="center"/>
      </w:pPr>
    </w:p>
    <w:p w14:paraId="3015E25F" w14:textId="529A26C2" w:rsidR="00D57604" w:rsidRDefault="00D57604" w:rsidP="0089795E">
      <w:pPr>
        <w:jc w:val="center"/>
      </w:pPr>
    </w:p>
    <w:p w14:paraId="7ECDCEEB" w14:textId="38880389" w:rsidR="00D57604" w:rsidRDefault="00D57604" w:rsidP="0089795E">
      <w:pPr>
        <w:jc w:val="center"/>
      </w:pPr>
    </w:p>
    <w:p w14:paraId="54FC637A" w14:textId="71812ED0" w:rsidR="00D57604" w:rsidRDefault="00D57604" w:rsidP="0089795E">
      <w:pPr>
        <w:jc w:val="center"/>
      </w:pPr>
    </w:p>
    <w:p w14:paraId="03EDC632" w14:textId="77777777" w:rsidR="00D57604" w:rsidRPr="00D57604" w:rsidRDefault="00D57604" w:rsidP="0089795E">
      <w:pPr>
        <w:jc w:val="center"/>
      </w:pPr>
    </w:p>
    <w:p w14:paraId="26E2988E" w14:textId="39DD8625" w:rsidR="00B42727" w:rsidRPr="0089795E" w:rsidRDefault="009E4B54" w:rsidP="0089795E">
      <w:pPr>
        <w:jc w:val="center"/>
        <w:rPr>
          <w:sz w:val="32"/>
        </w:rPr>
      </w:pPr>
      <w:r w:rsidRPr="0089795E">
        <w:rPr>
          <w:b/>
          <w:sz w:val="32"/>
        </w:rPr>
        <w:t>Project</w:t>
      </w:r>
      <w:r w:rsidR="00B42727" w:rsidRPr="0089795E">
        <w:rPr>
          <w:sz w:val="32"/>
        </w:rPr>
        <w:t xml:space="preserve">: </w:t>
      </w:r>
      <w:r w:rsidR="00690ED4" w:rsidRPr="00690ED4">
        <w:rPr>
          <w:sz w:val="32"/>
        </w:rPr>
        <w:t>Audio Tagging</w:t>
      </w:r>
    </w:p>
    <w:p w14:paraId="4B4F2BDF" w14:textId="77777777" w:rsidR="00D57604" w:rsidRDefault="00D57604" w:rsidP="0089795E">
      <w:pPr>
        <w:jc w:val="center"/>
      </w:pPr>
    </w:p>
    <w:p w14:paraId="01F63421" w14:textId="77777777" w:rsidR="00D57604" w:rsidRDefault="00D57604" w:rsidP="0089795E">
      <w:pPr>
        <w:jc w:val="center"/>
      </w:pPr>
    </w:p>
    <w:p w14:paraId="3F45D665" w14:textId="4262D0F5" w:rsidR="00B42727" w:rsidRDefault="00B42727" w:rsidP="0089795E">
      <w:pPr>
        <w:jc w:val="center"/>
      </w:pPr>
      <w:r>
        <w:t xml:space="preserve">Submission date: </w:t>
      </w:r>
      <w:r w:rsidR="00690ED4">
        <w:t>07</w:t>
      </w:r>
      <w:r w:rsidR="00E71EB3">
        <w:t>/</w:t>
      </w:r>
      <w:r w:rsidR="00690ED4">
        <w:t>Ago</w:t>
      </w:r>
      <w:r w:rsidR="00E71EB3">
        <w:t>/2018</w:t>
      </w:r>
    </w:p>
    <w:p w14:paraId="2AE35E75" w14:textId="77777777" w:rsidR="00D57604" w:rsidRDefault="00D57604" w:rsidP="0089795E">
      <w:pPr>
        <w:jc w:val="center"/>
      </w:pPr>
    </w:p>
    <w:p w14:paraId="1F3EF050" w14:textId="77777777" w:rsidR="00D57604" w:rsidRDefault="00D57604" w:rsidP="0089795E">
      <w:pPr>
        <w:jc w:val="center"/>
      </w:pPr>
    </w:p>
    <w:p w14:paraId="2D74D890" w14:textId="77777777" w:rsidR="00D57604" w:rsidRDefault="00D57604" w:rsidP="0089795E">
      <w:pPr>
        <w:jc w:val="center"/>
      </w:pPr>
    </w:p>
    <w:p w14:paraId="2EF5F9A7" w14:textId="77777777" w:rsidR="00D57604" w:rsidRDefault="00D57604" w:rsidP="0089795E">
      <w:pPr>
        <w:jc w:val="center"/>
      </w:pPr>
    </w:p>
    <w:p w14:paraId="532CCF86" w14:textId="77777777" w:rsidR="00D57604" w:rsidRDefault="00D57604" w:rsidP="0089795E">
      <w:pPr>
        <w:jc w:val="center"/>
      </w:pPr>
    </w:p>
    <w:p w14:paraId="2CF4026C" w14:textId="77777777" w:rsidR="00D57604" w:rsidRDefault="00D57604" w:rsidP="0089795E">
      <w:pPr>
        <w:jc w:val="center"/>
      </w:pPr>
    </w:p>
    <w:p w14:paraId="3021A2AF" w14:textId="77777777" w:rsidR="00D57604" w:rsidRDefault="00D57604" w:rsidP="0089795E">
      <w:pPr>
        <w:jc w:val="center"/>
      </w:pPr>
    </w:p>
    <w:p w14:paraId="3F31AF10" w14:textId="77777777" w:rsidR="00D57604" w:rsidRDefault="00D57604" w:rsidP="0089795E">
      <w:pPr>
        <w:jc w:val="center"/>
      </w:pPr>
    </w:p>
    <w:p w14:paraId="1102998D" w14:textId="77777777" w:rsidR="00D57604" w:rsidRDefault="00D57604" w:rsidP="0089795E">
      <w:pPr>
        <w:jc w:val="center"/>
      </w:pPr>
    </w:p>
    <w:p w14:paraId="671CDE64" w14:textId="77777777" w:rsidR="00D57604" w:rsidRDefault="00D57604" w:rsidP="0089795E">
      <w:pPr>
        <w:jc w:val="center"/>
      </w:pPr>
    </w:p>
    <w:p w14:paraId="7E8703A6" w14:textId="77777777" w:rsidR="00D57604" w:rsidRDefault="00D57604" w:rsidP="0089795E">
      <w:pPr>
        <w:jc w:val="center"/>
      </w:pPr>
    </w:p>
    <w:p w14:paraId="5B3272C3" w14:textId="77777777" w:rsidR="00D57604" w:rsidRDefault="00D57604" w:rsidP="0089795E">
      <w:pPr>
        <w:jc w:val="center"/>
      </w:pPr>
    </w:p>
    <w:p w14:paraId="6073F715" w14:textId="444F2C05" w:rsidR="00D57604" w:rsidRDefault="00B42727" w:rsidP="0089795E">
      <w:pPr>
        <w:jc w:val="center"/>
        <w:rPr>
          <w:rFonts w:ascii="Calibri" w:hAnsi="Calibri" w:cs="Calibri"/>
          <w:color w:val="000000"/>
          <w:szCs w:val="24"/>
        </w:rPr>
      </w:pPr>
      <w:r>
        <w:t xml:space="preserve">Student ID: </w:t>
      </w:r>
      <w:r w:rsidR="00900AFA">
        <w:t>B00735030</w:t>
      </w:r>
      <w:r w:rsidR="00665AC1">
        <w:t xml:space="preserve"> - </w:t>
      </w:r>
      <w:r>
        <w:t xml:space="preserve">Student Name: </w:t>
      </w:r>
      <w:r w:rsidR="00E547F9">
        <w:t>Miria Rafante Bernardino</w:t>
      </w:r>
      <w:r w:rsidR="00D57604">
        <w:br w:type="page"/>
      </w:r>
    </w:p>
    <w:sdt>
      <w:sdtPr>
        <w:rPr>
          <w:rFonts w:asciiTheme="minorHAnsi" w:eastAsiaTheme="minorHAnsi" w:hAnsiTheme="minorHAnsi" w:cstheme="minorBidi"/>
          <w:color w:val="auto"/>
          <w:sz w:val="24"/>
          <w:szCs w:val="22"/>
          <w:lang w:val="en-CA"/>
        </w:rPr>
        <w:id w:val="-618685177"/>
        <w:docPartObj>
          <w:docPartGallery w:val="Table of Contents"/>
          <w:docPartUnique/>
        </w:docPartObj>
      </w:sdtPr>
      <w:sdtEndPr>
        <w:rPr>
          <w:b/>
          <w:bCs/>
          <w:noProof/>
        </w:rPr>
      </w:sdtEndPr>
      <w:sdtContent>
        <w:p w14:paraId="0A877409" w14:textId="47323E63" w:rsidR="00D32D8B" w:rsidRDefault="00D32D8B">
          <w:pPr>
            <w:pStyle w:val="TOCHeading"/>
          </w:pPr>
          <w:r>
            <w:t>Contents</w:t>
          </w:r>
        </w:p>
        <w:p w14:paraId="6A7E6046" w14:textId="4429EA48" w:rsidR="009A6653" w:rsidRDefault="00D32D8B">
          <w:pPr>
            <w:pStyle w:val="TOC2"/>
            <w:tabs>
              <w:tab w:val="right" w:leader="dot" w:pos="9350"/>
            </w:tabs>
            <w:rPr>
              <w:rFonts w:eastAsiaTheme="minorEastAsia"/>
              <w:noProof/>
              <w:sz w:val="22"/>
              <w:lang w:eastAsia="en-CA"/>
            </w:rPr>
          </w:pPr>
          <w:r>
            <w:fldChar w:fldCharType="begin"/>
          </w:r>
          <w:r>
            <w:instrText xml:space="preserve"> TOC \o "1-3" \h \z \u </w:instrText>
          </w:r>
          <w:r>
            <w:fldChar w:fldCharType="separate"/>
          </w:r>
          <w:hyperlink w:anchor="_Toc519672490" w:history="1">
            <w:r w:rsidR="009A6653" w:rsidRPr="005F476A">
              <w:rPr>
                <w:rStyle w:val="Hyperlink"/>
                <w:noProof/>
              </w:rPr>
              <w:t>Abstract</w:t>
            </w:r>
            <w:r w:rsidR="009A6653">
              <w:rPr>
                <w:noProof/>
                <w:webHidden/>
              </w:rPr>
              <w:tab/>
            </w:r>
            <w:r w:rsidR="009A6653">
              <w:rPr>
                <w:noProof/>
                <w:webHidden/>
              </w:rPr>
              <w:fldChar w:fldCharType="begin"/>
            </w:r>
            <w:r w:rsidR="009A6653">
              <w:rPr>
                <w:noProof/>
                <w:webHidden/>
              </w:rPr>
              <w:instrText xml:space="preserve"> PAGEREF _Toc519672490 \h </w:instrText>
            </w:r>
            <w:r w:rsidR="009A6653">
              <w:rPr>
                <w:noProof/>
                <w:webHidden/>
              </w:rPr>
            </w:r>
            <w:r w:rsidR="009A6653">
              <w:rPr>
                <w:noProof/>
                <w:webHidden/>
              </w:rPr>
              <w:fldChar w:fldCharType="separate"/>
            </w:r>
            <w:r w:rsidR="009A6653">
              <w:rPr>
                <w:noProof/>
                <w:webHidden/>
              </w:rPr>
              <w:t>3</w:t>
            </w:r>
            <w:r w:rsidR="009A6653">
              <w:rPr>
                <w:noProof/>
                <w:webHidden/>
              </w:rPr>
              <w:fldChar w:fldCharType="end"/>
            </w:r>
          </w:hyperlink>
        </w:p>
        <w:p w14:paraId="0D403D31" w14:textId="4316C12C" w:rsidR="009A6653" w:rsidRDefault="00685407">
          <w:pPr>
            <w:pStyle w:val="TOC2"/>
            <w:tabs>
              <w:tab w:val="right" w:leader="dot" w:pos="9350"/>
            </w:tabs>
            <w:rPr>
              <w:rFonts w:eastAsiaTheme="minorEastAsia"/>
              <w:noProof/>
              <w:sz w:val="22"/>
              <w:lang w:eastAsia="en-CA"/>
            </w:rPr>
          </w:pPr>
          <w:hyperlink w:anchor="_Toc519672491" w:history="1">
            <w:r w:rsidR="009A6653" w:rsidRPr="005F476A">
              <w:rPr>
                <w:rStyle w:val="Hyperlink"/>
                <w:noProof/>
              </w:rPr>
              <w:t>Introduction</w:t>
            </w:r>
            <w:r w:rsidR="009A6653">
              <w:rPr>
                <w:noProof/>
                <w:webHidden/>
              </w:rPr>
              <w:tab/>
            </w:r>
            <w:r w:rsidR="009A6653">
              <w:rPr>
                <w:noProof/>
                <w:webHidden/>
              </w:rPr>
              <w:fldChar w:fldCharType="begin"/>
            </w:r>
            <w:r w:rsidR="009A6653">
              <w:rPr>
                <w:noProof/>
                <w:webHidden/>
              </w:rPr>
              <w:instrText xml:space="preserve"> PAGEREF _Toc519672491 \h </w:instrText>
            </w:r>
            <w:r w:rsidR="009A6653">
              <w:rPr>
                <w:noProof/>
                <w:webHidden/>
              </w:rPr>
            </w:r>
            <w:r w:rsidR="009A6653">
              <w:rPr>
                <w:noProof/>
                <w:webHidden/>
              </w:rPr>
              <w:fldChar w:fldCharType="separate"/>
            </w:r>
            <w:r w:rsidR="009A6653">
              <w:rPr>
                <w:noProof/>
                <w:webHidden/>
              </w:rPr>
              <w:t>4</w:t>
            </w:r>
            <w:r w:rsidR="009A6653">
              <w:rPr>
                <w:noProof/>
                <w:webHidden/>
              </w:rPr>
              <w:fldChar w:fldCharType="end"/>
            </w:r>
          </w:hyperlink>
        </w:p>
        <w:p w14:paraId="74784728" w14:textId="7EF1DD6F" w:rsidR="009A6653" w:rsidRDefault="00685407">
          <w:pPr>
            <w:pStyle w:val="TOC2"/>
            <w:tabs>
              <w:tab w:val="right" w:leader="dot" w:pos="9350"/>
            </w:tabs>
            <w:rPr>
              <w:rFonts w:eastAsiaTheme="minorEastAsia"/>
              <w:noProof/>
              <w:sz w:val="22"/>
              <w:lang w:eastAsia="en-CA"/>
            </w:rPr>
          </w:pPr>
          <w:hyperlink w:anchor="_Toc519672492" w:history="1">
            <w:r w:rsidR="009A6653" w:rsidRPr="005F476A">
              <w:rPr>
                <w:rStyle w:val="Hyperlink"/>
                <w:noProof/>
              </w:rPr>
              <w:t>Literature review</w:t>
            </w:r>
            <w:r w:rsidR="009A6653">
              <w:rPr>
                <w:noProof/>
                <w:webHidden/>
              </w:rPr>
              <w:tab/>
            </w:r>
            <w:r w:rsidR="009A6653">
              <w:rPr>
                <w:noProof/>
                <w:webHidden/>
              </w:rPr>
              <w:fldChar w:fldCharType="begin"/>
            </w:r>
            <w:r w:rsidR="009A6653">
              <w:rPr>
                <w:noProof/>
                <w:webHidden/>
              </w:rPr>
              <w:instrText xml:space="preserve"> PAGEREF _Toc519672492 \h </w:instrText>
            </w:r>
            <w:r w:rsidR="009A6653">
              <w:rPr>
                <w:noProof/>
                <w:webHidden/>
              </w:rPr>
            </w:r>
            <w:r w:rsidR="009A6653">
              <w:rPr>
                <w:noProof/>
                <w:webHidden/>
              </w:rPr>
              <w:fldChar w:fldCharType="separate"/>
            </w:r>
            <w:r w:rsidR="009A6653">
              <w:rPr>
                <w:noProof/>
                <w:webHidden/>
              </w:rPr>
              <w:t>4</w:t>
            </w:r>
            <w:r w:rsidR="009A6653">
              <w:rPr>
                <w:noProof/>
                <w:webHidden/>
              </w:rPr>
              <w:fldChar w:fldCharType="end"/>
            </w:r>
          </w:hyperlink>
        </w:p>
        <w:p w14:paraId="454EB8E0" w14:textId="70CB8442" w:rsidR="009A6653" w:rsidRDefault="00685407">
          <w:pPr>
            <w:pStyle w:val="TOC2"/>
            <w:tabs>
              <w:tab w:val="right" w:leader="dot" w:pos="9350"/>
            </w:tabs>
            <w:rPr>
              <w:rFonts w:eastAsiaTheme="minorEastAsia"/>
              <w:noProof/>
              <w:sz w:val="22"/>
              <w:lang w:eastAsia="en-CA"/>
            </w:rPr>
          </w:pPr>
          <w:hyperlink w:anchor="_Toc519672493" w:history="1">
            <w:r w:rsidR="009A6653" w:rsidRPr="005F476A">
              <w:rPr>
                <w:rStyle w:val="Hyperlink"/>
                <w:noProof/>
              </w:rPr>
              <w:t>Data Preparation</w:t>
            </w:r>
            <w:r w:rsidR="009A6653">
              <w:rPr>
                <w:noProof/>
                <w:webHidden/>
              </w:rPr>
              <w:tab/>
            </w:r>
            <w:r w:rsidR="009A6653">
              <w:rPr>
                <w:noProof/>
                <w:webHidden/>
              </w:rPr>
              <w:fldChar w:fldCharType="begin"/>
            </w:r>
            <w:r w:rsidR="009A6653">
              <w:rPr>
                <w:noProof/>
                <w:webHidden/>
              </w:rPr>
              <w:instrText xml:space="preserve"> PAGEREF _Toc519672493 \h </w:instrText>
            </w:r>
            <w:r w:rsidR="009A6653">
              <w:rPr>
                <w:noProof/>
                <w:webHidden/>
              </w:rPr>
            </w:r>
            <w:r w:rsidR="009A6653">
              <w:rPr>
                <w:noProof/>
                <w:webHidden/>
              </w:rPr>
              <w:fldChar w:fldCharType="separate"/>
            </w:r>
            <w:r w:rsidR="009A6653">
              <w:rPr>
                <w:noProof/>
                <w:webHidden/>
              </w:rPr>
              <w:t>4</w:t>
            </w:r>
            <w:r w:rsidR="009A6653">
              <w:rPr>
                <w:noProof/>
                <w:webHidden/>
              </w:rPr>
              <w:fldChar w:fldCharType="end"/>
            </w:r>
          </w:hyperlink>
        </w:p>
        <w:p w14:paraId="78174037" w14:textId="2678EE50" w:rsidR="009A6653" w:rsidRDefault="00685407">
          <w:pPr>
            <w:pStyle w:val="TOC2"/>
            <w:tabs>
              <w:tab w:val="right" w:leader="dot" w:pos="9350"/>
            </w:tabs>
            <w:rPr>
              <w:rFonts w:eastAsiaTheme="minorEastAsia"/>
              <w:noProof/>
              <w:sz w:val="22"/>
              <w:lang w:eastAsia="en-CA"/>
            </w:rPr>
          </w:pPr>
          <w:hyperlink w:anchor="_Toc519672494" w:history="1">
            <w:r w:rsidR="009A6653" w:rsidRPr="005F476A">
              <w:rPr>
                <w:rStyle w:val="Hyperlink"/>
                <w:noProof/>
              </w:rPr>
              <w:t>Methods</w:t>
            </w:r>
            <w:r w:rsidR="009A6653">
              <w:rPr>
                <w:noProof/>
                <w:webHidden/>
              </w:rPr>
              <w:tab/>
            </w:r>
            <w:r w:rsidR="009A6653">
              <w:rPr>
                <w:noProof/>
                <w:webHidden/>
              </w:rPr>
              <w:fldChar w:fldCharType="begin"/>
            </w:r>
            <w:r w:rsidR="009A6653">
              <w:rPr>
                <w:noProof/>
                <w:webHidden/>
              </w:rPr>
              <w:instrText xml:space="preserve"> PAGEREF _Toc519672494 \h </w:instrText>
            </w:r>
            <w:r w:rsidR="009A6653">
              <w:rPr>
                <w:noProof/>
                <w:webHidden/>
              </w:rPr>
            </w:r>
            <w:r w:rsidR="009A6653">
              <w:rPr>
                <w:noProof/>
                <w:webHidden/>
              </w:rPr>
              <w:fldChar w:fldCharType="separate"/>
            </w:r>
            <w:r w:rsidR="009A6653">
              <w:rPr>
                <w:noProof/>
                <w:webHidden/>
              </w:rPr>
              <w:t>4</w:t>
            </w:r>
            <w:r w:rsidR="009A6653">
              <w:rPr>
                <w:noProof/>
                <w:webHidden/>
              </w:rPr>
              <w:fldChar w:fldCharType="end"/>
            </w:r>
          </w:hyperlink>
        </w:p>
        <w:p w14:paraId="2F076BD4" w14:textId="2D26AE8E" w:rsidR="009A6653" w:rsidRDefault="00685407">
          <w:pPr>
            <w:pStyle w:val="TOC2"/>
            <w:tabs>
              <w:tab w:val="right" w:leader="dot" w:pos="9350"/>
            </w:tabs>
            <w:rPr>
              <w:rFonts w:eastAsiaTheme="minorEastAsia"/>
              <w:noProof/>
              <w:sz w:val="22"/>
              <w:lang w:eastAsia="en-CA"/>
            </w:rPr>
          </w:pPr>
          <w:hyperlink w:anchor="_Toc519672495" w:history="1">
            <w:r w:rsidR="009A6653" w:rsidRPr="005F476A">
              <w:rPr>
                <w:rStyle w:val="Hyperlink"/>
                <w:noProof/>
              </w:rPr>
              <w:t>Results</w:t>
            </w:r>
            <w:r w:rsidR="009A6653">
              <w:rPr>
                <w:noProof/>
                <w:webHidden/>
              </w:rPr>
              <w:tab/>
            </w:r>
            <w:r w:rsidR="009A6653">
              <w:rPr>
                <w:noProof/>
                <w:webHidden/>
              </w:rPr>
              <w:fldChar w:fldCharType="begin"/>
            </w:r>
            <w:r w:rsidR="009A6653">
              <w:rPr>
                <w:noProof/>
                <w:webHidden/>
              </w:rPr>
              <w:instrText xml:space="preserve"> PAGEREF _Toc519672495 \h </w:instrText>
            </w:r>
            <w:r w:rsidR="009A6653">
              <w:rPr>
                <w:noProof/>
                <w:webHidden/>
              </w:rPr>
            </w:r>
            <w:r w:rsidR="009A6653">
              <w:rPr>
                <w:noProof/>
                <w:webHidden/>
              </w:rPr>
              <w:fldChar w:fldCharType="separate"/>
            </w:r>
            <w:r w:rsidR="009A6653">
              <w:rPr>
                <w:noProof/>
                <w:webHidden/>
              </w:rPr>
              <w:t>5</w:t>
            </w:r>
            <w:r w:rsidR="009A6653">
              <w:rPr>
                <w:noProof/>
                <w:webHidden/>
              </w:rPr>
              <w:fldChar w:fldCharType="end"/>
            </w:r>
          </w:hyperlink>
        </w:p>
        <w:p w14:paraId="4AC06295" w14:textId="5D532FF3" w:rsidR="009A6653" w:rsidRDefault="00685407">
          <w:pPr>
            <w:pStyle w:val="TOC2"/>
            <w:tabs>
              <w:tab w:val="right" w:leader="dot" w:pos="9350"/>
            </w:tabs>
            <w:rPr>
              <w:rFonts w:eastAsiaTheme="minorEastAsia"/>
              <w:noProof/>
              <w:sz w:val="22"/>
              <w:lang w:eastAsia="en-CA"/>
            </w:rPr>
          </w:pPr>
          <w:hyperlink w:anchor="_Toc519672496" w:history="1">
            <w:r w:rsidR="009A6653" w:rsidRPr="005F476A">
              <w:rPr>
                <w:rStyle w:val="Hyperlink"/>
                <w:noProof/>
              </w:rPr>
              <w:t>Conclusion</w:t>
            </w:r>
            <w:r w:rsidR="009A6653">
              <w:rPr>
                <w:noProof/>
                <w:webHidden/>
              </w:rPr>
              <w:tab/>
            </w:r>
            <w:r w:rsidR="009A6653">
              <w:rPr>
                <w:noProof/>
                <w:webHidden/>
              </w:rPr>
              <w:fldChar w:fldCharType="begin"/>
            </w:r>
            <w:r w:rsidR="009A6653">
              <w:rPr>
                <w:noProof/>
                <w:webHidden/>
              </w:rPr>
              <w:instrText xml:space="preserve"> PAGEREF _Toc519672496 \h </w:instrText>
            </w:r>
            <w:r w:rsidR="009A6653">
              <w:rPr>
                <w:noProof/>
                <w:webHidden/>
              </w:rPr>
            </w:r>
            <w:r w:rsidR="009A6653">
              <w:rPr>
                <w:noProof/>
                <w:webHidden/>
              </w:rPr>
              <w:fldChar w:fldCharType="separate"/>
            </w:r>
            <w:r w:rsidR="009A6653">
              <w:rPr>
                <w:noProof/>
                <w:webHidden/>
              </w:rPr>
              <w:t>6</w:t>
            </w:r>
            <w:r w:rsidR="009A6653">
              <w:rPr>
                <w:noProof/>
                <w:webHidden/>
              </w:rPr>
              <w:fldChar w:fldCharType="end"/>
            </w:r>
          </w:hyperlink>
        </w:p>
        <w:p w14:paraId="5192BB4E" w14:textId="78410C03" w:rsidR="009A6653" w:rsidRDefault="00685407">
          <w:pPr>
            <w:pStyle w:val="TOC2"/>
            <w:tabs>
              <w:tab w:val="right" w:leader="dot" w:pos="9350"/>
            </w:tabs>
            <w:rPr>
              <w:rFonts w:eastAsiaTheme="minorEastAsia"/>
              <w:noProof/>
              <w:sz w:val="22"/>
              <w:lang w:eastAsia="en-CA"/>
            </w:rPr>
          </w:pPr>
          <w:hyperlink w:anchor="_Toc519672497" w:history="1">
            <w:r w:rsidR="009A6653" w:rsidRPr="005F476A">
              <w:rPr>
                <w:rStyle w:val="Hyperlink"/>
                <w:noProof/>
              </w:rPr>
              <w:t>References</w:t>
            </w:r>
            <w:r w:rsidR="009A6653">
              <w:rPr>
                <w:noProof/>
                <w:webHidden/>
              </w:rPr>
              <w:tab/>
            </w:r>
            <w:r w:rsidR="009A6653">
              <w:rPr>
                <w:noProof/>
                <w:webHidden/>
              </w:rPr>
              <w:fldChar w:fldCharType="begin"/>
            </w:r>
            <w:r w:rsidR="009A6653">
              <w:rPr>
                <w:noProof/>
                <w:webHidden/>
              </w:rPr>
              <w:instrText xml:space="preserve"> PAGEREF _Toc519672497 \h </w:instrText>
            </w:r>
            <w:r w:rsidR="009A6653">
              <w:rPr>
                <w:noProof/>
                <w:webHidden/>
              </w:rPr>
            </w:r>
            <w:r w:rsidR="009A6653">
              <w:rPr>
                <w:noProof/>
                <w:webHidden/>
              </w:rPr>
              <w:fldChar w:fldCharType="separate"/>
            </w:r>
            <w:r w:rsidR="009A6653">
              <w:rPr>
                <w:noProof/>
                <w:webHidden/>
              </w:rPr>
              <w:t>7</w:t>
            </w:r>
            <w:r w:rsidR="009A6653">
              <w:rPr>
                <w:noProof/>
                <w:webHidden/>
              </w:rPr>
              <w:fldChar w:fldCharType="end"/>
            </w:r>
          </w:hyperlink>
        </w:p>
        <w:p w14:paraId="097B3851" w14:textId="000F6ABC" w:rsidR="00D32D8B" w:rsidRDefault="00D32D8B">
          <w:r>
            <w:rPr>
              <w:b/>
              <w:bCs/>
              <w:noProof/>
            </w:rPr>
            <w:fldChar w:fldCharType="end"/>
          </w:r>
        </w:p>
      </w:sdtContent>
    </w:sdt>
    <w:p w14:paraId="6DB9B495" w14:textId="44C046A9" w:rsidR="005D3F80" w:rsidRDefault="005D3F80">
      <w:pPr>
        <w:jc w:val="left"/>
        <w:rPr>
          <w:rFonts w:ascii="Calibri" w:hAnsi="Calibri" w:cs="Calibri"/>
          <w:color w:val="000000"/>
          <w:szCs w:val="24"/>
        </w:rPr>
      </w:pPr>
      <w:r>
        <w:br w:type="page"/>
      </w:r>
    </w:p>
    <w:p w14:paraId="1F63A880" w14:textId="77777777" w:rsidR="005C3EBE" w:rsidRDefault="005C3EBE" w:rsidP="00B60435">
      <w:pPr>
        <w:pStyle w:val="Default"/>
      </w:pPr>
    </w:p>
    <w:p w14:paraId="75329118" w14:textId="6C305AE5" w:rsidR="005C3EBE" w:rsidRDefault="005C3EBE" w:rsidP="006D703F">
      <w:pPr>
        <w:pStyle w:val="Heading2"/>
      </w:pPr>
      <w:bookmarkStart w:id="0" w:name="_Toc519672490"/>
      <w:r>
        <w:t>Abstract</w:t>
      </w:r>
      <w:bookmarkEnd w:id="0"/>
    </w:p>
    <w:p w14:paraId="161BF768" w14:textId="7FA12E10" w:rsidR="00FB1738" w:rsidRDefault="00FB1738" w:rsidP="003A5BD4"/>
    <w:p w14:paraId="48324326" w14:textId="06E8DA49" w:rsidR="00D024CA" w:rsidRPr="00AD3CB5" w:rsidRDefault="00D024CA" w:rsidP="002D5E3D">
      <w:pPr>
        <w:rPr>
          <w:color w:val="000000"/>
        </w:rPr>
      </w:pPr>
    </w:p>
    <w:p w14:paraId="4102128E" w14:textId="77777777" w:rsidR="009106EC" w:rsidRDefault="009106EC">
      <w:pPr>
        <w:jc w:val="left"/>
        <w:rPr>
          <w:rFonts w:eastAsiaTheme="majorEastAsia" w:cstheme="majorBidi"/>
          <w:b/>
          <w:szCs w:val="26"/>
        </w:rPr>
      </w:pPr>
      <w:r>
        <w:br w:type="page"/>
      </w:r>
    </w:p>
    <w:p w14:paraId="3657D3C6" w14:textId="591F74BB" w:rsidR="006C2259" w:rsidRDefault="005C3EBE" w:rsidP="00BE2A2A">
      <w:pPr>
        <w:pStyle w:val="Heading2"/>
      </w:pPr>
      <w:bookmarkStart w:id="1" w:name="_Toc519672491"/>
      <w:r>
        <w:lastRenderedPageBreak/>
        <w:t>Introduction</w:t>
      </w:r>
      <w:bookmarkEnd w:id="1"/>
    </w:p>
    <w:p w14:paraId="26CE0A71" w14:textId="77777777" w:rsidR="004E0BBF" w:rsidRPr="004E0BBF" w:rsidRDefault="004E0BBF" w:rsidP="004E0BBF"/>
    <w:p w14:paraId="24464F35" w14:textId="77777777" w:rsidR="004E0BBF" w:rsidRDefault="004E0BBF" w:rsidP="004E0BBF">
      <w:r>
        <w:t xml:space="preserve">The audio tagging problem can englobe different subproblems each with great variance of the complexity and difficulty each solution requires. Tagging environmental audios can be one of the most difficult once it must deal with noises and sounds that are not of interest and detect, above everything, when the sound of interest starts happening </w:t>
      </w:r>
      <w:r>
        <w:fldChar w:fldCharType="begin"/>
      </w:r>
      <w:r>
        <w:instrText xml:space="preserve"> REF _Ref520119820 \r \h </w:instrText>
      </w:r>
      <w:r>
        <w:fldChar w:fldCharType="separate"/>
      </w:r>
      <w:r>
        <w:t>[5]</w:t>
      </w:r>
      <w:r>
        <w:fldChar w:fldCharType="end"/>
      </w:r>
      <w:r>
        <w:t>.</w:t>
      </w:r>
    </w:p>
    <w:p w14:paraId="3859690A" w14:textId="77777777" w:rsidR="004E0BBF" w:rsidRDefault="004E0BBF" w:rsidP="004E0BBF">
      <w:r>
        <w:t xml:space="preserve">The problem focus of this work is a restricted and simplified problem. The sounds were recorded completely noiseless and were tagged into forty-one classes allowing the application of supervised machine learning techniques </w:t>
      </w:r>
      <w:r>
        <w:fldChar w:fldCharType="begin"/>
      </w:r>
      <w:r>
        <w:instrText xml:space="preserve"> REF _Ref519760283 \r \h </w:instrText>
      </w:r>
      <w:r>
        <w:fldChar w:fldCharType="separate"/>
      </w:r>
      <w:r>
        <w:t>[1]</w:t>
      </w:r>
      <w:r>
        <w:fldChar w:fldCharType="end"/>
      </w:r>
      <w:r>
        <w:t>.</w:t>
      </w:r>
    </w:p>
    <w:p w14:paraId="7BC6249C" w14:textId="54E1BB35" w:rsidR="00241CEC" w:rsidRDefault="00241CEC" w:rsidP="00241CEC"/>
    <w:p w14:paraId="2D3FBAD2" w14:textId="2B98491D" w:rsidR="00AA30A0" w:rsidRDefault="00AA30A0" w:rsidP="00AA30A0">
      <w:pPr>
        <w:pStyle w:val="Heading2"/>
      </w:pPr>
      <w:bookmarkStart w:id="2" w:name="_Toc519672492"/>
      <w:r>
        <w:t>Literature review</w:t>
      </w:r>
      <w:bookmarkEnd w:id="2"/>
    </w:p>
    <w:p w14:paraId="0C399DAD" w14:textId="395AC5B9" w:rsidR="009048E7" w:rsidRDefault="009048E7" w:rsidP="009048E7"/>
    <w:p w14:paraId="20A20DD7" w14:textId="41975B58" w:rsidR="006019C7" w:rsidRDefault="00A11B92" w:rsidP="009048E7">
      <w:r>
        <w:t xml:space="preserve">Automatic tagging </w:t>
      </w:r>
      <w:r w:rsidR="00A848CC">
        <w:t xml:space="preserve">has </w:t>
      </w:r>
      <w:r w:rsidR="00CA0A1A">
        <w:t>been</w:t>
      </w:r>
      <w:r w:rsidR="00A848CC">
        <w:t xml:space="preserve"> a desired solution </w:t>
      </w:r>
      <w:r w:rsidR="00323A20">
        <w:t>as showed by t</w:t>
      </w:r>
      <w:r w:rsidR="006779EE">
        <w:t>he DCASE</w:t>
      </w:r>
      <w:r w:rsidR="00A94A36">
        <w:t xml:space="preserve"> - </w:t>
      </w:r>
      <w:r w:rsidR="00A94A36" w:rsidRPr="00A94A36">
        <w:t>Detection and Classification of Acoustic Scenes and Events</w:t>
      </w:r>
      <w:r w:rsidR="006779EE">
        <w:t xml:space="preserve"> </w:t>
      </w:r>
      <w:r w:rsidR="006779EE" w:rsidRPr="007C3829">
        <w:fldChar w:fldCharType="begin"/>
      </w:r>
      <w:r w:rsidR="006779EE" w:rsidRPr="007C3829">
        <w:instrText xml:space="preserve"> REF _Ref519760283 \r \h  \* MERGEFORMAT </w:instrText>
      </w:r>
      <w:r w:rsidR="006779EE" w:rsidRPr="007C3829">
        <w:fldChar w:fldCharType="separate"/>
      </w:r>
      <w:r w:rsidR="006779EE" w:rsidRPr="007C3829">
        <w:t>[1]</w:t>
      </w:r>
      <w:r w:rsidR="006779EE" w:rsidRPr="007C3829">
        <w:fldChar w:fldCharType="end"/>
      </w:r>
      <w:r w:rsidR="006779EE">
        <w:t xml:space="preserve">’s challenges, </w:t>
      </w:r>
      <w:r w:rsidR="001E1DEA">
        <w:t>that</w:t>
      </w:r>
      <w:r w:rsidR="006779EE">
        <w:t xml:space="preserve"> </w:t>
      </w:r>
      <w:r w:rsidR="00CA0A1A">
        <w:t xml:space="preserve">have </w:t>
      </w:r>
      <w:r w:rsidR="0073609E">
        <w:t>worked</w:t>
      </w:r>
      <w:r w:rsidR="00CA0A1A">
        <w:t xml:space="preserve"> this problem </w:t>
      </w:r>
      <w:r w:rsidR="00227983">
        <w:t xml:space="preserve">for </w:t>
      </w:r>
      <w:r w:rsidR="00AC7571">
        <w:t xml:space="preserve">a few </w:t>
      </w:r>
      <w:r w:rsidR="00227983">
        <w:t>years</w:t>
      </w:r>
      <w:r w:rsidR="00AC7571">
        <w:t xml:space="preserve"> already</w:t>
      </w:r>
      <w:r w:rsidR="001E1DBF">
        <w:t>, each year with a</w:t>
      </w:r>
      <w:r w:rsidR="001E1DEA">
        <w:t xml:space="preserve"> subtle different focus</w:t>
      </w:r>
      <w:r w:rsidR="001E1DBF">
        <w:t xml:space="preserve"> </w:t>
      </w:r>
      <w:r w:rsidR="003A76E4">
        <w:fldChar w:fldCharType="begin"/>
      </w:r>
      <w:r w:rsidR="003A76E4">
        <w:instrText xml:space="preserve"> REF _Ref520286709 \r \h </w:instrText>
      </w:r>
      <w:r w:rsidR="003A76E4">
        <w:fldChar w:fldCharType="separate"/>
      </w:r>
      <w:r w:rsidR="003A76E4">
        <w:t>[5]</w:t>
      </w:r>
      <w:r w:rsidR="003A76E4">
        <w:fldChar w:fldCharType="end"/>
      </w:r>
      <w:r w:rsidR="00E14F23">
        <w:fldChar w:fldCharType="begin"/>
      </w:r>
      <w:r w:rsidR="00E14F23">
        <w:instrText xml:space="preserve"> REF _Ref520286717 \r \h </w:instrText>
      </w:r>
      <w:r w:rsidR="00E14F23">
        <w:fldChar w:fldCharType="separate"/>
      </w:r>
      <w:r w:rsidR="00E14F23">
        <w:t>[6]</w:t>
      </w:r>
      <w:r w:rsidR="00E14F23">
        <w:fldChar w:fldCharType="end"/>
      </w:r>
      <w:r w:rsidR="006019C7">
        <w:t xml:space="preserve"> (</w:t>
      </w:r>
      <w:hyperlink r:id="rId8" w:history="1">
        <w:r w:rsidR="006019C7" w:rsidRPr="00EF486D">
          <w:rPr>
            <w:rStyle w:val="Hyperlink"/>
          </w:rPr>
          <w:t>http://www.cs.tut.fi/sgn/arg/dcase2017/</w:t>
        </w:r>
      </w:hyperlink>
      <w:r w:rsidR="006019C7">
        <w:t>)</w:t>
      </w:r>
      <w:r w:rsidR="00F8018A">
        <w:t xml:space="preserve"> which have contributed to motive several works on the</w:t>
      </w:r>
      <w:r w:rsidR="00EA0FE2">
        <w:t xml:space="preserve"> area.</w:t>
      </w:r>
    </w:p>
    <w:p w14:paraId="66982971" w14:textId="2F3F38E4" w:rsidR="00EA0FE2" w:rsidRDefault="000C79A0" w:rsidP="009048E7">
      <w:r>
        <w:t xml:space="preserve">Hamel et al </w:t>
      </w:r>
      <w:r>
        <w:fldChar w:fldCharType="begin"/>
      </w:r>
      <w:r>
        <w:instrText xml:space="preserve"> REF _Ref520295947 \r \h </w:instrText>
      </w:r>
      <w:r>
        <w:fldChar w:fldCharType="separate"/>
      </w:r>
      <w:r>
        <w:t>[9]</w:t>
      </w:r>
      <w:r>
        <w:fldChar w:fldCharType="end"/>
      </w:r>
      <w:r w:rsidR="00E93F29">
        <w:t xml:space="preserve">’s work, for instance, </w:t>
      </w:r>
      <w:r w:rsidR="00CE5F44">
        <w:t>compared</w:t>
      </w:r>
      <w:r w:rsidR="0034610B">
        <w:t xml:space="preserve"> </w:t>
      </w:r>
      <w:proofErr w:type="spellStart"/>
      <w:r w:rsidR="0034610B">
        <w:t>mel</w:t>
      </w:r>
      <w:proofErr w:type="spellEnd"/>
      <w:r w:rsidR="0034610B">
        <w:t xml:space="preserve">-spectrum and </w:t>
      </w:r>
      <w:r w:rsidR="000469B6">
        <w:t>MFCC</w:t>
      </w:r>
      <w:r w:rsidR="00936FE9">
        <w:t>, two form</w:t>
      </w:r>
      <w:r w:rsidR="00C17629">
        <w:t>s</w:t>
      </w:r>
      <w:r w:rsidR="00936FE9">
        <w:t xml:space="preserve"> to represent the sounds that will be explained in the </w:t>
      </w:r>
      <w:r w:rsidR="00C17629">
        <w:fldChar w:fldCharType="begin"/>
      </w:r>
      <w:r w:rsidR="00C17629">
        <w:instrText xml:space="preserve"> REF _Ref520296264 \h </w:instrText>
      </w:r>
      <w:r w:rsidR="00C17629">
        <w:fldChar w:fldCharType="separate"/>
      </w:r>
      <w:r w:rsidR="00C17629">
        <w:t>Describing the data</w:t>
      </w:r>
      <w:r w:rsidR="00C17629">
        <w:fldChar w:fldCharType="end"/>
      </w:r>
      <w:r w:rsidR="00936FE9">
        <w:t xml:space="preserve"> section, </w:t>
      </w:r>
      <w:r w:rsidR="00CE5F44">
        <w:t>on</w:t>
      </w:r>
      <w:r w:rsidR="00883E48">
        <w:t xml:space="preserve"> build</w:t>
      </w:r>
      <w:r w:rsidR="00CE5F44">
        <w:t>ing</w:t>
      </w:r>
      <w:r w:rsidR="00883E48">
        <w:t xml:space="preserve"> models for classification. </w:t>
      </w:r>
      <w:r w:rsidR="0045219E">
        <w:t>They</w:t>
      </w:r>
      <w:r w:rsidR="00455FBF">
        <w:t xml:space="preserve"> co</w:t>
      </w:r>
      <w:r>
        <w:t>nclude</w:t>
      </w:r>
      <w:r w:rsidR="00455FBF">
        <w:t xml:space="preserve"> that </w:t>
      </w:r>
      <w:proofErr w:type="spellStart"/>
      <w:r w:rsidR="00455FBF">
        <w:t>mel</w:t>
      </w:r>
      <w:proofErr w:type="spellEnd"/>
      <w:r w:rsidR="00455FBF">
        <w:t>-spectrum performs better than MFCC and th</w:t>
      </w:r>
      <w:r w:rsidR="0020476D">
        <w:t>e use of</w:t>
      </w:r>
      <w:r w:rsidR="00455FBF">
        <w:t xml:space="preserve"> PCA </w:t>
      </w:r>
      <w:r w:rsidR="00717BE5">
        <w:t xml:space="preserve">also </w:t>
      </w:r>
      <w:r w:rsidR="0020476D">
        <w:t>improves the results</w:t>
      </w:r>
      <w:r w:rsidR="00717BE5">
        <w:t>. After stablishing th</w:t>
      </w:r>
      <w:r w:rsidR="001F5960">
        <w:t>is first steps, they compared pooling functions over time, variati</w:t>
      </w:r>
      <w:r w:rsidR="004E072F">
        <w:t>ng</w:t>
      </w:r>
      <w:r w:rsidR="001F5960">
        <w:t xml:space="preserve"> the size of the win</w:t>
      </w:r>
      <w:r w:rsidR="004E072F">
        <w:t xml:space="preserve">dows and combining some </w:t>
      </w:r>
      <w:r w:rsidR="009A2BE5">
        <w:t xml:space="preserve">of these functions. The pooling functions were </w:t>
      </w:r>
      <w:r w:rsidR="00B27E7C">
        <w:t>mean, variance, maximum, minimum</w:t>
      </w:r>
      <w:r w:rsidR="005D24F0">
        <w:t>, etc.</w:t>
      </w:r>
      <w:r w:rsidR="00C55CCA">
        <w:t xml:space="preserve">, and they observed the best </w:t>
      </w:r>
      <w:r w:rsidR="00D771ED">
        <w:t>outcome</w:t>
      </w:r>
      <w:r w:rsidR="00C55CCA">
        <w:t xml:space="preserve"> came from the combination of the four mentioned pooling functions</w:t>
      </w:r>
      <w:r w:rsidR="00CA307F">
        <w:t>, besides</w:t>
      </w:r>
      <w:r w:rsidR="00A1511B">
        <w:t xml:space="preserve"> the performance were greater with windows lengths around two to four seconds</w:t>
      </w:r>
      <w:r w:rsidR="00C55CCA">
        <w:t>.</w:t>
      </w:r>
      <w:r w:rsidR="00543BAA">
        <w:t xml:space="preserve"> The</w:t>
      </w:r>
      <w:r w:rsidR="0031453A">
        <w:t>ir</w:t>
      </w:r>
      <w:r w:rsidR="00543BAA">
        <w:t xml:space="preserve"> final</w:t>
      </w:r>
      <w:r w:rsidR="0031453A">
        <w:t>-best</w:t>
      </w:r>
      <w:r w:rsidR="00543BAA">
        <w:t xml:space="preserve"> result was obtained by adding a hidden layer before the </w:t>
      </w:r>
      <w:r w:rsidR="0031453A">
        <w:t>pooling step.</w:t>
      </w:r>
    </w:p>
    <w:p w14:paraId="277648E3" w14:textId="6E22DB49" w:rsidR="0003474A" w:rsidRDefault="0003474A" w:rsidP="009048E7"/>
    <w:p w14:paraId="4A437049" w14:textId="18378899" w:rsidR="003E2EE4" w:rsidRDefault="003E2EE4" w:rsidP="009048E7"/>
    <w:p w14:paraId="25801486" w14:textId="77777777" w:rsidR="003E2EE4" w:rsidRDefault="003E2EE4" w:rsidP="009048E7"/>
    <w:p w14:paraId="3581F6F7" w14:textId="5A1C9813" w:rsidR="00AE3E44" w:rsidRDefault="00B80147" w:rsidP="009048E7">
      <w:r>
        <w:t>Lee</w:t>
      </w:r>
      <w:r w:rsidR="005F1C3D">
        <w:t xml:space="preserve"> et al </w:t>
      </w:r>
      <w:r w:rsidR="009A6F45">
        <w:fldChar w:fldCharType="begin"/>
      </w:r>
      <w:r w:rsidR="009A6F45">
        <w:instrText xml:space="preserve"> REF _Ref520300293 \r \h </w:instrText>
      </w:r>
      <w:r w:rsidR="009A6F45">
        <w:fldChar w:fldCharType="separate"/>
      </w:r>
      <w:r w:rsidR="009A6F45">
        <w:t>[8]</w:t>
      </w:r>
      <w:r w:rsidR="009A6F45">
        <w:fldChar w:fldCharType="end"/>
      </w:r>
      <w:r w:rsidR="005F1C3D">
        <w:fldChar w:fldCharType="begin"/>
      </w:r>
      <w:r w:rsidR="005F1C3D">
        <w:instrText xml:space="preserve"> REF _Ref520297052 \r \h </w:instrText>
      </w:r>
      <w:r w:rsidR="005F1C3D">
        <w:fldChar w:fldCharType="separate"/>
      </w:r>
      <w:r w:rsidR="005F1C3D">
        <w:fldChar w:fldCharType="end"/>
      </w:r>
      <w:r w:rsidR="005F1C3D">
        <w:t xml:space="preserve">, </w:t>
      </w:r>
      <w:r w:rsidR="00296BC1">
        <w:t>accordingly</w:t>
      </w:r>
      <w:r w:rsidR="005F1C3D">
        <w:t xml:space="preserve">, </w:t>
      </w:r>
      <w:r w:rsidR="00BD25E2">
        <w:t xml:space="preserve">compared STFT, MFCC and MFCC spectrum and observed the </w:t>
      </w:r>
      <w:r w:rsidR="00D85088">
        <w:t xml:space="preserve">best approach was the one using MFCC spectrum. </w:t>
      </w:r>
      <w:r w:rsidR="00835C72">
        <w:t>For the</w:t>
      </w:r>
      <w:r w:rsidR="001138B8">
        <w:t>ir</w:t>
      </w:r>
      <w:r w:rsidR="00835C72">
        <w:t xml:space="preserve"> </w:t>
      </w:r>
      <w:r w:rsidR="004374CD">
        <w:t>more</w:t>
      </w:r>
      <w:r w:rsidR="001138B8">
        <w:t xml:space="preserve"> outstanding</w:t>
      </w:r>
      <w:r w:rsidR="00835C72">
        <w:t xml:space="preserve"> approach</w:t>
      </w:r>
      <w:r w:rsidR="004374CD">
        <w:t>,</w:t>
      </w:r>
      <w:r w:rsidR="00835C72">
        <w:t xml:space="preserve"> they used</w:t>
      </w:r>
      <w:r w:rsidR="001138B8">
        <w:t xml:space="preserve"> </w:t>
      </w:r>
      <w:proofErr w:type="spellStart"/>
      <w:r w:rsidR="00E91ACC">
        <w:t>mel</w:t>
      </w:r>
      <w:proofErr w:type="spellEnd"/>
      <w:r w:rsidR="00E91ACC">
        <w:t>-spectrum</w:t>
      </w:r>
      <w:r w:rsidR="004374CD">
        <w:t xml:space="preserve"> to describe the data</w:t>
      </w:r>
      <w:r w:rsidR="00E91ACC">
        <w:t>, with six convolutions</w:t>
      </w:r>
      <w:r w:rsidR="002F46B7">
        <w:t xml:space="preserve"> by layer,</w:t>
      </w:r>
      <w:r w:rsidR="00E91ACC">
        <w:t xml:space="preserve"> e</w:t>
      </w:r>
      <w:r w:rsidR="005D288D">
        <w:t>ach</w:t>
      </w:r>
      <w:r w:rsidR="002F46B7">
        <w:t xml:space="preserve"> convolution</w:t>
      </w:r>
      <w:r w:rsidR="005D288D">
        <w:t xml:space="preserve"> followed by a max-pooling</w:t>
      </w:r>
      <w:r w:rsidR="002941A3">
        <w:t xml:space="preserve"> function.</w:t>
      </w:r>
      <w:r w:rsidR="002F5CC6">
        <w:t xml:space="preserve"> The </w:t>
      </w:r>
      <w:proofErr w:type="spellStart"/>
      <w:r w:rsidR="002F5CC6">
        <w:t>mel</w:t>
      </w:r>
      <w:proofErr w:type="spellEnd"/>
      <w:r w:rsidR="002F5CC6">
        <w:t xml:space="preserve">-spectrum data were normalized </w:t>
      </w:r>
      <w:r w:rsidR="00886B94">
        <w:t>by subtracting the average and dividing by its standard deviation.</w:t>
      </w:r>
      <w:r w:rsidR="002941A3">
        <w:t xml:space="preserve"> The filter length was </w:t>
      </w:r>
      <w:r w:rsidR="007A1490">
        <w:t xml:space="preserve">fixed and had size of </w:t>
      </w:r>
      <w:r w:rsidR="002941A3">
        <w:t xml:space="preserve">243 </w:t>
      </w:r>
      <w:r w:rsidR="000D033C">
        <w:t>values with stride of 81.</w:t>
      </w:r>
      <w:r w:rsidR="00227DE3">
        <w:t xml:space="preserve"> </w:t>
      </w:r>
      <w:r w:rsidR="00203CB4">
        <w:t xml:space="preserve">They also used batch normalization and </w:t>
      </w:r>
      <w:proofErr w:type="spellStart"/>
      <w:r w:rsidR="00203CB4">
        <w:t>ReLU</w:t>
      </w:r>
      <w:proofErr w:type="spellEnd"/>
      <w:r w:rsidR="00203CB4">
        <w:t xml:space="preserve"> activation for the </w:t>
      </w:r>
      <w:r w:rsidR="008E168B">
        <w:t>hidden layers and sigmoid for the output layer. The cost function used was cross entropy.</w:t>
      </w:r>
      <w:r w:rsidR="00C0780C">
        <w:t xml:space="preserve"> </w:t>
      </w:r>
      <w:r w:rsidR="0049008A">
        <w:t xml:space="preserve">In the last </w:t>
      </w:r>
      <w:r w:rsidR="006A71B1">
        <w:t>convolution layers</w:t>
      </w:r>
      <w:r w:rsidR="00851A81">
        <w:t xml:space="preserve">’ </w:t>
      </w:r>
      <w:r w:rsidR="006E459A">
        <w:t>output,</w:t>
      </w:r>
      <w:r w:rsidR="006A71B1">
        <w:t xml:space="preserve"> they applied </w:t>
      </w:r>
      <w:r w:rsidR="00E14C14">
        <w:t>dropout of 0.5</w:t>
      </w:r>
      <w:r w:rsidR="006A71B1">
        <w:t>, st</w:t>
      </w:r>
      <w:r w:rsidR="00851A81">
        <w:t>ochastic gradient descent and 0.9 of momentum.</w:t>
      </w:r>
      <w:r w:rsidR="00351E20">
        <w:t xml:space="preserve"> The </w:t>
      </w:r>
      <w:r w:rsidR="00351E20">
        <w:lastRenderedPageBreak/>
        <w:t>initial learning rate was 0.01</w:t>
      </w:r>
      <w:r w:rsidR="001A4084">
        <w:t xml:space="preserve"> and decrease by 5 at each 3 epochs without improvement.</w:t>
      </w:r>
      <w:r w:rsidR="00C9517C">
        <w:t xml:space="preserve"> The batch size was 23 for one database and 50 for the other.</w:t>
      </w:r>
      <w:r w:rsidR="00900ADB">
        <w:t xml:space="preserve"> </w:t>
      </w:r>
      <w:r w:rsidR="00B243AC">
        <w:t>Their algorithm overcame prior state-of-the-arts methods and reach an AUC</w:t>
      </w:r>
      <w:r w:rsidR="004B377E">
        <w:t xml:space="preserve"> curve of 0.9059 for the same database used by Hamel et al </w:t>
      </w:r>
      <w:r w:rsidR="004B377E">
        <w:fldChar w:fldCharType="begin"/>
      </w:r>
      <w:r w:rsidR="004B377E">
        <w:instrText xml:space="preserve"> REF _Ref520295947 \r \h </w:instrText>
      </w:r>
      <w:r w:rsidR="004B377E">
        <w:fldChar w:fldCharType="separate"/>
      </w:r>
      <w:r w:rsidR="004B377E">
        <w:t>[9]</w:t>
      </w:r>
      <w:r w:rsidR="004B377E">
        <w:fldChar w:fldCharType="end"/>
      </w:r>
      <w:r w:rsidR="00A958F6">
        <w:t xml:space="preserve">, </w:t>
      </w:r>
      <w:proofErr w:type="spellStart"/>
      <w:r w:rsidR="00A958F6" w:rsidRPr="00A958F6">
        <w:t>MagnaTagATune</w:t>
      </w:r>
      <w:proofErr w:type="spellEnd"/>
      <w:r w:rsidR="00A958F6" w:rsidRPr="00A958F6">
        <w:t xml:space="preserve"> dataset</w:t>
      </w:r>
      <w:r w:rsidR="00A958F6">
        <w:t xml:space="preserve">, </w:t>
      </w:r>
      <w:r w:rsidR="00174C74">
        <w:t xml:space="preserve">and Hamel performance was </w:t>
      </w:r>
      <w:r w:rsidR="001320B1">
        <w:t>under 0.88</w:t>
      </w:r>
      <w:r w:rsidR="00366978">
        <w:t>.</w:t>
      </w:r>
    </w:p>
    <w:p w14:paraId="613AB2C8" w14:textId="77777777" w:rsidR="00AE3E44" w:rsidRDefault="00AE3E44" w:rsidP="009048E7"/>
    <w:p w14:paraId="76255AFF" w14:textId="4B097A59" w:rsidR="0003474A" w:rsidRDefault="004B377E" w:rsidP="009048E7">
      <w:pPr>
        <w:pBdr>
          <w:bottom w:val="thinThickThinMediumGap" w:sz="18" w:space="1" w:color="auto"/>
        </w:pBdr>
      </w:pPr>
      <w:r>
        <w:t xml:space="preserve"> </w:t>
      </w:r>
      <w:r w:rsidR="00B66222">
        <w:t>Baseline structure as a previous literature</w:t>
      </w:r>
    </w:p>
    <w:p w14:paraId="365004C8" w14:textId="77777777" w:rsidR="00064512" w:rsidRPr="00064512" w:rsidRDefault="00064512" w:rsidP="00064512">
      <w:pPr>
        <w:rPr>
          <w:b/>
        </w:rPr>
      </w:pPr>
      <w:r w:rsidRPr="00064512">
        <w:rPr>
          <w:b/>
        </w:rPr>
        <w:t>System description</w:t>
      </w:r>
    </w:p>
    <w:p w14:paraId="36D43B68" w14:textId="77777777" w:rsidR="00064512" w:rsidRPr="00064512" w:rsidRDefault="00064512" w:rsidP="00064512">
      <w:pPr>
        <w:rPr>
          <w:b/>
        </w:rPr>
      </w:pPr>
      <w:r w:rsidRPr="00064512">
        <w:rPr>
          <w:b/>
        </w:rPr>
        <w:t xml:space="preserve">The baseline system implements a convolutional neural network (CNN) classifier </w:t>
      </w:r>
      <w:proofErr w:type="gramStart"/>
      <w:r w:rsidRPr="00064512">
        <w:rPr>
          <w:b/>
        </w:rPr>
        <w:t>similar to</w:t>
      </w:r>
      <w:proofErr w:type="gramEnd"/>
      <w:r w:rsidRPr="00064512">
        <w:rPr>
          <w:b/>
        </w:rPr>
        <w:t xml:space="preserve">, but scaled down from, the deep CNN models that have been very successful in the vision domain. The model takes framed examples of log </w:t>
      </w:r>
      <w:proofErr w:type="spellStart"/>
      <w:r w:rsidRPr="00064512">
        <w:rPr>
          <w:b/>
        </w:rPr>
        <w:t>mel</w:t>
      </w:r>
      <w:proofErr w:type="spellEnd"/>
      <w:r w:rsidRPr="00064512">
        <w:rPr>
          <w:b/>
        </w:rPr>
        <w:t xml:space="preserve"> spectrogram as input and produces ranked predictions over the 41 classes in the dataset. The baseline system also allows training a simpler fully connected multi-layer perceptron (MLP) classifier. The baseline system is built on TensorFlow.</w:t>
      </w:r>
    </w:p>
    <w:p w14:paraId="06F7DAF4" w14:textId="77777777" w:rsidR="00064512" w:rsidRPr="00064512" w:rsidRDefault="00064512" w:rsidP="00064512">
      <w:pPr>
        <w:rPr>
          <w:b/>
        </w:rPr>
      </w:pPr>
    </w:p>
    <w:p w14:paraId="6D9771C5" w14:textId="77777777" w:rsidR="00064512" w:rsidRPr="00064512" w:rsidRDefault="00064512" w:rsidP="00064512">
      <w:pPr>
        <w:rPr>
          <w:b/>
        </w:rPr>
      </w:pPr>
      <w:r w:rsidRPr="00064512">
        <w:rPr>
          <w:b/>
        </w:rPr>
        <w:t xml:space="preserve">&lt;strong&gt;Input features (audio description was </w:t>
      </w:r>
      <w:proofErr w:type="gramStart"/>
      <w:r w:rsidRPr="00064512">
        <w:rPr>
          <w:b/>
        </w:rPr>
        <w:t>used)&lt;</w:t>
      </w:r>
      <w:proofErr w:type="gramEnd"/>
      <w:r w:rsidRPr="00064512">
        <w:rPr>
          <w:b/>
        </w:rPr>
        <w:t xml:space="preserve">/strong&gt; </w:t>
      </w:r>
    </w:p>
    <w:p w14:paraId="65F47612" w14:textId="77777777" w:rsidR="00064512" w:rsidRPr="00064512" w:rsidRDefault="00064512" w:rsidP="00064512">
      <w:pPr>
        <w:rPr>
          <w:b/>
        </w:rPr>
      </w:pPr>
      <w:r w:rsidRPr="00064512">
        <w:rPr>
          <w:b/>
        </w:rPr>
        <w:t xml:space="preserve">We use frames of log </w:t>
      </w:r>
      <w:proofErr w:type="spellStart"/>
      <w:r w:rsidRPr="00064512">
        <w:rPr>
          <w:b/>
        </w:rPr>
        <w:t>mel</w:t>
      </w:r>
      <w:proofErr w:type="spellEnd"/>
      <w:r w:rsidRPr="00064512">
        <w:rPr>
          <w:b/>
        </w:rPr>
        <w:t xml:space="preserve"> spectrogram as input features:</w:t>
      </w:r>
    </w:p>
    <w:p w14:paraId="6E6272C4" w14:textId="77777777" w:rsidR="00064512" w:rsidRPr="00064512" w:rsidRDefault="00064512" w:rsidP="00064512">
      <w:pPr>
        <w:rPr>
          <w:b/>
        </w:rPr>
      </w:pPr>
      <w:r w:rsidRPr="00064512">
        <w:rPr>
          <w:b/>
        </w:rPr>
        <w:t xml:space="preserve">    *computing spectrogram with a window size of 25ms and a hop size of 10ms</w:t>
      </w:r>
    </w:p>
    <w:p w14:paraId="51D9CE6D" w14:textId="77777777" w:rsidR="00064512" w:rsidRPr="00064512" w:rsidRDefault="00064512" w:rsidP="00064512">
      <w:pPr>
        <w:rPr>
          <w:b/>
        </w:rPr>
      </w:pPr>
      <w:r w:rsidRPr="00064512">
        <w:rPr>
          <w:b/>
        </w:rPr>
        <w:t xml:space="preserve">    *mapping the spectrogram to 64 </w:t>
      </w:r>
      <w:proofErr w:type="spellStart"/>
      <w:r w:rsidRPr="00064512">
        <w:rPr>
          <w:b/>
        </w:rPr>
        <w:t>mel</w:t>
      </w:r>
      <w:proofErr w:type="spellEnd"/>
      <w:r w:rsidRPr="00064512">
        <w:rPr>
          <w:b/>
        </w:rPr>
        <w:t xml:space="preserve"> bins covering the range 125-7500 Hz</w:t>
      </w:r>
    </w:p>
    <w:p w14:paraId="2BD103F1" w14:textId="77777777" w:rsidR="00064512" w:rsidRPr="00064512" w:rsidRDefault="00064512" w:rsidP="00064512">
      <w:pPr>
        <w:rPr>
          <w:b/>
        </w:rPr>
      </w:pPr>
      <w:r w:rsidRPr="00064512">
        <w:rPr>
          <w:b/>
        </w:rPr>
        <w:t xml:space="preserve">    *log </w:t>
      </w:r>
      <w:proofErr w:type="spellStart"/>
      <w:r w:rsidRPr="00064512">
        <w:rPr>
          <w:b/>
        </w:rPr>
        <w:t>mel</w:t>
      </w:r>
      <w:proofErr w:type="spellEnd"/>
      <w:r w:rsidRPr="00064512">
        <w:rPr>
          <w:b/>
        </w:rPr>
        <w:t xml:space="preserve"> spectrogram is computed by applying </w:t>
      </w:r>
      <w:proofErr w:type="gramStart"/>
      <w:r w:rsidRPr="00064512">
        <w:rPr>
          <w:b/>
        </w:rPr>
        <w:t>log(</w:t>
      </w:r>
      <w:proofErr w:type="spellStart"/>
      <w:proofErr w:type="gramEnd"/>
      <w:r w:rsidRPr="00064512">
        <w:rPr>
          <w:b/>
        </w:rPr>
        <w:t>mel</w:t>
      </w:r>
      <w:proofErr w:type="spellEnd"/>
      <w:r w:rsidRPr="00064512">
        <w:rPr>
          <w:b/>
        </w:rPr>
        <w:t xml:space="preserve"> spectrogram + 0.001)</w:t>
      </w:r>
    </w:p>
    <w:p w14:paraId="0C90EDF3" w14:textId="77777777" w:rsidR="00064512" w:rsidRPr="00064512" w:rsidRDefault="00064512" w:rsidP="00064512">
      <w:pPr>
        <w:rPr>
          <w:b/>
        </w:rPr>
      </w:pPr>
      <w:r w:rsidRPr="00064512">
        <w:rPr>
          <w:b/>
        </w:rPr>
        <w:t xml:space="preserve">    *log </w:t>
      </w:r>
      <w:proofErr w:type="spellStart"/>
      <w:r w:rsidRPr="00064512">
        <w:rPr>
          <w:b/>
        </w:rPr>
        <w:t>mel</w:t>
      </w:r>
      <w:proofErr w:type="spellEnd"/>
      <w:r w:rsidRPr="00064512">
        <w:rPr>
          <w:b/>
        </w:rPr>
        <w:t xml:space="preserve"> spectrogram is then framed into overlapping examples with a window size of 0.25s and a hop size of 0.125s</w:t>
      </w:r>
    </w:p>
    <w:p w14:paraId="2F053C00" w14:textId="77777777" w:rsidR="00064512" w:rsidRPr="00064512" w:rsidRDefault="00064512" w:rsidP="00064512">
      <w:pPr>
        <w:rPr>
          <w:b/>
        </w:rPr>
      </w:pPr>
    </w:p>
    <w:p w14:paraId="76DB92BB" w14:textId="77777777" w:rsidR="00064512" w:rsidRPr="00064512" w:rsidRDefault="00064512" w:rsidP="00064512">
      <w:pPr>
        <w:rPr>
          <w:b/>
        </w:rPr>
      </w:pPr>
      <w:r w:rsidRPr="00064512">
        <w:rPr>
          <w:b/>
        </w:rPr>
        <w:t>&lt;strong&gt;Architecture&lt;/strong&gt;</w:t>
      </w:r>
    </w:p>
    <w:p w14:paraId="6098FBC1" w14:textId="77777777" w:rsidR="00064512" w:rsidRPr="00064512" w:rsidRDefault="00064512" w:rsidP="00064512">
      <w:pPr>
        <w:rPr>
          <w:b/>
        </w:rPr>
      </w:pPr>
      <w:r w:rsidRPr="00064512">
        <w:rPr>
          <w:b/>
        </w:rPr>
        <w:t xml:space="preserve">The baseline CNN model consists of three 2-D convolutional layers (with </w:t>
      </w:r>
      <w:proofErr w:type="spellStart"/>
      <w:r w:rsidRPr="00064512">
        <w:rPr>
          <w:b/>
        </w:rPr>
        <w:t>ReLU</w:t>
      </w:r>
      <w:proofErr w:type="spellEnd"/>
      <w:r w:rsidRPr="00064512">
        <w:rPr>
          <w:b/>
        </w:rPr>
        <w:t xml:space="preserve"> activations) and alternating 2-D max-pool layers, followed by a final max-reduction (to produce a single value per feature map), and a </w:t>
      </w:r>
      <w:proofErr w:type="spellStart"/>
      <w:r w:rsidRPr="00064512">
        <w:rPr>
          <w:b/>
        </w:rPr>
        <w:t>softmax</w:t>
      </w:r>
      <w:proofErr w:type="spellEnd"/>
      <w:r w:rsidRPr="00064512">
        <w:rPr>
          <w:b/>
        </w:rPr>
        <w:t xml:space="preserve"> layer. The Adam optimizer is used to train the model, with a learning rate of 1e-4. A batch size of 64 is used.</w:t>
      </w:r>
    </w:p>
    <w:p w14:paraId="67FF03A3" w14:textId="77777777" w:rsidR="00064512" w:rsidRPr="00064512" w:rsidRDefault="00064512" w:rsidP="00064512">
      <w:pPr>
        <w:rPr>
          <w:b/>
        </w:rPr>
      </w:pPr>
    </w:p>
    <w:p w14:paraId="3D3B6CF7" w14:textId="77777777" w:rsidR="00064512" w:rsidRPr="00064512" w:rsidRDefault="00064512" w:rsidP="00064512">
      <w:pPr>
        <w:rPr>
          <w:b/>
        </w:rPr>
      </w:pPr>
      <w:r w:rsidRPr="00064512">
        <w:rPr>
          <w:b/>
        </w:rPr>
        <w:t>The layers are listed in the table below using notation Conv2</w:t>
      </w:r>
      <w:proofErr w:type="gramStart"/>
      <w:r w:rsidRPr="00064512">
        <w:rPr>
          <w:b/>
        </w:rPr>
        <w:t>D(</w:t>
      </w:r>
      <w:proofErr w:type="gramEnd"/>
      <w:r w:rsidRPr="00064512">
        <w:rPr>
          <w:b/>
        </w:rPr>
        <w:t xml:space="preserve">kernel size, stride, # feature maps) and MaxPool2D(kernel size, stride). Both Conv2D and MaxPool2D use the SAME padding scheme. </w:t>
      </w:r>
      <w:proofErr w:type="spellStart"/>
      <w:r w:rsidRPr="00064512">
        <w:rPr>
          <w:b/>
        </w:rPr>
        <w:t>ReduceMax</w:t>
      </w:r>
      <w:proofErr w:type="spellEnd"/>
      <w:r w:rsidRPr="00064512">
        <w:rPr>
          <w:b/>
        </w:rPr>
        <w:t xml:space="preserve"> applies a maximum-value reduction across the first two dimensions. Activation shapes do not include the batch dimension.</w:t>
      </w:r>
    </w:p>
    <w:p w14:paraId="2BD01706" w14:textId="77777777" w:rsidR="00064512" w:rsidRPr="00064512" w:rsidRDefault="00064512" w:rsidP="00064512">
      <w:pPr>
        <w:rPr>
          <w:b/>
        </w:rPr>
      </w:pPr>
    </w:p>
    <w:p w14:paraId="69100C1B" w14:textId="77777777" w:rsidR="00064512" w:rsidRPr="00064512" w:rsidRDefault="00064512" w:rsidP="00064512">
      <w:pPr>
        <w:rPr>
          <w:b/>
        </w:rPr>
      </w:pPr>
      <w:r w:rsidRPr="00064512">
        <w:rPr>
          <w:b/>
        </w:rPr>
        <w:lastRenderedPageBreak/>
        <w:t>Layer   Activation shape</w:t>
      </w:r>
    </w:p>
    <w:p w14:paraId="27AD5A3A" w14:textId="77777777" w:rsidR="00064512" w:rsidRPr="00064512" w:rsidRDefault="00064512" w:rsidP="00064512">
      <w:pPr>
        <w:rPr>
          <w:b/>
        </w:rPr>
      </w:pPr>
      <w:r w:rsidRPr="00064512">
        <w:rPr>
          <w:b/>
        </w:rPr>
        <w:t>Input</w:t>
      </w:r>
      <w:proofErr w:type="gramStart"/>
      <w:r w:rsidRPr="00064512">
        <w:rPr>
          <w:b/>
        </w:rPr>
        <w:t xml:space="preserve">   (</w:t>
      </w:r>
      <w:proofErr w:type="gramEnd"/>
      <w:r w:rsidRPr="00064512">
        <w:rPr>
          <w:b/>
        </w:rPr>
        <w:t>25, 64, 1)</w:t>
      </w:r>
    </w:p>
    <w:p w14:paraId="406B248F" w14:textId="77777777" w:rsidR="00064512" w:rsidRPr="00064512" w:rsidRDefault="00064512" w:rsidP="00064512">
      <w:pPr>
        <w:rPr>
          <w:b/>
        </w:rPr>
      </w:pPr>
      <w:r w:rsidRPr="00064512">
        <w:rPr>
          <w:b/>
        </w:rPr>
        <w:t>Conv2</w:t>
      </w:r>
      <w:proofErr w:type="gramStart"/>
      <w:r w:rsidRPr="00064512">
        <w:rPr>
          <w:b/>
        </w:rPr>
        <w:t>D(</w:t>
      </w:r>
      <w:proofErr w:type="gramEnd"/>
      <w:r w:rsidRPr="00064512">
        <w:rPr>
          <w:b/>
        </w:rPr>
        <w:t>7x7, 1, 100) (25, 64, 100)</w:t>
      </w:r>
    </w:p>
    <w:p w14:paraId="69665258" w14:textId="77777777" w:rsidR="00064512" w:rsidRPr="00064512" w:rsidRDefault="00064512" w:rsidP="00064512">
      <w:pPr>
        <w:rPr>
          <w:b/>
        </w:rPr>
      </w:pPr>
      <w:r w:rsidRPr="00064512">
        <w:rPr>
          <w:b/>
        </w:rPr>
        <w:t>MaxPool2</w:t>
      </w:r>
      <w:proofErr w:type="gramStart"/>
      <w:r w:rsidRPr="00064512">
        <w:rPr>
          <w:b/>
        </w:rPr>
        <w:t>D(</w:t>
      </w:r>
      <w:proofErr w:type="gramEnd"/>
      <w:r w:rsidRPr="00064512">
        <w:rPr>
          <w:b/>
        </w:rPr>
        <w:t>3x3, 2x2) (13, 32, 100)</w:t>
      </w:r>
    </w:p>
    <w:p w14:paraId="1571F65A" w14:textId="77777777" w:rsidR="00064512" w:rsidRPr="00064512" w:rsidRDefault="00064512" w:rsidP="00064512">
      <w:pPr>
        <w:rPr>
          <w:b/>
        </w:rPr>
      </w:pPr>
      <w:r w:rsidRPr="00064512">
        <w:rPr>
          <w:b/>
        </w:rPr>
        <w:t>Conv2</w:t>
      </w:r>
      <w:proofErr w:type="gramStart"/>
      <w:r w:rsidRPr="00064512">
        <w:rPr>
          <w:b/>
        </w:rPr>
        <w:t>D(</w:t>
      </w:r>
      <w:proofErr w:type="gramEnd"/>
      <w:r w:rsidRPr="00064512">
        <w:rPr>
          <w:b/>
        </w:rPr>
        <w:t>5x5, 1, 150) (13, 32, 150)</w:t>
      </w:r>
    </w:p>
    <w:p w14:paraId="5004A240" w14:textId="77777777" w:rsidR="00064512" w:rsidRPr="00064512" w:rsidRDefault="00064512" w:rsidP="00064512">
      <w:pPr>
        <w:rPr>
          <w:b/>
        </w:rPr>
      </w:pPr>
      <w:r w:rsidRPr="00064512">
        <w:rPr>
          <w:b/>
        </w:rPr>
        <w:t>MaxPool2</w:t>
      </w:r>
      <w:proofErr w:type="gramStart"/>
      <w:r w:rsidRPr="00064512">
        <w:rPr>
          <w:b/>
        </w:rPr>
        <w:t>D(</w:t>
      </w:r>
      <w:proofErr w:type="gramEnd"/>
      <w:r w:rsidRPr="00064512">
        <w:rPr>
          <w:b/>
        </w:rPr>
        <w:t>3x3, 2x2) (7, 16, 150)</w:t>
      </w:r>
    </w:p>
    <w:p w14:paraId="5CD15CFF" w14:textId="77777777" w:rsidR="00064512" w:rsidRPr="00064512" w:rsidRDefault="00064512" w:rsidP="00064512">
      <w:pPr>
        <w:rPr>
          <w:b/>
        </w:rPr>
      </w:pPr>
      <w:r w:rsidRPr="00064512">
        <w:rPr>
          <w:b/>
        </w:rPr>
        <w:t>Conv2</w:t>
      </w:r>
      <w:proofErr w:type="gramStart"/>
      <w:r w:rsidRPr="00064512">
        <w:rPr>
          <w:b/>
        </w:rPr>
        <w:t>D(</w:t>
      </w:r>
      <w:proofErr w:type="gramEnd"/>
      <w:r w:rsidRPr="00064512">
        <w:rPr>
          <w:b/>
        </w:rPr>
        <w:t>3x3, 1, 200) (7, 16, 200)</w:t>
      </w:r>
    </w:p>
    <w:p w14:paraId="66E9841E" w14:textId="77777777" w:rsidR="00064512" w:rsidRPr="00064512" w:rsidRDefault="00064512" w:rsidP="00064512">
      <w:pPr>
        <w:rPr>
          <w:b/>
        </w:rPr>
      </w:pPr>
      <w:proofErr w:type="spellStart"/>
      <w:r w:rsidRPr="00064512">
        <w:rPr>
          <w:b/>
        </w:rPr>
        <w:t>ReduceMax</w:t>
      </w:r>
      <w:proofErr w:type="spellEnd"/>
      <w:proofErr w:type="gramStart"/>
      <w:r w:rsidRPr="00064512">
        <w:rPr>
          <w:b/>
        </w:rPr>
        <w:t xml:space="preserve">   (</w:t>
      </w:r>
      <w:proofErr w:type="gramEnd"/>
      <w:r w:rsidRPr="00064512">
        <w:rPr>
          <w:b/>
        </w:rPr>
        <w:t>1, 1, 200)</w:t>
      </w:r>
    </w:p>
    <w:p w14:paraId="277E58CE" w14:textId="77777777" w:rsidR="00064512" w:rsidRPr="00064512" w:rsidRDefault="00064512" w:rsidP="00064512">
      <w:pPr>
        <w:rPr>
          <w:b/>
        </w:rPr>
      </w:pPr>
      <w:proofErr w:type="spellStart"/>
      <w:r w:rsidRPr="00064512">
        <w:rPr>
          <w:b/>
        </w:rPr>
        <w:t>Softmax</w:t>
      </w:r>
      <w:proofErr w:type="spellEnd"/>
      <w:r w:rsidRPr="00064512">
        <w:rPr>
          <w:b/>
        </w:rPr>
        <w:t xml:space="preserve"> (41,)</w:t>
      </w:r>
    </w:p>
    <w:p w14:paraId="35218B83" w14:textId="77777777" w:rsidR="00064512" w:rsidRPr="00064512" w:rsidRDefault="00064512" w:rsidP="00064512">
      <w:pPr>
        <w:rPr>
          <w:b/>
        </w:rPr>
      </w:pPr>
    </w:p>
    <w:p w14:paraId="62F1EEAA" w14:textId="77777777" w:rsidR="00064512" w:rsidRPr="00064512" w:rsidRDefault="00064512" w:rsidP="00064512">
      <w:pPr>
        <w:rPr>
          <w:b/>
        </w:rPr>
      </w:pPr>
      <w:r w:rsidRPr="00064512">
        <w:rPr>
          <w:b/>
        </w:rPr>
        <w:t xml:space="preserve">&lt;strong&gt;Clip prediction&lt;/strong&gt; </w:t>
      </w:r>
    </w:p>
    <w:p w14:paraId="765DD3EF" w14:textId="77777777" w:rsidR="00064512" w:rsidRPr="00064512" w:rsidRDefault="00064512" w:rsidP="00064512">
      <w:pPr>
        <w:rPr>
          <w:b/>
        </w:rPr>
      </w:pPr>
      <w:r w:rsidRPr="00064512">
        <w:rPr>
          <w:b/>
        </w:rPr>
        <w:t xml:space="preserve">The classifier predicts 41 scores for individual 0.25s-wide examples. In order to produce a ranked list of predicted classes for an entire clip, we average the predictions from all framed examples generated from the </w:t>
      </w:r>
      <w:proofErr w:type="gramStart"/>
      <w:r w:rsidRPr="00064512">
        <w:rPr>
          <w:b/>
        </w:rPr>
        <w:t>clip, and</w:t>
      </w:r>
      <w:proofErr w:type="gramEnd"/>
      <w:r w:rsidRPr="00064512">
        <w:rPr>
          <w:b/>
        </w:rPr>
        <w:t xml:space="preserve"> take the top 3 classes by score.</w:t>
      </w:r>
    </w:p>
    <w:p w14:paraId="08987269" w14:textId="77777777" w:rsidR="00064512" w:rsidRPr="00064512" w:rsidRDefault="00064512" w:rsidP="00064512">
      <w:pPr>
        <w:rPr>
          <w:b/>
        </w:rPr>
      </w:pPr>
    </w:p>
    <w:p w14:paraId="5B69DFEA" w14:textId="77777777" w:rsidR="00064512" w:rsidRPr="00064512" w:rsidRDefault="00064512" w:rsidP="00064512">
      <w:pPr>
        <w:rPr>
          <w:b/>
        </w:rPr>
      </w:pPr>
      <w:r w:rsidRPr="00064512">
        <w:rPr>
          <w:b/>
        </w:rPr>
        <w:t>&lt;strong&gt;System performance&lt;/strong&gt;</w:t>
      </w:r>
    </w:p>
    <w:p w14:paraId="07BFEF93" w14:textId="77777777" w:rsidR="00064512" w:rsidRPr="00064512" w:rsidRDefault="00064512" w:rsidP="00064512">
      <w:pPr>
        <w:rPr>
          <w:b/>
        </w:rPr>
      </w:pPr>
      <w:r w:rsidRPr="00064512">
        <w:rPr>
          <w:b/>
        </w:rPr>
        <w:t xml:space="preserve">The baseline system trains to achieve </w:t>
      </w:r>
      <w:proofErr w:type="gramStart"/>
      <w:r w:rsidRPr="00064512">
        <w:rPr>
          <w:b/>
        </w:rPr>
        <w:t>an</w:t>
      </w:r>
      <w:proofErr w:type="gramEnd"/>
      <w:r w:rsidRPr="00064512">
        <w:rPr>
          <w:b/>
        </w:rPr>
        <w:t xml:space="preserve"> MAP@3 of ~0.7 on the public Kaggle leaderboard after ~5 epochs of the entire training set which are completed in ~12 hours on an n1-standard-8 Google Compute Engine machine with a quad-core Intel Xeon E5 v3 (Haswell) @ 2.3 GHz.</w:t>
      </w:r>
    </w:p>
    <w:p w14:paraId="6ED0AD8B" w14:textId="6B7195BA" w:rsidR="00064512" w:rsidRPr="00064512" w:rsidRDefault="00064512" w:rsidP="009048E7">
      <w:pPr>
        <w:rPr>
          <w:b/>
        </w:rPr>
      </w:pPr>
      <w:r>
        <w:rPr>
          <w:b/>
        </w:rPr>
        <w:t>######</w:t>
      </w:r>
    </w:p>
    <w:p w14:paraId="57BA5C3B" w14:textId="77777777" w:rsidR="00C55CCA" w:rsidRDefault="00C55CCA" w:rsidP="009048E7"/>
    <w:p w14:paraId="303589D7" w14:textId="77777777" w:rsidR="00EA0FE2" w:rsidRDefault="00EA0FE2" w:rsidP="009048E7"/>
    <w:p w14:paraId="29B472E3" w14:textId="0AA8288A" w:rsidR="009D1D90" w:rsidRDefault="009D1D90" w:rsidP="009048E7"/>
    <w:p w14:paraId="7027E0D7" w14:textId="77777777" w:rsidR="009D1D90" w:rsidRPr="009048E7" w:rsidRDefault="009D1D90" w:rsidP="009048E7"/>
    <w:p w14:paraId="35A2ED7F" w14:textId="0DFE5071" w:rsidR="006C2259" w:rsidRDefault="006C2259" w:rsidP="006D703F">
      <w:pPr>
        <w:pStyle w:val="Heading2"/>
      </w:pPr>
    </w:p>
    <w:p w14:paraId="660FE8A9" w14:textId="614E3571" w:rsidR="006C2259" w:rsidRDefault="005C3EBE" w:rsidP="006D703F">
      <w:pPr>
        <w:pStyle w:val="Heading2"/>
      </w:pPr>
      <w:bookmarkStart w:id="3" w:name="_Toc519672493"/>
      <w:r>
        <w:t>Data Preparation</w:t>
      </w:r>
      <w:bookmarkEnd w:id="3"/>
    </w:p>
    <w:p w14:paraId="713E594F" w14:textId="047C3E95" w:rsidR="00752B03" w:rsidRDefault="00752B03" w:rsidP="00752B03"/>
    <w:p w14:paraId="2CDF1D7F" w14:textId="37B7FD00" w:rsidR="00E94868" w:rsidRDefault="00DD0995" w:rsidP="00594A3F">
      <w:pPr>
        <w:pStyle w:val="Heading3"/>
      </w:pPr>
      <w:r>
        <w:t>Dataset</w:t>
      </w:r>
    </w:p>
    <w:p w14:paraId="2871ADB6" w14:textId="77777777" w:rsidR="00BA1BD4" w:rsidRPr="00BA1BD4" w:rsidRDefault="00BA1BD4" w:rsidP="00BA1BD4"/>
    <w:p w14:paraId="3815F2AA" w14:textId="4507835B" w:rsidR="008E6054" w:rsidRDefault="00396C97" w:rsidP="00594A3F">
      <w:r>
        <w:rPr>
          <w:noProof/>
        </w:rPr>
        <w:lastRenderedPageBreak/>
        <mc:AlternateContent>
          <mc:Choice Requires="wpg">
            <w:drawing>
              <wp:anchor distT="0" distB="0" distL="114300" distR="114300" simplePos="0" relativeHeight="251654144" behindDoc="0" locked="0" layoutInCell="1" allowOverlap="1" wp14:anchorId="6B95ADAB" wp14:editId="74336752">
                <wp:simplePos x="0" y="0"/>
                <wp:positionH relativeFrom="margin">
                  <wp:align>left</wp:align>
                </wp:positionH>
                <wp:positionV relativeFrom="paragraph">
                  <wp:posOffset>1069340</wp:posOffset>
                </wp:positionV>
                <wp:extent cx="3960000" cy="2803525"/>
                <wp:effectExtent l="0" t="0" r="2540" b="0"/>
                <wp:wrapSquare wrapText="bothSides"/>
                <wp:docPr id="4" name="Group 4"/>
                <wp:cNvGraphicFramePr/>
                <a:graphic xmlns:a="http://schemas.openxmlformats.org/drawingml/2006/main">
                  <a:graphicData uri="http://schemas.microsoft.com/office/word/2010/wordprocessingGroup">
                    <wpg:wgp>
                      <wpg:cNvGrpSpPr/>
                      <wpg:grpSpPr>
                        <a:xfrm>
                          <a:off x="0" y="0"/>
                          <a:ext cx="3960000" cy="2757449"/>
                          <a:chOff x="0" y="48754"/>
                          <a:chExt cx="4346708" cy="2917717"/>
                        </a:xfrm>
                      </wpg:grpSpPr>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a:off x="0" y="48754"/>
                            <a:ext cx="4252595" cy="2692046"/>
                          </a:xfrm>
                          <a:prstGeom prst="rect">
                            <a:avLst/>
                          </a:prstGeom>
                          <a:noFill/>
                          <a:ln>
                            <a:noFill/>
                          </a:ln>
                        </pic:spPr>
                      </pic:pic>
                      <wps:wsp>
                        <wps:cNvPr id="3" name="Text Box 3"/>
                        <wps:cNvSpPr txBox="1"/>
                        <wps:spPr>
                          <a:xfrm>
                            <a:off x="94113" y="2774804"/>
                            <a:ext cx="4252595" cy="191667"/>
                          </a:xfrm>
                          <a:prstGeom prst="rect">
                            <a:avLst/>
                          </a:prstGeom>
                          <a:solidFill>
                            <a:prstClr val="white"/>
                          </a:solidFill>
                          <a:ln>
                            <a:noFill/>
                          </a:ln>
                        </wps:spPr>
                        <wps:txbx>
                          <w:txbxContent>
                            <w:p w14:paraId="1CA35546" w14:textId="3937581B" w:rsidR="00396C97" w:rsidRPr="00596D90" w:rsidRDefault="00396C97" w:rsidP="00396C97">
                              <w:pPr>
                                <w:pStyle w:val="Caption"/>
                                <w:rPr>
                                  <w:noProof/>
                                  <w:sz w:val="24"/>
                                </w:rPr>
                              </w:pPr>
                              <w:bookmarkStart w:id="4" w:name="_Ref519761462"/>
                              <w:r>
                                <w:t xml:space="preserve">Figure </w:t>
                              </w:r>
                              <w:r>
                                <w:fldChar w:fldCharType="begin"/>
                              </w:r>
                              <w:r>
                                <w:instrText xml:space="preserve"> SEQ Figure \* ARABIC </w:instrText>
                              </w:r>
                              <w:r>
                                <w:fldChar w:fldCharType="separate"/>
                              </w:r>
                              <w:r w:rsidR="0058771B">
                                <w:rPr>
                                  <w:noProof/>
                                </w:rPr>
                                <w:t>1</w:t>
                              </w:r>
                              <w:r>
                                <w:fldChar w:fldCharType="end"/>
                              </w:r>
                              <w:bookmarkEnd w:id="4"/>
                              <w:r>
                                <w:t xml:space="preserve"> - Plotting a </w:t>
                              </w:r>
                              <w:r w:rsidR="00D65FE8">
                                <w:t>Knock</w:t>
                              </w:r>
                              <w:r>
                                <w:t xml:space="preserve"> sound sample. The x-axis is time in </w:t>
                              </w:r>
                              <w:proofErr w:type="spellStart"/>
                              <w:r>
                                <w:t>m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95ADAB" id="Group 4" o:spid="_x0000_s1026" style="position:absolute;left:0;text-align:left;margin-left:0;margin-top:84.2pt;width:311.8pt;height:220.75pt;z-index:251654144;mso-position-horizontal:left;mso-position-horizontal-relative:margin;mso-width-relative:margin;mso-height-relative:margin" coordorigin=",487" coordsize="43467,291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487;width:42525;height:26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">
                  <v:imagedata r:id="rId10" o:title=""/>
                </v:shape>
                <v:shapetype id="_x0000_t202" coordsize="21600,21600" o:spt="202" path="m,l,21600r21600,l21600,xe">
                  <v:stroke joinstyle="miter"/>
                  <v:path gradientshapeok="t" o:connecttype="rect"/>
                </v:shapetype>
                <v:shape id="Text Box 3" o:spid="_x0000_s1028" type="#_x0000_t202" style="position:absolute;left:941;top:27748;width:42526;height:1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1CA35546" w14:textId="3937581B" w:rsidR="00396C97" w:rsidRPr="00596D90" w:rsidRDefault="00396C97" w:rsidP="00396C97">
                        <w:pPr>
                          <w:pStyle w:val="Caption"/>
                          <w:rPr>
                            <w:noProof/>
                            <w:sz w:val="24"/>
                          </w:rPr>
                        </w:pPr>
                        <w:bookmarkStart w:id="5" w:name="_Ref519761462"/>
                        <w:r>
                          <w:t xml:space="preserve">Figure </w:t>
                        </w:r>
                        <w:r>
                          <w:fldChar w:fldCharType="begin"/>
                        </w:r>
                        <w:r>
                          <w:instrText xml:space="preserve"> SEQ Figure \* ARABIC </w:instrText>
                        </w:r>
                        <w:r>
                          <w:fldChar w:fldCharType="separate"/>
                        </w:r>
                        <w:r w:rsidR="0058771B">
                          <w:rPr>
                            <w:noProof/>
                          </w:rPr>
                          <w:t>1</w:t>
                        </w:r>
                        <w:r>
                          <w:fldChar w:fldCharType="end"/>
                        </w:r>
                        <w:bookmarkEnd w:id="5"/>
                        <w:r>
                          <w:t xml:space="preserve"> - Plotting a </w:t>
                        </w:r>
                        <w:r w:rsidR="00D65FE8">
                          <w:t>Knock</w:t>
                        </w:r>
                        <w:r>
                          <w:t xml:space="preserve"> sound sample. The x-axis is time in </w:t>
                        </w:r>
                        <w:proofErr w:type="spellStart"/>
                        <w:r>
                          <w:t>ms.</w:t>
                        </w:r>
                        <w:proofErr w:type="spellEnd"/>
                      </w:p>
                    </w:txbxContent>
                  </v:textbox>
                </v:shape>
                <w10:wrap type="square" anchorx="margin"/>
              </v:group>
            </w:pict>
          </mc:Fallback>
        </mc:AlternateContent>
      </w:r>
      <w:r w:rsidR="00DD0995">
        <w:t>The dataset is</w:t>
      </w:r>
      <w:r w:rsidR="005C25E8" w:rsidRPr="007C3829">
        <w:t xml:space="preserve"> composed by</w:t>
      </w:r>
      <w:r w:rsidR="00DD0032" w:rsidRPr="007C3829">
        <w:t xml:space="preserve"> </w:t>
      </w:r>
      <w:r w:rsidR="00307BE4">
        <w:t>9473</w:t>
      </w:r>
      <w:r w:rsidR="008E6054" w:rsidRPr="007C3829">
        <w:t xml:space="preserve"> samples unequally distributed among 41 categories.</w:t>
      </w:r>
      <w:r w:rsidR="005B2C9F">
        <w:t xml:space="preserve"> </w:t>
      </w:r>
      <w:r w:rsidR="008E6054" w:rsidRPr="007C3829">
        <w:t xml:space="preserve"> </w:t>
      </w:r>
      <w:r w:rsidR="00DD0032" w:rsidRPr="007C3829">
        <w:t xml:space="preserve">According to </w:t>
      </w:r>
      <w:r w:rsidR="00023D88" w:rsidRPr="007C3829">
        <w:t xml:space="preserve">DCASE </w:t>
      </w:r>
      <w:r w:rsidR="002127E8" w:rsidRPr="007C3829">
        <w:fldChar w:fldCharType="begin"/>
      </w:r>
      <w:r w:rsidR="002127E8" w:rsidRPr="007C3829">
        <w:instrText xml:space="preserve"> REF _Ref519760283 \r \h </w:instrText>
      </w:r>
      <w:r w:rsidR="007C3829" w:rsidRPr="007C3829">
        <w:instrText xml:space="preserve"> \* MERGEFORMAT </w:instrText>
      </w:r>
      <w:r w:rsidR="002127E8" w:rsidRPr="007C3829">
        <w:fldChar w:fldCharType="separate"/>
      </w:r>
      <w:r w:rsidR="007C3829" w:rsidRPr="007C3829">
        <w:t>[1]</w:t>
      </w:r>
      <w:r w:rsidR="002127E8" w:rsidRPr="007C3829">
        <w:fldChar w:fldCharType="end"/>
      </w:r>
      <w:r w:rsidR="00645CAF" w:rsidRPr="007C3829">
        <w:t>, “t</w:t>
      </w:r>
      <w:r w:rsidR="008E6054" w:rsidRPr="007C3829">
        <w:t xml:space="preserve">he minimum number of audio samples per category in the train set is 94, and the maximum 300. The duration of the audio samples ranges from 300ms to 30s </w:t>
      </w:r>
      <w:r w:rsidR="00E432A3">
        <w:t>..</w:t>
      </w:r>
      <w:r w:rsidR="008E6054" w:rsidRPr="007C3829">
        <w:t>.</w:t>
      </w:r>
      <w:r w:rsidR="008E3C70" w:rsidRPr="007C3829">
        <w:t>”.</w:t>
      </w:r>
      <w:r w:rsidR="001547DB" w:rsidRPr="007C3829">
        <w:t xml:space="preserve"> Considering the rate is 44.1 kHz</w:t>
      </w:r>
      <w:r w:rsidR="00C80518">
        <w:t>, 44100 values per second</w:t>
      </w:r>
      <w:r w:rsidR="001547DB" w:rsidRPr="007C3829">
        <w:t>,</w:t>
      </w:r>
      <w:r w:rsidR="00C80518">
        <w:t xml:space="preserve"> and that the </w:t>
      </w:r>
      <w:r w:rsidR="00C613DF">
        <w:t>recording time is different for each sample,</w:t>
      </w:r>
      <w:r w:rsidR="001547DB" w:rsidRPr="007C3829">
        <w:t xml:space="preserve"> </w:t>
      </w:r>
      <w:r w:rsidR="00F21F18" w:rsidRPr="007C3829">
        <w:t>the number of points per sample variety drastically. The greater sample has 1323000 values</w:t>
      </w:r>
      <w:r w:rsidR="007C3829" w:rsidRPr="007C3829">
        <w:t>.</w:t>
      </w:r>
    </w:p>
    <w:p w14:paraId="6FA73F3C" w14:textId="3ECB25DF" w:rsidR="00364F02" w:rsidRPr="007C3829" w:rsidRDefault="00364F02" w:rsidP="00594A3F">
      <w:r>
        <w:fldChar w:fldCharType="begin"/>
      </w:r>
      <w:r>
        <w:instrText xml:space="preserve"> REF _Ref519761462 \h </w:instrText>
      </w:r>
      <w:r>
        <w:fldChar w:fldCharType="separate"/>
      </w:r>
      <w:r>
        <w:t xml:space="preserve">Figure </w:t>
      </w:r>
      <w:r>
        <w:rPr>
          <w:noProof/>
        </w:rPr>
        <w:t>1</w:t>
      </w:r>
      <w:r>
        <w:fldChar w:fldCharType="end"/>
      </w:r>
      <w:r>
        <w:t xml:space="preserve"> and </w:t>
      </w:r>
      <w:r>
        <w:fldChar w:fldCharType="begin"/>
      </w:r>
      <w:r>
        <w:instrText xml:space="preserve"> REF _Ref519761464 \h </w:instrText>
      </w:r>
      <w:r>
        <w:fldChar w:fldCharType="separate"/>
      </w:r>
      <w:r>
        <w:t xml:space="preserve">Figure </w:t>
      </w:r>
      <w:r>
        <w:rPr>
          <w:noProof/>
        </w:rPr>
        <w:t>2</w:t>
      </w:r>
      <w:r>
        <w:fldChar w:fldCharType="end"/>
      </w:r>
      <w:r>
        <w:t xml:space="preserve"> show t</w:t>
      </w:r>
      <w:r w:rsidR="00560845">
        <w:t>wo samples’ values (</w:t>
      </w:r>
      <w:r w:rsidR="00313643">
        <w:t>knock</w:t>
      </w:r>
      <w:r w:rsidR="00560845">
        <w:t xml:space="preserve"> and </w:t>
      </w:r>
      <w:proofErr w:type="gramStart"/>
      <w:r w:rsidR="00560845">
        <w:t>a</w:t>
      </w:r>
      <w:proofErr w:type="gramEnd"/>
      <w:r w:rsidR="00560845">
        <w:t xml:space="preserve"> </w:t>
      </w:r>
      <w:r w:rsidR="00313643">
        <w:t>oboe</w:t>
      </w:r>
      <w:r w:rsidR="00560845">
        <w:t>) over time (</w:t>
      </w:r>
      <w:proofErr w:type="spellStart"/>
      <w:r w:rsidR="00560845">
        <w:t>ms</w:t>
      </w:r>
      <w:proofErr w:type="spellEnd"/>
      <w:r w:rsidR="00560845">
        <w:t>)</w:t>
      </w:r>
      <w:r w:rsidR="00C8354B">
        <w:t>.</w:t>
      </w:r>
    </w:p>
    <w:p w14:paraId="3D0B482A" w14:textId="317DBD01" w:rsidR="008E6054" w:rsidRDefault="007C5304" w:rsidP="007C3829">
      <w:r w:rsidRPr="007C3829">
        <w:t>Some of the samples’ label were manually verified</w:t>
      </w:r>
      <w:r w:rsidR="00E94618" w:rsidRPr="007C3829">
        <w:t xml:space="preserve"> and some were not. </w:t>
      </w:r>
      <w:r w:rsidR="00E42792" w:rsidRPr="007C3829">
        <w:t>For treat this problem we are using only the verified samples</w:t>
      </w:r>
      <w:r w:rsidR="00BA1BD4">
        <w:t xml:space="preserve">, </w:t>
      </w:r>
      <w:r w:rsidR="00B200AF">
        <w:t>in other words, we are using only the 3710 samples th</w:t>
      </w:r>
      <w:r w:rsidR="00710B5C">
        <w:t>at were verified manually.</w:t>
      </w:r>
    </w:p>
    <w:p w14:paraId="3FC88E4E" w14:textId="0C080FFE" w:rsidR="005A5D18" w:rsidRDefault="005A5D18" w:rsidP="007C3829"/>
    <w:p w14:paraId="2C5A4BF5" w14:textId="00EDB754" w:rsidR="005A5D18" w:rsidRDefault="005A5D18" w:rsidP="00F34AC8">
      <w:pPr>
        <w:pStyle w:val="Heading3"/>
      </w:pPr>
      <w:r>
        <w:t>Sounds properties</w:t>
      </w:r>
    </w:p>
    <w:p w14:paraId="3A9ED3E7" w14:textId="77777777" w:rsidR="00900129" w:rsidRPr="00900129" w:rsidRDefault="00900129" w:rsidP="00900129"/>
    <w:p w14:paraId="1574602A" w14:textId="045AD656" w:rsidR="00F34AC8" w:rsidRDefault="00B87DFF" w:rsidP="007C3829">
      <w:r>
        <w:t xml:space="preserve">Sounds are waves propagating over a </w:t>
      </w:r>
      <w:r w:rsidR="00AB741D">
        <w:t>physical matter</w:t>
      </w:r>
      <w:r w:rsidR="00F3799E">
        <w:t xml:space="preserve"> </w:t>
      </w:r>
      <w:r w:rsidR="00F3799E">
        <w:fldChar w:fldCharType="begin"/>
      </w:r>
      <w:r w:rsidR="00F3799E">
        <w:instrText xml:space="preserve"> REF _Ref519762529 \r \h </w:instrText>
      </w:r>
      <w:r w:rsidR="00F3799E">
        <w:fldChar w:fldCharType="separate"/>
      </w:r>
      <w:r w:rsidR="00F3799E">
        <w:t>[3]</w:t>
      </w:r>
      <w:r w:rsidR="00F3799E">
        <w:fldChar w:fldCharType="end"/>
      </w:r>
      <w:r w:rsidR="00E702EF">
        <w:t xml:space="preserve">. </w:t>
      </w:r>
      <w:r w:rsidR="00167765">
        <w:t xml:space="preserve"> </w:t>
      </w:r>
      <w:r w:rsidR="00797C67">
        <w:t xml:space="preserve">The height </w:t>
      </w:r>
      <w:r w:rsidR="009F4707">
        <w:t xml:space="preserve">(or amplitude) </w:t>
      </w:r>
      <w:r w:rsidR="00797C67">
        <w:t>of the waves</w:t>
      </w:r>
      <w:r w:rsidR="00490310">
        <w:t xml:space="preserve"> and</w:t>
      </w:r>
      <w:r w:rsidR="00797C67">
        <w:t xml:space="preserve"> </w:t>
      </w:r>
      <w:r w:rsidR="009F000A">
        <w:t>the number of waves flowing by second</w:t>
      </w:r>
      <w:r w:rsidR="00CE0E15">
        <w:t xml:space="preserve"> (or frequency)</w:t>
      </w:r>
      <w:r w:rsidR="00490310">
        <w:t xml:space="preserve"> are examples of the properties of a sound </w:t>
      </w:r>
      <w:r w:rsidR="00490310">
        <w:fldChar w:fldCharType="begin"/>
      </w:r>
      <w:r w:rsidR="00490310">
        <w:instrText xml:space="preserve"> REF _Ref519762636 \r \h </w:instrText>
      </w:r>
      <w:r w:rsidR="00490310">
        <w:fldChar w:fldCharType="separate"/>
      </w:r>
      <w:r w:rsidR="00490310">
        <w:t>[2]</w:t>
      </w:r>
      <w:r w:rsidR="00490310">
        <w:fldChar w:fldCharType="end"/>
      </w:r>
      <w:r w:rsidR="00490310">
        <w:t>.</w:t>
      </w:r>
      <w:r w:rsidR="009F4707">
        <w:t xml:space="preserve"> </w:t>
      </w:r>
      <w:r w:rsidR="006146DD">
        <w:t xml:space="preserve"> The higher the amplitude,</w:t>
      </w:r>
      <w:r w:rsidR="00965504">
        <w:t xml:space="preserve"> the more energy the wave </w:t>
      </w:r>
      <w:r w:rsidR="00296040">
        <w:t>has,</w:t>
      </w:r>
      <w:r w:rsidR="00E928E0">
        <w:t xml:space="preserve"> and intensity is the </w:t>
      </w:r>
      <w:r w:rsidR="002B2C9D">
        <w:t>unity to measure</w:t>
      </w:r>
      <w:r w:rsidR="00431294">
        <w:t xml:space="preserve"> </w:t>
      </w:r>
      <w:r w:rsidR="00E928E0">
        <w:t xml:space="preserve">the amount of energy a wave has </w:t>
      </w:r>
      <w:proofErr w:type="gramStart"/>
      <w:r w:rsidR="00E928E0">
        <w:t>in a given</w:t>
      </w:r>
      <w:proofErr w:type="gramEnd"/>
      <w:r w:rsidR="00E928E0">
        <w:t xml:space="preserve"> area</w:t>
      </w:r>
      <w:r w:rsidR="00173801">
        <w:t xml:space="preserve"> </w:t>
      </w:r>
      <w:r w:rsidR="00173801">
        <w:fldChar w:fldCharType="begin"/>
      </w:r>
      <w:r w:rsidR="00173801">
        <w:instrText xml:space="preserve"> REF _Ref519762636 \r \h </w:instrText>
      </w:r>
      <w:r w:rsidR="00173801">
        <w:fldChar w:fldCharType="separate"/>
      </w:r>
      <w:r w:rsidR="00173801">
        <w:t>[2]</w:t>
      </w:r>
      <w:r w:rsidR="00173801">
        <w:fldChar w:fldCharType="end"/>
      </w:r>
      <w:r w:rsidR="00E928E0">
        <w:t>.</w:t>
      </w:r>
      <w:r w:rsidR="00431294">
        <w:t xml:space="preserve"> </w:t>
      </w:r>
      <w:r w:rsidR="00494A72">
        <w:t>Besides, tones, overtones, harmonics</w:t>
      </w:r>
      <w:r w:rsidR="009F0E56">
        <w:t xml:space="preserve">, </w:t>
      </w:r>
      <w:r w:rsidR="00CB29EE">
        <w:t>speed of sound, timbre, loudness</w:t>
      </w:r>
      <w:r w:rsidR="004B20EC">
        <w:t>, etc</w:t>
      </w:r>
      <w:r w:rsidR="00993290">
        <w:t>.</w:t>
      </w:r>
      <w:r w:rsidR="004B20EC">
        <w:t xml:space="preserve">, are other properties of the sounds and they variety </w:t>
      </w:r>
      <w:r w:rsidR="00993290">
        <w:t xml:space="preserve">according to its source </w:t>
      </w:r>
      <w:r w:rsidR="00993290">
        <w:fldChar w:fldCharType="begin"/>
      </w:r>
      <w:r w:rsidR="00993290">
        <w:instrText xml:space="preserve"> REF _Ref519762636 \r \h </w:instrText>
      </w:r>
      <w:r w:rsidR="00993290">
        <w:fldChar w:fldCharType="separate"/>
      </w:r>
      <w:r w:rsidR="00993290">
        <w:t>[2]</w:t>
      </w:r>
      <w:r w:rsidR="00993290">
        <w:fldChar w:fldCharType="end"/>
      </w:r>
      <w:r w:rsidR="00993290">
        <w:fldChar w:fldCharType="begin"/>
      </w:r>
      <w:r w:rsidR="00993290">
        <w:instrText xml:space="preserve"> REF _Ref519762529 \r \h </w:instrText>
      </w:r>
      <w:r w:rsidR="00993290">
        <w:fldChar w:fldCharType="separate"/>
      </w:r>
      <w:r w:rsidR="00993290">
        <w:t>[3]</w:t>
      </w:r>
      <w:r w:rsidR="00993290">
        <w:fldChar w:fldCharType="end"/>
      </w:r>
      <w:r w:rsidR="00993290">
        <w:t>.</w:t>
      </w:r>
      <w:r w:rsidR="00100DBD">
        <w:t xml:space="preserve"> </w:t>
      </w:r>
    </w:p>
    <w:p w14:paraId="2117ACE3" w14:textId="60D50598" w:rsidR="00BA1467" w:rsidRDefault="00CE3978" w:rsidP="007C3829">
      <w:r>
        <w:rPr>
          <w:noProof/>
        </w:rPr>
        <w:lastRenderedPageBreak/>
        <mc:AlternateContent>
          <mc:Choice Requires="wpg">
            <w:drawing>
              <wp:anchor distT="0" distB="0" distL="114300" distR="114300" simplePos="0" relativeHeight="251657216" behindDoc="0" locked="0" layoutInCell="1" allowOverlap="1" wp14:anchorId="52A975C7" wp14:editId="730FA315">
                <wp:simplePos x="0" y="0"/>
                <wp:positionH relativeFrom="margin">
                  <wp:align>left</wp:align>
                </wp:positionH>
                <wp:positionV relativeFrom="paragraph">
                  <wp:posOffset>12065</wp:posOffset>
                </wp:positionV>
                <wp:extent cx="3939540" cy="2832735"/>
                <wp:effectExtent l="0" t="0" r="3810" b="5715"/>
                <wp:wrapSquare wrapText="bothSides"/>
                <wp:docPr id="6" name="Group 6"/>
                <wp:cNvGraphicFramePr/>
                <a:graphic xmlns:a="http://schemas.openxmlformats.org/drawingml/2006/main">
                  <a:graphicData uri="http://schemas.microsoft.com/office/word/2010/wordprocessingGroup">
                    <wpg:wgp>
                      <wpg:cNvGrpSpPr/>
                      <wpg:grpSpPr>
                        <a:xfrm>
                          <a:off x="0" y="0"/>
                          <a:ext cx="3939540" cy="2772023"/>
                          <a:chOff x="0" y="63579"/>
                          <a:chExt cx="4272590" cy="2902904"/>
                        </a:xfrm>
                      </wpg:grpSpPr>
                      <pic:pic xmlns:pic="http://schemas.openxmlformats.org/drawingml/2006/picture">
                        <pic:nvPicPr>
                          <pic:cNvPr id="2"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bwMode="auto">
                          <a:xfrm>
                            <a:off x="0" y="63579"/>
                            <a:ext cx="4251325" cy="2690337"/>
                          </a:xfrm>
                          <a:prstGeom prst="rect">
                            <a:avLst/>
                          </a:prstGeom>
                          <a:noFill/>
                          <a:ln>
                            <a:noFill/>
                          </a:ln>
                        </pic:spPr>
                      </pic:pic>
                      <wps:wsp>
                        <wps:cNvPr id="5" name="Text Box 5"/>
                        <wps:cNvSpPr txBox="1"/>
                        <wps:spPr>
                          <a:xfrm>
                            <a:off x="21265" y="2806647"/>
                            <a:ext cx="4251325" cy="159836"/>
                          </a:xfrm>
                          <a:prstGeom prst="rect">
                            <a:avLst/>
                          </a:prstGeom>
                          <a:solidFill>
                            <a:prstClr val="white"/>
                          </a:solidFill>
                          <a:ln>
                            <a:noFill/>
                          </a:ln>
                        </wps:spPr>
                        <wps:txbx>
                          <w:txbxContent>
                            <w:p w14:paraId="5D4434A4" w14:textId="312A0172" w:rsidR="00396C97" w:rsidRPr="00D224D0" w:rsidRDefault="00396C97" w:rsidP="00396C97">
                              <w:pPr>
                                <w:pStyle w:val="Caption"/>
                                <w:rPr>
                                  <w:noProof/>
                                  <w:sz w:val="24"/>
                                </w:rPr>
                              </w:pPr>
                              <w:bookmarkStart w:id="6" w:name="_Ref519761464"/>
                              <w:r>
                                <w:t xml:space="preserve">Figure </w:t>
                              </w:r>
                              <w:r>
                                <w:fldChar w:fldCharType="begin"/>
                              </w:r>
                              <w:r>
                                <w:instrText xml:space="preserve"> SEQ Figure \* ARABIC </w:instrText>
                              </w:r>
                              <w:r>
                                <w:fldChar w:fldCharType="separate"/>
                              </w:r>
                              <w:r w:rsidR="0058771B">
                                <w:rPr>
                                  <w:noProof/>
                                </w:rPr>
                                <w:t>2</w:t>
                              </w:r>
                              <w:r>
                                <w:fldChar w:fldCharType="end"/>
                              </w:r>
                              <w:bookmarkEnd w:id="6"/>
                              <w:r>
                                <w:t xml:space="preserve"> -</w:t>
                              </w:r>
                              <w:r w:rsidRPr="00CD37CF">
                                <w:t xml:space="preserve"> Plotting </w:t>
                              </w:r>
                              <w:proofErr w:type="gramStart"/>
                              <w:r w:rsidRPr="00CD37CF">
                                <w:t>a</w:t>
                              </w:r>
                              <w:proofErr w:type="gramEnd"/>
                              <w:r w:rsidRPr="00CD37CF">
                                <w:t xml:space="preserve"> </w:t>
                              </w:r>
                              <w:r w:rsidR="00C135AD">
                                <w:t>Oboe</w:t>
                              </w:r>
                              <w:r w:rsidRPr="00CD37CF">
                                <w:t xml:space="preserve"> sound sample. The x-axis is time in </w:t>
                              </w:r>
                              <w:proofErr w:type="spellStart"/>
                              <w:r w:rsidRPr="00CD37CF">
                                <w:t>m</w:t>
                              </w:r>
                              <w:r>
                                <w:t>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A975C7" id="Group 6" o:spid="_x0000_s1029" style="position:absolute;left:0;text-align:left;margin-left:0;margin-top:.95pt;width:310.2pt;height:223.05pt;z-index:251657216;mso-position-horizontal:left;mso-position-horizontal-relative:margin;mso-width-relative:margin;mso-height-relative:margin" coordorigin=",635" coordsize="42725,29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">
                <v:shape id="Picture 2" o:spid="_x0000_s1030" type="#_x0000_t75" style="position:absolute;top:635;width:42513;height:26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">
                  <v:imagedata r:id="rId12" o:title=""/>
                </v:shape>
                <v:shape id="Text Box 5" o:spid="_x0000_s1031" type="#_x0000_t202" style="position:absolute;left:212;top:28066;width:42513;height:1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5D4434A4" w14:textId="312A0172" w:rsidR="00396C97" w:rsidRPr="00D224D0" w:rsidRDefault="00396C97" w:rsidP="00396C97">
                        <w:pPr>
                          <w:pStyle w:val="Caption"/>
                          <w:rPr>
                            <w:noProof/>
                            <w:sz w:val="24"/>
                          </w:rPr>
                        </w:pPr>
                        <w:bookmarkStart w:id="7" w:name="_Ref519761464"/>
                        <w:r>
                          <w:t xml:space="preserve">Figure </w:t>
                        </w:r>
                        <w:r>
                          <w:fldChar w:fldCharType="begin"/>
                        </w:r>
                        <w:r>
                          <w:instrText xml:space="preserve"> SEQ Figure \* ARABIC </w:instrText>
                        </w:r>
                        <w:r>
                          <w:fldChar w:fldCharType="separate"/>
                        </w:r>
                        <w:r w:rsidR="0058771B">
                          <w:rPr>
                            <w:noProof/>
                          </w:rPr>
                          <w:t>2</w:t>
                        </w:r>
                        <w:r>
                          <w:fldChar w:fldCharType="end"/>
                        </w:r>
                        <w:bookmarkEnd w:id="7"/>
                        <w:r>
                          <w:t xml:space="preserve"> -</w:t>
                        </w:r>
                        <w:r w:rsidRPr="00CD37CF">
                          <w:t xml:space="preserve"> Plotting </w:t>
                        </w:r>
                        <w:proofErr w:type="gramStart"/>
                        <w:r w:rsidRPr="00CD37CF">
                          <w:t>a</w:t>
                        </w:r>
                        <w:proofErr w:type="gramEnd"/>
                        <w:r w:rsidRPr="00CD37CF">
                          <w:t xml:space="preserve"> </w:t>
                        </w:r>
                        <w:r w:rsidR="00C135AD">
                          <w:t>Oboe</w:t>
                        </w:r>
                        <w:r w:rsidRPr="00CD37CF">
                          <w:t xml:space="preserve"> sound sample. The x-axis is time in </w:t>
                        </w:r>
                        <w:proofErr w:type="spellStart"/>
                        <w:r w:rsidRPr="00CD37CF">
                          <w:t>m</w:t>
                        </w:r>
                        <w:r>
                          <w:t>s.</w:t>
                        </w:r>
                        <w:proofErr w:type="spellEnd"/>
                      </w:p>
                    </w:txbxContent>
                  </v:textbox>
                </v:shape>
                <w10:wrap type="square" anchorx="margin"/>
              </v:group>
            </w:pict>
          </mc:Fallback>
        </mc:AlternateContent>
      </w:r>
      <w:r w:rsidR="00100DBD">
        <w:t xml:space="preserve">Therefore, to identify the source of a sound, we need to study how the waves are </w:t>
      </w:r>
      <w:r w:rsidR="006727F8">
        <w:t>changing over time</w:t>
      </w:r>
      <w:r w:rsidR="00521EEA">
        <w:t xml:space="preserve"> and we also need </w:t>
      </w:r>
      <w:r w:rsidR="00130021">
        <w:t>a</w:t>
      </w:r>
      <w:r w:rsidR="00521EEA">
        <w:t xml:space="preserve"> minimum period of time to be able to observe such changes</w:t>
      </w:r>
      <w:r w:rsidR="00130021">
        <w:t xml:space="preserve"> </w:t>
      </w:r>
      <w:r w:rsidR="00321D5E">
        <w:fldChar w:fldCharType="begin"/>
      </w:r>
      <w:r w:rsidR="00321D5E">
        <w:instrText xml:space="preserve"> REF _Ref519762529 \r \h </w:instrText>
      </w:r>
      <w:r w:rsidR="00321D5E">
        <w:fldChar w:fldCharType="separate"/>
      </w:r>
      <w:r w:rsidR="00321D5E">
        <w:t>[3]</w:t>
      </w:r>
      <w:r w:rsidR="00321D5E">
        <w:fldChar w:fldCharType="end"/>
      </w:r>
      <w:r w:rsidR="004C33F8">
        <w:t xml:space="preserve">, and we did that </w:t>
      </w:r>
      <w:r w:rsidR="00F96C69">
        <w:t>by describing the samples in function of some of its properties.</w:t>
      </w:r>
    </w:p>
    <w:p w14:paraId="6A635A9E" w14:textId="57731CCC" w:rsidR="00CE3978" w:rsidRDefault="00CE3978" w:rsidP="007C3829"/>
    <w:p w14:paraId="76249313" w14:textId="3EB23D5D" w:rsidR="00CE3978" w:rsidRDefault="00CE3978" w:rsidP="00321616">
      <w:pPr>
        <w:pStyle w:val="Heading3"/>
      </w:pPr>
      <w:bookmarkStart w:id="8" w:name="_Ref520296264"/>
      <w:r>
        <w:t>Descr</w:t>
      </w:r>
      <w:r w:rsidR="009D1B4A">
        <w:t>ibing the data</w:t>
      </w:r>
      <w:bookmarkEnd w:id="8"/>
    </w:p>
    <w:p w14:paraId="57FDF691" w14:textId="77777777" w:rsidR="00321616" w:rsidRPr="00321616" w:rsidRDefault="00321616" w:rsidP="00321616"/>
    <w:p w14:paraId="21DA35D8" w14:textId="319AB0A9" w:rsidR="009D1B4A" w:rsidRDefault="004342F8" w:rsidP="007C3829">
      <w:bookmarkStart w:id="9" w:name="_GoBack"/>
      <w:r>
        <w:rPr>
          <w:noProof/>
        </w:rPr>
        <mc:AlternateContent>
          <mc:Choice Requires="wpg">
            <w:drawing>
              <wp:anchor distT="0" distB="0" distL="114300" distR="114300" simplePos="0" relativeHeight="251668480" behindDoc="0" locked="0" layoutInCell="1" allowOverlap="0" wp14:anchorId="6F2DC868" wp14:editId="3EBA278A">
                <wp:simplePos x="0" y="0"/>
                <wp:positionH relativeFrom="margin">
                  <wp:align>center</wp:align>
                </wp:positionH>
                <wp:positionV relativeFrom="paragraph">
                  <wp:posOffset>1068656</wp:posOffset>
                </wp:positionV>
                <wp:extent cx="6310800" cy="2581200"/>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6310800" cy="2581200"/>
                          <a:chOff x="0" y="0"/>
                          <a:chExt cx="6311900" cy="2579427"/>
                        </a:xfrm>
                      </wpg:grpSpPr>
                      <wpg:grpSp>
                        <wpg:cNvPr id="14" name="Group 14"/>
                        <wpg:cNvGrpSpPr/>
                        <wpg:grpSpPr>
                          <a:xfrm>
                            <a:off x="388552" y="0"/>
                            <a:ext cx="5219731" cy="2236470"/>
                            <a:chOff x="167602" y="-89017"/>
                            <a:chExt cx="5221392" cy="2238027"/>
                          </a:xfrm>
                        </wpg:grpSpPr>
                        <wpg:grpSp>
                          <wpg:cNvPr id="12" name="Group 12"/>
                          <wpg:cNvGrpSpPr/>
                          <wpg:grpSpPr>
                            <a:xfrm>
                              <a:off x="525481" y="-89017"/>
                              <a:ext cx="4841866" cy="1129272"/>
                              <a:chOff x="521338" y="-136533"/>
                              <a:chExt cx="4841866" cy="1129376"/>
                            </a:xfrm>
                          </wpg:grpSpPr>
                          <pic:pic xmlns:pic="http://schemas.openxmlformats.org/drawingml/2006/picture">
                            <pic:nvPicPr>
                              <pic:cNvPr id="10" name="Picture 10"/>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521338" y="-136533"/>
                                <a:ext cx="1648763" cy="1129376"/>
                              </a:xfrm>
                              <a:prstGeom prst="rect">
                                <a:avLst/>
                              </a:prstGeom>
                            </pic:spPr>
                          </pic:pic>
                          <pic:pic xmlns:pic="http://schemas.openxmlformats.org/drawingml/2006/picture">
                            <pic:nvPicPr>
                              <pic:cNvPr id="9" name="Picture 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702401" y="-28939"/>
                                <a:ext cx="1660803" cy="1021782"/>
                              </a:xfrm>
                              <a:prstGeom prst="rect">
                                <a:avLst/>
                              </a:prstGeom>
                            </pic:spPr>
                          </pic:pic>
                        </wpg:grpSp>
                        <wpg:grpSp>
                          <wpg:cNvPr id="13" name="Group 13"/>
                          <wpg:cNvGrpSpPr/>
                          <wpg:grpSpPr>
                            <a:xfrm>
                              <a:off x="167602" y="1010020"/>
                              <a:ext cx="5221392" cy="1138990"/>
                              <a:chOff x="-2683636" y="1010106"/>
                              <a:chExt cx="5223651" cy="1139088"/>
                            </a:xfrm>
                          </wpg:grpSpPr>
                          <pic:pic xmlns:pic="http://schemas.openxmlformats.org/drawingml/2006/picture">
                            <pic:nvPicPr>
                              <pic:cNvPr id="8" name="Picture 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854960" y="1010106"/>
                                <a:ext cx="1685055" cy="1036247"/>
                              </a:xfrm>
                              <a:prstGeom prst="rect">
                                <a:avLst/>
                              </a:prstGeom>
                            </pic:spPr>
                          </pic:pic>
                          <pic:pic xmlns:pic="http://schemas.openxmlformats.org/drawingml/2006/picture">
                            <pic:nvPicPr>
                              <pic:cNvPr id="11" name="Picture 1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2683636" y="1018234"/>
                                <a:ext cx="2617227" cy="1130960"/>
                              </a:xfrm>
                              <a:prstGeom prst="rect">
                                <a:avLst/>
                              </a:prstGeom>
                            </pic:spPr>
                          </pic:pic>
                        </wpg:grpSp>
                      </wpg:grpSp>
                      <wps:wsp>
                        <wps:cNvPr id="15" name="Text Box 15"/>
                        <wps:cNvSpPr txBox="1"/>
                        <wps:spPr>
                          <a:xfrm>
                            <a:off x="0" y="2292351"/>
                            <a:ext cx="6311900" cy="287076"/>
                          </a:xfrm>
                          <a:prstGeom prst="rect">
                            <a:avLst/>
                          </a:prstGeom>
                          <a:solidFill>
                            <a:prstClr val="white"/>
                          </a:solidFill>
                          <a:ln>
                            <a:noFill/>
                          </a:ln>
                        </wps:spPr>
                        <wps:txbx>
                          <w:txbxContent>
                            <w:p w14:paraId="75AE4352" w14:textId="2A32F0B0" w:rsidR="00D529B1" w:rsidRPr="007A7998" w:rsidRDefault="00D529B1" w:rsidP="00D529B1">
                              <w:pPr>
                                <w:pStyle w:val="Caption"/>
                                <w:rPr>
                                  <w:noProof/>
                                  <w:sz w:val="24"/>
                                </w:rPr>
                              </w:pPr>
                              <w:bookmarkStart w:id="10" w:name="_Ref519773349"/>
                              <w:r>
                                <w:t xml:space="preserve">Figure </w:t>
                              </w:r>
                              <w:r>
                                <w:fldChar w:fldCharType="begin"/>
                              </w:r>
                              <w:r>
                                <w:instrText xml:space="preserve"> SEQ Figure \* ARABIC </w:instrText>
                              </w:r>
                              <w:r>
                                <w:fldChar w:fldCharType="separate"/>
                              </w:r>
                              <w:r w:rsidR="0058771B">
                                <w:rPr>
                                  <w:noProof/>
                                </w:rPr>
                                <w:t>3</w:t>
                              </w:r>
                              <w:r>
                                <w:fldChar w:fldCharType="end"/>
                              </w:r>
                              <w:bookmarkEnd w:id="10"/>
                              <w:r>
                                <w:t xml:space="preserve"> - </w:t>
                              </w:r>
                              <w:proofErr w:type="spellStart"/>
                              <w:r>
                                <w:t>Vizualization</w:t>
                              </w:r>
                              <w:proofErr w:type="spellEnd"/>
                              <w:r>
                                <w:t xml:space="preserve"> of </w:t>
                              </w:r>
                              <w:r w:rsidR="009D51F4">
                                <w:t xml:space="preserve">the knock sample trough </w:t>
                              </w:r>
                              <w:proofErr w:type="spellStart"/>
                              <w:r>
                                <w:t>librosa's</w:t>
                              </w:r>
                              <w:proofErr w:type="spellEnd"/>
                              <w:r>
                                <w:t xml:space="preserve"> functions for feature extraction</w:t>
                              </w:r>
                              <w:r>
                                <w:rPr>
                                  <w:noProof/>
                                </w:rPr>
                                <w:t xml:space="preserve">: (top-left) Tonnetz, (top-right) Spectral centroid, (bottom-left) MFCC and (bottom right) Spectral bandwidth. Source: </w:t>
                              </w:r>
                              <w:r w:rsidRPr="00710DE9">
                                <w:rPr>
                                  <w:noProof/>
                                </w:rPr>
                                <w:t>https://librosa.github.io/librosa/index.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2DC868" id="Group 16" o:spid="_x0000_s1032" style="position:absolute;left:0;text-align:left;margin-left:0;margin-top:84.15pt;width:496.9pt;height:203.25pt;z-index:251668480;mso-position-horizontal:center;mso-position-horizontal-relative:margin;mso-width-relative:margin;mso-height-relative:margin" coordsize="63119,2579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" o:allowoverlap="f">
                <v:group id="Group 14" o:spid="_x0000_s1033" style="position:absolute;left:3885;width:52197;height:22364" coordorigin="1676,-890" coordsize="52213,2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2" o:spid="_x0000_s1034" style="position:absolute;left:5254;top:-890;width:48419;height:11292" coordorigin="5213,-1365" coordsize="48418,11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0" o:spid="_x0000_s1035" type="#_x0000_t75" style="position:absolute;left:5213;top:-1365;width:16488;height:11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">
                      <v:imagedata r:id="rId17" o:title=""/>
                    </v:shape>
                    <v:shape id="Picture 9" o:spid="_x0000_s1036" type="#_x0000_t75" style="position:absolute;left:37024;top:-289;width:16608;height:10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">
                      <v:imagedata r:id="rId18" o:title=""/>
                    </v:shape>
                  </v:group>
                  <v:group id="Group 13" o:spid="_x0000_s1037" style="position:absolute;left:1676;top:10100;width:52213;height:11390" coordorigin="-26836,10101" coordsize="52236,1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8" o:spid="_x0000_s1038" type="#_x0000_t75" style="position:absolute;left:8549;top:10101;width:16851;height:10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">
                      <v:imagedata r:id="rId19" o:title=""/>
                    </v:shape>
                    <v:shape id="Picture 11" o:spid="_x0000_s1039" type="#_x0000_t75" style="position:absolute;left:-26836;top:10182;width:26172;height:11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">
                      <v:imagedata r:id="rId20" o:title=""/>
                    </v:shape>
                  </v:group>
                </v:group>
                <v:shape id="Text Box 15" o:spid="_x0000_s1040" type="#_x0000_t202" style="position:absolute;top:22923;width:63119;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75AE4352" w14:textId="2A32F0B0" w:rsidR="00D529B1" w:rsidRPr="007A7998" w:rsidRDefault="00D529B1" w:rsidP="00D529B1">
                        <w:pPr>
                          <w:pStyle w:val="Caption"/>
                          <w:rPr>
                            <w:noProof/>
                            <w:sz w:val="24"/>
                          </w:rPr>
                        </w:pPr>
                        <w:bookmarkStart w:id="11" w:name="_Ref519773349"/>
                        <w:r>
                          <w:t xml:space="preserve">Figure </w:t>
                        </w:r>
                        <w:r>
                          <w:fldChar w:fldCharType="begin"/>
                        </w:r>
                        <w:r>
                          <w:instrText xml:space="preserve"> SEQ Figure \* ARABIC </w:instrText>
                        </w:r>
                        <w:r>
                          <w:fldChar w:fldCharType="separate"/>
                        </w:r>
                        <w:r w:rsidR="0058771B">
                          <w:rPr>
                            <w:noProof/>
                          </w:rPr>
                          <w:t>3</w:t>
                        </w:r>
                        <w:r>
                          <w:fldChar w:fldCharType="end"/>
                        </w:r>
                        <w:bookmarkEnd w:id="11"/>
                        <w:r>
                          <w:t xml:space="preserve"> - </w:t>
                        </w:r>
                        <w:proofErr w:type="spellStart"/>
                        <w:r>
                          <w:t>Vizualization</w:t>
                        </w:r>
                        <w:proofErr w:type="spellEnd"/>
                        <w:r>
                          <w:t xml:space="preserve"> of </w:t>
                        </w:r>
                        <w:r w:rsidR="009D51F4">
                          <w:t xml:space="preserve">the knock sample trough </w:t>
                        </w:r>
                        <w:proofErr w:type="spellStart"/>
                        <w:r>
                          <w:t>librosa's</w:t>
                        </w:r>
                        <w:proofErr w:type="spellEnd"/>
                        <w:r>
                          <w:t xml:space="preserve"> functions for feature extraction</w:t>
                        </w:r>
                        <w:r>
                          <w:rPr>
                            <w:noProof/>
                          </w:rPr>
                          <w:t xml:space="preserve">: (top-left) Tonnetz, (top-right) Spectral centroid, (bottom-left) MFCC and (bottom right) Spectral bandwidth. Source: </w:t>
                        </w:r>
                        <w:r w:rsidRPr="00710DE9">
                          <w:rPr>
                            <w:noProof/>
                          </w:rPr>
                          <w:t>https://librosa.github.io/librosa/index.html</w:t>
                        </w:r>
                      </w:p>
                    </w:txbxContent>
                  </v:textbox>
                </v:shape>
                <w10:wrap type="square" anchorx="margin"/>
              </v:group>
            </w:pict>
          </mc:Fallback>
        </mc:AlternateContent>
      </w:r>
      <w:bookmarkEnd w:id="9"/>
      <w:r w:rsidR="00061639">
        <w:t>We used</w:t>
      </w:r>
      <w:r w:rsidR="00A56601">
        <w:t xml:space="preserve"> </w:t>
      </w:r>
      <w:r w:rsidR="00D529B1">
        <w:t xml:space="preserve">the </w:t>
      </w:r>
      <w:r w:rsidR="00A56601">
        <w:t>4</w:t>
      </w:r>
      <w:r w:rsidR="00061639">
        <w:t xml:space="preserve"> function</w:t>
      </w:r>
      <w:r w:rsidR="00A56601">
        <w:t>s</w:t>
      </w:r>
      <w:r w:rsidR="00D529B1">
        <w:t xml:space="preserve"> shown in </w:t>
      </w:r>
      <w:r w:rsidR="00D529B1">
        <w:fldChar w:fldCharType="begin"/>
      </w:r>
      <w:r w:rsidR="00D529B1">
        <w:instrText xml:space="preserve"> REF _Ref519773349 \h </w:instrText>
      </w:r>
      <w:r w:rsidR="00D529B1">
        <w:fldChar w:fldCharType="separate"/>
      </w:r>
      <w:r w:rsidR="00D529B1">
        <w:t xml:space="preserve">Figure </w:t>
      </w:r>
      <w:r w:rsidR="00D529B1">
        <w:rPr>
          <w:noProof/>
        </w:rPr>
        <w:t>3</w:t>
      </w:r>
      <w:r w:rsidR="00D529B1">
        <w:fldChar w:fldCharType="end"/>
      </w:r>
      <w:r w:rsidR="00711312">
        <w:t xml:space="preserve"> and </w:t>
      </w:r>
      <w:r w:rsidR="00711312">
        <w:fldChar w:fldCharType="begin"/>
      </w:r>
      <w:r w:rsidR="00711312">
        <w:instrText xml:space="preserve"> REF _Ref520198217 \h </w:instrText>
      </w:r>
      <w:r w:rsidR="00711312">
        <w:fldChar w:fldCharType="separate"/>
      </w:r>
      <w:r w:rsidR="00711312">
        <w:t xml:space="preserve">Figure </w:t>
      </w:r>
      <w:r w:rsidR="00711312">
        <w:rPr>
          <w:noProof/>
        </w:rPr>
        <w:t>4</w:t>
      </w:r>
      <w:r w:rsidR="00711312">
        <w:fldChar w:fldCharType="end"/>
      </w:r>
      <w:r w:rsidR="00061639">
        <w:t xml:space="preserve"> from </w:t>
      </w:r>
      <w:proofErr w:type="spellStart"/>
      <w:r w:rsidR="00061639">
        <w:t>librosa</w:t>
      </w:r>
      <w:proofErr w:type="spellEnd"/>
      <w:r w:rsidR="00061639">
        <w:t xml:space="preserve"> </w:t>
      </w:r>
      <w:r w:rsidR="00B0232C">
        <w:fldChar w:fldCharType="begin"/>
      </w:r>
      <w:r w:rsidR="00B0232C">
        <w:instrText xml:space="preserve"> REF _Ref519765188 \r \h </w:instrText>
      </w:r>
      <w:r w:rsidR="00B0232C">
        <w:fldChar w:fldCharType="separate"/>
      </w:r>
      <w:r w:rsidR="00B0232C">
        <w:t>[4]</w:t>
      </w:r>
      <w:r w:rsidR="00B0232C">
        <w:fldChar w:fldCharType="end"/>
      </w:r>
      <w:r w:rsidR="00B0232C">
        <w:t xml:space="preserve"> </w:t>
      </w:r>
      <w:r w:rsidR="00061639">
        <w:t xml:space="preserve">package </w:t>
      </w:r>
      <w:r w:rsidR="00F76164">
        <w:t>for feature extraction</w:t>
      </w:r>
      <w:r w:rsidR="00D5414E">
        <w:t xml:space="preserve"> </w:t>
      </w:r>
      <w:r w:rsidR="00061639">
        <w:t xml:space="preserve">to describe </w:t>
      </w:r>
      <w:r w:rsidR="00321616">
        <w:t>the original data</w:t>
      </w:r>
      <w:r w:rsidR="00A56601">
        <w:t xml:space="preserve">: </w:t>
      </w:r>
      <w:proofErr w:type="spellStart"/>
      <w:r w:rsidR="00A56601">
        <w:t>tonnetz</w:t>
      </w:r>
      <w:proofErr w:type="spellEnd"/>
      <w:r w:rsidR="00122251">
        <w:t xml:space="preserve"> (</w:t>
      </w:r>
      <w:r w:rsidR="00AF3B19">
        <w:t>c</w:t>
      </w:r>
      <w:r w:rsidR="00122251" w:rsidRPr="00122251">
        <w:t>omputes the tonal centroid features (</w:t>
      </w:r>
      <w:proofErr w:type="spellStart"/>
      <w:r w:rsidR="00122251" w:rsidRPr="00122251">
        <w:t>tonnetz</w:t>
      </w:r>
      <w:proofErr w:type="spellEnd"/>
      <w:r w:rsidR="00122251" w:rsidRPr="00122251">
        <w:t>)</w:t>
      </w:r>
      <w:r w:rsidR="00122251">
        <w:t>)</w:t>
      </w:r>
      <w:r w:rsidR="00A56601">
        <w:t xml:space="preserve">, </w:t>
      </w:r>
      <w:proofErr w:type="spellStart"/>
      <w:r w:rsidR="00A45BCE" w:rsidRPr="00A45BCE">
        <w:t>spectral_centroid</w:t>
      </w:r>
      <w:proofErr w:type="spellEnd"/>
      <w:r w:rsidR="00AF3B19">
        <w:t xml:space="preserve"> (computes a 6D description of chords)</w:t>
      </w:r>
      <w:r w:rsidR="00A45BCE">
        <w:t xml:space="preserve">, </w:t>
      </w:r>
      <w:proofErr w:type="spellStart"/>
      <w:r w:rsidR="00A45BCE" w:rsidRPr="00A45BCE">
        <w:t>spectral_bandwidth</w:t>
      </w:r>
      <w:proofErr w:type="spellEnd"/>
      <w:r w:rsidR="00A45BCE">
        <w:t xml:space="preserve"> and </w:t>
      </w:r>
      <w:proofErr w:type="spellStart"/>
      <w:r w:rsidR="00A45BCE">
        <w:t>mfcc</w:t>
      </w:r>
      <w:proofErr w:type="spellEnd"/>
      <w:r w:rsidR="00122251">
        <w:t xml:space="preserve"> (</w:t>
      </w:r>
      <w:r w:rsidR="00AF3B19">
        <w:t>c</w:t>
      </w:r>
      <w:r w:rsidR="00122251">
        <w:t xml:space="preserve">omputes the </w:t>
      </w:r>
      <w:r w:rsidR="00122251" w:rsidRPr="00122251">
        <w:t>Mel-frequency cepstral coefficients (MFCCs)</w:t>
      </w:r>
      <w:r w:rsidR="00122251">
        <w:t>)</w:t>
      </w:r>
      <w:r w:rsidR="00A45BCE">
        <w:t>.</w:t>
      </w:r>
    </w:p>
    <w:p w14:paraId="69390DE7" w14:textId="40769AD9" w:rsidR="00554052" w:rsidRDefault="0081590F" w:rsidP="007C3829">
      <w:r>
        <w:rPr>
          <w:noProof/>
        </w:rPr>
        <w:lastRenderedPageBreak/>
        <mc:AlternateContent>
          <mc:Choice Requires="wpg">
            <w:drawing>
              <wp:anchor distT="0" distB="0" distL="114300" distR="114300" simplePos="0" relativeHeight="251670528" behindDoc="0" locked="0" layoutInCell="1" allowOverlap="0" wp14:anchorId="2EB316AA" wp14:editId="0313AA53">
                <wp:simplePos x="0" y="0"/>
                <wp:positionH relativeFrom="margin">
                  <wp:posOffset>-278765</wp:posOffset>
                </wp:positionH>
                <wp:positionV relativeFrom="paragraph">
                  <wp:posOffset>201930</wp:posOffset>
                </wp:positionV>
                <wp:extent cx="6310800" cy="2581200"/>
                <wp:effectExtent l="0" t="0" r="0" b="0"/>
                <wp:wrapSquare wrapText="bothSides"/>
                <wp:docPr id="18" name="Group 18"/>
                <wp:cNvGraphicFramePr/>
                <a:graphic xmlns:a="http://schemas.openxmlformats.org/drawingml/2006/main">
                  <a:graphicData uri="http://schemas.microsoft.com/office/word/2010/wordprocessingGroup">
                    <wpg:wgp>
                      <wpg:cNvGrpSpPr/>
                      <wpg:grpSpPr>
                        <a:xfrm>
                          <a:off x="0" y="0"/>
                          <a:ext cx="6310800" cy="2581200"/>
                          <a:chOff x="0" y="0"/>
                          <a:chExt cx="6311900" cy="2579427"/>
                        </a:xfrm>
                      </wpg:grpSpPr>
                      <wpg:grpSp>
                        <wpg:cNvPr id="19" name="Group 19"/>
                        <wpg:cNvGrpSpPr/>
                        <wpg:grpSpPr>
                          <a:xfrm>
                            <a:off x="398643" y="0"/>
                            <a:ext cx="5209640" cy="2236470"/>
                            <a:chOff x="177696" y="-89017"/>
                            <a:chExt cx="5211298" cy="2238027"/>
                          </a:xfrm>
                        </wpg:grpSpPr>
                        <wpg:grpSp>
                          <wpg:cNvPr id="20" name="Group 20"/>
                          <wpg:cNvGrpSpPr/>
                          <wpg:grpSpPr>
                            <a:xfrm>
                              <a:off x="535743" y="-89017"/>
                              <a:ext cx="4831605" cy="1129272"/>
                              <a:chOff x="531600" y="-136533"/>
                              <a:chExt cx="4831605" cy="1129376"/>
                            </a:xfrm>
                          </wpg:grpSpPr>
                          <pic:pic xmlns:pic="http://schemas.openxmlformats.org/drawingml/2006/picture">
                            <pic:nvPicPr>
                              <pic:cNvPr id="21" name="Picture 2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531600" y="-136533"/>
                                <a:ext cx="1628238" cy="1129376"/>
                              </a:xfrm>
                              <a:prstGeom prst="rect">
                                <a:avLst/>
                              </a:prstGeom>
                            </pic:spPr>
                          </pic:pic>
                          <pic:pic xmlns:pic="http://schemas.openxmlformats.org/drawingml/2006/picture">
                            <pic:nvPicPr>
                              <pic:cNvPr id="22" name="Picture 2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702402" y="-28939"/>
                                <a:ext cx="1660803" cy="1021782"/>
                              </a:xfrm>
                              <a:prstGeom prst="rect">
                                <a:avLst/>
                              </a:prstGeom>
                            </pic:spPr>
                          </pic:pic>
                        </wpg:grpSp>
                        <wpg:grpSp>
                          <wpg:cNvPr id="23" name="Group 23"/>
                          <wpg:cNvGrpSpPr/>
                          <wpg:grpSpPr>
                            <a:xfrm>
                              <a:off x="177696" y="1010020"/>
                              <a:ext cx="5211298" cy="1138990"/>
                              <a:chOff x="-2673538" y="1010106"/>
                              <a:chExt cx="5213553" cy="1139088"/>
                            </a:xfrm>
                          </wpg:grpSpPr>
                          <pic:pic xmlns:pic="http://schemas.openxmlformats.org/drawingml/2006/picture">
                            <pic:nvPicPr>
                              <pic:cNvPr id="24" name="Picture 2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854960" y="1010106"/>
                                <a:ext cx="1685055" cy="1036247"/>
                              </a:xfrm>
                              <a:prstGeom prst="rect">
                                <a:avLst/>
                              </a:prstGeom>
                            </pic:spPr>
                          </pic:pic>
                          <pic:pic xmlns:pic="http://schemas.openxmlformats.org/drawingml/2006/picture">
                            <pic:nvPicPr>
                              <pic:cNvPr id="25" name="Picture 25"/>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2673538" y="1018234"/>
                                <a:ext cx="2597032" cy="1130960"/>
                              </a:xfrm>
                              <a:prstGeom prst="rect">
                                <a:avLst/>
                              </a:prstGeom>
                            </pic:spPr>
                          </pic:pic>
                        </wpg:grpSp>
                      </wpg:grpSp>
                      <wps:wsp>
                        <wps:cNvPr id="26" name="Text Box 26"/>
                        <wps:cNvSpPr txBox="1"/>
                        <wps:spPr>
                          <a:xfrm>
                            <a:off x="0" y="2292351"/>
                            <a:ext cx="6311900" cy="287076"/>
                          </a:xfrm>
                          <a:prstGeom prst="rect">
                            <a:avLst/>
                          </a:prstGeom>
                          <a:solidFill>
                            <a:prstClr val="white"/>
                          </a:solidFill>
                          <a:ln>
                            <a:noFill/>
                          </a:ln>
                        </wps:spPr>
                        <wps:txbx>
                          <w:txbxContent>
                            <w:p w14:paraId="1832FECE" w14:textId="6DC32DBD" w:rsidR="00554052" w:rsidRPr="007A7998" w:rsidRDefault="00554052" w:rsidP="00554052">
                              <w:pPr>
                                <w:pStyle w:val="Caption"/>
                                <w:rPr>
                                  <w:noProof/>
                                  <w:sz w:val="24"/>
                                </w:rPr>
                              </w:pPr>
                              <w:bookmarkStart w:id="12" w:name="_Ref520198217"/>
                              <w:bookmarkStart w:id="13" w:name="_Ref520198208"/>
                              <w:r>
                                <w:t xml:space="preserve">Figure </w:t>
                              </w:r>
                              <w:r>
                                <w:fldChar w:fldCharType="begin"/>
                              </w:r>
                              <w:r>
                                <w:instrText xml:space="preserve"> SEQ Figure \* ARABIC </w:instrText>
                              </w:r>
                              <w:r>
                                <w:fldChar w:fldCharType="separate"/>
                              </w:r>
                              <w:r w:rsidR="0058771B">
                                <w:rPr>
                                  <w:noProof/>
                                </w:rPr>
                                <w:t>4</w:t>
                              </w:r>
                              <w:r>
                                <w:fldChar w:fldCharType="end"/>
                              </w:r>
                              <w:bookmarkEnd w:id="12"/>
                              <w:r>
                                <w:t xml:space="preserve"> - </w:t>
                              </w:r>
                              <w:r w:rsidR="00952CA1">
                                <w:t>Visualization</w:t>
                              </w:r>
                              <w:r>
                                <w:t xml:space="preserve"> of the oboe sample trough some </w:t>
                              </w:r>
                              <w:proofErr w:type="spellStart"/>
                              <w:r>
                                <w:t>librosa's</w:t>
                              </w:r>
                              <w:proofErr w:type="spellEnd"/>
                              <w:r>
                                <w:t xml:space="preserve"> functions for feature extraction</w:t>
                              </w:r>
                              <w:r>
                                <w:rPr>
                                  <w:noProof/>
                                </w:rPr>
                                <w:t xml:space="preserve">: (top-left) Tonnetz, (top-right) Spectral centroid, (bottom-left) MFCC and (bottom right) Spectral bandwidth. Source: </w:t>
                              </w:r>
                              <w:r w:rsidRPr="00710DE9">
                                <w:rPr>
                                  <w:noProof/>
                                </w:rPr>
                                <w:t>https://librosa.github.io/librosa/index.html</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B316AA" id="Group 18" o:spid="_x0000_s1041" style="position:absolute;left:0;text-align:left;margin-left:-21.95pt;margin-top:15.9pt;width:496.9pt;height:203.25pt;z-index:251670528;mso-position-horizontal-relative:margin;mso-width-relative:margin;mso-height-relative:margin" coordsize="63119,2579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" o:allowoverlap="f">
                <v:group id="Group 19" o:spid="_x0000_s1042" style="position:absolute;left:3986;width:52096;height:22364" coordorigin="1776,-890" coordsize="52112,2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0" o:spid="_x0000_s1043" style="position:absolute;left:5357;top:-890;width:48316;height:11292" coordorigin="5316,-1365" coordsize="48316,11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21" o:spid="_x0000_s1044" type="#_x0000_t75" style="position:absolute;left:5316;top:-1365;width:16282;height:11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">
                      <v:imagedata r:id="rId25" o:title=""/>
                    </v:shape>
                    <v:shape id="Picture 22" o:spid="_x0000_s1045" type="#_x0000_t75" style="position:absolute;left:37024;top:-289;width:16608;height:10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">
                      <v:imagedata r:id="rId26" o:title=""/>
                    </v:shape>
                  </v:group>
                  <v:group id="Group 23" o:spid="_x0000_s1046" style="position:absolute;left:1776;top:10100;width:52113;height:11390" coordorigin="-26735,10101" coordsize="52135,1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24" o:spid="_x0000_s1047" type="#_x0000_t75" style="position:absolute;left:8549;top:10101;width:16851;height:10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">
                      <v:imagedata r:id="rId27" o:title=""/>
                    </v:shape>
                    <v:shape id="Picture 25" o:spid="_x0000_s1048" type="#_x0000_t75" style="position:absolute;left:-26735;top:10182;width:25970;height:11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">
                      <v:imagedata r:id="rId28" o:title=""/>
                    </v:shape>
                  </v:group>
                </v:group>
                <v:shape id="Text Box 26" o:spid="_x0000_s1049" type="#_x0000_t202" style="position:absolute;top:22923;width:63119;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1832FECE" w14:textId="6DC32DBD" w:rsidR="00554052" w:rsidRPr="007A7998" w:rsidRDefault="00554052" w:rsidP="00554052">
                        <w:pPr>
                          <w:pStyle w:val="Caption"/>
                          <w:rPr>
                            <w:noProof/>
                            <w:sz w:val="24"/>
                          </w:rPr>
                        </w:pPr>
                        <w:bookmarkStart w:id="14" w:name="_Ref520198217"/>
                        <w:bookmarkStart w:id="15" w:name="_Ref520198208"/>
                        <w:r>
                          <w:t xml:space="preserve">Figure </w:t>
                        </w:r>
                        <w:r>
                          <w:fldChar w:fldCharType="begin"/>
                        </w:r>
                        <w:r>
                          <w:instrText xml:space="preserve"> SEQ Figure \* ARABIC </w:instrText>
                        </w:r>
                        <w:r>
                          <w:fldChar w:fldCharType="separate"/>
                        </w:r>
                        <w:r w:rsidR="0058771B">
                          <w:rPr>
                            <w:noProof/>
                          </w:rPr>
                          <w:t>4</w:t>
                        </w:r>
                        <w:r>
                          <w:fldChar w:fldCharType="end"/>
                        </w:r>
                        <w:bookmarkEnd w:id="14"/>
                        <w:r>
                          <w:t xml:space="preserve"> - </w:t>
                        </w:r>
                        <w:r w:rsidR="00952CA1">
                          <w:t>Visualization</w:t>
                        </w:r>
                        <w:r>
                          <w:t xml:space="preserve"> of the oboe sample trough some </w:t>
                        </w:r>
                        <w:proofErr w:type="spellStart"/>
                        <w:r>
                          <w:t>librosa's</w:t>
                        </w:r>
                        <w:proofErr w:type="spellEnd"/>
                        <w:r>
                          <w:t xml:space="preserve"> functions for feature extraction</w:t>
                        </w:r>
                        <w:r>
                          <w:rPr>
                            <w:noProof/>
                          </w:rPr>
                          <w:t xml:space="preserve">: (top-left) Tonnetz, (top-right) Spectral centroid, (bottom-left) MFCC and (bottom right) Spectral bandwidth. Source: </w:t>
                        </w:r>
                        <w:r w:rsidRPr="00710DE9">
                          <w:rPr>
                            <w:noProof/>
                          </w:rPr>
                          <w:t>https://librosa.github.io/librosa/index.html</w:t>
                        </w:r>
                        <w:bookmarkEnd w:id="15"/>
                      </w:p>
                    </w:txbxContent>
                  </v:textbox>
                </v:shape>
                <w10:wrap type="square" anchorx="margin"/>
              </v:group>
            </w:pict>
          </mc:Fallback>
        </mc:AlternateContent>
      </w:r>
    </w:p>
    <w:p w14:paraId="7B055FA4" w14:textId="01538A0D" w:rsidR="00554052" w:rsidRDefault="00554052" w:rsidP="007C3829"/>
    <w:p w14:paraId="7FC09819" w14:textId="40F78A7C" w:rsidR="00A5494E" w:rsidRDefault="00A5494E" w:rsidP="007C3829">
      <w:r>
        <w:t>####Explain a little bit a about each function and mention the format of the output and what do they mean###</w:t>
      </w:r>
    </w:p>
    <w:p w14:paraId="246450D8" w14:textId="48AA5DC9" w:rsidR="00A370B8" w:rsidRDefault="00CE7C2F" w:rsidP="00A370B8">
      <w:r>
        <w:t xml:space="preserve">Besides, we tried a fifth description </w:t>
      </w:r>
      <w:r w:rsidR="00071301">
        <w:t>trough</w:t>
      </w:r>
      <w:r>
        <w:t xml:space="preserve"> spectrograms. </w:t>
      </w:r>
      <w:r w:rsidR="00071301">
        <w:t xml:space="preserve">The function is the </w:t>
      </w:r>
      <w:proofErr w:type="spellStart"/>
      <w:r w:rsidR="00071301">
        <w:t>stft</w:t>
      </w:r>
      <w:proofErr w:type="spellEnd"/>
      <w:r w:rsidR="00071301">
        <w:t xml:space="preserve"> function </w:t>
      </w:r>
      <w:proofErr w:type="spellStart"/>
      <w:r w:rsidR="00487356">
        <w:t>fro</w:t>
      </w:r>
      <w:proofErr w:type="spellEnd"/>
      <w:r w:rsidR="00487356">
        <w:t xml:space="preserve"> the </w:t>
      </w:r>
      <w:proofErr w:type="spellStart"/>
      <w:r w:rsidR="00487356">
        <w:t>librosa</w:t>
      </w:r>
      <w:proofErr w:type="spellEnd"/>
      <w:r w:rsidR="00487356">
        <w:t xml:space="preserve"> </w:t>
      </w:r>
      <w:r w:rsidR="00487356">
        <w:fldChar w:fldCharType="begin"/>
      </w:r>
      <w:r w:rsidR="00487356">
        <w:instrText xml:space="preserve"> REF _Ref519765188 \r \h </w:instrText>
      </w:r>
      <w:r w:rsidR="00487356">
        <w:fldChar w:fldCharType="separate"/>
      </w:r>
      <w:r w:rsidR="00487356">
        <w:t>[4]</w:t>
      </w:r>
      <w:r w:rsidR="00487356">
        <w:fldChar w:fldCharType="end"/>
      </w:r>
      <w:r w:rsidR="00487356">
        <w:t xml:space="preserve"> package </w:t>
      </w:r>
      <w:r w:rsidR="00071301">
        <w:t>and creates</w:t>
      </w:r>
      <w:r w:rsidR="00A55940">
        <w:t xml:space="preserve"> a</w:t>
      </w:r>
      <w:r w:rsidR="00071301">
        <w:t xml:space="preserve"> </w:t>
      </w:r>
      <w:r w:rsidR="00B2018C">
        <w:t>3-dimensional</w:t>
      </w:r>
      <w:r w:rsidR="00071301">
        <w:t xml:space="preserve"> space combining the time series, all the frequencies and the intensity at each point of time at each frequency.</w:t>
      </w:r>
    </w:p>
    <w:p w14:paraId="3BF04CC3" w14:textId="263D7AE5" w:rsidR="00B2018C" w:rsidRDefault="00B2018C" w:rsidP="00A370B8"/>
    <w:p w14:paraId="62FA455B" w14:textId="650725B5" w:rsidR="00B2018C" w:rsidRDefault="00B2018C" w:rsidP="00A370B8"/>
    <w:p w14:paraId="7AA931D9" w14:textId="4BA58D70" w:rsidR="00CE7C2F" w:rsidRDefault="00CE7C2F" w:rsidP="00A370B8"/>
    <w:p w14:paraId="00015B8F" w14:textId="77777777" w:rsidR="00CE7C2F" w:rsidRDefault="00CE7C2F" w:rsidP="00A370B8"/>
    <w:p w14:paraId="045A83C1" w14:textId="5E3E7BAD" w:rsidR="00A370B8" w:rsidRPr="00752B03" w:rsidRDefault="001603EA" w:rsidP="00A370B8">
      <w:r>
        <w:rPr>
          <w:noProof/>
        </w:rPr>
        <mc:AlternateContent>
          <mc:Choice Requires="wpg">
            <w:drawing>
              <wp:anchor distT="0" distB="0" distL="114300" distR="114300" simplePos="0" relativeHeight="251677696" behindDoc="0" locked="0" layoutInCell="1" allowOverlap="1" wp14:anchorId="7DCAE82C" wp14:editId="352C397C">
                <wp:simplePos x="0" y="0"/>
                <wp:positionH relativeFrom="column">
                  <wp:posOffset>115570</wp:posOffset>
                </wp:positionH>
                <wp:positionV relativeFrom="paragraph">
                  <wp:posOffset>259715</wp:posOffset>
                </wp:positionV>
                <wp:extent cx="5760085" cy="219202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5760085" cy="2192020"/>
                          <a:chOff x="0" y="-7618"/>
                          <a:chExt cx="5760452" cy="2197833"/>
                        </a:xfrm>
                      </wpg:grpSpPr>
                      <wpg:grpSp>
                        <wpg:cNvPr id="29" name="Group 29"/>
                        <wpg:cNvGrpSpPr/>
                        <wpg:grpSpPr>
                          <a:xfrm>
                            <a:off x="0" y="-7618"/>
                            <a:ext cx="5760452" cy="2058677"/>
                            <a:chOff x="278543" y="-66995"/>
                            <a:chExt cx="5760452" cy="2058677"/>
                          </a:xfrm>
                        </wpg:grpSpPr>
                        <pic:pic xmlns:pic="http://schemas.openxmlformats.org/drawingml/2006/picture">
                          <pic:nvPicPr>
                            <pic:cNvPr id="27" name="Picture 27" descr="C:\Users\miria\AppData\Local\Microsoft\Windows\INetCache\Content.MSO\48D91A1C.tmp"/>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278543" y="-59368"/>
                              <a:ext cx="2880995" cy="2051050"/>
                            </a:xfrm>
                            <a:prstGeom prst="rect">
                              <a:avLst/>
                            </a:prstGeom>
                            <a:noFill/>
                            <a:ln>
                              <a:noFill/>
                            </a:ln>
                          </pic:spPr>
                        </pic:pic>
                        <pic:pic xmlns:pic="http://schemas.openxmlformats.org/drawingml/2006/picture">
                          <pic:nvPicPr>
                            <pic:cNvPr id="28" name="Picture 28" descr="C:\Users\miria\AppData\Local\Microsoft\Windows\INetCache\Content.MSO\56EDB28A.tmp"/>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3159270" y="-66995"/>
                              <a:ext cx="2879725" cy="2049780"/>
                            </a:xfrm>
                            <a:prstGeom prst="rect">
                              <a:avLst/>
                            </a:prstGeom>
                            <a:noFill/>
                            <a:ln>
                              <a:noFill/>
                            </a:ln>
                          </pic:spPr>
                        </pic:pic>
                      </wpg:grpSp>
                      <wps:wsp>
                        <wps:cNvPr id="30" name="Text Box 30"/>
                        <wps:cNvSpPr txBox="1"/>
                        <wps:spPr>
                          <a:xfrm>
                            <a:off x="0" y="2037165"/>
                            <a:ext cx="5759450" cy="153050"/>
                          </a:xfrm>
                          <a:prstGeom prst="rect">
                            <a:avLst/>
                          </a:prstGeom>
                          <a:solidFill>
                            <a:prstClr val="white"/>
                          </a:solidFill>
                          <a:ln>
                            <a:noFill/>
                          </a:ln>
                        </wps:spPr>
                        <wps:txbx>
                          <w:txbxContent>
                            <w:p w14:paraId="55C67D81" w14:textId="2CA670C4" w:rsidR="0058771B" w:rsidRPr="00CC1BF1" w:rsidRDefault="0058771B" w:rsidP="0058771B">
                              <w:pPr>
                                <w:pStyle w:val="Caption"/>
                                <w:rPr>
                                  <w:noProof/>
                                  <w:sz w:val="24"/>
                                </w:rPr>
                              </w:pPr>
                              <w:r>
                                <w:t xml:space="preserve">Figure </w:t>
                              </w:r>
                              <w:r>
                                <w:fldChar w:fldCharType="begin"/>
                              </w:r>
                              <w:r>
                                <w:instrText xml:space="preserve"> SEQ Figure \* ARABIC </w:instrText>
                              </w:r>
                              <w:r>
                                <w:fldChar w:fldCharType="separate"/>
                              </w:r>
                              <w:r>
                                <w:rPr>
                                  <w:noProof/>
                                </w:rPr>
                                <w:t>5</w:t>
                              </w:r>
                              <w:r>
                                <w:fldChar w:fldCharType="end"/>
                              </w:r>
                              <w:r>
                                <w:t xml:space="preserve"> - Power spectrograms of a Knock and an Oboe sound s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DCAE82C" id="Group 31" o:spid="_x0000_s1050" style="position:absolute;left:0;text-align:left;margin-left:9.1pt;margin-top:20.45pt;width:453.55pt;height:172.6pt;z-index:251677696;mso-height-relative:margin" coordorigin=",-76" coordsize="57604,219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">
                <v:group id="Group 29" o:spid="_x0000_s1051" style="position:absolute;top:-76;width:57604;height:20586" coordorigin="2785,-669" coordsize="57604,20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Picture 27" o:spid="_x0000_s1052" type="#_x0000_t75" style="position:absolute;left:2785;top:-593;width:28810;height:20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">
                    <v:imagedata r:id="rId31" o:title="48D91A1C"/>
                  </v:shape>
                  <v:shape id="Picture 28" o:spid="_x0000_s1053" type="#_x0000_t75" style="position:absolute;left:31592;top:-669;width:28797;height:20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">
                    <v:imagedata r:id="rId32" o:title="56EDB28A"/>
                  </v:shape>
                </v:group>
                <v:shape id="Text Box 30" o:spid="_x0000_s1054" type="#_x0000_t202" style="position:absolute;top:20371;width:57594;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55C67D81" w14:textId="2CA670C4" w:rsidR="0058771B" w:rsidRPr="00CC1BF1" w:rsidRDefault="0058771B" w:rsidP="0058771B">
                        <w:pPr>
                          <w:pStyle w:val="Caption"/>
                          <w:rPr>
                            <w:noProof/>
                            <w:sz w:val="24"/>
                          </w:rPr>
                        </w:pPr>
                        <w:r>
                          <w:t xml:space="preserve">Figure </w:t>
                        </w:r>
                        <w:r>
                          <w:fldChar w:fldCharType="begin"/>
                        </w:r>
                        <w:r>
                          <w:instrText xml:space="preserve"> SEQ Figure \* ARABIC </w:instrText>
                        </w:r>
                        <w:r>
                          <w:fldChar w:fldCharType="separate"/>
                        </w:r>
                        <w:r>
                          <w:rPr>
                            <w:noProof/>
                          </w:rPr>
                          <w:t>5</w:t>
                        </w:r>
                        <w:r>
                          <w:fldChar w:fldCharType="end"/>
                        </w:r>
                        <w:r>
                          <w:t xml:space="preserve"> - Power spectrograms of a Knock and an Oboe sound sample</w:t>
                        </w:r>
                      </w:p>
                    </w:txbxContent>
                  </v:textbox>
                </v:shape>
                <w10:wrap type="topAndBottom"/>
              </v:group>
            </w:pict>
          </mc:Fallback>
        </mc:AlternateContent>
      </w:r>
      <w:r w:rsidR="00A370B8">
        <w:t>Padding – paste the graphics here</w:t>
      </w:r>
    </w:p>
    <w:p w14:paraId="4B700D03" w14:textId="6C055E09" w:rsidR="00B70C3B" w:rsidRDefault="00B70C3B" w:rsidP="007C3829"/>
    <w:p w14:paraId="145B7C30" w14:textId="138FDF8A" w:rsidR="00321616" w:rsidRDefault="00321616" w:rsidP="007C3829"/>
    <w:p w14:paraId="6E35031A" w14:textId="77777777" w:rsidR="00321616" w:rsidRDefault="00321616" w:rsidP="007C3829"/>
    <w:p w14:paraId="1E340469" w14:textId="5A431B06" w:rsidR="00333466" w:rsidRDefault="00333466" w:rsidP="00E83FFE">
      <w:pPr>
        <w:pStyle w:val="Heading2"/>
      </w:pPr>
    </w:p>
    <w:p w14:paraId="6E5D4BD8" w14:textId="0DD0B5F9" w:rsidR="00E83FFE" w:rsidRDefault="00031136" w:rsidP="00E83FFE">
      <w:pPr>
        <w:pStyle w:val="Heading2"/>
      </w:pPr>
      <w:bookmarkStart w:id="16" w:name="_Toc519672494"/>
      <w:r>
        <w:t>Methods</w:t>
      </w:r>
      <w:bookmarkEnd w:id="16"/>
    </w:p>
    <w:p w14:paraId="0C339702" w14:textId="39D2CBA3" w:rsidR="00E83FFE" w:rsidRDefault="00E83FFE" w:rsidP="00E83FFE"/>
    <w:p w14:paraId="4A116483" w14:textId="1AE1BC52" w:rsidR="00421825" w:rsidRPr="005203D6" w:rsidRDefault="00421825" w:rsidP="00421825">
      <w:pPr>
        <w:rPr>
          <w:rFonts w:eastAsiaTheme="minorEastAsia"/>
        </w:rPr>
      </w:pPr>
    </w:p>
    <w:p w14:paraId="49CBF39F" w14:textId="35FD6503" w:rsidR="00071C7C" w:rsidRDefault="00071C7C">
      <w:pPr>
        <w:jc w:val="left"/>
        <w:rPr>
          <w:rFonts w:eastAsiaTheme="majorEastAsia" w:cstheme="majorBidi"/>
          <w:b/>
          <w:szCs w:val="26"/>
        </w:rPr>
      </w:pPr>
      <w:r>
        <w:br w:type="page"/>
      </w:r>
    </w:p>
    <w:p w14:paraId="7F39D5F9" w14:textId="38D375E0" w:rsidR="006C2259" w:rsidRDefault="00031136" w:rsidP="006D703F">
      <w:pPr>
        <w:pStyle w:val="Heading2"/>
      </w:pPr>
      <w:bookmarkStart w:id="17" w:name="_Toc519672495"/>
      <w:r>
        <w:lastRenderedPageBreak/>
        <w:t>Results</w:t>
      </w:r>
      <w:bookmarkEnd w:id="17"/>
    </w:p>
    <w:p w14:paraId="77A87EAF" w14:textId="7DAC3983" w:rsidR="006C2259" w:rsidRDefault="006C2259" w:rsidP="00860B75"/>
    <w:tbl>
      <w:tblPr>
        <w:tblStyle w:val="TableGrid"/>
        <w:tblW w:w="0" w:type="auto"/>
        <w:tblLook w:val="04A0" w:firstRow="1" w:lastRow="0" w:firstColumn="1" w:lastColumn="0" w:noHBand="0" w:noVBand="1"/>
      </w:tblPr>
      <w:tblGrid>
        <w:gridCol w:w="1554"/>
        <w:gridCol w:w="886"/>
        <w:gridCol w:w="3509"/>
        <w:gridCol w:w="3401"/>
      </w:tblGrid>
      <w:tr w:rsidR="00D17345" w:rsidRPr="00F32D57" w14:paraId="709D4D49" w14:textId="77777777" w:rsidTr="00F32D57">
        <w:tc>
          <w:tcPr>
            <w:tcW w:w="1554" w:type="dxa"/>
          </w:tcPr>
          <w:p w14:paraId="395ED239" w14:textId="5A80F653" w:rsidR="00854D66" w:rsidRPr="00F32D57" w:rsidRDefault="00854D66" w:rsidP="00860B75">
            <w:pPr>
              <w:rPr>
                <w:rFonts w:cstheme="minorHAnsi"/>
                <w:sz w:val="20"/>
              </w:rPr>
            </w:pPr>
            <w:r w:rsidRPr="00F32D57">
              <w:rPr>
                <w:rFonts w:cstheme="minorHAnsi"/>
                <w:sz w:val="20"/>
              </w:rPr>
              <w:t>Data description</w:t>
            </w:r>
          </w:p>
        </w:tc>
        <w:tc>
          <w:tcPr>
            <w:tcW w:w="886" w:type="dxa"/>
          </w:tcPr>
          <w:p w14:paraId="05B39DC4" w14:textId="6855CAA1" w:rsidR="00854D66" w:rsidRPr="00F32D57" w:rsidRDefault="00854D66" w:rsidP="00860B75">
            <w:pPr>
              <w:rPr>
                <w:rFonts w:cstheme="minorHAnsi"/>
                <w:sz w:val="20"/>
              </w:rPr>
            </w:pPr>
            <w:proofErr w:type="spellStart"/>
            <w:r w:rsidRPr="00F32D57">
              <w:rPr>
                <w:rFonts w:cstheme="minorHAnsi"/>
                <w:sz w:val="20"/>
              </w:rPr>
              <w:t>MaxSize</w:t>
            </w:r>
            <w:proofErr w:type="spellEnd"/>
          </w:p>
        </w:tc>
        <w:tc>
          <w:tcPr>
            <w:tcW w:w="3509" w:type="dxa"/>
          </w:tcPr>
          <w:p w14:paraId="0F65AB13" w14:textId="41CBEA0B" w:rsidR="00854D66" w:rsidRPr="00F32D57" w:rsidRDefault="00854D66" w:rsidP="00860B75">
            <w:pPr>
              <w:rPr>
                <w:rFonts w:cstheme="minorHAnsi"/>
                <w:sz w:val="20"/>
              </w:rPr>
            </w:pPr>
            <w:r w:rsidRPr="00F32D57">
              <w:rPr>
                <w:rFonts w:cstheme="minorHAnsi"/>
                <w:sz w:val="20"/>
              </w:rPr>
              <w:t>RF</w:t>
            </w:r>
            <w:r w:rsidR="008F0A1A">
              <w:rPr>
                <w:rFonts w:cstheme="minorHAnsi"/>
                <w:sz w:val="20"/>
              </w:rPr>
              <w:t xml:space="preserve"> – 3-fold</w:t>
            </w:r>
          </w:p>
        </w:tc>
        <w:tc>
          <w:tcPr>
            <w:tcW w:w="3401" w:type="dxa"/>
          </w:tcPr>
          <w:p w14:paraId="56B81F80" w14:textId="4707A86D" w:rsidR="00854D66" w:rsidRPr="00F32D57" w:rsidRDefault="00854D66" w:rsidP="00860B75">
            <w:pPr>
              <w:rPr>
                <w:rFonts w:cstheme="minorHAnsi"/>
                <w:sz w:val="20"/>
              </w:rPr>
            </w:pPr>
            <w:r w:rsidRPr="00F32D57">
              <w:rPr>
                <w:rFonts w:cstheme="minorHAnsi"/>
                <w:sz w:val="20"/>
              </w:rPr>
              <w:t>MLP</w:t>
            </w:r>
            <w:r w:rsidR="003D2407">
              <w:rPr>
                <w:rFonts w:cstheme="minorHAnsi"/>
                <w:sz w:val="20"/>
              </w:rPr>
              <w:t>- 3-fold</w:t>
            </w:r>
          </w:p>
        </w:tc>
      </w:tr>
      <w:tr w:rsidR="00D17345" w:rsidRPr="00F32D57" w14:paraId="44C4B178" w14:textId="77777777" w:rsidTr="00F32D57">
        <w:tc>
          <w:tcPr>
            <w:tcW w:w="1554" w:type="dxa"/>
          </w:tcPr>
          <w:p w14:paraId="5DAAD6EA" w14:textId="33369F3E" w:rsidR="00854D66" w:rsidRPr="00F32D57" w:rsidRDefault="00854D66" w:rsidP="00860B75">
            <w:pPr>
              <w:rPr>
                <w:rFonts w:cstheme="minorHAnsi"/>
                <w:sz w:val="20"/>
              </w:rPr>
            </w:pPr>
            <w:r w:rsidRPr="00F32D57">
              <w:rPr>
                <w:rFonts w:cstheme="minorHAnsi"/>
                <w:sz w:val="20"/>
              </w:rPr>
              <w:t>Tone</w:t>
            </w:r>
          </w:p>
        </w:tc>
        <w:tc>
          <w:tcPr>
            <w:tcW w:w="886" w:type="dxa"/>
          </w:tcPr>
          <w:p w14:paraId="7E03B056" w14:textId="65154542" w:rsidR="00854D66" w:rsidRPr="00F32D57" w:rsidRDefault="00854D66" w:rsidP="00860B75">
            <w:pPr>
              <w:rPr>
                <w:rFonts w:cstheme="minorHAnsi"/>
                <w:sz w:val="20"/>
              </w:rPr>
            </w:pPr>
            <w:r w:rsidRPr="00F32D57">
              <w:rPr>
                <w:rFonts w:cstheme="minorHAnsi"/>
                <w:sz w:val="20"/>
              </w:rPr>
              <w:t>1000</w:t>
            </w:r>
          </w:p>
        </w:tc>
        <w:tc>
          <w:tcPr>
            <w:tcW w:w="3509" w:type="dxa"/>
          </w:tcPr>
          <w:p w14:paraId="68CC9373" w14:textId="19C89C10"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F32D57">
              <w:rPr>
                <w:rFonts w:eastAsia="Times New Roman" w:cstheme="minorHAnsi"/>
                <w:color w:val="000000"/>
                <w:sz w:val="20"/>
                <w:lang w:eastAsia="en-CA"/>
              </w:rPr>
              <w:t xml:space="preserve">: </w:t>
            </w:r>
            <w:r w:rsidRPr="004B2D3A">
              <w:rPr>
                <w:rFonts w:eastAsia="Times New Roman" w:cstheme="minorHAnsi"/>
                <w:color w:val="000000"/>
                <w:sz w:val="20"/>
                <w:lang w:eastAsia="en-CA"/>
              </w:rPr>
              <w:t>[</w:t>
            </w:r>
            <w:r w:rsidR="000F6E7B" w:rsidRPr="00450CDD">
              <w:rPr>
                <w:rFonts w:eastAsia="Times New Roman" w:cstheme="minorHAnsi"/>
                <w:color w:val="000000"/>
                <w:sz w:val="20"/>
                <w:lang w:eastAsia="en-CA"/>
              </w:rPr>
              <w:t>0.2971246, 0.31012146, 0.29681112</w:t>
            </w:r>
            <w:r w:rsidRPr="004B2D3A">
              <w:rPr>
                <w:rFonts w:eastAsia="Times New Roman" w:cstheme="minorHAnsi"/>
                <w:color w:val="000000"/>
                <w:sz w:val="20"/>
                <w:lang w:eastAsia="en-CA"/>
              </w:rPr>
              <w:t>]</w:t>
            </w:r>
          </w:p>
          <w:p w14:paraId="0B4181B7" w14:textId="522EB060"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Pr="004B2D3A">
              <w:rPr>
                <w:rFonts w:eastAsia="Times New Roman" w:cstheme="minorHAnsi"/>
                <w:color w:val="000000"/>
                <w:sz w:val="20"/>
                <w:lang w:eastAsia="en-CA"/>
              </w:rPr>
              <w:t>0.</w:t>
            </w:r>
            <w:r w:rsidR="008E41B8" w:rsidRPr="00450CDD">
              <w:rPr>
                <w:rFonts w:eastAsia="Times New Roman" w:cstheme="minorHAnsi"/>
                <w:color w:val="000000"/>
                <w:sz w:val="20"/>
                <w:lang w:eastAsia="en-CA"/>
              </w:rPr>
              <w:t>30135239277503162</w:t>
            </w:r>
          </w:p>
          <w:p w14:paraId="7BC08135" w14:textId="178A4409" w:rsidR="00854D66" w:rsidRPr="00450CDD" w:rsidRDefault="002E168A" w:rsidP="002E168A">
            <w:pPr>
              <w:rPr>
                <w:rFonts w:eastAsia="Times New Roman" w:cstheme="minorHAnsi"/>
                <w:color w:val="000000"/>
                <w:sz w:val="20"/>
                <w:lang w:eastAsia="en-CA"/>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0.</w:t>
            </w:r>
            <w:r w:rsidR="008E41B8" w:rsidRPr="00450CDD">
              <w:rPr>
                <w:rFonts w:eastAsia="Times New Roman" w:cstheme="minorHAnsi"/>
                <w:color w:val="000000"/>
                <w:sz w:val="20"/>
                <w:lang w:eastAsia="en-CA"/>
              </w:rPr>
              <w:t>0062019856754040002</w:t>
            </w:r>
          </w:p>
        </w:tc>
        <w:tc>
          <w:tcPr>
            <w:tcW w:w="3401" w:type="dxa"/>
          </w:tcPr>
          <w:p w14:paraId="5FD62B7E" w14:textId="079EB9EB"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F32D57">
              <w:rPr>
                <w:rFonts w:eastAsia="Times New Roman" w:cstheme="minorHAnsi"/>
                <w:color w:val="000000"/>
                <w:sz w:val="20"/>
                <w:lang w:eastAsia="en-CA"/>
              </w:rPr>
              <w:t xml:space="preserve"> </w:t>
            </w:r>
            <w:r w:rsidRPr="004B2D3A">
              <w:rPr>
                <w:rFonts w:eastAsia="Times New Roman" w:cstheme="minorHAnsi"/>
                <w:color w:val="000000"/>
                <w:sz w:val="20"/>
                <w:lang w:eastAsia="en-CA"/>
              </w:rPr>
              <w:t>[</w:t>
            </w:r>
            <w:r w:rsidR="002E13C6" w:rsidRPr="00450CDD">
              <w:rPr>
                <w:rFonts w:eastAsia="Times New Roman" w:cstheme="minorHAnsi"/>
                <w:color w:val="000000"/>
                <w:sz w:val="20"/>
                <w:lang w:eastAsia="en-CA"/>
              </w:rPr>
              <w:t>0.0686901, 0.06720648, 0.06950123]</w:t>
            </w:r>
          </w:p>
          <w:p w14:paraId="364F688D" w14:textId="1AE726FA"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002E13C6" w:rsidRPr="00450CDD">
              <w:rPr>
                <w:rFonts w:eastAsia="Times New Roman" w:cstheme="minorHAnsi"/>
                <w:color w:val="000000"/>
                <w:sz w:val="20"/>
                <w:lang w:eastAsia="en-CA"/>
              </w:rPr>
              <w:t>0.068465933357223716</w:t>
            </w:r>
          </w:p>
          <w:p w14:paraId="6E90D192" w14:textId="33ECAC3D" w:rsidR="00854D66" w:rsidRPr="00450CDD" w:rsidRDefault="002E168A" w:rsidP="00F32D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w:t>
            </w:r>
            <w:r w:rsidR="002E13C6" w:rsidRPr="00450CDD">
              <w:rPr>
                <w:rFonts w:eastAsia="Times New Roman" w:cstheme="minorHAnsi"/>
                <w:color w:val="000000"/>
                <w:sz w:val="20"/>
                <w:lang w:eastAsia="en-CA"/>
              </w:rPr>
              <w:t>0.00095014194851230651</w:t>
            </w:r>
          </w:p>
        </w:tc>
      </w:tr>
      <w:tr w:rsidR="00D17345" w:rsidRPr="00F32D57" w14:paraId="3CC4E3D3" w14:textId="77777777" w:rsidTr="00F32D57">
        <w:tc>
          <w:tcPr>
            <w:tcW w:w="1554" w:type="dxa"/>
          </w:tcPr>
          <w:p w14:paraId="48D923EE" w14:textId="094F6E7A" w:rsidR="00854D66" w:rsidRPr="00F32D57" w:rsidRDefault="00854D66" w:rsidP="00860B75">
            <w:pPr>
              <w:rPr>
                <w:rFonts w:cstheme="minorHAnsi"/>
                <w:sz w:val="20"/>
              </w:rPr>
            </w:pPr>
            <w:r w:rsidRPr="00F32D57">
              <w:rPr>
                <w:rFonts w:cstheme="minorHAnsi"/>
                <w:sz w:val="20"/>
              </w:rPr>
              <w:t>Spectral Centroid</w:t>
            </w:r>
          </w:p>
        </w:tc>
        <w:tc>
          <w:tcPr>
            <w:tcW w:w="886" w:type="dxa"/>
          </w:tcPr>
          <w:p w14:paraId="4D444B69" w14:textId="5BCE5DC8" w:rsidR="00854D66" w:rsidRPr="00F32D57" w:rsidRDefault="00854D66" w:rsidP="00860B75">
            <w:pPr>
              <w:rPr>
                <w:rFonts w:cstheme="minorHAnsi"/>
                <w:sz w:val="20"/>
              </w:rPr>
            </w:pPr>
            <w:r w:rsidRPr="00F32D57">
              <w:rPr>
                <w:rFonts w:cstheme="minorHAnsi"/>
                <w:sz w:val="20"/>
              </w:rPr>
              <w:t>1000</w:t>
            </w:r>
          </w:p>
        </w:tc>
        <w:tc>
          <w:tcPr>
            <w:tcW w:w="3509" w:type="dxa"/>
          </w:tcPr>
          <w:p w14:paraId="7857207D" w14:textId="4D7E901C" w:rsidR="004B2D3A" w:rsidRPr="00F32D57" w:rsidRDefault="004B2D3A" w:rsidP="004B2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970302">
              <w:rPr>
                <w:rFonts w:eastAsia="Times New Roman" w:cstheme="minorHAnsi"/>
                <w:color w:val="000000"/>
                <w:sz w:val="20"/>
                <w:lang w:eastAsia="en-CA"/>
              </w:rPr>
              <w:t xml:space="preserve"> </w:t>
            </w:r>
            <w:r w:rsidRPr="004B2D3A">
              <w:rPr>
                <w:rFonts w:eastAsia="Times New Roman" w:cstheme="minorHAnsi"/>
                <w:color w:val="000000"/>
                <w:sz w:val="20"/>
                <w:lang w:eastAsia="en-CA"/>
              </w:rPr>
              <w:t>[0.43210863, 0.43724696, 0.4480785]</w:t>
            </w:r>
          </w:p>
          <w:p w14:paraId="43CE43F9" w14:textId="77777777" w:rsidR="004B2D3A" w:rsidRPr="00F32D57" w:rsidRDefault="004B2D3A" w:rsidP="004B2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Pr="004B2D3A">
              <w:rPr>
                <w:rFonts w:eastAsia="Times New Roman" w:cstheme="minorHAnsi"/>
                <w:color w:val="000000"/>
                <w:sz w:val="20"/>
                <w:lang w:eastAsia="en-CA"/>
              </w:rPr>
              <w:t>0.4391446950878993</w:t>
            </w:r>
          </w:p>
          <w:p w14:paraId="12D7333A" w14:textId="51F5140D" w:rsidR="00854D66" w:rsidRPr="00F32D57" w:rsidRDefault="004B2D3A" w:rsidP="004B2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cstheme="minorHAnsi"/>
                <w:sz w:val="20"/>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0.006656336335106039</w:t>
            </w:r>
          </w:p>
        </w:tc>
        <w:tc>
          <w:tcPr>
            <w:tcW w:w="3401" w:type="dxa"/>
          </w:tcPr>
          <w:p w14:paraId="30FD77EF" w14:textId="6A976806" w:rsidR="002E168A"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cores:</w:t>
            </w:r>
            <w:r w:rsidR="00F32D57">
              <w:rPr>
                <w:rFonts w:asciiTheme="minorHAnsi" w:hAnsiTheme="minorHAnsi" w:cstheme="minorHAnsi"/>
                <w:color w:val="000000"/>
                <w:szCs w:val="22"/>
              </w:rPr>
              <w:t xml:space="preserve"> </w:t>
            </w:r>
            <w:r w:rsidRPr="004B2D3A">
              <w:rPr>
                <w:rFonts w:asciiTheme="minorHAnsi" w:hAnsiTheme="minorHAnsi" w:cstheme="minorHAnsi"/>
                <w:color w:val="000000"/>
                <w:szCs w:val="22"/>
              </w:rPr>
              <w:t>[</w:t>
            </w:r>
            <w:r w:rsidR="00D17345" w:rsidRPr="00F32D57">
              <w:rPr>
                <w:rFonts w:asciiTheme="minorHAnsi" w:hAnsiTheme="minorHAnsi" w:cstheme="minorHAnsi"/>
                <w:color w:val="000000"/>
                <w:szCs w:val="22"/>
              </w:rPr>
              <w:t xml:space="preserve"> 0.0686901, 0.06882591, 0.0678659</w:t>
            </w:r>
            <w:r w:rsidRPr="004B2D3A">
              <w:rPr>
                <w:rFonts w:asciiTheme="minorHAnsi" w:hAnsiTheme="minorHAnsi" w:cstheme="minorHAnsi"/>
                <w:color w:val="000000"/>
                <w:szCs w:val="22"/>
              </w:rPr>
              <w:t>]</w:t>
            </w:r>
          </w:p>
          <w:p w14:paraId="06EEE764" w14:textId="5E1D7E35" w:rsidR="002E168A" w:rsidRPr="00F32D57" w:rsidRDefault="002E168A" w:rsidP="00D17345">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 xml:space="preserve">Mean: </w:t>
            </w:r>
            <w:r w:rsidR="00D17345" w:rsidRPr="00F32D57">
              <w:rPr>
                <w:rFonts w:asciiTheme="minorHAnsi" w:hAnsiTheme="minorHAnsi" w:cstheme="minorHAnsi"/>
                <w:color w:val="000000"/>
                <w:szCs w:val="22"/>
              </w:rPr>
              <w:t>0.06846063676458795</w:t>
            </w:r>
          </w:p>
          <w:p w14:paraId="500DCED7" w14:textId="34B150ED" w:rsidR="00854D66" w:rsidRPr="00F32D57" w:rsidRDefault="002E168A" w:rsidP="002E168A">
            <w:pPr>
              <w:rPr>
                <w:rFonts w:cstheme="minorHAnsi"/>
                <w:sz w:val="20"/>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w:t>
            </w:r>
            <w:r w:rsidR="00D17345" w:rsidRPr="00F32D57">
              <w:rPr>
                <w:rFonts w:eastAsia="Times New Roman" w:cstheme="minorHAnsi"/>
                <w:color w:val="000000"/>
                <w:sz w:val="20"/>
                <w:lang w:eastAsia="en-CA"/>
              </w:rPr>
              <w:t>0.00042417933477714254</w:t>
            </w:r>
          </w:p>
        </w:tc>
      </w:tr>
      <w:tr w:rsidR="00D17345" w:rsidRPr="00F32D57" w14:paraId="3119C3FA" w14:textId="77777777" w:rsidTr="00F32D57">
        <w:tc>
          <w:tcPr>
            <w:tcW w:w="1554" w:type="dxa"/>
          </w:tcPr>
          <w:p w14:paraId="6864E7B2" w14:textId="1A8EAC23" w:rsidR="00854D66" w:rsidRPr="00F32D57" w:rsidRDefault="00854D66" w:rsidP="00860B75">
            <w:pPr>
              <w:rPr>
                <w:rFonts w:cstheme="minorHAnsi"/>
                <w:sz w:val="20"/>
              </w:rPr>
            </w:pPr>
            <w:r w:rsidRPr="00F32D57">
              <w:rPr>
                <w:rFonts w:cstheme="minorHAnsi"/>
                <w:sz w:val="20"/>
              </w:rPr>
              <w:t>Spectral Bandwidth</w:t>
            </w:r>
          </w:p>
        </w:tc>
        <w:tc>
          <w:tcPr>
            <w:tcW w:w="886" w:type="dxa"/>
          </w:tcPr>
          <w:p w14:paraId="021993E6" w14:textId="16F0A577" w:rsidR="00854D66" w:rsidRPr="00F32D57" w:rsidRDefault="00854D66" w:rsidP="00860B75">
            <w:pPr>
              <w:rPr>
                <w:rFonts w:cstheme="minorHAnsi"/>
                <w:sz w:val="20"/>
              </w:rPr>
            </w:pPr>
            <w:r w:rsidRPr="00F32D57">
              <w:rPr>
                <w:rFonts w:cstheme="minorHAnsi"/>
                <w:sz w:val="20"/>
              </w:rPr>
              <w:t>1000</w:t>
            </w:r>
          </w:p>
        </w:tc>
        <w:tc>
          <w:tcPr>
            <w:tcW w:w="3509" w:type="dxa"/>
          </w:tcPr>
          <w:p w14:paraId="3B1EE4D6" w14:textId="55CA4842" w:rsidR="002E168A"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cores:</w:t>
            </w:r>
            <w:r w:rsidR="00970302">
              <w:rPr>
                <w:rFonts w:asciiTheme="minorHAnsi" w:hAnsiTheme="minorHAnsi" w:cstheme="minorHAnsi"/>
                <w:color w:val="000000"/>
                <w:szCs w:val="22"/>
              </w:rPr>
              <w:t xml:space="preserve"> </w:t>
            </w:r>
            <w:r w:rsidRPr="004B2D3A">
              <w:rPr>
                <w:rFonts w:asciiTheme="minorHAnsi" w:hAnsiTheme="minorHAnsi" w:cstheme="minorHAnsi"/>
                <w:color w:val="000000"/>
                <w:szCs w:val="22"/>
              </w:rPr>
              <w:t>[</w:t>
            </w:r>
            <w:r w:rsidR="00681C56" w:rsidRPr="00F32D57">
              <w:rPr>
                <w:rFonts w:asciiTheme="minorHAnsi" w:hAnsiTheme="minorHAnsi" w:cstheme="minorHAnsi"/>
                <w:color w:val="000000"/>
                <w:szCs w:val="22"/>
              </w:rPr>
              <w:t xml:space="preserve"> 0.44888179, 0.43076923, 0.43254293</w:t>
            </w:r>
            <w:r w:rsidRPr="004B2D3A">
              <w:rPr>
                <w:rFonts w:asciiTheme="minorHAnsi" w:hAnsiTheme="minorHAnsi" w:cstheme="minorHAnsi"/>
                <w:color w:val="000000"/>
                <w:szCs w:val="22"/>
              </w:rPr>
              <w:t>]</w:t>
            </w:r>
          </w:p>
          <w:p w14:paraId="6D352E67" w14:textId="3AD5A9E5" w:rsidR="00681C56"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 xml:space="preserve">Mean: </w:t>
            </w:r>
            <w:r w:rsidR="00681C56" w:rsidRPr="00F32D57">
              <w:rPr>
                <w:rFonts w:asciiTheme="minorHAnsi" w:hAnsiTheme="minorHAnsi" w:cstheme="minorHAnsi"/>
                <w:color w:val="000000"/>
                <w:szCs w:val="22"/>
              </w:rPr>
              <w:t>0.4373979823782462</w:t>
            </w:r>
          </w:p>
          <w:p w14:paraId="57EFC4EF" w14:textId="2E0021EA" w:rsidR="00854D66"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td:</w:t>
            </w:r>
            <w:r w:rsidRPr="004B2D3A">
              <w:rPr>
                <w:rFonts w:asciiTheme="minorHAnsi" w:hAnsiTheme="minorHAnsi" w:cstheme="minorHAnsi"/>
                <w:color w:val="000000"/>
                <w:szCs w:val="22"/>
              </w:rPr>
              <w:t xml:space="preserve"> </w:t>
            </w:r>
            <w:r w:rsidR="00681C56" w:rsidRPr="00F32D57">
              <w:rPr>
                <w:rFonts w:asciiTheme="minorHAnsi" w:hAnsiTheme="minorHAnsi" w:cstheme="minorHAnsi"/>
                <w:color w:val="000000"/>
                <w:szCs w:val="22"/>
              </w:rPr>
              <w:t>0.008152499127789991</w:t>
            </w:r>
          </w:p>
        </w:tc>
        <w:tc>
          <w:tcPr>
            <w:tcW w:w="3401" w:type="dxa"/>
          </w:tcPr>
          <w:p w14:paraId="7D057793" w14:textId="3F34E08D" w:rsidR="002E168A" w:rsidRPr="00F32D57" w:rsidRDefault="002E168A" w:rsidP="00F32D57">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cores:</w:t>
            </w:r>
            <w:r w:rsidR="00F32D57">
              <w:rPr>
                <w:rFonts w:asciiTheme="minorHAnsi" w:hAnsiTheme="minorHAnsi" w:cstheme="minorHAnsi"/>
                <w:color w:val="000000"/>
                <w:szCs w:val="22"/>
              </w:rPr>
              <w:t xml:space="preserve"> </w:t>
            </w:r>
            <w:r w:rsidRPr="004B2D3A">
              <w:rPr>
                <w:rFonts w:asciiTheme="minorHAnsi" w:hAnsiTheme="minorHAnsi" w:cstheme="minorHAnsi"/>
                <w:color w:val="000000"/>
                <w:szCs w:val="22"/>
              </w:rPr>
              <w:t>[</w:t>
            </w:r>
            <w:r w:rsidR="00F32D57" w:rsidRPr="00F32D57">
              <w:rPr>
                <w:rFonts w:asciiTheme="minorHAnsi" w:hAnsiTheme="minorHAnsi" w:cstheme="minorHAnsi"/>
                <w:color w:val="000000"/>
                <w:szCs w:val="22"/>
              </w:rPr>
              <w:t xml:space="preserve"> 0.0686901, 0.06720648, 0.06950123</w:t>
            </w:r>
            <w:r w:rsidRPr="004B2D3A">
              <w:rPr>
                <w:rFonts w:asciiTheme="minorHAnsi" w:hAnsiTheme="minorHAnsi" w:cstheme="minorHAnsi"/>
                <w:color w:val="000000"/>
                <w:szCs w:val="22"/>
              </w:rPr>
              <w:t>]</w:t>
            </w:r>
          </w:p>
          <w:p w14:paraId="55C92F6C" w14:textId="68189FD9" w:rsidR="002E168A" w:rsidRPr="00F32D57" w:rsidRDefault="002E168A" w:rsidP="00F32D57">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 xml:space="preserve">Mean: </w:t>
            </w:r>
            <w:r w:rsidR="00F32D57" w:rsidRPr="00F32D57">
              <w:rPr>
                <w:rFonts w:asciiTheme="minorHAnsi" w:hAnsiTheme="minorHAnsi" w:cstheme="minorHAnsi"/>
                <w:color w:val="000000"/>
                <w:szCs w:val="22"/>
              </w:rPr>
              <w:t>0.06846593335722372</w:t>
            </w:r>
          </w:p>
          <w:p w14:paraId="2A4B982D" w14:textId="14989D5D" w:rsidR="00854D66" w:rsidRPr="00F32D57" w:rsidRDefault="002E168A" w:rsidP="00F32D57">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td:</w:t>
            </w:r>
            <w:r w:rsidRPr="004B2D3A">
              <w:rPr>
                <w:rFonts w:asciiTheme="minorHAnsi" w:hAnsiTheme="minorHAnsi" w:cstheme="minorHAnsi"/>
                <w:color w:val="000000"/>
                <w:szCs w:val="22"/>
              </w:rPr>
              <w:t xml:space="preserve"> </w:t>
            </w:r>
            <w:r w:rsidR="00F32D57" w:rsidRPr="00F32D57">
              <w:rPr>
                <w:rFonts w:asciiTheme="minorHAnsi" w:hAnsiTheme="minorHAnsi" w:cstheme="minorHAnsi"/>
                <w:color w:val="000000"/>
                <w:szCs w:val="22"/>
              </w:rPr>
              <w:t>0.0009501419485123065</w:t>
            </w:r>
          </w:p>
        </w:tc>
      </w:tr>
      <w:tr w:rsidR="00D17345" w:rsidRPr="00F32D57" w14:paraId="7345A2FD" w14:textId="77777777" w:rsidTr="00F32D57">
        <w:tc>
          <w:tcPr>
            <w:tcW w:w="1554" w:type="dxa"/>
          </w:tcPr>
          <w:p w14:paraId="44801F31" w14:textId="56BF3C95" w:rsidR="00854D66" w:rsidRPr="00F32D57" w:rsidRDefault="00854D66" w:rsidP="00860B75">
            <w:pPr>
              <w:rPr>
                <w:rFonts w:cstheme="minorHAnsi"/>
                <w:sz w:val="20"/>
              </w:rPr>
            </w:pPr>
            <w:r w:rsidRPr="00F32D57">
              <w:rPr>
                <w:rFonts w:cstheme="minorHAnsi"/>
                <w:sz w:val="20"/>
              </w:rPr>
              <w:t>MFCC</w:t>
            </w:r>
          </w:p>
        </w:tc>
        <w:tc>
          <w:tcPr>
            <w:tcW w:w="886" w:type="dxa"/>
          </w:tcPr>
          <w:p w14:paraId="02397EAF" w14:textId="2908779C" w:rsidR="00854D66" w:rsidRPr="00F32D57" w:rsidRDefault="00854D66" w:rsidP="00860B75">
            <w:pPr>
              <w:rPr>
                <w:rFonts w:cstheme="minorHAnsi"/>
                <w:sz w:val="20"/>
              </w:rPr>
            </w:pPr>
            <w:r w:rsidRPr="00F32D57">
              <w:rPr>
                <w:rFonts w:cstheme="minorHAnsi"/>
                <w:sz w:val="20"/>
              </w:rPr>
              <w:t>1000</w:t>
            </w:r>
          </w:p>
        </w:tc>
        <w:tc>
          <w:tcPr>
            <w:tcW w:w="3509" w:type="dxa"/>
          </w:tcPr>
          <w:p w14:paraId="7DEB6E3B" w14:textId="788D185F"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970302">
              <w:rPr>
                <w:rFonts w:eastAsia="Times New Roman" w:cstheme="minorHAnsi"/>
                <w:color w:val="000000"/>
                <w:sz w:val="20"/>
                <w:lang w:eastAsia="en-CA"/>
              </w:rPr>
              <w:t xml:space="preserve"> </w:t>
            </w:r>
            <w:r w:rsidRPr="004B2D3A">
              <w:rPr>
                <w:rFonts w:eastAsia="Times New Roman" w:cstheme="minorHAnsi"/>
                <w:color w:val="000000"/>
                <w:sz w:val="20"/>
                <w:lang w:eastAsia="en-CA"/>
              </w:rPr>
              <w:t>[</w:t>
            </w:r>
            <w:r w:rsidR="004633BA" w:rsidRPr="00E44BA3">
              <w:rPr>
                <w:rFonts w:eastAsia="Times New Roman" w:cstheme="minorHAnsi"/>
                <w:color w:val="000000"/>
                <w:sz w:val="20"/>
                <w:lang w:eastAsia="en-CA"/>
              </w:rPr>
              <w:t>0.64616613, 0.65101215, 0.65494685</w:t>
            </w:r>
            <w:r w:rsidRPr="004B2D3A">
              <w:rPr>
                <w:rFonts w:eastAsia="Times New Roman" w:cstheme="minorHAnsi"/>
                <w:color w:val="000000"/>
                <w:sz w:val="20"/>
                <w:lang w:eastAsia="en-CA"/>
              </w:rPr>
              <w:t>]</w:t>
            </w:r>
          </w:p>
          <w:p w14:paraId="4BF0D979" w14:textId="6F363D3E"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00610FCA">
              <w:rPr>
                <w:rFonts w:eastAsia="Times New Roman" w:cstheme="minorHAnsi"/>
                <w:color w:val="000000"/>
                <w:sz w:val="20"/>
                <w:lang w:eastAsia="en-CA"/>
              </w:rPr>
              <w:t>0.</w:t>
            </w:r>
            <w:r w:rsidR="00610FCA" w:rsidRPr="00E44BA3">
              <w:rPr>
                <w:rFonts w:eastAsia="Times New Roman" w:cstheme="minorHAnsi"/>
                <w:color w:val="000000"/>
                <w:sz w:val="20"/>
                <w:lang w:eastAsia="en-CA"/>
              </w:rPr>
              <w:t>65070837731252074</w:t>
            </w:r>
          </w:p>
          <w:p w14:paraId="02F32FAE" w14:textId="19F0AC94" w:rsidR="00854D66" w:rsidRPr="00E44BA3" w:rsidRDefault="002E168A" w:rsidP="002E168A">
            <w:pPr>
              <w:rPr>
                <w:rFonts w:eastAsia="Times New Roman" w:cstheme="minorHAnsi"/>
                <w:color w:val="000000"/>
                <w:sz w:val="20"/>
                <w:lang w:eastAsia="en-CA"/>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w:t>
            </w:r>
            <w:r w:rsidR="00610FCA">
              <w:rPr>
                <w:rFonts w:eastAsia="Times New Roman" w:cstheme="minorHAnsi"/>
                <w:color w:val="000000"/>
                <w:sz w:val="20"/>
                <w:lang w:eastAsia="en-CA"/>
              </w:rPr>
              <w:t>0.</w:t>
            </w:r>
            <w:r w:rsidR="00610FCA" w:rsidRPr="00E44BA3">
              <w:rPr>
                <w:rFonts w:eastAsia="Times New Roman" w:cstheme="minorHAnsi"/>
                <w:color w:val="000000"/>
                <w:sz w:val="20"/>
                <w:lang w:eastAsia="en-CA"/>
              </w:rPr>
              <w:t>0035911426034004267</w:t>
            </w:r>
          </w:p>
        </w:tc>
        <w:tc>
          <w:tcPr>
            <w:tcW w:w="3401" w:type="dxa"/>
          </w:tcPr>
          <w:p w14:paraId="72BDB7EB" w14:textId="60FD717A" w:rsidR="00854D66" w:rsidRPr="00F32D57" w:rsidRDefault="002F3633" w:rsidP="002E168A">
            <w:pPr>
              <w:rPr>
                <w:rFonts w:cstheme="minorHAnsi"/>
                <w:sz w:val="20"/>
              </w:rPr>
            </w:pPr>
            <w:r>
              <w:rPr>
                <w:rFonts w:eastAsia="Times New Roman" w:cstheme="minorHAnsi"/>
                <w:color w:val="000000"/>
                <w:sz w:val="20"/>
                <w:lang w:eastAsia="en-CA"/>
              </w:rPr>
              <w:t>-</w:t>
            </w:r>
            <w:r w:rsidR="002E168A" w:rsidRPr="004B2D3A">
              <w:rPr>
                <w:rFonts w:eastAsia="Times New Roman" w:cstheme="minorHAnsi"/>
                <w:color w:val="000000"/>
                <w:sz w:val="20"/>
                <w:lang w:eastAsia="en-CA"/>
              </w:rPr>
              <w:t xml:space="preserve"> </w:t>
            </w:r>
          </w:p>
        </w:tc>
      </w:tr>
      <w:tr w:rsidR="00D17345" w:rsidRPr="00F32D57" w14:paraId="2B0FD91A" w14:textId="77777777" w:rsidTr="00F32D57">
        <w:tc>
          <w:tcPr>
            <w:tcW w:w="1554" w:type="dxa"/>
          </w:tcPr>
          <w:p w14:paraId="518AB4FA" w14:textId="77777777" w:rsidR="00854D66" w:rsidRPr="00F32D57" w:rsidRDefault="00854D66" w:rsidP="00860B75">
            <w:pPr>
              <w:rPr>
                <w:rFonts w:cstheme="minorHAnsi"/>
                <w:sz w:val="20"/>
              </w:rPr>
            </w:pPr>
          </w:p>
        </w:tc>
        <w:tc>
          <w:tcPr>
            <w:tcW w:w="886" w:type="dxa"/>
          </w:tcPr>
          <w:p w14:paraId="514DB868" w14:textId="77777777" w:rsidR="00854D66" w:rsidRPr="00F32D57" w:rsidRDefault="00854D66" w:rsidP="00860B75">
            <w:pPr>
              <w:rPr>
                <w:rFonts w:cstheme="minorHAnsi"/>
                <w:sz w:val="20"/>
              </w:rPr>
            </w:pPr>
          </w:p>
        </w:tc>
        <w:tc>
          <w:tcPr>
            <w:tcW w:w="3509" w:type="dxa"/>
          </w:tcPr>
          <w:p w14:paraId="24FC29D9" w14:textId="77777777" w:rsidR="00854D66" w:rsidRPr="00F32D57" w:rsidRDefault="00854D66" w:rsidP="00860B75">
            <w:pPr>
              <w:rPr>
                <w:rFonts w:cstheme="minorHAnsi"/>
                <w:sz w:val="20"/>
              </w:rPr>
            </w:pPr>
          </w:p>
        </w:tc>
        <w:tc>
          <w:tcPr>
            <w:tcW w:w="3401" w:type="dxa"/>
          </w:tcPr>
          <w:p w14:paraId="2DA8429A" w14:textId="4678D7D0" w:rsidR="00854D66" w:rsidRPr="00F32D57" w:rsidRDefault="00854D66" w:rsidP="00860B75">
            <w:pPr>
              <w:rPr>
                <w:rFonts w:cstheme="minorHAnsi"/>
                <w:sz w:val="20"/>
              </w:rPr>
            </w:pPr>
          </w:p>
        </w:tc>
      </w:tr>
    </w:tbl>
    <w:p w14:paraId="53275A2A" w14:textId="74F0C6BC" w:rsidR="00854D66" w:rsidRDefault="00854D66" w:rsidP="00860B75"/>
    <w:p w14:paraId="4423FF16" w14:textId="1FE549D7" w:rsidR="009C0448" w:rsidRDefault="009C0448" w:rsidP="009C0448"/>
    <w:tbl>
      <w:tblPr>
        <w:tblStyle w:val="TableGrid"/>
        <w:tblW w:w="0" w:type="auto"/>
        <w:tblLook w:val="04A0" w:firstRow="1" w:lastRow="0" w:firstColumn="1" w:lastColumn="0" w:noHBand="0" w:noVBand="1"/>
      </w:tblPr>
      <w:tblGrid>
        <w:gridCol w:w="1554"/>
        <w:gridCol w:w="886"/>
        <w:gridCol w:w="3509"/>
      </w:tblGrid>
      <w:tr w:rsidR="0041147D" w:rsidRPr="00F32D57" w14:paraId="12628ACD" w14:textId="77777777" w:rsidTr="00B74716">
        <w:tc>
          <w:tcPr>
            <w:tcW w:w="1554" w:type="dxa"/>
          </w:tcPr>
          <w:p w14:paraId="00E53535" w14:textId="77777777" w:rsidR="0041147D" w:rsidRPr="00F32D57" w:rsidRDefault="0041147D" w:rsidP="00B74716">
            <w:pPr>
              <w:rPr>
                <w:rFonts w:cstheme="minorHAnsi"/>
                <w:sz w:val="20"/>
              </w:rPr>
            </w:pPr>
            <w:r w:rsidRPr="00F32D57">
              <w:rPr>
                <w:rFonts w:cstheme="minorHAnsi"/>
                <w:sz w:val="20"/>
              </w:rPr>
              <w:t>Data description</w:t>
            </w:r>
          </w:p>
        </w:tc>
        <w:tc>
          <w:tcPr>
            <w:tcW w:w="886" w:type="dxa"/>
          </w:tcPr>
          <w:p w14:paraId="7436E773" w14:textId="77777777" w:rsidR="0041147D" w:rsidRPr="00F32D57" w:rsidRDefault="0041147D" w:rsidP="00B74716">
            <w:pPr>
              <w:rPr>
                <w:rFonts w:cstheme="minorHAnsi"/>
                <w:sz w:val="20"/>
              </w:rPr>
            </w:pPr>
            <w:proofErr w:type="spellStart"/>
            <w:r w:rsidRPr="00F32D57">
              <w:rPr>
                <w:rFonts w:cstheme="minorHAnsi"/>
                <w:sz w:val="20"/>
              </w:rPr>
              <w:t>MaxSize</w:t>
            </w:r>
            <w:proofErr w:type="spellEnd"/>
          </w:p>
        </w:tc>
        <w:tc>
          <w:tcPr>
            <w:tcW w:w="3509" w:type="dxa"/>
          </w:tcPr>
          <w:p w14:paraId="795A25A1" w14:textId="32C96923" w:rsidR="0041147D" w:rsidRPr="00F32D57" w:rsidRDefault="0041147D" w:rsidP="00B74716">
            <w:pPr>
              <w:rPr>
                <w:rFonts w:cstheme="minorHAnsi"/>
                <w:sz w:val="20"/>
              </w:rPr>
            </w:pPr>
            <w:r w:rsidRPr="00F32D57">
              <w:rPr>
                <w:rFonts w:cstheme="minorHAnsi"/>
                <w:sz w:val="20"/>
              </w:rPr>
              <w:t>RF</w:t>
            </w:r>
            <w:r>
              <w:rPr>
                <w:rFonts w:cstheme="minorHAnsi"/>
                <w:sz w:val="20"/>
              </w:rPr>
              <w:t xml:space="preserve"> – 10-fold</w:t>
            </w:r>
          </w:p>
        </w:tc>
      </w:tr>
      <w:tr w:rsidR="0041147D" w:rsidRPr="00450CDD" w14:paraId="57B9473A" w14:textId="77777777" w:rsidTr="00B74716">
        <w:tc>
          <w:tcPr>
            <w:tcW w:w="1554" w:type="dxa"/>
          </w:tcPr>
          <w:p w14:paraId="697390F1" w14:textId="6A1414BF" w:rsidR="0041147D" w:rsidRPr="00F32D57" w:rsidRDefault="0041147D" w:rsidP="00B74716">
            <w:pPr>
              <w:rPr>
                <w:rFonts w:cstheme="minorHAnsi"/>
                <w:sz w:val="20"/>
              </w:rPr>
            </w:pPr>
            <w:r>
              <w:rPr>
                <w:rFonts w:cstheme="minorHAnsi"/>
                <w:sz w:val="20"/>
              </w:rPr>
              <w:t>MFCC</w:t>
            </w:r>
          </w:p>
        </w:tc>
        <w:tc>
          <w:tcPr>
            <w:tcW w:w="886" w:type="dxa"/>
          </w:tcPr>
          <w:p w14:paraId="118C6FC8" w14:textId="77777777" w:rsidR="0041147D" w:rsidRPr="00F32D57" w:rsidRDefault="0041147D" w:rsidP="00B74716">
            <w:pPr>
              <w:rPr>
                <w:rFonts w:cstheme="minorHAnsi"/>
                <w:sz w:val="20"/>
              </w:rPr>
            </w:pPr>
            <w:r w:rsidRPr="00F32D57">
              <w:rPr>
                <w:rFonts w:cstheme="minorHAnsi"/>
                <w:sz w:val="20"/>
              </w:rPr>
              <w:t>1000</w:t>
            </w:r>
          </w:p>
        </w:tc>
        <w:tc>
          <w:tcPr>
            <w:tcW w:w="3509" w:type="dxa"/>
          </w:tcPr>
          <w:p w14:paraId="53A8F34B" w14:textId="02D2A288" w:rsidR="0041147D" w:rsidRPr="00396611" w:rsidRDefault="0041147D" w:rsidP="00396611">
            <w:pPr>
              <w:rPr>
                <w:rFonts w:cstheme="minorHAnsi"/>
                <w:sz w:val="20"/>
              </w:rPr>
            </w:pPr>
            <w:r w:rsidRPr="00396611">
              <w:rPr>
                <w:rFonts w:cstheme="minorHAnsi"/>
                <w:sz w:val="20"/>
              </w:rPr>
              <w:t>Scores: [</w:t>
            </w:r>
            <w:r w:rsidR="00675272" w:rsidRPr="00396611">
              <w:rPr>
                <w:rFonts w:cstheme="minorHAnsi"/>
                <w:sz w:val="20"/>
              </w:rPr>
              <w:t>0.67792208, 0.66318538, 0.67810026, 0.63852243, 0.7037037, 0.67204301, 0.67847411, 0.66111111, 0.64145658, 0.69714286</w:t>
            </w:r>
            <w:r w:rsidRPr="00396611">
              <w:rPr>
                <w:rFonts w:cstheme="minorHAnsi"/>
                <w:sz w:val="20"/>
              </w:rPr>
              <w:t>]</w:t>
            </w:r>
          </w:p>
          <w:p w14:paraId="138A6176" w14:textId="3F8150DE" w:rsidR="0041147D" w:rsidRPr="00396611" w:rsidRDefault="0041147D" w:rsidP="00396611">
            <w:pPr>
              <w:rPr>
                <w:rFonts w:cstheme="minorHAnsi"/>
                <w:sz w:val="20"/>
              </w:rPr>
            </w:pPr>
            <w:r w:rsidRPr="00396611">
              <w:rPr>
                <w:rFonts w:cstheme="minorHAnsi"/>
                <w:sz w:val="20"/>
              </w:rPr>
              <w:t>Mean: 0.</w:t>
            </w:r>
            <w:r w:rsidR="00675272" w:rsidRPr="00396611">
              <w:rPr>
                <w:rFonts w:cstheme="minorHAnsi"/>
                <w:sz w:val="20"/>
              </w:rPr>
              <w:t xml:space="preserve"> 67116615275898628</w:t>
            </w:r>
          </w:p>
          <w:p w14:paraId="3EC99DD8" w14:textId="51CB5719" w:rsidR="0041147D" w:rsidRPr="00450CDD" w:rsidRDefault="0041147D" w:rsidP="00B74716">
            <w:pPr>
              <w:rPr>
                <w:rFonts w:eastAsia="Times New Roman" w:cstheme="minorHAnsi"/>
                <w:color w:val="000000"/>
                <w:sz w:val="20"/>
                <w:lang w:eastAsia="en-CA"/>
              </w:rPr>
            </w:pPr>
            <w:r w:rsidRPr="00396611">
              <w:rPr>
                <w:rFonts w:cstheme="minorHAnsi"/>
                <w:sz w:val="20"/>
              </w:rPr>
              <w:t>Std: 0.</w:t>
            </w:r>
            <w:r w:rsidR="00675272" w:rsidRPr="00396611">
              <w:rPr>
                <w:rFonts w:cstheme="minorHAnsi"/>
                <w:sz w:val="20"/>
              </w:rPr>
              <w:t xml:space="preserve"> 019986117622205764</w:t>
            </w:r>
          </w:p>
        </w:tc>
      </w:tr>
    </w:tbl>
    <w:p w14:paraId="2F8FAE4F" w14:textId="70D7AB14" w:rsidR="009C0448" w:rsidRDefault="009C0448" w:rsidP="009C0448"/>
    <w:p w14:paraId="03B8147E" w14:textId="77777777" w:rsidR="000656AB" w:rsidRDefault="000656AB">
      <w:pPr>
        <w:jc w:val="left"/>
        <w:rPr>
          <w:rFonts w:eastAsiaTheme="majorEastAsia" w:cstheme="majorBidi"/>
          <w:b/>
          <w:szCs w:val="26"/>
        </w:rPr>
      </w:pPr>
      <w:r>
        <w:br w:type="page"/>
      </w:r>
    </w:p>
    <w:p w14:paraId="1CCAFF26" w14:textId="5C475EA9" w:rsidR="009C0448" w:rsidRDefault="009C0448" w:rsidP="009C0448">
      <w:pPr>
        <w:pStyle w:val="Heading2"/>
      </w:pPr>
      <w:bookmarkStart w:id="18" w:name="_Toc519672496"/>
      <w:r>
        <w:lastRenderedPageBreak/>
        <w:t>Conclusion</w:t>
      </w:r>
      <w:bookmarkEnd w:id="18"/>
    </w:p>
    <w:p w14:paraId="3445A9CA" w14:textId="0C99011A" w:rsidR="009C0448" w:rsidRDefault="009C0448" w:rsidP="009C0448"/>
    <w:p w14:paraId="5A629CF6" w14:textId="52B93287" w:rsidR="00654820" w:rsidRDefault="00654820" w:rsidP="009C0448"/>
    <w:p w14:paraId="05120EF7" w14:textId="77777777" w:rsidR="00654820" w:rsidRDefault="00654820" w:rsidP="009C0448"/>
    <w:p w14:paraId="2759A438" w14:textId="77777777" w:rsidR="009C0448" w:rsidRPr="00E030EC" w:rsidRDefault="009C0448" w:rsidP="009C0448"/>
    <w:p w14:paraId="07C00EE6" w14:textId="77777777" w:rsidR="009C0448" w:rsidRPr="00E030EC" w:rsidRDefault="009C0448" w:rsidP="009C0448">
      <w:pPr>
        <w:pStyle w:val="Heading2"/>
      </w:pPr>
    </w:p>
    <w:p w14:paraId="683DA8F0" w14:textId="55A56A38" w:rsidR="005C3EBE" w:rsidRPr="00E030EC" w:rsidRDefault="005C3EBE" w:rsidP="00851241"/>
    <w:p w14:paraId="01C8CB8A" w14:textId="4412AFFC" w:rsidR="005C3EBE" w:rsidRDefault="008F5DF7" w:rsidP="00BE7E9A">
      <w:pPr>
        <w:pStyle w:val="Heading2"/>
      </w:pPr>
      <w:r w:rsidRPr="00E030EC">
        <w:br w:type="page"/>
      </w:r>
      <w:bookmarkStart w:id="19" w:name="_Toc519672497"/>
      <w:r w:rsidR="00BE7E9A" w:rsidRPr="00133B26">
        <w:rPr>
          <w:noProof/>
        </w:rPr>
        <w:lastRenderedPageBreak/>
        <w:t>Re</w:t>
      </w:r>
      <w:r w:rsidR="005C3EBE" w:rsidRPr="00133B26">
        <w:rPr>
          <w:noProof/>
        </w:rPr>
        <w:t>ferences</w:t>
      </w:r>
      <w:bookmarkEnd w:id="19"/>
    </w:p>
    <w:p w14:paraId="6D74787B" w14:textId="283EE924" w:rsidR="005C3EBE" w:rsidRDefault="005C3EBE" w:rsidP="00B60435">
      <w:pPr>
        <w:pStyle w:val="Default"/>
      </w:pPr>
    </w:p>
    <w:p w14:paraId="62B44C67" w14:textId="20449DE8" w:rsidR="001B7B80" w:rsidRDefault="009A7234" w:rsidP="009A7234">
      <w:pPr>
        <w:pStyle w:val="ListParagraph"/>
        <w:numPr>
          <w:ilvl w:val="0"/>
          <w:numId w:val="20"/>
        </w:numPr>
        <w:spacing w:before="160" w:after="0" w:line="360" w:lineRule="auto"/>
        <w:contextualSpacing w:val="0"/>
      </w:pPr>
      <w:bookmarkStart w:id="20" w:name="_Ref519760283"/>
      <w:proofErr w:type="spellStart"/>
      <w:r w:rsidRPr="009A7234">
        <w:t>Dcase</w:t>
      </w:r>
      <w:proofErr w:type="spellEnd"/>
      <w:r w:rsidRPr="009A7234">
        <w:t xml:space="preserve">. "General-purpose Audio Tagging of </w:t>
      </w:r>
      <w:proofErr w:type="spellStart"/>
      <w:r w:rsidRPr="009A7234">
        <w:t>Freesound</w:t>
      </w:r>
      <w:proofErr w:type="spellEnd"/>
      <w:r w:rsidRPr="009A7234">
        <w:t xml:space="preserve"> Content with </w:t>
      </w:r>
      <w:proofErr w:type="spellStart"/>
      <w:r w:rsidRPr="009A7234">
        <w:t>AudioSet</w:t>
      </w:r>
      <w:proofErr w:type="spellEnd"/>
      <w:r w:rsidRPr="009A7234">
        <w:t xml:space="preserve"> Labels." General-purpose Audio Tagging of </w:t>
      </w:r>
      <w:proofErr w:type="spellStart"/>
      <w:r w:rsidRPr="009A7234">
        <w:t>Freesound</w:t>
      </w:r>
      <w:proofErr w:type="spellEnd"/>
      <w:r w:rsidRPr="009A7234">
        <w:t xml:space="preserve"> Content with </w:t>
      </w:r>
      <w:proofErr w:type="spellStart"/>
      <w:r w:rsidRPr="009A7234">
        <w:t>AudioSet</w:t>
      </w:r>
      <w:proofErr w:type="spellEnd"/>
      <w:r w:rsidRPr="009A7234">
        <w:t xml:space="preserve"> Labels - DCASE. Accessed July 19, 2018. http://dcase.community/challenge2018/task-general-purpose-audio-tagging.</w:t>
      </w:r>
      <w:bookmarkEnd w:id="20"/>
      <w:r w:rsidR="000C641F" w:rsidRPr="0055616D">
        <w:t xml:space="preserve">  </w:t>
      </w:r>
    </w:p>
    <w:p w14:paraId="036A8568" w14:textId="6219916C" w:rsidR="00E97E89" w:rsidRDefault="00E97E89" w:rsidP="00E97E89">
      <w:pPr>
        <w:pStyle w:val="ListParagraph"/>
        <w:numPr>
          <w:ilvl w:val="0"/>
          <w:numId w:val="20"/>
        </w:numPr>
        <w:spacing w:before="160" w:after="0" w:line="360" w:lineRule="auto"/>
        <w:contextualSpacing w:val="0"/>
      </w:pPr>
      <w:bookmarkStart w:id="21" w:name="_Ref519762636"/>
      <w:r w:rsidRPr="00E97E89">
        <w:t xml:space="preserve">"The Components of Sound." Conductors and Insulators. Accessed July 19, 2018. </w:t>
      </w:r>
      <w:hyperlink r:id="rId33" w:history="1">
        <w:r w:rsidR="00BE64B8" w:rsidRPr="00DA60F3">
          <w:rPr>
            <w:rStyle w:val="Hyperlink"/>
          </w:rPr>
          <w:t>https://www.nde-ed.org/EducationResources/HighSchool/Sound/components.htm</w:t>
        </w:r>
      </w:hyperlink>
      <w:r w:rsidRPr="00E97E89">
        <w:t>.</w:t>
      </w:r>
      <w:bookmarkEnd w:id="21"/>
    </w:p>
    <w:p w14:paraId="55E437CB" w14:textId="471236FA" w:rsidR="00BE64B8" w:rsidRDefault="00BE64B8" w:rsidP="00BE64B8">
      <w:pPr>
        <w:pStyle w:val="ListParagraph"/>
        <w:numPr>
          <w:ilvl w:val="0"/>
          <w:numId w:val="20"/>
        </w:numPr>
        <w:spacing w:before="160" w:after="0" w:line="360" w:lineRule="auto"/>
        <w:contextualSpacing w:val="0"/>
      </w:pPr>
      <w:bookmarkStart w:id="22" w:name="_Ref519762529"/>
      <w:r w:rsidRPr="00BE64B8">
        <w:t xml:space="preserve">"Sound." Wikipedia. July 15, 2018. Accessed July 19, 2018. </w:t>
      </w:r>
      <w:hyperlink r:id="rId34" w:history="1">
        <w:r w:rsidR="00A83083" w:rsidRPr="00DA60F3">
          <w:rPr>
            <w:rStyle w:val="Hyperlink"/>
          </w:rPr>
          <w:t>https://en.wikipedia.org/wiki/Sound</w:t>
        </w:r>
      </w:hyperlink>
      <w:r w:rsidRPr="00BE64B8">
        <w:t>.</w:t>
      </w:r>
      <w:bookmarkEnd w:id="22"/>
    </w:p>
    <w:p w14:paraId="2D4DA225" w14:textId="1AA26CC4" w:rsidR="00A83083" w:rsidRDefault="00A83083" w:rsidP="00A83083">
      <w:pPr>
        <w:pStyle w:val="ListParagraph"/>
        <w:numPr>
          <w:ilvl w:val="0"/>
          <w:numId w:val="20"/>
        </w:numPr>
        <w:spacing w:before="160" w:after="0" w:line="360" w:lineRule="auto"/>
        <w:contextualSpacing w:val="0"/>
        <w:rPr>
          <w:lang w:val="pt-BR"/>
        </w:rPr>
      </w:pPr>
      <w:bookmarkStart w:id="23" w:name="_Ref519765188"/>
      <w:r w:rsidRPr="00A83083">
        <w:rPr>
          <w:lang w:val="pt-BR"/>
        </w:rPr>
        <w:t xml:space="preserve">"LibROSA." LibROSA - Librosa 0.6.0 Documentation. Accessed July 19, 2018. </w:t>
      </w:r>
      <w:r w:rsidR="009048E7">
        <w:rPr>
          <w:lang w:val="pt-BR"/>
        </w:rPr>
        <w:fldChar w:fldCharType="begin"/>
      </w:r>
      <w:r w:rsidR="009048E7">
        <w:rPr>
          <w:lang w:val="pt-BR"/>
        </w:rPr>
        <w:instrText xml:space="preserve"> HYPERLINK "</w:instrText>
      </w:r>
      <w:r w:rsidR="009048E7" w:rsidRPr="00A83083">
        <w:rPr>
          <w:lang w:val="pt-BR"/>
        </w:rPr>
        <w:instrText>https://librosa.github.io/librosa/index.html</w:instrText>
      </w:r>
      <w:r w:rsidR="009048E7">
        <w:rPr>
          <w:lang w:val="pt-BR"/>
        </w:rPr>
        <w:instrText xml:space="preserve">" </w:instrText>
      </w:r>
      <w:r w:rsidR="009048E7">
        <w:rPr>
          <w:lang w:val="pt-BR"/>
        </w:rPr>
        <w:fldChar w:fldCharType="separate"/>
      </w:r>
      <w:r w:rsidR="009048E7" w:rsidRPr="006A613D">
        <w:rPr>
          <w:rStyle w:val="Hyperlink"/>
          <w:lang w:val="pt-BR"/>
        </w:rPr>
        <w:t>https://librosa.github.io/librosa/index.html</w:t>
      </w:r>
      <w:r w:rsidR="009048E7">
        <w:rPr>
          <w:lang w:val="pt-BR"/>
        </w:rPr>
        <w:fldChar w:fldCharType="end"/>
      </w:r>
      <w:r w:rsidRPr="00A83083">
        <w:rPr>
          <w:lang w:val="pt-BR"/>
        </w:rPr>
        <w:t>.</w:t>
      </w:r>
      <w:bookmarkEnd w:id="23"/>
    </w:p>
    <w:p w14:paraId="2036B249" w14:textId="30FE4F7C" w:rsidR="00AC02E0" w:rsidRDefault="008E3CA8" w:rsidP="00AC02E0">
      <w:pPr>
        <w:pStyle w:val="ListParagraph"/>
        <w:numPr>
          <w:ilvl w:val="0"/>
          <w:numId w:val="20"/>
        </w:numPr>
        <w:spacing w:before="160" w:after="0" w:line="360" w:lineRule="auto"/>
        <w:contextualSpacing w:val="0"/>
      </w:pPr>
      <w:bookmarkStart w:id="24" w:name="_Ref520286709"/>
      <w:r>
        <w:t xml:space="preserve">S. Yun, S. Kim, S. Moon, J. Cho, and T. Kim, “Discriminative training of </w:t>
      </w:r>
      <w:proofErr w:type="spellStart"/>
      <w:r>
        <w:t>gmm</w:t>
      </w:r>
      <w:proofErr w:type="spellEnd"/>
      <w:r>
        <w:t xml:space="preserve"> parameters for audio scene classification and audio tagging,” IEEE AASP Challenge on Detection and Classification of Acoustic Scenes and Events (DCASE 2016).</w:t>
      </w:r>
      <w:bookmarkEnd w:id="24"/>
      <w:r>
        <w:t xml:space="preserve"> </w:t>
      </w:r>
    </w:p>
    <w:p w14:paraId="6B977B04" w14:textId="4EA2A2EA" w:rsidR="008E3CA8" w:rsidRDefault="008E3CA8" w:rsidP="00AC02E0">
      <w:pPr>
        <w:pStyle w:val="ListParagraph"/>
        <w:numPr>
          <w:ilvl w:val="0"/>
          <w:numId w:val="20"/>
        </w:numPr>
        <w:spacing w:before="160" w:after="0" w:line="360" w:lineRule="auto"/>
        <w:contextualSpacing w:val="0"/>
      </w:pPr>
      <w:bookmarkStart w:id="25" w:name="_Ref520286717"/>
      <w:r>
        <w:t xml:space="preserve">H. </w:t>
      </w:r>
      <w:proofErr w:type="spellStart"/>
      <w:r>
        <w:t>Eghbal</w:t>
      </w:r>
      <w:proofErr w:type="spellEnd"/>
      <w:r>
        <w:t xml:space="preserve">-Zadeh, B. Lehner, M. </w:t>
      </w:r>
      <w:proofErr w:type="spellStart"/>
      <w:r>
        <w:t>Dorfer</w:t>
      </w:r>
      <w:proofErr w:type="spellEnd"/>
      <w:r>
        <w:t xml:space="preserve">, and G. Widmer, “CP-JKU submissions for dcase-2016: A hybrid approach using binaural </w:t>
      </w:r>
      <w:proofErr w:type="spellStart"/>
      <w:r>
        <w:t>i</w:t>
      </w:r>
      <w:proofErr w:type="spellEnd"/>
      <w:r>
        <w:t>-vectors and deep convolutional neural networks,” Tech. Rep., DCASE2016 Challenge, Tech. Rep., 2016.</w:t>
      </w:r>
      <w:bookmarkEnd w:id="25"/>
    </w:p>
    <w:p w14:paraId="5050C419" w14:textId="0D79675B" w:rsidR="001F28D9" w:rsidRDefault="00AE1C35" w:rsidP="00AE1C35">
      <w:pPr>
        <w:pStyle w:val="ListParagraph"/>
        <w:numPr>
          <w:ilvl w:val="0"/>
          <w:numId w:val="20"/>
        </w:numPr>
        <w:spacing w:before="160" w:after="0" w:line="360" w:lineRule="auto"/>
        <w:contextualSpacing w:val="0"/>
      </w:pPr>
      <w:bookmarkStart w:id="26" w:name="_Ref520297052"/>
      <w:r w:rsidRPr="00AE1C35">
        <w:t xml:space="preserve">Choi, K., Fazekas, G., &amp; Sandler, M. (n.d.). AUTOMATIC TAGGING USING DEEP CONVOLUTIONAL NEURAL NETWORKS. Retrieved from </w:t>
      </w:r>
      <w:hyperlink r:id="rId35" w:history="1">
        <w:r w:rsidR="00E2164C" w:rsidRPr="00EF486D">
          <w:rPr>
            <w:rStyle w:val="Hyperlink"/>
          </w:rPr>
          <w:t>https://arxiv.org/pdf/1606.00298.pdf</w:t>
        </w:r>
      </w:hyperlink>
      <w:bookmarkEnd w:id="26"/>
    </w:p>
    <w:p w14:paraId="2D8900CB" w14:textId="3314D93B" w:rsidR="00E2164C" w:rsidRDefault="00E2164C" w:rsidP="00E2164C">
      <w:pPr>
        <w:pStyle w:val="ListParagraph"/>
        <w:numPr>
          <w:ilvl w:val="0"/>
          <w:numId w:val="20"/>
        </w:numPr>
        <w:spacing w:before="160" w:after="0" w:line="360" w:lineRule="auto"/>
        <w:contextualSpacing w:val="0"/>
      </w:pPr>
      <w:bookmarkStart w:id="27" w:name="_Ref520300293"/>
      <w:r w:rsidRPr="00E2164C">
        <w:t xml:space="preserve">Lee </w:t>
      </w:r>
      <w:proofErr w:type="spellStart"/>
      <w:r w:rsidRPr="00E2164C">
        <w:t>Jiyoung</w:t>
      </w:r>
      <w:proofErr w:type="spellEnd"/>
      <w:r w:rsidRPr="00E2164C">
        <w:t xml:space="preserve"> Park </w:t>
      </w:r>
      <w:proofErr w:type="spellStart"/>
      <w:r w:rsidRPr="00E2164C">
        <w:t>Keunhyoung</w:t>
      </w:r>
      <w:proofErr w:type="spellEnd"/>
      <w:r w:rsidRPr="00E2164C">
        <w:t xml:space="preserve"> Luke Kim </w:t>
      </w:r>
      <w:proofErr w:type="spellStart"/>
      <w:r w:rsidRPr="00E2164C">
        <w:t>Juhan</w:t>
      </w:r>
      <w:proofErr w:type="spellEnd"/>
      <w:r w:rsidRPr="00E2164C">
        <w:t xml:space="preserve"> Nam, J. (n.d.). SAMPLE-LEVEL DEEP CONVOLUTIONAL NEURAL NETWORKS FOR MUSIC AUTO-TAGGING USING RAW WAVEFORMS. Retrieved from </w:t>
      </w:r>
      <w:hyperlink r:id="rId36" w:history="1">
        <w:r w:rsidR="00F31500" w:rsidRPr="00EF486D">
          <w:rPr>
            <w:rStyle w:val="Hyperlink"/>
          </w:rPr>
          <w:t>https://github.com/keunwoochoi/MSD_split_for_</w:t>
        </w:r>
      </w:hyperlink>
      <w:bookmarkEnd w:id="27"/>
    </w:p>
    <w:p w14:paraId="230A24B8" w14:textId="77777777" w:rsidR="0003172B" w:rsidRDefault="0003172B" w:rsidP="0003172B">
      <w:pPr>
        <w:pStyle w:val="ListParagraph"/>
        <w:numPr>
          <w:ilvl w:val="0"/>
          <w:numId w:val="20"/>
        </w:numPr>
        <w:spacing w:before="160" w:after="0" w:line="360" w:lineRule="auto"/>
      </w:pPr>
      <w:bookmarkStart w:id="28" w:name="_Ref520295947"/>
      <w:r>
        <w:t xml:space="preserve">Hamel, P., Lemieux, S., </w:t>
      </w:r>
      <w:proofErr w:type="spellStart"/>
      <w:r>
        <w:t>Bengio</w:t>
      </w:r>
      <w:proofErr w:type="spellEnd"/>
      <w:r>
        <w:t xml:space="preserve">, Y., &amp; Eck, D. (n.d.). TEMPORAL POOLING AND MULTISCALE LEARNING FOR AUTOMATIC ANNOTATION AND RANKING OF MUSIC AUDIO. Retrieved from </w:t>
      </w:r>
      <w:r>
        <w:lastRenderedPageBreak/>
        <w:t>http://www.iro.umontreal.ca/~lisa/bib/pub_subject/finance/pointeurs/music_pooling.pdf</w:t>
      </w:r>
      <w:bookmarkEnd w:id="28"/>
    </w:p>
    <w:p w14:paraId="610B80BD" w14:textId="790762E5" w:rsidR="00F31500" w:rsidRDefault="0003172B" w:rsidP="0003172B">
      <w:pPr>
        <w:pStyle w:val="ListParagraph"/>
        <w:numPr>
          <w:ilvl w:val="0"/>
          <w:numId w:val="20"/>
        </w:numPr>
        <w:spacing w:before="160" w:after="0" w:line="360" w:lineRule="auto"/>
        <w:contextualSpacing w:val="0"/>
      </w:pPr>
      <w:r>
        <w:t xml:space="preserve">Xu, Y., Kong, Q., Huang, Q., Wang, W., &amp; </w:t>
      </w:r>
      <w:proofErr w:type="spellStart"/>
      <w:r>
        <w:t>Plumbley</w:t>
      </w:r>
      <w:proofErr w:type="spellEnd"/>
      <w:r>
        <w:t xml:space="preserve">, M. D. (2017). Convolutional gated recurrent neural network incorporating spatial features for audio tagging. In 2017 International Joint Conference on Neural Networks (IJCNN) (pp. 3461–3466). IEEE. </w:t>
      </w:r>
      <w:hyperlink r:id="rId37" w:history="1">
        <w:r w:rsidR="00996F9E" w:rsidRPr="00EF486D">
          <w:rPr>
            <w:rStyle w:val="Hyperlink"/>
          </w:rPr>
          <w:t>https://doi.org/10.1109/IJCNN.2017.7966291</w:t>
        </w:r>
      </w:hyperlink>
    </w:p>
    <w:p w14:paraId="0F9C206D" w14:textId="77777777" w:rsidR="00996F9E" w:rsidRPr="009048E7" w:rsidRDefault="00996F9E" w:rsidP="0003172B">
      <w:pPr>
        <w:pStyle w:val="ListParagraph"/>
        <w:numPr>
          <w:ilvl w:val="0"/>
          <w:numId w:val="20"/>
        </w:numPr>
        <w:spacing w:before="160" w:after="0" w:line="360" w:lineRule="auto"/>
        <w:contextualSpacing w:val="0"/>
      </w:pPr>
    </w:p>
    <w:sectPr w:rsidR="00996F9E" w:rsidRPr="009048E7" w:rsidSect="001B7B80">
      <w:footerReference w:type="default" r:id="rId38"/>
      <w:type w:val="continuous"/>
      <w:pgSz w:w="12240" w:h="15840"/>
      <w:pgMar w:top="993" w:right="1440" w:bottom="1440" w:left="1440" w:header="708"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665F1" w14:textId="77777777" w:rsidR="00AC0611" w:rsidRDefault="00AC0611" w:rsidP="00941E4A">
      <w:pPr>
        <w:spacing w:after="0" w:line="240" w:lineRule="auto"/>
      </w:pPr>
      <w:r>
        <w:separator/>
      </w:r>
    </w:p>
  </w:endnote>
  <w:endnote w:type="continuationSeparator" w:id="0">
    <w:p w14:paraId="08BEFC79" w14:textId="77777777" w:rsidR="00AC0611" w:rsidRDefault="00AC0611" w:rsidP="00941E4A">
      <w:pPr>
        <w:spacing w:after="0" w:line="240" w:lineRule="auto"/>
      </w:pPr>
      <w:r>
        <w:continuationSeparator/>
      </w:r>
    </w:p>
  </w:endnote>
  <w:endnote w:type="continuationNotice" w:id="1">
    <w:p w14:paraId="6A5C1797" w14:textId="77777777" w:rsidR="00AC0611" w:rsidRDefault="00AC06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1801463"/>
      <w:docPartObj>
        <w:docPartGallery w:val="Page Numbers (Bottom of Page)"/>
        <w:docPartUnique/>
      </w:docPartObj>
    </w:sdtPr>
    <w:sdtEndPr>
      <w:rPr>
        <w:noProof/>
      </w:rPr>
    </w:sdtEndPr>
    <w:sdtContent>
      <w:p w14:paraId="29B765CC" w14:textId="6C16A725" w:rsidR="00690ED4" w:rsidRDefault="00690E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86F442" w14:textId="77777777" w:rsidR="00690ED4" w:rsidRDefault="00690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91C5D" w14:textId="77777777" w:rsidR="00AC0611" w:rsidRDefault="00AC0611" w:rsidP="00941E4A">
      <w:pPr>
        <w:spacing w:after="0" w:line="240" w:lineRule="auto"/>
      </w:pPr>
      <w:r>
        <w:separator/>
      </w:r>
    </w:p>
  </w:footnote>
  <w:footnote w:type="continuationSeparator" w:id="0">
    <w:p w14:paraId="1605F12E" w14:textId="77777777" w:rsidR="00AC0611" w:rsidRDefault="00AC0611" w:rsidP="00941E4A">
      <w:pPr>
        <w:spacing w:after="0" w:line="240" w:lineRule="auto"/>
      </w:pPr>
      <w:r>
        <w:continuationSeparator/>
      </w:r>
    </w:p>
  </w:footnote>
  <w:footnote w:type="continuationNotice" w:id="1">
    <w:p w14:paraId="590B5512" w14:textId="77777777" w:rsidR="00AC0611" w:rsidRDefault="00AC06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50F7D7"/>
    <w:multiLevelType w:val="hybridMultilevel"/>
    <w:tmpl w:val="3D9A101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AD1E65"/>
    <w:multiLevelType w:val="hybridMultilevel"/>
    <w:tmpl w:val="9C26F4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925B29"/>
    <w:multiLevelType w:val="hybridMultilevel"/>
    <w:tmpl w:val="E2FA444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CF00EB"/>
    <w:multiLevelType w:val="hybridMultilevel"/>
    <w:tmpl w:val="C376116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5B02B5C"/>
    <w:multiLevelType w:val="hybridMultilevel"/>
    <w:tmpl w:val="97C2511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C6E53A4"/>
    <w:multiLevelType w:val="hybridMultilevel"/>
    <w:tmpl w:val="00B44C8A"/>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2316D7E"/>
    <w:multiLevelType w:val="hybridMultilevel"/>
    <w:tmpl w:val="B730280E"/>
    <w:lvl w:ilvl="0" w:tplc="56C2CCB4">
      <w:start w:val="1"/>
      <w:numFmt w:val="lowerLetter"/>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7" w15:restartNumberingAfterBreak="0">
    <w:nsid w:val="240D4AF6"/>
    <w:multiLevelType w:val="hybridMultilevel"/>
    <w:tmpl w:val="989E6C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38E1D83"/>
    <w:multiLevelType w:val="hybridMultilevel"/>
    <w:tmpl w:val="989E6C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39D4984"/>
    <w:multiLevelType w:val="hybridMultilevel"/>
    <w:tmpl w:val="90BAB6D8"/>
    <w:lvl w:ilvl="0" w:tplc="AE5EFAE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3E941B6"/>
    <w:multiLevelType w:val="hybridMultilevel"/>
    <w:tmpl w:val="1CDCA3E8"/>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40D97A01"/>
    <w:multiLevelType w:val="hybridMultilevel"/>
    <w:tmpl w:val="947AB89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44248A6"/>
    <w:multiLevelType w:val="hybridMultilevel"/>
    <w:tmpl w:val="3AFEA960"/>
    <w:lvl w:ilvl="0" w:tplc="843EBE7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6FB52BA"/>
    <w:multiLevelType w:val="hybridMultilevel"/>
    <w:tmpl w:val="AED4A474"/>
    <w:lvl w:ilvl="0" w:tplc="F1FA98A6">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96438DF"/>
    <w:multiLevelType w:val="hybridMultilevel"/>
    <w:tmpl w:val="D87ED7D2"/>
    <w:lvl w:ilvl="0" w:tplc="843EBE7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49F2459"/>
    <w:multiLevelType w:val="hybridMultilevel"/>
    <w:tmpl w:val="491882EE"/>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6A4E7923"/>
    <w:multiLevelType w:val="multilevel"/>
    <w:tmpl w:val="20E65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6C76DC"/>
    <w:multiLevelType w:val="hybridMultilevel"/>
    <w:tmpl w:val="38B8533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9893C90"/>
    <w:multiLevelType w:val="hybridMultilevel"/>
    <w:tmpl w:val="9C26F4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D65F43"/>
    <w:multiLevelType w:val="hybridMultilevel"/>
    <w:tmpl w:val="AA32D03E"/>
    <w:lvl w:ilvl="0" w:tplc="3BA69B3A">
      <w:start w:val="1"/>
      <w:numFmt w:val="lowerLetter"/>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8"/>
  </w:num>
  <w:num w:numId="3">
    <w:abstractNumId w:val="5"/>
  </w:num>
  <w:num w:numId="4">
    <w:abstractNumId w:val="15"/>
  </w:num>
  <w:num w:numId="5">
    <w:abstractNumId w:val="4"/>
  </w:num>
  <w:num w:numId="6">
    <w:abstractNumId w:val="2"/>
  </w:num>
  <w:num w:numId="7">
    <w:abstractNumId w:val="13"/>
  </w:num>
  <w:num w:numId="8">
    <w:abstractNumId w:val="16"/>
  </w:num>
  <w:num w:numId="9">
    <w:abstractNumId w:val="14"/>
  </w:num>
  <w:num w:numId="10">
    <w:abstractNumId w:val="6"/>
  </w:num>
  <w:num w:numId="11">
    <w:abstractNumId w:val="1"/>
  </w:num>
  <w:num w:numId="12">
    <w:abstractNumId w:val="19"/>
  </w:num>
  <w:num w:numId="13">
    <w:abstractNumId w:val="3"/>
  </w:num>
  <w:num w:numId="14">
    <w:abstractNumId w:val="12"/>
  </w:num>
  <w:num w:numId="15">
    <w:abstractNumId w:val="18"/>
  </w:num>
  <w:num w:numId="16">
    <w:abstractNumId w:val="10"/>
  </w:num>
  <w:num w:numId="17">
    <w:abstractNumId w:val="17"/>
  </w:num>
  <w:num w:numId="18">
    <w:abstractNumId w:val="11"/>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NDA0MDE3MzcwtDRX0lEKTi0uzszPAykwtKwFACHhWRUtAAAA"/>
  </w:docVars>
  <w:rsids>
    <w:rsidRoot w:val="00F90B54"/>
    <w:rsid w:val="000007A9"/>
    <w:rsid w:val="000016EB"/>
    <w:rsid w:val="00001E07"/>
    <w:rsid w:val="00002500"/>
    <w:rsid w:val="00004D58"/>
    <w:rsid w:val="00005D89"/>
    <w:rsid w:val="00006B25"/>
    <w:rsid w:val="00006DF1"/>
    <w:rsid w:val="00007DA4"/>
    <w:rsid w:val="00007E12"/>
    <w:rsid w:val="000127C0"/>
    <w:rsid w:val="000131C0"/>
    <w:rsid w:val="000174D2"/>
    <w:rsid w:val="0002048D"/>
    <w:rsid w:val="00021B73"/>
    <w:rsid w:val="00022FF6"/>
    <w:rsid w:val="0002359B"/>
    <w:rsid w:val="000236CA"/>
    <w:rsid w:val="00023D88"/>
    <w:rsid w:val="000241B1"/>
    <w:rsid w:val="00027D6A"/>
    <w:rsid w:val="00030557"/>
    <w:rsid w:val="00030640"/>
    <w:rsid w:val="00030FAB"/>
    <w:rsid w:val="000310A1"/>
    <w:rsid w:val="00031136"/>
    <w:rsid w:val="0003172B"/>
    <w:rsid w:val="00032F6A"/>
    <w:rsid w:val="0003474A"/>
    <w:rsid w:val="00035873"/>
    <w:rsid w:val="000362AE"/>
    <w:rsid w:val="00036803"/>
    <w:rsid w:val="00037041"/>
    <w:rsid w:val="00037614"/>
    <w:rsid w:val="00041216"/>
    <w:rsid w:val="000434AC"/>
    <w:rsid w:val="0004471C"/>
    <w:rsid w:val="00044F41"/>
    <w:rsid w:val="000469B6"/>
    <w:rsid w:val="000472A3"/>
    <w:rsid w:val="00051D57"/>
    <w:rsid w:val="00052079"/>
    <w:rsid w:val="00052D2C"/>
    <w:rsid w:val="00053F21"/>
    <w:rsid w:val="000542EB"/>
    <w:rsid w:val="000544C5"/>
    <w:rsid w:val="00054804"/>
    <w:rsid w:val="00054E53"/>
    <w:rsid w:val="00056A7D"/>
    <w:rsid w:val="00057B3D"/>
    <w:rsid w:val="00061639"/>
    <w:rsid w:val="00061B54"/>
    <w:rsid w:val="0006328F"/>
    <w:rsid w:val="000635DE"/>
    <w:rsid w:val="00063DCA"/>
    <w:rsid w:val="00064166"/>
    <w:rsid w:val="00064512"/>
    <w:rsid w:val="000656AB"/>
    <w:rsid w:val="00070B10"/>
    <w:rsid w:val="00071301"/>
    <w:rsid w:val="00071C7C"/>
    <w:rsid w:val="00071D55"/>
    <w:rsid w:val="00071D90"/>
    <w:rsid w:val="00073A21"/>
    <w:rsid w:val="000751C3"/>
    <w:rsid w:val="00076226"/>
    <w:rsid w:val="00076540"/>
    <w:rsid w:val="00080C4C"/>
    <w:rsid w:val="00080EA5"/>
    <w:rsid w:val="00081F7C"/>
    <w:rsid w:val="00083EC3"/>
    <w:rsid w:val="00084315"/>
    <w:rsid w:val="00090465"/>
    <w:rsid w:val="00090E50"/>
    <w:rsid w:val="00091CE7"/>
    <w:rsid w:val="0009333F"/>
    <w:rsid w:val="000962DB"/>
    <w:rsid w:val="00096E72"/>
    <w:rsid w:val="0009764A"/>
    <w:rsid w:val="000A672C"/>
    <w:rsid w:val="000A768A"/>
    <w:rsid w:val="000B0DBD"/>
    <w:rsid w:val="000B2B60"/>
    <w:rsid w:val="000B5C73"/>
    <w:rsid w:val="000B5FBB"/>
    <w:rsid w:val="000B716C"/>
    <w:rsid w:val="000C0FAA"/>
    <w:rsid w:val="000C1F84"/>
    <w:rsid w:val="000C2880"/>
    <w:rsid w:val="000C490E"/>
    <w:rsid w:val="000C4BA5"/>
    <w:rsid w:val="000C641F"/>
    <w:rsid w:val="000C79A0"/>
    <w:rsid w:val="000C7D20"/>
    <w:rsid w:val="000D0334"/>
    <w:rsid w:val="000D033C"/>
    <w:rsid w:val="000D04DA"/>
    <w:rsid w:val="000D0978"/>
    <w:rsid w:val="000D1118"/>
    <w:rsid w:val="000D416E"/>
    <w:rsid w:val="000D62C0"/>
    <w:rsid w:val="000D6F76"/>
    <w:rsid w:val="000E1F4D"/>
    <w:rsid w:val="000E216C"/>
    <w:rsid w:val="000E2294"/>
    <w:rsid w:val="000E296A"/>
    <w:rsid w:val="000E2A98"/>
    <w:rsid w:val="000E4B16"/>
    <w:rsid w:val="000E6C45"/>
    <w:rsid w:val="000E6CA9"/>
    <w:rsid w:val="000E7559"/>
    <w:rsid w:val="000F189A"/>
    <w:rsid w:val="000F356A"/>
    <w:rsid w:val="000F460E"/>
    <w:rsid w:val="000F47F3"/>
    <w:rsid w:val="000F4BDC"/>
    <w:rsid w:val="000F4E0D"/>
    <w:rsid w:val="000F6D7C"/>
    <w:rsid w:val="000F6E7B"/>
    <w:rsid w:val="00100DBD"/>
    <w:rsid w:val="001020D3"/>
    <w:rsid w:val="001036C2"/>
    <w:rsid w:val="001043E0"/>
    <w:rsid w:val="001052D0"/>
    <w:rsid w:val="001071E7"/>
    <w:rsid w:val="001123D1"/>
    <w:rsid w:val="00113071"/>
    <w:rsid w:val="001138B8"/>
    <w:rsid w:val="001144BC"/>
    <w:rsid w:val="0011500A"/>
    <w:rsid w:val="0011539F"/>
    <w:rsid w:val="00116148"/>
    <w:rsid w:val="0011698F"/>
    <w:rsid w:val="00117583"/>
    <w:rsid w:val="00117A12"/>
    <w:rsid w:val="0012086D"/>
    <w:rsid w:val="00122251"/>
    <w:rsid w:val="00124BDB"/>
    <w:rsid w:val="00125752"/>
    <w:rsid w:val="00125AC1"/>
    <w:rsid w:val="0012730C"/>
    <w:rsid w:val="00130021"/>
    <w:rsid w:val="001309F1"/>
    <w:rsid w:val="00131395"/>
    <w:rsid w:val="0013188E"/>
    <w:rsid w:val="00131EAF"/>
    <w:rsid w:val="001320B1"/>
    <w:rsid w:val="001324B3"/>
    <w:rsid w:val="00133AE8"/>
    <w:rsid w:val="00133B26"/>
    <w:rsid w:val="00140769"/>
    <w:rsid w:val="0014076E"/>
    <w:rsid w:val="001415B2"/>
    <w:rsid w:val="001417D6"/>
    <w:rsid w:val="00142485"/>
    <w:rsid w:val="001430D4"/>
    <w:rsid w:val="001436C3"/>
    <w:rsid w:val="00143A09"/>
    <w:rsid w:val="00152758"/>
    <w:rsid w:val="001535E8"/>
    <w:rsid w:val="00154516"/>
    <w:rsid w:val="00154767"/>
    <w:rsid w:val="001547DB"/>
    <w:rsid w:val="00155360"/>
    <w:rsid w:val="00155BD4"/>
    <w:rsid w:val="001603EA"/>
    <w:rsid w:val="001616E5"/>
    <w:rsid w:val="00162169"/>
    <w:rsid w:val="001624C3"/>
    <w:rsid w:val="0016253E"/>
    <w:rsid w:val="0016418E"/>
    <w:rsid w:val="0016451F"/>
    <w:rsid w:val="00164F81"/>
    <w:rsid w:val="00167765"/>
    <w:rsid w:val="00171E9B"/>
    <w:rsid w:val="00171EC7"/>
    <w:rsid w:val="00172998"/>
    <w:rsid w:val="00173801"/>
    <w:rsid w:val="00173C2A"/>
    <w:rsid w:val="00173CA5"/>
    <w:rsid w:val="00174C74"/>
    <w:rsid w:val="001754A0"/>
    <w:rsid w:val="00176A3E"/>
    <w:rsid w:val="001771C5"/>
    <w:rsid w:val="001803DC"/>
    <w:rsid w:val="0018144B"/>
    <w:rsid w:val="0018146F"/>
    <w:rsid w:val="001827A3"/>
    <w:rsid w:val="00186105"/>
    <w:rsid w:val="0018687D"/>
    <w:rsid w:val="00186A7E"/>
    <w:rsid w:val="0018762A"/>
    <w:rsid w:val="00192253"/>
    <w:rsid w:val="001925FE"/>
    <w:rsid w:val="0019392F"/>
    <w:rsid w:val="00193B0F"/>
    <w:rsid w:val="00194F1F"/>
    <w:rsid w:val="00195E5F"/>
    <w:rsid w:val="00195F82"/>
    <w:rsid w:val="00196CC3"/>
    <w:rsid w:val="00197490"/>
    <w:rsid w:val="001A0F83"/>
    <w:rsid w:val="001A1616"/>
    <w:rsid w:val="001A4084"/>
    <w:rsid w:val="001A52E0"/>
    <w:rsid w:val="001A5709"/>
    <w:rsid w:val="001A5A24"/>
    <w:rsid w:val="001A6A85"/>
    <w:rsid w:val="001A7E5D"/>
    <w:rsid w:val="001B0525"/>
    <w:rsid w:val="001B1CAC"/>
    <w:rsid w:val="001B2099"/>
    <w:rsid w:val="001B2185"/>
    <w:rsid w:val="001B28FD"/>
    <w:rsid w:val="001B59B8"/>
    <w:rsid w:val="001B5EBC"/>
    <w:rsid w:val="001B60BB"/>
    <w:rsid w:val="001B6C62"/>
    <w:rsid w:val="001B7B80"/>
    <w:rsid w:val="001C0A53"/>
    <w:rsid w:val="001C1824"/>
    <w:rsid w:val="001C1FF6"/>
    <w:rsid w:val="001C2441"/>
    <w:rsid w:val="001C2E1A"/>
    <w:rsid w:val="001C2F00"/>
    <w:rsid w:val="001C34DF"/>
    <w:rsid w:val="001C48FD"/>
    <w:rsid w:val="001C4A25"/>
    <w:rsid w:val="001C4ACB"/>
    <w:rsid w:val="001D46A2"/>
    <w:rsid w:val="001D7B5B"/>
    <w:rsid w:val="001E1DBF"/>
    <w:rsid w:val="001E1DEA"/>
    <w:rsid w:val="001E57C9"/>
    <w:rsid w:val="001E64A1"/>
    <w:rsid w:val="001E66AB"/>
    <w:rsid w:val="001E757E"/>
    <w:rsid w:val="001E7BA5"/>
    <w:rsid w:val="001F1053"/>
    <w:rsid w:val="001F12CF"/>
    <w:rsid w:val="001F28D9"/>
    <w:rsid w:val="001F3215"/>
    <w:rsid w:val="001F3B44"/>
    <w:rsid w:val="001F3E42"/>
    <w:rsid w:val="001F5098"/>
    <w:rsid w:val="001F5960"/>
    <w:rsid w:val="001F7DC3"/>
    <w:rsid w:val="001F7E91"/>
    <w:rsid w:val="002000FD"/>
    <w:rsid w:val="0020084C"/>
    <w:rsid w:val="00201543"/>
    <w:rsid w:val="00201864"/>
    <w:rsid w:val="002026FB"/>
    <w:rsid w:val="00203CB4"/>
    <w:rsid w:val="0020476D"/>
    <w:rsid w:val="00204D00"/>
    <w:rsid w:val="0020524E"/>
    <w:rsid w:val="00205B9D"/>
    <w:rsid w:val="00205D0B"/>
    <w:rsid w:val="002068D3"/>
    <w:rsid w:val="00206A3A"/>
    <w:rsid w:val="00210096"/>
    <w:rsid w:val="002103B4"/>
    <w:rsid w:val="002125DF"/>
    <w:rsid w:val="002127E8"/>
    <w:rsid w:val="002128C1"/>
    <w:rsid w:val="00212DAE"/>
    <w:rsid w:val="00213498"/>
    <w:rsid w:val="00213C45"/>
    <w:rsid w:val="00215027"/>
    <w:rsid w:val="0021503F"/>
    <w:rsid w:val="00215951"/>
    <w:rsid w:val="0021627B"/>
    <w:rsid w:val="002163E7"/>
    <w:rsid w:val="002168A4"/>
    <w:rsid w:val="00217A0E"/>
    <w:rsid w:val="002218BB"/>
    <w:rsid w:val="00221D95"/>
    <w:rsid w:val="002226F8"/>
    <w:rsid w:val="0022279A"/>
    <w:rsid w:val="002232EF"/>
    <w:rsid w:val="00224C82"/>
    <w:rsid w:val="00226F56"/>
    <w:rsid w:val="002270A7"/>
    <w:rsid w:val="002277D8"/>
    <w:rsid w:val="00227983"/>
    <w:rsid w:val="00227DE3"/>
    <w:rsid w:val="002303B9"/>
    <w:rsid w:val="00230609"/>
    <w:rsid w:val="00231003"/>
    <w:rsid w:val="00233468"/>
    <w:rsid w:val="00233559"/>
    <w:rsid w:val="00233AE7"/>
    <w:rsid w:val="002342FB"/>
    <w:rsid w:val="0023563F"/>
    <w:rsid w:val="00236EE6"/>
    <w:rsid w:val="0023740F"/>
    <w:rsid w:val="0023792C"/>
    <w:rsid w:val="00241CEC"/>
    <w:rsid w:val="0024239C"/>
    <w:rsid w:val="002442C5"/>
    <w:rsid w:val="00247407"/>
    <w:rsid w:val="002509E7"/>
    <w:rsid w:val="0025178D"/>
    <w:rsid w:val="00252889"/>
    <w:rsid w:val="00253619"/>
    <w:rsid w:val="00253B79"/>
    <w:rsid w:val="00254B17"/>
    <w:rsid w:val="00254EA2"/>
    <w:rsid w:val="002552FA"/>
    <w:rsid w:val="002569DE"/>
    <w:rsid w:val="00257A64"/>
    <w:rsid w:val="002652D7"/>
    <w:rsid w:val="00267038"/>
    <w:rsid w:val="00267D75"/>
    <w:rsid w:val="00270E3F"/>
    <w:rsid w:val="002711E4"/>
    <w:rsid w:val="00272553"/>
    <w:rsid w:val="002726A7"/>
    <w:rsid w:val="002732C7"/>
    <w:rsid w:val="002739B1"/>
    <w:rsid w:val="00280176"/>
    <w:rsid w:val="00282B9B"/>
    <w:rsid w:val="0028364E"/>
    <w:rsid w:val="00285E37"/>
    <w:rsid w:val="002867F6"/>
    <w:rsid w:val="002876C7"/>
    <w:rsid w:val="002919DC"/>
    <w:rsid w:val="00291B05"/>
    <w:rsid w:val="00292141"/>
    <w:rsid w:val="00292211"/>
    <w:rsid w:val="002941A3"/>
    <w:rsid w:val="002948B1"/>
    <w:rsid w:val="002951E9"/>
    <w:rsid w:val="0029552B"/>
    <w:rsid w:val="00295E22"/>
    <w:rsid w:val="00296040"/>
    <w:rsid w:val="00296BC1"/>
    <w:rsid w:val="0029788C"/>
    <w:rsid w:val="002A1902"/>
    <w:rsid w:val="002A21B7"/>
    <w:rsid w:val="002A31EB"/>
    <w:rsid w:val="002A3389"/>
    <w:rsid w:val="002A5FD1"/>
    <w:rsid w:val="002B2C9D"/>
    <w:rsid w:val="002B4691"/>
    <w:rsid w:val="002B50ED"/>
    <w:rsid w:val="002B516E"/>
    <w:rsid w:val="002B6036"/>
    <w:rsid w:val="002C0F25"/>
    <w:rsid w:val="002C166E"/>
    <w:rsid w:val="002C1B39"/>
    <w:rsid w:val="002C2A77"/>
    <w:rsid w:val="002C44F4"/>
    <w:rsid w:val="002D0112"/>
    <w:rsid w:val="002D0623"/>
    <w:rsid w:val="002D1610"/>
    <w:rsid w:val="002D1E1E"/>
    <w:rsid w:val="002D2183"/>
    <w:rsid w:val="002D26BE"/>
    <w:rsid w:val="002D292B"/>
    <w:rsid w:val="002D3E94"/>
    <w:rsid w:val="002D42A8"/>
    <w:rsid w:val="002D5E3D"/>
    <w:rsid w:val="002E0F03"/>
    <w:rsid w:val="002E13C6"/>
    <w:rsid w:val="002E168A"/>
    <w:rsid w:val="002E2BE2"/>
    <w:rsid w:val="002E43C5"/>
    <w:rsid w:val="002E4C5D"/>
    <w:rsid w:val="002E4CBD"/>
    <w:rsid w:val="002E57CB"/>
    <w:rsid w:val="002E6314"/>
    <w:rsid w:val="002E69E9"/>
    <w:rsid w:val="002E77FC"/>
    <w:rsid w:val="002F0BDD"/>
    <w:rsid w:val="002F1452"/>
    <w:rsid w:val="002F1837"/>
    <w:rsid w:val="002F2B10"/>
    <w:rsid w:val="002F3374"/>
    <w:rsid w:val="002F33E9"/>
    <w:rsid w:val="002F3633"/>
    <w:rsid w:val="002F4031"/>
    <w:rsid w:val="002F405E"/>
    <w:rsid w:val="002F46B7"/>
    <w:rsid w:val="002F5CC6"/>
    <w:rsid w:val="00301582"/>
    <w:rsid w:val="00302283"/>
    <w:rsid w:val="003037C5"/>
    <w:rsid w:val="00304A28"/>
    <w:rsid w:val="00304BFA"/>
    <w:rsid w:val="003051D2"/>
    <w:rsid w:val="00305949"/>
    <w:rsid w:val="00305A5F"/>
    <w:rsid w:val="00306B8B"/>
    <w:rsid w:val="003078AB"/>
    <w:rsid w:val="00307BE4"/>
    <w:rsid w:val="0031246F"/>
    <w:rsid w:val="0031252D"/>
    <w:rsid w:val="00312CA0"/>
    <w:rsid w:val="003130AD"/>
    <w:rsid w:val="00313643"/>
    <w:rsid w:val="00313865"/>
    <w:rsid w:val="00313FB5"/>
    <w:rsid w:val="0031453A"/>
    <w:rsid w:val="00314E41"/>
    <w:rsid w:val="00316701"/>
    <w:rsid w:val="00321616"/>
    <w:rsid w:val="00321D5E"/>
    <w:rsid w:val="00323078"/>
    <w:rsid w:val="00323A20"/>
    <w:rsid w:val="003267FB"/>
    <w:rsid w:val="00330455"/>
    <w:rsid w:val="003323C5"/>
    <w:rsid w:val="003325F3"/>
    <w:rsid w:val="00333466"/>
    <w:rsid w:val="00335399"/>
    <w:rsid w:val="00335BC0"/>
    <w:rsid w:val="00336C84"/>
    <w:rsid w:val="00337C6D"/>
    <w:rsid w:val="0034019F"/>
    <w:rsid w:val="0034373F"/>
    <w:rsid w:val="0034610B"/>
    <w:rsid w:val="0034651A"/>
    <w:rsid w:val="00347AEA"/>
    <w:rsid w:val="00350A1B"/>
    <w:rsid w:val="00351D87"/>
    <w:rsid w:val="00351E20"/>
    <w:rsid w:val="00354AA3"/>
    <w:rsid w:val="00354AF9"/>
    <w:rsid w:val="00354CF6"/>
    <w:rsid w:val="003557DB"/>
    <w:rsid w:val="00355C40"/>
    <w:rsid w:val="00357067"/>
    <w:rsid w:val="003613CF"/>
    <w:rsid w:val="003633B2"/>
    <w:rsid w:val="0036438C"/>
    <w:rsid w:val="003644D3"/>
    <w:rsid w:val="00364E0C"/>
    <w:rsid w:val="00364F02"/>
    <w:rsid w:val="00365BAB"/>
    <w:rsid w:val="00366978"/>
    <w:rsid w:val="00366AE7"/>
    <w:rsid w:val="003673B7"/>
    <w:rsid w:val="00367558"/>
    <w:rsid w:val="003719DD"/>
    <w:rsid w:val="00371F2E"/>
    <w:rsid w:val="00373663"/>
    <w:rsid w:val="00373EA8"/>
    <w:rsid w:val="0037444C"/>
    <w:rsid w:val="0037479A"/>
    <w:rsid w:val="00375C58"/>
    <w:rsid w:val="00376228"/>
    <w:rsid w:val="00377105"/>
    <w:rsid w:val="003802AA"/>
    <w:rsid w:val="003854B9"/>
    <w:rsid w:val="003855F3"/>
    <w:rsid w:val="00386533"/>
    <w:rsid w:val="0039459D"/>
    <w:rsid w:val="003953F6"/>
    <w:rsid w:val="00396533"/>
    <w:rsid w:val="00396611"/>
    <w:rsid w:val="00396C97"/>
    <w:rsid w:val="00397708"/>
    <w:rsid w:val="003A0134"/>
    <w:rsid w:val="003A1E7D"/>
    <w:rsid w:val="003A304A"/>
    <w:rsid w:val="003A3A94"/>
    <w:rsid w:val="003A498F"/>
    <w:rsid w:val="003A54DE"/>
    <w:rsid w:val="003A5BD4"/>
    <w:rsid w:val="003A76E4"/>
    <w:rsid w:val="003A789A"/>
    <w:rsid w:val="003A78D0"/>
    <w:rsid w:val="003B02ED"/>
    <w:rsid w:val="003B03CF"/>
    <w:rsid w:val="003B0FCF"/>
    <w:rsid w:val="003B141B"/>
    <w:rsid w:val="003B1A59"/>
    <w:rsid w:val="003B2B3C"/>
    <w:rsid w:val="003B316C"/>
    <w:rsid w:val="003B3891"/>
    <w:rsid w:val="003B3D56"/>
    <w:rsid w:val="003B4B00"/>
    <w:rsid w:val="003B6B26"/>
    <w:rsid w:val="003C20C4"/>
    <w:rsid w:val="003C294D"/>
    <w:rsid w:val="003C3C59"/>
    <w:rsid w:val="003C3FEE"/>
    <w:rsid w:val="003C4A64"/>
    <w:rsid w:val="003C6531"/>
    <w:rsid w:val="003D097B"/>
    <w:rsid w:val="003D1109"/>
    <w:rsid w:val="003D1E33"/>
    <w:rsid w:val="003D2407"/>
    <w:rsid w:val="003D244F"/>
    <w:rsid w:val="003D59D0"/>
    <w:rsid w:val="003D5FC7"/>
    <w:rsid w:val="003D6C3E"/>
    <w:rsid w:val="003E29C1"/>
    <w:rsid w:val="003E2EE4"/>
    <w:rsid w:val="003E3969"/>
    <w:rsid w:val="003E3A76"/>
    <w:rsid w:val="003E6303"/>
    <w:rsid w:val="003F41E0"/>
    <w:rsid w:val="003F4672"/>
    <w:rsid w:val="003F4DB0"/>
    <w:rsid w:val="003F73CF"/>
    <w:rsid w:val="0040027D"/>
    <w:rsid w:val="00401500"/>
    <w:rsid w:val="00401899"/>
    <w:rsid w:val="004028CF"/>
    <w:rsid w:val="00402B59"/>
    <w:rsid w:val="00402CE0"/>
    <w:rsid w:val="00403588"/>
    <w:rsid w:val="004045A1"/>
    <w:rsid w:val="0040466D"/>
    <w:rsid w:val="00406C5B"/>
    <w:rsid w:val="004104C1"/>
    <w:rsid w:val="004106A4"/>
    <w:rsid w:val="00410CFD"/>
    <w:rsid w:val="0041147D"/>
    <w:rsid w:val="004117B5"/>
    <w:rsid w:val="00411CB3"/>
    <w:rsid w:val="00412401"/>
    <w:rsid w:val="0041459E"/>
    <w:rsid w:val="00414C19"/>
    <w:rsid w:val="00414C80"/>
    <w:rsid w:val="00415550"/>
    <w:rsid w:val="00416B1C"/>
    <w:rsid w:val="004176E8"/>
    <w:rsid w:val="00417F7E"/>
    <w:rsid w:val="00421825"/>
    <w:rsid w:val="00422602"/>
    <w:rsid w:val="00423D4C"/>
    <w:rsid w:val="00425009"/>
    <w:rsid w:val="00426806"/>
    <w:rsid w:val="00427518"/>
    <w:rsid w:val="00427F0C"/>
    <w:rsid w:val="00427F7F"/>
    <w:rsid w:val="00431294"/>
    <w:rsid w:val="00433011"/>
    <w:rsid w:val="004342F8"/>
    <w:rsid w:val="004374CD"/>
    <w:rsid w:val="004400D9"/>
    <w:rsid w:val="004407D6"/>
    <w:rsid w:val="00442490"/>
    <w:rsid w:val="00443AB5"/>
    <w:rsid w:val="00444696"/>
    <w:rsid w:val="00445023"/>
    <w:rsid w:val="00446B5E"/>
    <w:rsid w:val="00446CE3"/>
    <w:rsid w:val="00446FE5"/>
    <w:rsid w:val="004507EC"/>
    <w:rsid w:val="00450CDD"/>
    <w:rsid w:val="0045219E"/>
    <w:rsid w:val="00452D80"/>
    <w:rsid w:val="004552A1"/>
    <w:rsid w:val="00455FBF"/>
    <w:rsid w:val="004566E0"/>
    <w:rsid w:val="00456D0D"/>
    <w:rsid w:val="00460613"/>
    <w:rsid w:val="00460CDA"/>
    <w:rsid w:val="004633BA"/>
    <w:rsid w:val="00463713"/>
    <w:rsid w:val="00464232"/>
    <w:rsid w:val="0046554E"/>
    <w:rsid w:val="00465756"/>
    <w:rsid w:val="00465F83"/>
    <w:rsid w:val="0046799C"/>
    <w:rsid w:val="00467C72"/>
    <w:rsid w:val="00467D4A"/>
    <w:rsid w:val="0047168B"/>
    <w:rsid w:val="00471B16"/>
    <w:rsid w:val="00472E5F"/>
    <w:rsid w:val="00475B8A"/>
    <w:rsid w:val="00476D1C"/>
    <w:rsid w:val="004779A9"/>
    <w:rsid w:val="00477F92"/>
    <w:rsid w:val="00481657"/>
    <w:rsid w:val="0048284B"/>
    <w:rsid w:val="00482A3F"/>
    <w:rsid w:val="00482C6C"/>
    <w:rsid w:val="00486202"/>
    <w:rsid w:val="00487356"/>
    <w:rsid w:val="0049008A"/>
    <w:rsid w:val="00490310"/>
    <w:rsid w:val="00491384"/>
    <w:rsid w:val="00492647"/>
    <w:rsid w:val="004928AB"/>
    <w:rsid w:val="00493556"/>
    <w:rsid w:val="004937E7"/>
    <w:rsid w:val="00494A72"/>
    <w:rsid w:val="00496C7A"/>
    <w:rsid w:val="004A1E74"/>
    <w:rsid w:val="004A2533"/>
    <w:rsid w:val="004A297A"/>
    <w:rsid w:val="004A394C"/>
    <w:rsid w:val="004A547E"/>
    <w:rsid w:val="004A7FF5"/>
    <w:rsid w:val="004B1A7C"/>
    <w:rsid w:val="004B20EC"/>
    <w:rsid w:val="004B23A3"/>
    <w:rsid w:val="004B2D3A"/>
    <w:rsid w:val="004B2E46"/>
    <w:rsid w:val="004B377E"/>
    <w:rsid w:val="004B5505"/>
    <w:rsid w:val="004B706E"/>
    <w:rsid w:val="004B7F22"/>
    <w:rsid w:val="004C2108"/>
    <w:rsid w:val="004C33F8"/>
    <w:rsid w:val="004C3B2B"/>
    <w:rsid w:val="004C3F84"/>
    <w:rsid w:val="004C5DE7"/>
    <w:rsid w:val="004C68CC"/>
    <w:rsid w:val="004D1CF0"/>
    <w:rsid w:val="004D4C7C"/>
    <w:rsid w:val="004D553D"/>
    <w:rsid w:val="004E03B5"/>
    <w:rsid w:val="004E072F"/>
    <w:rsid w:val="004E090E"/>
    <w:rsid w:val="004E0BBF"/>
    <w:rsid w:val="004E0EB1"/>
    <w:rsid w:val="004E224E"/>
    <w:rsid w:val="004F0078"/>
    <w:rsid w:val="004F2717"/>
    <w:rsid w:val="004F2931"/>
    <w:rsid w:val="004F3E50"/>
    <w:rsid w:val="004F40AA"/>
    <w:rsid w:val="004F54B9"/>
    <w:rsid w:val="004F6120"/>
    <w:rsid w:val="004F65B3"/>
    <w:rsid w:val="00500594"/>
    <w:rsid w:val="005009DC"/>
    <w:rsid w:val="005031EC"/>
    <w:rsid w:val="0050350D"/>
    <w:rsid w:val="00505AB3"/>
    <w:rsid w:val="00505AC8"/>
    <w:rsid w:val="0050775C"/>
    <w:rsid w:val="005077F9"/>
    <w:rsid w:val="00510957"/>
    <w:rsid w:val="0051462B"/>
    <w:rsid w:val="00516CA7"/>
    <w:rsid w:val="00516F05"/>
    <w:rsid w:val="005178DD"/>
    <w:rsid w:val="005203D6"/>
    <w:rsid w:val="00521EEA"/>
    <w:rsid w:val="00525081"/>
    <w:rsid w:val="00525B57"/>
    <w:rsid w:val="0052626D"/>
    <w:rsid w:val="005265D9"/>
    <w:rsid w:val="005273BB"/>
    <w:rsid w:val="00532CEA"/>
    <w:rsid w:val="0053669D"/>
    <w:rsid w:val="005368A7"/>
    <w:rsid w:val="0053732B"/>
    <w:rsid w:val="005420A0"/>
    <w:rsid w:val="00543BAA"/>
    <w:rsid w:val="00544687"/>
    <w:rsid w:val="00545793"/>
    <w:rsid w:val="00547A57"/>
    <w:rsid w:val="0055155D"/>
    <w:rsid w:val="00554052"/>
    <w:rsid w:val="0055616D"/>
    <w:rsid w:val="00560845"/>
    <w:rsid w:val="00560C4D"/>
    <w:rsid w:val="005616A1"/>
    <w:rsid w:val="00562815"/>
    <w:rsid w:val="00563650"/>
    <w:rsid w:val="00563A9F"/>
    <w:rsid w:val="00565002"/>
    <w:rsid w:val="00566479"/>
    <w:rsid w:val="0057026C"/>
    <w:rsid w:val="0057027A"/>
    <w:rsid w:val="005727E0"/>
    <w:rsid w:val="005736AA"/>
    <w:rsid w:val="0057464C"/>
    <w:rsid w:val="00575014"/>
    <w:rsid w:val="00575629"/>
    <w:rsid w:val="005757BD"/>
    <w:rsid w:val="00577E76"/>
    <w:rsid w:val="00580A9A"/>
    <w:rsid w:val="0058222A"/>
    <w:rsid w:val="00583A9D"/>
    <w:rsid w:val="00585319"/>
    <w:rsid w:val="00585CC2"/>
    <w:rsid w:val="005865C1"/>
    <w:rsid w:val="0058771B"/>
    <w:rsid w:val="00587787"/>
    <w:rsid w:val="00587C60"/>
    <w:rsid w:val="0059252C"/>
    <w:rsid w:val="00592B00"/>
    <w:rsid w:val="00593706"/>
    <w:rsid w:val="00593DF6"/>
    <w:rsid w:val="00594A3F"/>
    <w:rsid w:val="005953ED"/>
    <w:rsid w:val="0059573E"/>
    <w:rsid w:val="00595D3B"/>
    <w:rsid w:val="005A0476"/>
    <w:rsid w:val="005A4910"/>
    <w:rsid w:val="005A5D18"/>
    <w:rsid w:val="005B1ABA"/>
    <w:rsid w:val="005B1BCF"/>
    <w:rsid w:val="005B2C9F"/>
    <w:rsid w:val="005B3C47"/>
    <w:rsid w:val="005B3F8C"/>
    <w:rsid w:val="005B53A9"/>
    <w:rsid w:val="005B63CE"/>
    <w:rsid w:val="005B6499"/>
    <w:rsid w:val="005B67DA"/>
    <w:rsid w:val="005B71F7"/>
    <w:rsid w:val="005C0B49"/>
    <w:rsid w:val="005C0BF7"/>
    <w:rsid w:val="005C1F97"/>
    <w:rsid w:val="005C25E8"/>
    <w:rsid w:val="005C381F"/>
    <w:rsid w:val="005C3C67"/>
    <w:rsid w:val="005C3EBE"/>
    <w:rsid w:val="005C4D1B"/>
    <w:rsid w:val="005C56B0"/>
    <w:rsid w:val="005C6446"/>
    <w:rsid w:val="005D193E"/>
    <w:rsid w:val="005D24F0"/>
    <w:rsid w:val="005D288D"/>
    <w:rsid w:val="005D3F80"/>
    <w:rsid w:val="005D43F3"/>
    <w:rsid w:val="005D5062"/>
    <w:rsid w:val="005D75DD"/>
    <w:rsid w:val="005D7F6A"/>
    <w:rsid w:val="005E12F7"/>
    <w:rsid w:val="005E2989"/>
    <w:rsid w:val="005E2A92"/>
    <w:rsid w:val="005E2EDD"/>
    <w:rsid w:val="005E32E1"/>
    <w:rsid w:val="005E3670"/>
    <w:rsid w:val="005E3BB2"/>
    <w:rsid w:val="005E3FCF"/>
    <w:rsid w:val="005E4D40"/>
    <w:rsid w:val="005E5471"/>
    <w:rsid w:val="005E70CC"/>
    <w:rsid w:val="005F193F"/>
    <w:rsid w:val="005F1C3D"/>
    <w:rsid w:val="005F4214"/>
    <w:rsid w:val="005F5E97"/>
    <w:rsid w:val="0060130A"/>
    <w:rsid w:val="00601444"/>
    <w:rsid w:val="006019C7"/>
    <w:rsid w:val="006029CA"/>
    <w:rsid w:val="00604A12"/>
    <w:rsid w:val="00605B25"/>
    <w:rsid w:val="00610FCA"/>
    <w:rsid w:val="006115DD"/>
    <w:rsid w:val="00611B05"/>
    <w:rsid w:val="0061221C"/>
    <w:rsid w:val="0061302F"/>
    <w:rsid w:val="006146DD"/>
    <w:rsid w:val="00614885"/>
    <w:rsid w:val="006171AB"/>
    <w:rsid w:val="0062318E"/>
    <w:rsid w:val="0062435E"/>
    <w:rsid w:val="0062461E"/>
    <w:rsid w:val="006248B8"/>
    <w:rsid w:val="006268A4"/>
    <w:rsid w:val="0063100F"/>
    <w:rsid w:val="00636D82"/>
    <w:rsid w:val="00636E09"/>
    <w:rsid w:val="00640476"/>
    <w:rsid w:val="00641A2D"/>
    <w:rsid w:val="00644D81"/>
    <w:rsid w:val="00645CAF"/>
    <w:rsid w:val="00646843"/>
    <w:rsid w:val="00646D61"/>
    <w:rsid w:val="006472CB"/>
    <w:rsid w:val="00647505"/>
    <w:rsid w:val="00647AB0"/>
    <w:rsid w:val="00650792"/>
    <w:rsid w:val="00651656"/>
    <w:rsid w:val="00652762"/>
    <w:rsid w:val="00653A5C"/>
    <w:rsid w:val="00654255"/>
    <w:rsid w:val="00654820"/>
    <w:rsid w:val="006609CC"/>
    <w:rsid w:val="00660C26"/>
    <w:rsid w:val="00661012"/>
    <w:rsid w:val="00661F19"/>
    <w:rsid w:val="00662F1F"/>
    <w:rsid w:val="0066418F"/>
    <w:rsid w:val="006646A0"/>
    <w:rsid w:val="00665AC1"/>
    <w:rsid w:val="00666D16"/>
    <w:rsid w:val="006671F7"/>
    <w:rsid w:val="0066762A"/>
    <w:rsid w:val="00670FA5"/>
    <w:rsid w:val="006724F8"/>
    <w:rsid w:val="006727F8"/>
    <w:rsid w:val="00673651"/>
    <w:rsid w:val="00673706"/>
    <w:rsid w:val="00673DD7"/>
    <w:rsid w:val="006749F8"/>
    <w:rsid w:val="00675272"/>
    <w:rsid w:val="00676238"/>
    <w:rsid w:val="006779C8"/>
    <w:rsid w:val="006779EB"/>
    <w:rsid w:val="006779EE"/>
    <w:rsid w:val="00680F31"/>
    <w:rsid w:val="0068183D"/>
    <w:rsid w:val="00681C56"/>
    <w:rsid w:val="00681DE7"/>
    <w:rsid w:val="00681EEF"/>
    <w:rsid w:val="00683384"/>
    <w:rsid w:val="006849FD"/>
    <w:rsid w:val="00685407"/>
    <w:rsid w:val="00685C36"/>
    <w:rsid w:val="0068716E"/>
    <w:rsid w:val="006879B5"/>
    <w:rsid w:val="00690ED4"/>
    <w:rsid w:val="00690F0F"/>
    <w:rsid w:val="00692E92"/>
    <w:rsid w:val="0069395D"/>
    <w:rsid w:val="00694FCC"/>
    <w:rsid w:val="006964C1"/>
    <w:rsid w:val="006971F7"/>
    <w:rsid w:val="006A0027"/>
    <w:rsid w:val="006A0066"/>
    <w:rsid w:val="006A43F9"/>
    <w:rsid w:val="006A4DBF"/>
    <w:rsid w:val="006A532B"/>
    <w:rsid w:val="006A544F"/>
    <w:rsid w:val="006A6827"/>
    <w:rsid w:val="006A69DA"/>
    <w:rsid w:val="006A71B1"/>
    <w:rsid w:val="006B293A"/>
    <w:rsid w:val="006B32CB"/>
    <w:rsid w:val="006B4671"/>
    <w:rsid w:val="006B6AFF"/>
    <w:rsid w:val="006C12B4"/>
    <w:rsid w:val="006C2002"/>
    <w:rsid w:val="006C2259"/>
    <w:rsid w:val="006C464A"/>
    <w:rsid w:val="006D1890"/>
    <w:rsid w:val="006D2B05"/>
    <w:rsid w:val="006D346B"/>
    <w:rsid w:val="006D59AE"/>
    <w:rsid w:val="006D633D"/>
    <w:rsid w:val="006D64F4"/>
    <w:rsid w:val="006D6504"/>
    <w:rsid w:val="006D6507"/>
    <w:rsid w:val="006D703F"/>
    <w:rsid w:val="006D75FC"/>
    <w:rsid w:val="006D7901"/>
    <w:rsid w:val="006E3AB7"/>
    <w:rsid w:val="006E459A"/>
    <w:rsid w:val="006E49CC"/>
    <w:rsid w:val="006E57D7"/>
    <w:rsid w:val="006E78B3"/>
    <w:rsid w:val="006E7ED6"/>
    <w:rsid w:val="006F1B7C"/>
    <w:rsid w:val="006F3397"/>
    <w:rsid w:val="006F3A80"/>
    <w:rsid w:val="006F3CA0"/>
    <w:rsid w:val="006F6862"/>
    <w:rsid w:val="006F73EF"/>
    <w:rsid w:val="00700AF7"/>
    <w:rsid w:val="00701EF1"/>
    <w:rsid w:val="007025C3"/>
    <w:rsid w:val="00702C10"/>
    <w:rsid w:val="00702F0F"/>
    <w:rsid w:val="00704413"/>
    <w:rsid w:val="0070517C"/>
    <w:rsid w:val="00705F3C"/>
    <w:rsid w:val="00706750"/>
    <w:rsid w:val="00710B5C"/>
    <w:rsid w:val="00711312"/>
    <w:rsid w:val="0071162F"/>
    <w:rsid w:val="00711AE1"/>
    <w:rsid w:val="007144CE"/>
    <w:rsid w:val="00715345"/>
    <w:rsid w:val="00717766"/>
    <w:rsid w:val="00717BE5"/>
    <w:rsid w:val="00720BF9"/>
    <w:rsid w:val="0072299D"/>
    <w:rsid w:val="00722C8F"/>
    <w:rsid w:val="00723047"/>
    <w:rsid w:val="00727EA2"/>
    <w:rsid w:val="00731222"/>
    <w:rsid w:val="00731ABD"/>
    <w:rsid w:val="00731CDC"/>
    <w:rsid w:val="00732522"/>
    <w:rsid w:val="00733829"/>
    <w:rsid w:val="00733B85"/>
    <w:rsid w:val="0073609E"/>
    <w:rsid w:val="00737F3D"/>
    <w:rsid w:val="00741A53"/>
    <w:rsid w:val="00741B35"/>
    <w:rsid w:val="00741C75"/>
    <w:rsid w:val="00742EEF"/>
    <w:rsid w:val="00743D44"/>
    <w:rsid w:val="0074438E"/>
    <w:rsid w:val="00744CDE"/>
    <w:rsid w:val="00746E57"/>
    <w:rsid w:val="00747406"/>
    <w:rsid w:val="007501A8"/>
    <w:rsid w:val="00751CEA"/>
    <w:rsid w:val="007528B1"/>
    <w:rsid w:val="007528F4"/>
    <w:rsid w:val="00752B03"/>
    <w:rsid w:val="00753E03"/>
    <w:rsid w:val="00754165"/>
    <w:rsid w:val="00754EE4"/>
    <w:rsid w:val="007571B9"/>
    <w:rsid w:val="00757CD1"/>
    <w:rsid w:val="00760B5C"/>
    <w:rsid w:val="00763927"/>
    <w:rsid w:val="00764AC2"/>
    <w:rsid w:val="007668CF"/>
    <w:rsid w:val="00766983"/>
    <w:rsid w:val="0077020A"/>
    <w:rsid w:val="00770582"/>
    <w:rsid w:val="00774957"/>
    <w:rsid w:val="00775814"/>
    <w:rsid w:val="00775D95"/>
    <w:rsid w:val="00776316"/>
    <w:rsid w:val="00776AB2"/>
    <w:rsid w:val="00777A8B"/>
    <w:rsid w:val="00777FFE"/>
    <w:rsid w:val="007800B2"/>
    <w:rsid w:val="00781FB9"/>
    <w:rsid w:val="007840E7"/>
    <w:rsid w:val="00785F63"/>
    <w:rsid w:val="0078743E"/>
    <w:rsid w:val="007925FB"/>
    <w:rsid w:val="00793248"/>
    <w:rsid w:val="00793413"/>
    <w:rsid w:val="0079363C"/>
    <w:rsid w:val="00796534"/>
    <w:rsid w:val="00797C67"/>
    <w:rsid w:val="007A1490"/>
    <w:rsid w:val="007A290B"/>
    <w:rsid w:val="007A4401"/>
    <w:rsid w:val="007A68EB"/>
    <w:rsid w:val="007A76B5"/>
    <w:rsid w:val="007B2137"/>
    <w:rsid w:val="007B2D16"/>
    <w:rsid w:val="007B3D61"/>
    <w:rsid w:val="007B5E73"/>
    <w:rsid w:val="007B6645"/>
    <w:rsid w:val="007B6CDD"/>
    <w:rsid w:val="007C099B"/>
    <w:rsid w:val="007C16F2"/>
    <w:rsid w:val="007C1845"/>
    <w:rsid w:val="007C1A18"/>
    <w:rsid w:val="007C3829"/>
    <w:rsid w:val="007C4B00"/>
    <w:rsid w:val="007C5304"/>
    <w:rsid w:val="007C5D2A"/>
    <w:rsid w:val="007C64EF"/>
    <w:rsid w:val="007C6AF3"/>
    <w:rsid w:val="007C6C37"/>
    <w:rsid w:val="007C71C6"/>
    <w:rsid w:val="007D0D6A"/>
    <w:rsid w:val="007D1B07"/>
    <w:rsid w:val="007D23FD"/>
    <w:rsid w:val="007D24AC"/>
    <w:rsid w:val="007D264A"/>
    <w:rsid w:val="007D2FC3"/>
    <w:rsid w:val="007E0AD8"/>
    <w:rsid w:val="007E19F1"/>
    <w:rsid w:val="007E313C"/>
    <w:rsid w:val="007E559A"/>
    <w:rsid w:val="007E704D"/>
    <w:rsid w:val="007E760C"/>
    <w:rsid w:val="007F042A"/>
    <w:rsid w:val="007F10C5"/>
    <w:rsid w:val="007F38C8"/>
    <w:rsid w:val="007F4E8F"/>
    <w:rsid w:val="007F62D7"/>
    <w:rsid w:val="007F699F"/>
    <w:rsid w:val="007F706E"/>
    <w:rsid w:val="007F7ABF"/>
    <w:rsid w:val="008004A0"/>
    <w:rsid w:val="00801721"/>
    <w:rsid w:val="00801D94"/>
    <w:rsid w:val="00802349"/>
    <w:rsid w:val="0080271D"/>
    <w:rsid w:val="00802E7D"/>
    <w:rsid w:val="0080307B"/>
    <w:rsid w:val="00803DF9"/>
    <w:rsid w:val="00804F5B"/>
    <w:rsid w:val="00806541"/>
    <w:rsid w:val="00806DC3"/>
    <w:rsid w:val="008113EB"/>
    <w:rsid w:val="00811A1C"/>
    <w:rsid w:val="00815395"/>
    <w:rsid w:val="0081590F"/>
    <w:rsid w:val="0081623B"/>
    <w:rsid w:val="00816B1C"/>
    <w:rsid w:val="00820E49"/>
    <w:rsid w:val="00821074"/>
    <w:rsid w:val="0082254C"/>
    <w:rsid w:val="00822D7A"/>
    <w:rsid w:val="0082397B"/>
    <w:rsid w:val="00823B17"/>
    <w:rsid w:val="00823DCE"/>
    <w:rsid w:val="008243B8"/>
    <w:rsid w:val="0082651F"/>
    <w:rsid w:val="00826A3D"/>
    <w:rsid w:val="00826EA3"/>
    <w:rsid w:val="00827C18"/>
    <w:rsid w:val="00830348"/>
    <w:rsid w:val="008307B7"/>
    <w:rsid w:val="00831121"/>
    <w:rsid w:val="00832D9B"/>
    <w:rsid w:val="0083361E"/>
    <w:rsid w:val="008354E7"/>
    <w:rsid w:val="00835C72"/>
    <w:rsid w:val="00836535"/>
    <w:rsid w:val="0083673D"/>
    <w:rsid w:val="008377D3"/>
    <w:rsid w:val="00837A5F"/>
    <w:rsid w:val="00837BA4"/>
    <w:rsid w:val="008405F7"/>
    <w:rsid w:val="00840687"/>
    <w:rsid w:val="0084144A"/>
    <w:rsid w:val="00843477"/>
    <w:rsid w:val="00843999"/>
    <w:rsid w:val="00844A9D"/>
    <w:rsid w:val="00846E8D"/>
    <w:rsid w:val="00847A24"/>
    <w:rsid w:val="00851241"/>
    <w:rsid w:val="00851803"/>
    <w:rsid w:val="00851A81"/>
    <w:rsid w:val="00854D66"/>
    <w:rsid w:val="00855B07"/>
    <w:rsid w:val="00857A8C"/>
    <w:rsid w:val="00860B75"/>
    <w:rsid w:val="00861E40"/>
    <w:rsid w:val="00862A18"/>
    <w:rsid w:val="00867842"/>
    <w:rsid w:val="00867946"/>
    <w:rsid w:val="008714A3"/>
    <w:rsid w:val="00873D74"/>
    <w:rsid w:val="00873FD9"/>
    <w:rsid w:val="008741EB"/>
    <w:rsid w:val="008750B5"/>
    <w:rsid w:val="00875B9C"/>
    <w:rsid w:val="008769E5"/>
    <w:rsid w:val="00880F16"/>
    <w:rsid w:val="00882929"/>
    <w:rsid w:val="00882D0B"/>
    <w:rsid w:val="0088362C"/>
    <w:rsid w:val="00883E48"/>
    <w:rsid w:val="00883F23"/>
    <w:rsid w:val="00886195"/>
    <w:rsid w:val="00886B94"/>
    <w:rsid w:val="00887540"/>
    <w:rsid w:val="00887F8B"/>
    <w:rsid w:val="00890393"/>
    <w:rsid w:val="00890630"/>
    <w:rsid w:val="00891459"/>
    <w:rsid w:val="008952B0"/>
    <w:rsid w:val="00896D23"/>
    <w:rsid w:val="0089795E"/>
    <w:rsid w:val="008A00E0"/>
    <w:rsid w:val="008A0700"/>
    <w:rsid w:val="008A0FE3"/>
    <w:rsid w:val="008A3C68"/>
    <w:rsid w:val="008A3EFD"/>
    <w:rsid w:val="008A446E"/>
    <w:rsid w:val="008A4EA0"/>
    <w:rsid w:val="008A54CE"/>
    <w:rsid w:val="008A655E"/>
    <w:rsid w:val="008A79CB"/>
    <w:rsid w:val="008B01AB"/>
    <w:rsid w:val="008B080B"/>
    <w:rsid w:val="008B0AF7"/>
    <w:rsid w:val="008B170D"/>
    <w:rsid w:val="008B1889"/>
    <w:rsid w:val="008B23A4"/>
    <w:rsid w:val="008B5290"/>
    <w:rsid w:val="008B6388"/>
    <w:rsid w:val="008C259E"/>
    <w:rsid w:val="008C4858"/>
    <w:rsid w:val="008D0FCC"/>
    <w:rsid w:val="008D11B4"/>
    <w:rsid w:val="008D355C"/>
    <w:rsid w:val="008D4B7A"/>
    <w:rsid w:val="008D78BA"/>
    <w:rsid w:val="008E168B"/>
    <w:rsid w:val="008E21B5"/>
    <w:rsid w:val="008E2C13"/>
    <w:rsid w:val="008E3ABB"/>
    <w:rsid w:val="008E3C70"/>
    <w:rsid w:val="008E3CA8"/>
    <w:rsid w:val="008E41B8"/>
    <w:rsid w:val="008E4FB7"/>
    <w:rsid w:val="008E5485"/>
    <w:rsid w:val="008E6018"/>
    <w:rsid w:val="008E6054"/>
    <w:rsid w:val="008E6582"/>
    <w:rsid w:val="008E6A34"/>
    <w:rsid w:val="008E6DB1"/>
    <w:rsid w:val="008E744C"/>
    <w:rsid w:val="008F0A1A"/>
    <w:rsid w:val="008F0FEC"/>
    <w:rsid w:val="008F371F"/>
    <w:rsid w:val="008F3AF2"/>
    <w:rsid w:val="008F45DB"/>
    <w:rsid w:val="008F5DF7"/>
    <w:rsid w:val="008F67F8"/>
    <w:rsid w:val="00900129"/>
    <w:rsid w:val="009008E7"/>
    <w:rsid w:val="00900ADB"/>
    <w:rsid w:val="00900AFA"/>
    <w:rsid w:val="0090227D"/>
    <w:rsid w:val="0090267E"/>
    <w:rsid w:val="009048E7"/>
    <w:rsid w:val="00904F94"/>
    <w:rsid w:val="00905A92"/>
    <w:rsid w:val="00906D23"/>
    <w:rsid w:val="00907592"/>
    <w:rsid w:val="00907F9C"/>
    <w:rsid w:val="00907FD0"/>
    <w:rsid w:val="009106EC"/>
    <w:rsid w:val="00912D44"/>
    <w:rsid w:val="00912E48"/>
    <w:rsid w:val="00913426"/>
    <w:rsid w:val="009138B9"/>
    <w:rsid w:val="00915790"/>
    <w:rsid w:val="009163D1"/>
    <w:rsid w:val="009173A6"/>
    <w:rsid w:val="00917DCE"/>
    <w:rsid w:val="00920F09"/>
    <w:rsid w:val="009220C3"/>
    <w:rsid w:val="009221D4"/>
    <w:rsid w:val="00922C63"/>
    <w:rsid w:val="00922C73"/>
    <w:rsid w:val="009246FA"/>
    <w:rsid w:val="0092475F"/>
    <w:rsid w:val="00925EC9"/>
    <w:rsid w:val="00927154"/>
    <w:rsid w:val="00927EA6"/>
    <w:rsid w:val="00930267"/>
    <w:rsid w:val="009314B3"/>
    <w:rsid w:val="00932042"/>
    <w:rsid w:val="0093324E"/>
    <w:rsid w:val="0093395F"/>
    <w:rsid w:val="00935EAC"/>
    <w:rsid w:val="00936FE9"/>
    <w:rsid w:val="00941AF8"/>
    <w:rsid w:val="00941E4A"/>
    <w:rsid w:val="00945B78"/>
    <w:rsid w:val="00950721"/>
    <w:rsid w:val="0095169E"/>
    <w:rsid w:val="0095208A"/>
    <w:rsid w:val="009523B3"/>
    <w:rsid w:val="00952CA1"/>
    <w:rsid w:val="0095329B"/>
    <w:rsid w:val="00956EDB"/>
    <w:rsid w:val="00957051"/>
    <w:rsid w:val="00960346"/>
    <w:rsid w:val="00960394"/>
    <w:rsid w:val="009628B0"/>
    <w:rsid w:val="009629CA"/>
    <w:rsid w:val="00962A8B"/>
    <w:rsid w:val="00963206"/>
    <w:rsid w:val="00963B3D"/>
    <w:rsid w:val="00965504"/>
    <w:rsid w:val="00965CC8"/>
    <w:rsid w:val="00965F47"/>
    <w:rsid w:val="00970302"/>
    <w:rsid w:val="0097180D"/>
    <w:rsid w:val="00972DFA"/>
    <w:rsid w:val="00976ACF"/>
    <w:rsid w:val="00976E7E"/>
    <w:rsid w:val="00977D70"/>
    <w:rsid w:val="00980028"/>
    <w:rsid w:val="009801A4"/>
    <w:rsid w:val="009802C0"/>
    <w:rsid w:val="0098063C"/>
    <w:rsid w:val="00981332"/>
    <w:rsid w:val="0098208D"/>
    <w:rsid w:val="00983AF1"/>
    <w:rsid w:val="00984C5E"/>
    <w:rsid w:val="00984EE0"/>
    <w:rsid w:val="0098638A"/>
    <w:rsid w:val="00986AD2"/>
    <w:rsid w:val="00991CA0"/>
    <w:rsid w:val="009921E1"/>
    <w:rsid w:val="00993290"/>
    <w:rsid w:val="00993581"/>
    <w:rsid w:val="00993648"/>
    <w:rsid w:val="00995F98"/>
    <w:rsid w:val="00996328"/>
    <w:rsid w:val="00996CB1"/>
    <w:rsid w:val="00996F9E"/>
    <w:rsid w:val="00997DA9"/>
    <w:rsid w:val="009A0092"/>
    <w:rsid w:val="009A1961"/>
    <w:rsid w:val="009A1FD3"/>
    <w:rsid w:val="009A1FFB"/>
    <w:rsid w:val="009A24B3"/>
    <w:rsid w:val="009A2BE5"/>
    <w:rsid w:val="009A2F6F"/>
    <w:rsid w:val="009A5C70"/>
    <w:rsid w:val="009A6653"/>
    <w:rsid w:val="009A6F45"/>
    <w:rsid w:val="009A7234"/>
    <w:rsid w:val="009B0414"/>
    <w:rsid w:val="009B2323"/>
    <w:rsid w:val="009B3E38"/>
    <w:rsid w:val="009B4702"/>
    <w:rsid w:val="009B7DED"/>
    <w:rsid w:val="009C0448"/>
    <w:rsid w:val="009C17A4"/>
    <w:rsid w:val="009C3883"/>
    <w:rsid w:val="009C3A04"/>
    <w:rsid w:val="009C3CA3"/>
    <w:rsid w:val="009C3FB6"/>
    <w:rsid w:val="009C6D40"/>
    <w:rsid w:val="009C73F3"/>
    <w:rsid w:val="009C7649"/>
    <w:rsid w:val="009C76DA"/>
    <w:rsid w:val="009D065E"/>
    <w:rsid w:val="009D0CD0"/>
    <w:rsid w:val="009D1B4A"/>
    <w:rsid w:val="009D1D90"/>
    <w:rsid w:val="009D234D"/>
    <w:rsid w:val="009D3493"/>
    <w:rsid w:val="009D51F4"/>
    <w:rsid w:val="009D5880"/>
    <w:rsid w:val="009D763E"/>
    <w:rsid w:val="009D788C"/>
    <w:rsid w:val="009D7AD1"/>
    <w:rsid w:val="009E10E3"/>
    <w:rsid w:val="009E14E3"/>
    <w:rsid w:val="009E196D"/>
    <w:rsid w:val="009E28BD"/>
    <w:rsid w:val="009E4936"/>
    <w:rsid w:val="009E4B54"/>
    <w:rsid w:val="009E5086"/>
    <w:rsid w:val="009E619E"/>
    <w:rsid w:val="009E649E"/>
    <w:rsid w:val="009F000A"/>
    <w:rsid w:val="009F06D7"/>
    <w:rsid w:val="009F0E56"/>
    <w:rsid w:val="009F1BD8"/>
    <w:rsid w:val="009F311D"/>
    <w:rsid w:val="009F349E"/>
    <w:rsid w:val="009F3DA7"/>
    <w:rsid w:val="009F4707"/>
    <w:rsid w:val="009F4E5B"/>
    <w:rsid w:val="009F71E3"/>
    <w:rsid w:val="009F77A3"/>
    <w:rsid w:val="009F7E99"/>
    <w:rsid w:val="00A008D0"/>
    <w:rsid w:val="00A00943"/>
    <w:rsid w:val="00A01770"/>
    <w:rsid w:val="00A027D2"/>
    <w:rsid w:val="00A045A6"/>
    <w:rsid w:val="00A047D9"/>
    <w:rsid w:val="00A048B4"/>
    <w:rsid w:val="00A06058"/>
    <w:rsid w:val="00A06561"/>
    <w:rsid w:val="00A10E35"/>
    <w:rsid w:val="00A11B92"/>
    <w:rsid w:val="00A11F02"/>
    <w:rsid w:val="00A12CA8"/>
    <w:rsid w:val="00A14466"/>
    <w:rsid w:val="00A145F5"/>
    <w:rsid w:val="00A1511B"/>
    <w:rsid w:val="00A1697E"/>
    <w:rsid w:val="00A16E88"/>
    <w:rsid w:val="00A178C0"/>
    <w:rsid w:val="00A21B7C"/>
    <w:rsid w:val="00A22732"/>
    <w:rsid w:val="00A238E0"/>
    <w:rsid w:val="00A23D0C"/>
    <w:rsid w:val="00A23F5F"/>
    <w:rsid w:val="00A245D2"/>
    <w:rsid w:val="00A26549"/>
    <w:rsid w:val="00A26B23"/>
    <w:rsid w:val="00A27608"/>
    <w:rsid w:val="00A3023B"/>
    <w:rsid w:val="00A31C34"/>
    <w:rsid w:val="00A32C00"/>
    <w:rsid w:val="00A33206"/>
    <w:rsid w:val="00A3581A"/>
    <w:rsid w:val="00A35D61"/>
    <w:rsid w:val="00A370B8"/>
    <w:rsid w:val="00A41CFB"/>
    <w:rsid w:val="00A448A8"/>
    <w:rsid w:val="00A44BA6"/>
    <w:rsid w:val="00A45BCE"/>
    <w:rsid w:val="00A45EAC"/>
    <w:rsid w:val="00A47343"/>
    <w:rsid w:val="00A5021D"/>
    <w:rsid w:val="00A50659"/>
    <w:rsid w:val="00A5075A"/>
    <w:rsid w:val="00A51C94"/>
    <w:rsid w:val="00A52327"/>
    <w:rsid w:val="00A5487F"/>
    <w:rsid w:val="00A548FE"/>
    <w:rsid w:val="00A5494E"/>
    <w:rsid w:val="00A55940"/>
    <w:rsid w:val="00A5654D"/>
    <w:rsid w:val="00A56601"/>
    <w:rsid w:val="00A57826"/>
    <w:rsid w:val="00A61DAD"/>
    <w:rsid w:val="00A625ED"/>
    <w:rsid w:val="00A62875"/>
    <w:rsid w:val="00A62906"/>
    <w:rsid w:val="00A649FB"/>
    <w:rsid w:val="00A70005"/>
    <w:rsid w:val="00A7175D"/>
    <w:rsid w:val="00A71788"/>
    <w:rsid w:val="00A72626"/>
    <w:rsid w:val="00A75B25"/>
    <w:rsid w:val="00A76B3F"/>
    <w:rsid w:val="00A8069A"/>
    <w:rsid w:val="00A80CBD"/>
    <w:rsid w:val="00A819C4"/>
    <w:rsid w:val="00A82541"/>
    <w:rsid w:val="00A82E59"/>
    <w:rsid w:val="00A83083"/>
    <w:rsid w:val="00A83276"/>
    <w:rsid w:val="00A848CC"/>
    <w:rsid w:val="00A851C2"/>
    <w:rsid w:val="00A856EB"/>
    <w:rsid w:val="00A90FDB"/>
    <w:rsid w:val="00A910DF"/>
    <w:rsid w:val="00A913E2"/>
    <w:rsid w:val="00A927ED"/>
    <w:rsid w:val="00A947B6"/>
    <w:rsid w:val="00A94A36"/>
    <w:rsid w:val="00A958F6"/>
    <w:rsid w:val="00AA048E"/>
    <w:rsid w:val="00AA13FF"/>
    <w:rsid w:val="00AA14C8"/>
    <w:rsid w:val="00AA1D53"/>
    <w:rsid w:val="00AA30A0"/>
    <w:rsid w:val="00AA3B2D"/>
    <w:rsid w:val="00AA5199"/>
    <w:rsid w:val="00AA6EDE"/>
    <w:rsid w:val="00AB0797"/>
    <w:rsid w:val="00AB1251"/>
    <w:rsid w:val="00AB153B"/>
    <w:rsid w:val="00AB1907"/>
    <w:rsid w:val="00AB6439"/>
    <w:rsid w:val="00AB657A"/>
    <w:rsid w:val="00AB741D"/>
    <w:rsid w:val="00AB75A8"/>
    <w:rsid w:val="00AB79BA"/>
    <w:rsid w:val="00AC02E0"/>
    <w:rsid w:val="00AC0611"/>
    <w:rsid w:val="00AC12D4"/>
    <w:rsid w:val="00AC2D33"/>
    <w:rsid w:val="00AC4BB3"/>
    <w:rsid w:val="00AC57B2"/>
    <w:rsid w:val="00AC57CC"/>
    <w:rsid w:val="00AC5900"/>
    <w:rsid w:val="00AC7571"/>
    <w:rsid w:val="00AC7711"/>
    <w:rsid w:val="00AD2E40"/>
    <w:rsid w:val="00AD3CB5"/>
    <w:rsid w:val="00AD4DD4"/>
    <w:rsid w:val="00AD4FB8"/>
    <w:rsid w:val="00AD542A"/>
    <w:rsid w:val="00AD5A0A"/>
    <w:rsid w:val="00AD5E29"/>
    <w:rsid w:val="00AD62C0"/>
    <w:rsid w:val="00AD73FD"/>
    <w:rsid w:val="00AE00A8"/>
    <w:rsid w:val="00AE1C35"/>
    <w:rsid w:val="00AE1D66"/>
    <w:rsid w:val="00AE2560"/>
    <w:rsid w:val="00AE29E0"/>
    <w:rsid w:val="00AE3E44"/>
    <w:rsid w:val="00AE41A4"/>
    <w:rsid w:val="00AE5A39"/>
    <w:rsid w:val="00AF17F3"/>
    <w:rsid w:val="00AF26B1"/>
    <w:rsid w:val="00AF2A20"/>
    <w:rsid w:val="00AF3B19"/>
    <w:rsid w:val="00AF3B3D"/>
    <w:rsid w:val="00AF7D74"/>
    <w:rsid w:val="00B0232C"/>
    <w:rsid w:val="00B044A4"/>
    <w:rsid w:val="00B0453F"/>
    <w:rsid w:val="00B0690C"/>
    <w:rsid w:val="00B10607"/>
    <w:rsid w:val="00B11073"/>
    <w:rsid w:val="00B114AA"/>
    <w:rsid w:val="00B11B44"/>
    <w:rsid w:val="00B12B2A"/>
    <w:rsid w:val="00B1362E"/>
    <w:rsid w:val="00B13BAE"/>
    <w:rsid w:val="00B13BF5"/>
    <w:rsid w:val="00B145F3"/>
    <w:rsid w:val="00B16E6D"/>
    <w:rsid w:val="00B200AF"/>
    <w:rsid w:val="00B2018C"/>
    <w:rsid w:val="00B21AA0"/>
    <w:rsid w:val="00B22EB1"/>
    <w:rsid w:val="00B23D60"/>
    <w:rsid w:val="00B243AC"/>
    <w:rsid w:val="00B24AC6"/>
    <w:rsid w:val="00B24EE4"/>
    <w:rsid w:val="00B25ED6"/>
    <w:rsid w:val="00B272B9"/>
    <w:rsid w:val="00B27E7C"/>
    <w:rsid w:val="00B30B21"/>
    <w:rsid w:val="00B31FC4"/>
    <w:rsid w:val="00B327F3"/>
    <w:rsid w:val="00B33113"/>
    <w:rsid w:val="00B3348C"/>
    <w:rsid w:val="00B342C6"/>
    <w:rsid w:val="00B350B4"/>
    <w:rsid w:val="00B354BB"/>
    <w:rsid w:val="00B37680"/>
    <w:rsid w:val="00B425DD"/>
    <w:rsid w:val="00B42727"/>
    <w:rsid w:val="00B4480A"/>
    <w:rsid w:val="00B469D5"/>
    <w:rsid w:val="00B47D71"/>
    <w:rsid w:val="00B50488"/>
    <w:rsid w:val="00B51653"/>
    <w:rsid w:val="00B51B8E"/>
    <w:rsid w:val="00B53658"/>
    <w:rsid w:val="00B5779B"/>
    <w:rsid w:val="00B60435"/>
    <w:rsid w:val="00B61261"/>
    <w:rsid w:val="00B612E5"/>
    <w:rsid w:val="00B643C1"/>
    <w:rsid w:val="00B65482"/>
    <w:rsid w:val="00B6593D"/>
    <w:rsid w:val="00B66222"/>
    <w:rsid w:val="00B66545"/>
    <w:rsid w:val="00B66BFB"/>
    <w:rsid w:val="00B67228"/>
    <w:rsid w:val="00B676CB"/>
    <w:rsid w:val="00B70C3B"/>
    <w:rsid w:val="00B70F3B"/>
    <w:rsid w:val="00B73F1D"/>
    <w:rsid w:val="00B75F8B"/>
    <w:rsid w:val="00B76D83"/>
    <w:rsid w:val="00B77BF7"/>
    <w:rsid w:val="00B80147"/>
    <w:rsid w:val="00B81458"/>
    <w:rsid w:val="00B81D7A"/>
    <w:rsid w:val="00B87572"/>
    <w:rsid w:val="00B87DFF"/>
    <w:rsid w:val="00B912D2"/>
    <w:rsid w:val="00B91D1A"/>
    <w:rsid w:val="00B92480"/>
    <w:rsid w:val="00B927AD"/>
    <w:rsid w:val="00B93B33"/>
    <w:rsid w:val="00B93D74"/>
    <w:rsid w:val="00B94F73"/>
    <w:rsid w:val="00B95667"/>
    <w:rsid w:val="00B9754A"/>
    <w:rsid w:val="00BA032C"/>
    <w:rsid w:val="00BA1467"/>
    <w:rsid w:val="00BA1BD4"/>
    <w:rsid w:val="00BA3F38"/>
    <w:rsid w:val="00BA5B0A"/>
    <w:rsid w:val="00BA5BB9"/>
    <w:rsid w:val="00BB16A4"/>
    <w:rsid w:val="00BB1A20"/>
    <w:rsid w:val="00BB4CC8"/>
    <w:rsid w:val="00BB6256"/>
    <w:rsid w:val="00BB75B4"/>
    <w:rsid w:val="00BB76A3"/>
    <w:rsid w:val="00BB7BB1"/>
    <w:rsid w:val="00BC120B"/>
    <w:rsid w:val="00BC1B50"/>
    <w:rsid w:val="00BC1F71"/>
    <w:rsid w:val="00BC2946"/>
    <w:rsid w:val="00BC3CC5"/>
    <w:rsid w:val="00BC416C"/>
    <w:rsid w:val="00BC46EC"/>
    <w:rsid w:val="00BC4CBB"/>
    <w:rsid w:val="00BC6813"/>
    <w:rsid w:val="00BC69FE"/>
    <w:rsid w:val="00BC6CFB"/>
    <w:rsid w:val="00BC79AB"/>
    <w:rsid w:val="00BD03C3"/>
    <w:rsid w:val="00BD25E2"/>
    <w:rsid w:val="00BD3024"/>
    <w:rsid w:val="00BD37BA"/>
    <w:rsid w:val="00BD6312"/>
    <w:rsid w:val="00BD6B3F"/>
    <w:rsid w:val="00BD6C93"/>
    <w:rsid w:val="00BD71AD"/>
    <w:rsid w:val="00BE082E"/>
    <w:rsid w:val="00BE12B1"/>
    <w:rsid w:val="00BE2688"/>
    <w:rsid w:val="00BE2A2A"/>
    <w:rsid w:val="00BE323B"/>
    <w:rsid w:val="00BE3A2B"/>
    <w:rsid w:val="00BE4A75"/>
    <w:rsid w:val="00BE4E82"/>
    <w:rsid w:val="00BE5D62"/>
    <w:rsid w:val="00BE64B8"/>
    <w:rsid w:val="00BE68F6"/>
    <w:rsid w:val="00BE72A4"/>
    <w:rsid w:val="00BE7B75"/>
    <w:rsid w:val="00BE7E9A"/>
    <w:rsid w:val="00BF0A06"/>
    <w:rsid w:val="00BF2271"/>
    <w:rsid w:val="00BF293A"/>
    <w:rsid w:val="00BF29FC"/>
    <w:rsid w:val="00BF6007"/>
    <w:rsid w:val="00BF6579"/>
    <w:rsid w:val="00BF6AEA"/>
    <w:rsid w:val="00C01165"/>
    <w:rsid w:val="00C01C3F"/>
    <w:rsid w:val="00C01CEB"/>
    <w:rsid w:val="00C02322"/>
    <w:rsid w:val="00C0409D"/>
    <w:rsid w:val="00C04AC6"/>
    <w:rsid w:val="00C0528F"/>
    <w:rsid w:val="00C058E4"/>
    <w:rsid w:val="00C05AD5"/>
    <w:rsid w:val="00C0780C"/>
    <w:rsid w:val="00C1029B"/>
    <w:rsid w:val="00C10807"/>
    <w:rsid w:val="00C109ED"/>
    <w:rsid w:val="00C1190A"/>
    <w:rsid w:val="00C135AD"/>
    <w:rsid w:val="00C13DB0"/>
    <w:rsid w:val="00C16BEF"/>
    <w:rsid w:val="00C17629"/>
    <w:rsid w:val="00C17B8E"/>
    <w:rsid w:val="00C17D9D"/>
    <w:rsid w:val="00C2143A"/>
    <w:rsid w:val="00C22ACE"/>
    <w:rsid w:val="00C22FE8"/>
    <w:rsid w:val="00C26BDC"/>
    <w:rsid w:val="00C275DD"/>
    <w:rsid w:val="00C30DF6"/>
    <w:rsid w:val="00C32D1C"/>
    <w:rsid w:val="00C340B9"/>
    <w:rsid w:val="00C348D4"/>
    <w:rsid w:val="00C35FC4"/>
    <w:rsid w:val="00C441F7"/>
    <w:rsid w:val="00C44A73"/>
    <w:rsid w:val="00C46953"/>
    <w:rsid w:val="00C46E7E"/>
    <w:rsid w:val="00C512FE"/>
    <w:rsid w:val="00C52B93"/>
    <w:rsid w:val="00C52D38"/>
    <w:rsid w:val="00C52F1B"/>
    <w:rsid w:val="00C55CCA"/>
    <w:rsid w:val="00C56357"/>
    <w:rsid w:val="00C5744D"/>
    <w:rsid w:val="00C600F2"/>
    <w:rsid w:val="00C613DF"/>
    <w:rsid w:val="00C6296C"/>
    <w:rsid w:val="00C63342"/>
    <w:rsid w:val="00C642E3"/>
    <w:rsid w:val="00C70244"/>
    <w:rsid w:val="00C72C68"/>
    <w:rsid w:val="00C72F5D"/>
    <w:rsid w:val="00C76495"/>
    <w:rsid w:val="00C7778E"/>
    <w:rsid w:val="00C80518"/>
    <w:rsid w:val="00C820F2"/>
    <w:rsid w:val="00C821E2"/>
    <w:rsid w:val="00C8354B"/>
    <w:rsid w:val="00C8586B"/>
    <w:rsid w:val="00C85C11"/>
    <w:rsid w:val="00C8718D"/>
    <w:rsid w:val="00C90DFA"/>
    <w:rsid w:val="00C912AF"/>
    <w:rsid w:val="00C92FF8"/>
    <w:rsid w:val="00C9427E"/>
    <w:rsid w:val="00C9517C"/>
    <w:rsid w:val="00C97256"/>
    <w:rsid w:val="00CA0A1A"/>
    <w:rsid w:val="00CA0ACB"/>
    <w:rsid w:val="00CA307F"/>
    <w:rsid w:val="00CA3BA2"/>
    <w:rsid w:val="00CA3EAD"/>
    <w:rsid w:val="00CA4F04"/>
    <w:rsid w:val="00CA631D"/>
    <w:rsid w:val="00CA766D"/>
    <w:rsid w:val="00CA7C6C"/>
    <w:rsid w:val="00CB068A"/>
    <w:rsid w:val="00CB1C07"/>
    <w:rsid w:val="00CB29EE"/>
    <w:rsid w:val="00CB2B57"/>
    <w:rsid w:val="00CB34AB"/>
    <w:rsid w:val="00CB77DD"/>
    <w:rsid w:val="00CC4F09"/>
    <w:rsid w:val="00CC56B5"/>
    <w:rsid w:val="00CC59CB"/>
    <w:rsid w:val="00CC5B67"/>
    <w:rsid w:val="00CC7938"/>
    <w:rsid w:val="00CC7FA8"/>
    <w:rsid w:val="00CD0E71"/>
    <w:rsid w:val="00CD45B6"/>
    <w:rsid w:val="00CD7B8F"/>
    <w:rsid w:val="00CE0E15"/>
    <w:rsid w:val="00CE355F"/>
    <w:rsid w:val="00CE3978"/>
    <w:rsid w:val="00CE5F44"/>
    <w:rsid w:val="00CE6C18"/>
    <w:rsid w:val="00CE70D5"/>
    <w:rsid w:val="00CE726E"/>
    <w:rsid w:val="00CE7568"/>
    <w:rsid w:val="00CE7AD4"/>
    <w:rsid w:val="00CE7C2F"/>
    <w:rsid w:val="00CF014E"/>
    <w:rsid w:val="00CF3C4D"/>
    <w:rsid w:val="00CF408F"/>
    <w:rsid w:val="00CF450E"/>
    <w:rsid w:val="00CF5EF5"/>
    <w:rsid w:val="00CF7040"/>
    <w:rsid w:val="00D024CA"/>
    <w:rsid w:val="00D0277B"/>
    <w:rsid w:val="00D0304E"/>
    <w:rsid w:val="00D0403C"/>
    <w:rsid w:val="00D041EA"/>
    <w:rsid w:val="00D06FBF"/>
    <w:rsid w:val="00D071B9"/>
    <w:rsid w:val="00D10DD5"/>
    <w:rsid w:val="00D11088"/>
    <w:rsid w:val="00D1191B"/>
    <w:rsid w:val="00D146F8"/>
    <w:rsid w:val="00D16ADA"/>
    <w:rsid w:val="00D16E5F"/>
    <w:rsid w:val="00D17345"/>
    <w:rsid w:val="00D17CA3"/>
    <w:rsid w:val="00D20687"/>
    <w:rsid w:val="00D214F8"/>
    <w:rsid w:val="00D21592"/>
    <w:rsid w:val="00D306DB"/>
    <w:rsid w:val="00D3185A"/>
    <w:rsid w:val="00D31EE8"/>
    <w:rsid w:val="00D31FE3"/>
    <w:rsid w:val="00D32655"/>
    <w:rsid w:val="00D32D8B"/>
    <w:rsid w:val="00D32DBE"/>
    <w:rsid w:val="00D33888"/>
    <w:rsid w:val="00D33C43"/>
    <w:rsid w:val="00D33C9E"/>
    <w:rsid w:val="00D34442"/>
    <w:rsid w:val="00D35177"/>
    <w:rsid w:val="00D36067"/>
    <w:rsid w:val="00D37A72"/>
    <w:rsid w:val="00D427B4"/>
    <w:rsid w:val="00D44888"/>
    <w:rsid w:val="00D452E0"/>
    <w:rsid w:val="00D45835"/>
    <w:rsid w:val="00D45ABB"/>
    <w:rsid w:val="00D45C12"/>
    <w:rsid w:val="00D45CEA"/>
    <w:rsid w:val="00D4664D"/>
    <w:rsid w:val="00D514C5"/>
    <w:rsid w:val="00D522DE"/>
    <w:rsid w:val="00D529B1"/>
    <w:rsid w:val="00D52B03"/>
    <w:rsid w:val="00D538B2"/>
    <w:rsid w:val="00D5414E"/>
    <w:rsid w:val="00D56513"/>
    <w:rsid w:val="00D575D2"/>
    <w:rsid w:val="00D57604"/>
    <w:rsid w:val="00D57E35"/>
    <w:rsid w:val="00D60311"/>
    <w:rsid w:val="00D61D87"/>
    <w:rsid w:val="00D6346F"/>
    <w:rsid w:val="00D65FE8"/>
    <w:rsid w:val="00D66E26"/>
    <w:rsid w:val="00D6747B"/>
    <w:rsid w:val="00D6773B"/>
    <w:rsid w:val="00D70B9B"/>
    <w:rsid w:val="00D71377"/>
    <w:rsid w:val="00D73B70"/>
    <w:rsid w:val="00D73D64"/>
    <w:rsid w:val="00D73F4A"/>
    <w:rsid w:val="00D748A1"/>
    <w:rsid w:val="00D76934"/>
    <w:rsid w:val="00D771ED"/>
    <w:rsid w:val="00D778BF"/>
    <w:rsid w:val="00D804FD"/>
    <w:rsid w:val="00D8214D"/>
    <w:rsid w:val="00D82C52"/>
    <w:rsid w:val="00D85088"/>
    <w:rsid w:val="00D8634B"/>
    <w:rsid w:val="00D9049C"/>
    <w:rsid w:val="00D90B4C"/>
    <w:rsid w:val="00D93CCE"/>
    <w:rsid w:val="00D94967"/>
    <w:rsid w:val="00D95887"/>
    <w:rsid w:val="00D97ECA"/>
    <w:rsid w:val="00DA103F"/>
    <w:rsid w:val="00DA19AA"/>
    <w:rsid w:val="00DA1A46"/>
    <w:rsid w:val="00DA552B"/>
    <w:rsid w:val="00DA64F7"/>
    <w:rsid w:val="00DA6892"/>
    <w:rsid w:val="00DA691A"/>
    <w:rsid w:val="00DA7CBD"/>
    <w:rsid w:val="00DB084F"/>
    <w:rsid w:val="00DB1388"/>
    <w:rsid w:val="00DB1F0F"/>
    <w:rsid w:val="00DB1FED"/>
    <w:rsid w:val="00DB529C"/>
    <w:rsid w:val="00DB6AED"/>
    <w:rsid w:val="00DC076B"/>
    <w:rsid w:val="00DC21F1"/>
    <w:rsid w:val="00DC3C2A"/>
    <w:rsid w:val="00DC4A4F"/>
    <w:rsid w:val="00DC4F62"/>
    <w:rsid w:val="00DC5C67"/>
    <w:rsid w:val="00DC65B8"/>
    <w:rsid w:val="00DC674B"/>
    <w:rsid w:val="00DC68F6"/>
    <w:rsid w:val="00DC7DF8"/>
    <w:rsid w:val="00DD0032"/>
    <w:rsid w:val="00DD0989"/>
    <w:rsid w:val="00DD0995"/>
    <w:rsid w:val="00DD0A8F"/>
    <w:rsid w:val="00DD298C"/>
    <w:rsid w:val="00DD3A80"/>
    <w:rsid w:val="00DD75D5"/>
    <w:rsid w:val="00DD7D7B"/>
    <w:rsid w:val="00DE13E6"/>
    <w:rsid w:val="00DE159C"/>
    <w:rsid w:val="00DE2141"/>
    <w:rsid w:val="00DE33F0"/>
    <w:rsid w:val="00DE5450"/>
    <w:rsid w:val="00DE7971"/>
    <w:rsid w:val="00DF03E6"/>
    <w:rsid w:val="00DF3F44"/>
    <w:rsid w:val="00DF3F4D"/>
    <w:rsid w:val="00DF54EB"/>
    <w:rsid w:val="00DF69CB"/>
    <w:rsid w:val="00DF75F7"/>
    <w:rsid w:val="00DF7A01"/>
    <w:rsid w:val="00E013D7"/>
    <w:rsid w:val="00E01607"/>
    <w:rsid w:val="00E01F7C"/>
    <w:rsid w:val="00E02548"/>
    <w:rsid w:val="00E02645"/>
    <w:rsid w:val="00E030EC"/>
    <w:rsid w:val="00E06BCF"/>
    <w:rsid w:val="00E107FD"/>
    <w:rsid w:val="00E130E0"/>
    <w:rsid w:val="00E1423A"/>
    <w:rsid w:val="00E14C14"/>
    <w:rsid w:val="00E14DD3"/>
    <w:rsid w:val="00E14F23"/>
    <w:rsid w:val="00E15E0E"/>
    <w:rsid w:val="00E162CC"/>
    <w:rsid w:val="00E163AF"/>
    <w:rsid w:val="00E17DCE"/>
    <w:rsid w:val="00E2164C"/>
    <w:rsid w:val="00E2177B"/>
    <w:rsid w:val="00E251A3"/>
    <w:rsid w:val="00E25C1B"/>
    <w:rsid w:val="00E26B09"/>
    <w:rsid w:val="00E27277"/>
    <w:rsid w:val="00E27C35"/>
    <w:rsid w:val="00E30820"/>
    <w:rsid w:val="00E3118A"/>
    <w:rsid w:val="00E31C59"/>
    <w:rsid w:val="00E33FD8"/>
    <w:rsid w:val="00E34A93"/>
    <w:rsid w:val="00E35389"/>
    <w:rsid w:val="00E35FA8"/>
    <w:rsid w:val="00E36F3A"/>
    <w:rsid w:val="00E37484"/>
    <w:rsid w:val="00E42792"/>
    <w:rsid w:val="00E42C75"/>
    <w:rsid w:val="00E432A3"/>
    <w:rsid w:val="00E44181"/>
    <w:rsid w:val="00E44BA3"/>
    <w:rsid w:val="00E44BFC"/>
    <w:rsid w:val="00E44DD4"/>
    <w:rsid w:val="00E46920"/>
    <w:rsid w:val="00E4702E"/>
    <w:rsid w:val="00E5191B"/>
    <w:rsid w:val="00E52C71"/>
    <w:rsid w:val="00E54669"/>
    <w:rsid w:val="00E547F9"/>
    <w:rsid w:val="00E55FA5"/>
    <w:rsid w:val="00E56B59"/>
    <w:rsid w:val="00E57877"/>
    <w:rsid w:val="00E60A65"/>
    <w:rsid w:val="00E6341E"/>
    <w:rsid w:val="00E64DA6"/>
    <w:rsid w:val="00E6535C"/>
    <w:rsid w:val="00E6628B"/>
    <w:rsid w:val="00E6675D"/>
    <w:rsid w:val="00E674D5"/>
    <w:rsid w:val="00E702EF"/>
    <w:rsid w:val="00E71EB3"/>
    <w:rsid w:val="00E7379E"/>
    <w:rsid w:val="00E738DC"/>
    <w:rsid w:val="00E74153"/>
    <w:rsid w:val="00E75FFD"/>
    <w:rsid w:val="00E8154E"/>
    <w:rsid w:val="00E82809"/>
    <w:rsid w:val="00E83FFE"/>
    <w:rsid w:val="00E84C5F"/>
    <w:rsid w:val="00E85B2A"/>
    <w:rsid w:val="00E86460"/>
    <w:rsid w:val="00E8763E"/>
    <w:rsid w:val="00E87AB8"/>
    <w:rsid w:val="00E90617"/>
    <w:rsid w:val="00E91ACC"/>
    <w:rsid w:val="00E928E0"/>
    <w:rsid w:val="00E9294B"/>
    <w:rsid w:val="00E93F29"/>
    <w:rsid w:val="00E94618"/>
    <w:rsid w:val="00E94868"/>
    <w:rsid w:val="00E94AF8"/>
    <w:rsid w:val="00E967C0"/>
    <w:rsid w:val="00E96D00"/>
    <w:rsid w:val="00E9750A"/>
    <w:rsid w:val="00E97E89"/>
    <w:rsid w:val="00EA0FE2"/>
    <w:rsid w:val="00EA1035"/>
    <w:rsid w:val="00EA1ECC"/>
    <w:rsid w:val="00EA5290"/>
    <w:rsid w:val="00EA57C1"/>
    <w:rsid w:val="00EA5F79"/>
    <w:rsid w:val="00EA7608"/>
    <w:rsid w:val="00EB0269"/>
    <w:rsid w:val="00EB0EE7"/>
    <w:rsid w:val="00EB0F28"/>
    <w:rsid w:val="00EB1A4F"/>
    <w:rsid w:val="00EB33EC"/>
    <w:rsid w:val="00EB3EA3"/>
    <w:rsid w:val="00EB44D8"/>
    <w:rsid w:val="00EB50F9"/>
    <w:rsid w:val="00EB6095"/>
    <w:rsid w:val="00EB6F38"/>
    <w:rsid w:val="00EC07EA"/>
    <w:rsid w:val="00EC1FA0"/>
    <w:rsid w:val="00EC26F7"/>
    <w:rsid w:val="00EC3579"/>
    <w:rsid w:val="00EC4211"/>
    <w:rsid w:val="00EC4F5D"/>
    <w:rsid w:val="00EC63B6"/>
    <w:rsid w:val="00ED159C"/>
    <w:rsid w:val="00ED1901"/>
    <w:rsid w:val="00ED1A93"/>
    <w:rsid w:val="00ED2B6F"/>
    <w:rsid w:val="00ED2C9C"/>
    <w:rsid w:val="00ED54DD"/>
    <w:rsid w:val="00ED6E6F"/>
    <w:rsid w:val="00EE5404"/>
    <w:rsid w:val="00EE6635"/>
    <w:rsid w:val="00EF1105"/>
    <w:rsid w:val="00EF179C"/>
    <w:rsid w:val="00EF54AA"/>
    <w:rsid w:val="00F00327"/>
    <w:rsid w:val="00F01935"/>
    <w:rsid w:val="00F022EA"/>
    <w:rsid w:val="00F02DB1"/>
    <w:rsid w:val="00F036E6"/>
    <w:rsid w:val="00F10488"/>
    <w:rsid w:val="00F12D61"/>
    <w:rsid w:val="00F14E9E"/>
    <w:rsid w:val="00F160A3"/>
    <w:rsid w:val="00F211CA"/>
    <w:rsid w:val="00F21F18"/>
    <w:rsid w:val="00F2269C"/>
    <w:rsid w:val="00F23684"/>
    <w:rsid w:val="00F24342"/>
    <w:rsid w:val="00F24506"/>
    <w:rsid w:val="00F24B16"/>
    <w:rsid w:val="00F25500"/>
    <w:rsid w:val="00F26205"/>
    <w:rsid w:val="00F26312"/>
    <w:rsid w:val="00F30373"/>
    <w:rsid w:val="00F31211"/>
    <w:rsid w:val="00F31500"/>
    <w:rsid w:val="00F32CA8"/>
    <w:rsid w:val="00F32D57"/>
    <w:rsid w:val="00F33DA3"/>
    <w:rsid w:val="00F34AC8"/>
    <w:rsid w:val="00F367B4"/>
    <w:rsid w:val="00F37121"/>
    <w:rsid w:val="00F3799E"/>
    <w:rsid w:val="00F37BC1"/>
    <w:rsid w:val="00F400A9"/>
    <w:rsid w:val="00F40C79"/>
    <w:rsid w:val="00F41C46"/>
    <w:rsid w:val="00F42CF9"/>
    <w:rsid w:val="00F435B4"/>
    <w:rsid w:val="00F448FC"/>
    <w:rsid w:val="00F4534B"/>
    <w:rsid w:val="00F464FB"/>
    <w:rsid w:val="00F47D14"/>
    <w:rsid w:val="00F50908"/>
    <w:rsid w:val="00F5175F"/>
    <w:rsid w:val="00F51941"/>
    <w:rsid w:val="00F52CF0"/>
    <w:rsid w:val="00F55524"/>
    <w:rsid w:val="00F5558D"/>
    <w:rsid w:val="00F55C46"/>
    <w:rsid w:val="00F5730B"/>
    <w:rsid w:val="00F60509"/>
    <w:rsid w:val="00F63504"/>
    <w:rsid w:val="00F659DF"/>
    <w:rsid w:val="00F65F1A"/>
    <w:rsid w:val="00F6705B"/>
    <w:rsid w:val="00F6750F"/>
    <w:rsid w:val="00F7119E"/>
    <w:rsid w:val="00F725EB"/>
    <w:rsid w:val="00F7539C"/>
    <w:rsid w:val="00F75682"/>
    <w:rsid w:val="00F76164"/>
    <w:rsid w:val="00F76A00"/>
    <w:rsid w:val="00F8018A"/>
    <w:rsid w:val="00F80481"/>
    <w:rsid w:val="00F805C0"/>
    <w:rsid w:val="00F80A74"/>
    <w:rsid w:val="00F80F94"/>
    <w:rsid w:val="00F83685"/>
    <w:rsid w:val="00F90B54"/>
    <w:rsid w:val="00F93CBC"/>
    <w:rsid w:val="00F93DD2"/>
    <w:rsid w:val="00F96C69"/>
    <w:rsid w:val="00F976EC"/>
    <w:rsid w:val="00FA0634"/>
    <w:rsid w:val="00FA0653"/>
    <w:rsid w:val="00FA14EA"/>
    <w:rsid w:val="00FA24F6"/>
    <w:rsid w:val="00FA37DF"/>
    <w:rsid w:val="00FA4A2C"/>
    <w:rsid w:val="00FA50BC"/>
    <w:rsid w:val="00FA79EB"/>
    <w:rsid w:val="00FB089E"/>
    <w:rsid w:val="00FB142B"/>
    <w:rsid w:val="00FB1738"/>
    <w:rsid w:val="00FB1CE5"/>
    <w:rsid w:val="00FB48D6"/>
    <w:rsid w:val="00FB7836"/>
    <w:rsid w:val="00FB7B99"/>
    <w:rsid w:val="00FC0E2B"/>
    <w:rsid w:val="00FC1765"/>
    <w:rsid w:val="00FC1A63"/>
    <w:rsid w:val="00FC1CB9"/>
    <w:rsid w:val="00FC2D9E"/>
    <w:rsid w:val="00FC3481"/>
    <w:rsid w:val="00FC3D5E"/>
    <w:rsid w:val="00FC4267"/>
    <w:rsid w:val="00FC45F4"/>
    <w:rsid w:val="00FC59D6"/>
    <w:rsid w:val="00FC790B"/>
    <w:rsid w:val="00FD2879"/>
    <w:rsid w:val="00FD2E4F"/>
    <w:rsid w:val="00FD446C"/>
    <w:rsid w:val="00FD451F"/>
    <w:rsid w:val="00FD5D40"/>
    <w:rsid w:val="00FD660A"/>
    <w:rsid w:val="00FD74BB"/>
    <w:rsid w:val="00FE12BE"/>
    <w:rsid w:val="00FE2129"/>
    <w:rsid w:val="00FE2A7A"/>
    <w:rsid w:val="00FE3129"/>
    <w:rsid w:val="00FE3364"/>
    <w:rsid w:val="00FE38CB"/>
    <w:rsid w:val="00FE5E94"/>
    <w:rsid w:val="00FE631C"/>
    <w:rsid w:val="00FE6FB8"/>
    <w:rsid w:val="00FE7654"/>
    <w:rsid w:val="00FF2E53"/>
    <w:rsid w:val="00FF38A8"/>
    <w:rsid w:val="00FF4457"/>
    <w:rsid w:val="00FF4906"/>
    <w:rsid w:val="00FF61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C286D2"/>
  <w15:chartTrackingRefBased/>
  <w15:docId w15:val="{C2FBB3D8-81F9-4DE7-8179-64AAD5B39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3829"/>
    <w:pPr>
      <w:jc w:val="both"/>
    </w:pPr>
    <w:rPr>
      <w:sz w:val="24"/>
    </w:rPr>
  </w:style>
  <w:style w:type="paragraph" w:styleId="Heading1">
    <w:name w:val="heading 1"/>
    <w:basedOn w:val="Normal"/>
    <w:next w:val="Normal"/>
    <w:link w:val="Heading1Char"/>
    <w:uiPriority w:val="9"/>
    <w:qFormat/>
    <w:rsid w:val="006E49CC"/>
    <w:pPr>
      <w:keepNext/>
      <w:keepLines/>
      <w:spacing w:before="240" w:after="0"/>
      <w:jc w:val="center"/>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53732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94A3F"/>
    <w:pPr>
      <w:keepNext/>
      <w:keepLines/>
      <w:spacing w:before="40" w:after="0"/>
      <w:outlineLvl w:val="2"/>
    </w:pPr>
    <w:rPr>
      <w:rFonts w:eastAsiaTheme="majorEastAsia" w:cstheme="majorBidi"/>
      <w:b/>
      <w:sz w:val="22"/>
      <w:szCs w:val="24"/>
    </w:rPr>
  </w:style>
  <w:style w:type="paragraph" w:styleId="Heading4">
    <w:name w:val="heading 4"/>
    <w:basedOn w:val="Normal"/>
    <w:next w:val="Normal"/>
    <w:link w:val="Heading4Char"/>
    <w:uiPriority w:val="9"/>
    <w:unhideWhenUsed/>
    <w:qFormat/>
    <w:rsid w:val="002218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2FF6"/>
    <w:rPr>
      <w:color w:val="0563C1" w:themeColor="hyperlink"/>
      <w:u w:val="single"/>
    </w:rPr>
  </w:style>
  <w:style w:type="character" w:styleId="UnresolvedMention">
    <w:name w:val="Unresolved Mention"/>
    <w:basedOn w:val="DefaultParagraphFont"/>
    <w:uiPriority w:val="99"/>
    <w:semiHidden/>
    <w:unhideWhenUsed/>
    <w:rsid w:val="00022FF6"/>
    <w:rPr>
      <w:color w:val="808080"/>
      <w:shd w:val="clear" w:color="auto" w:fill="E6E6E6"/>
    </w:rPr>
  </w:style>
  <w:style w:type="paragraph" w:styleId="ListParagraph">
    <w:name w:val="List Paragraph"/>
    <w:basedOn w:val="Normal"/>
    <w:uiPriority w:val="34"/>
    <w:qFormat/>
    <w:rsid w:val="0040466D"/>
    <w:pPr>
      <w:ind w:left="720"/>
      <w:contextualSpacing/>
    </w:pPr>
  </w:style>
  <w:style w:type="paragraph" w:styleId="Header">
    <w:name w:val="header"/>
    <w:basedOn w:val="Normal"/>
    <w:link w:val="HeaderChar"/>
    <w:uiPriority w:val="99"/>
    <w:unhideWhenUsed/>
    <w:rsid w:val="00941E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E4A"/>
  </w:style>
  <w:style w:type="paragraph" w:styleId="Footer">
    <w:name w:val="footer"/>
    <w:basedOn w:val="Normal"/>
    <w:link w:val="FooterChar"/>
    <w:uiPriority w:val="99"/>
    <w:unhideWhenUsed/>
    <w:rsid w:val="00941E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E4A"/>
  </w:style>
  <w:style w:type="character" w:customStyle="1" w:styleId="Heading2Char">
    <w:name w:val="Heading 2 Char"/>
    <w:basedOn w:val="DefaultParagraphFont"/>
    <w:link w:val="Heading2"/>
    <w:uiPriority w:val="9"/>
    <w:rsid w:val="0053732B"/>
    <w:rPr>
      <w:rFonts w:eastAsiaTheme="majorEastAsia" w:cstheme="majorBidi"/>
      <w:b/>
      <w:sz w:val="24"/>
      <w:szCs w:val="26"/>
    </w:rPr>
  </w:style>
  <w:style w:type="character" w:customStyle="1" w:styleId="Heading1Char">
    <w:name w:val="Heading 1 Char"/>
    <w:basedOn w:val="DefaultParagraphFont"/>
    <w:link w:val="Heading1"/>
    <w:uiPriority w:val="9"/>
    <w:rsid w:val="006E49CC"/>
    <w:rPr>
      <w:rFonts w:eastAsiaTheme="majorEastAsia" w:cstheme="majorBidi"/>
      <w:sz w:val="32"/>
      <w:szCs w:val="32"/>
    </w:rPr>
  </w:style>
  <w:style w:type="paragraph" w:styleId="Caption">
    <w:name w:val="caption"/>
    <w:basedOn w:val="Normal"/>
    <w:next w:val="Normal"/>
    <w:uiPriority w:val="35"/>
    <w:unhideWhenUsed/>
    <w:qFormat/>
    <w:rsid w:val="00605B25"/>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94A3F"/>
    <w:rPr>
      <w:rFonts w:eastAsiaTheme="majorEastAsia" w:cstheme="majorBidi"/>
      <w:b/>
      <w:szCs w:val="24"/>
    </w:rPr>
  </w:style>
  <w:style w:type="character" w:customStyle="1" w:styleId="section-subtitle--secondary">
    <w:name w:val="section-subtitle--secondary"/>
    <w:basedOn w:val="DefaultParagraphFont"/>
    <w:rsid w:val="00801721"/>
  </w:style>
  <w:style w:type="character" w:customStyle="1" w:styleId="h3-subsubtext">
    <w:name w:val="h3-subsubtext"/>
    <w:basedOn w:val="DefaultParagraphFont"/>
    <w:rsid w:val="00801721"/>
  </w:style>
  <w:style w:type="paragraph" w:styleId="BalloonText">
    <w:name w:val="Balloon Text"/>
    <w:basedOn w:val="Normal"/>
    <w:link w:val="BalloonTextChar"/>
    <w:uiPriority w:val="99"/>
    <w:semiHidden/>
    <w:unhideWhenUsed/>
    <w:rsid w:val="00491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384"/>
    <w:rPr>
      <w:rFonts w:ascii="Segoe UI" w:hAnsi="Segoe UI" w:cs="Segoe UI"/>
      <w:sz w:val="18"/>
      <w:szCs w:val="18"/>
    </w:rPr>
  </w:style>
  <w:style w:type="paragraph" w:customStyle="1" w:styleId="Default">
    <w:name w:val="Default"/>
    <w:rsid w:val="00B60435"/>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C641F"/>
    <w:rPr>
      <w:b/>
      <w:bCs/>
    </w:rPr>
  </w:style>
  <w:style w:type="table" w:styleId="GridTable5Dark-Accent5">
    <w:name w:val="Grid Table 5 Dark Accent 5"/>
    <w:basedOn w:val="TableNormal"/>
    <w:uiPriority w:val="50"/>
    <w:rsid w:val="000F47F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NormalWeb">
    <w:name w:val="Normal (Web)"/>
    <w:basedOn w:val="Normal"/>
    <w:uiPriority w:val="99"/>
    <w:semiHidden/>
    <w:unhideWhenUsed/>
    <w:rsid w:val="002509E7"/>
    <w:pPr>
      <w:spacing w:before="100" w:beforeAutospacing="1" w:after="100" w:afterAutospacing="1" w:line="240" w:lineRule="auto"/>
      <w:jc w:val="left"/>
    </w:pPr>
    <w:rPr>
      <w:rFonts w:ascii="Times New Roman" w:eastAsia="Times New Roman" w:hAnsi="Times New Roman" w:cs="Times New Roman"/>
      <w:szCs w:val="24"/>
      <w:lang w:eastAsia="en-CA"/>
    </w:rPr>
  </w:style>
  <w:style w:type="character" w:styleId="PlaceholderText">
    <w:name w:val="Placeholder Text"/>
    <w:basedOn w:val="DefaultParagraphFont"/>
    <w:uiPriority w:val="99"/>
    <w:semiHidden/>
    <w:rsid w:val="00D35177"/>
    <w:rPr>
      <w:color w:val="808080"/>
    </w:rPr>
  </w:style>
  <w:style w:type="character" w:styleId="FollowedHyperlink">
    <w:name w:val="FollowedHyperlink"/>
    <w:basedOn w:val="DefaultParagraphFont"/>
    <w:uiPriority w:val="99"/>
    <w:semiHidden/>
    <w:unhideWhenUsed/>
    <w:rsid w:val="00D1191B"/>
    <w:rPr>
      <w:color w:val="954F72" w:themeColor="followedHyperlink"/>
      <w:u w:val="single"/>
    </w:rPr>
  </w:style>
  <w:style w:type="paragraph" w:styleId="TOCHeading">
    <w:name w:val="TOC Heading"/>
    <w:basedOn w:val="Heading1"/>
    <w:next w:val="Normal"/>
    <w:uiPriority w:val="39"/>
    <w:unhideWhenUsed/>
    <w:qFormat/>
    <w:rsid w:val="00D32D8B"/>
    <w:pPr>
      <w:jc w:val="left"/>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D32D8B"/>
    <w:pPr>
      <w:spacing w:after="100"/>
    </w:pPr>
  </w:style>
  <w:style w:type="paragraph" w:styleId="TOC2">
    <w:name w:val="toc 2"/>
    <w:basedOn w:val="Normal"/>
    <w:next w:val="Normal"/>
    <w:autoRedefine/>
    <w:uiPriority w:val="39"/>
    <w:unhideWhenUsed/>
    <w:rsid w:val="00D32D8B"/>
    <w:pPr>
      <w:spacing w:after="100"/>
      <w:ind w:left="240"/>
    </w:pPr>
  </w:style>
  <w:style w:type="paragraph" w:styleId="TOC3">
    <w:name w:val="toc 3"/>
    <w:basedOn w:val="Normal"/>
    <w:next w:val="Normal"/>
    <w:autoRedefine/>
    <w:uiPriority w:val="39"/>
    <w:unhideWhenUsed/>
    <w:rsid w:val="00D32D8B"/>
    <w:pPr>
      <w:spacing w:after="100"/>
      <w:ind w:left="480"/>
    </w:pPr>
  </w:style>
  <w:style w:type="table" w:styleId="TableGrid">
    <w:name w:val="Table Grid"/>
    <w:basedOn w:val="TableNormal"/>
    <w:uiPriority w:val="39"/>
    <w:rsid w:val="00FD2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5E3B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msonormal0">
    <w:name w:val="msonormal"/>
    <w:basedOn w:val="Normal"/>
    <w:rsid w:val="001B7B80"/>
    <w:pPr>
      <w:spacing w:before="100" w:beforeAutospacing="1" w:after="100" w:afterAutospacing="1" w:line="240" w:lineRule="auto"/>
      <w:jc w:val="left"/>
    </w:pPr>
    <w:rPr>
      <w:rFonts w:ascii="Times New Roman" w:eastAsia="Times New Roman" w:hAnsi="Times New Roman" w:cs="Times New Roman"/>
      <w:szCs w:val="24"/>
      <w:lang w:eastAsia="en-CA"/>
    </w:rPr>
  </w:style>
  <w:style w:type="character" w:customStyle="1" w:styleId="Heading4Char">
    <w:name w:val="Heading 4 Char"/>
    <w:basedOn w:val="DefaultParagraphFont"/>
    <w:link w:val="Heading4"/>
    <w:uiPriority w:val="9"/>
    <w:rsid w:val="002218BB"/>
    <w:rPr>
      <w:rFonts w:asciiTheme="majorHAnsi" w:eastAsiaTheme="majorEastAsia" w:hAnsiTheme="majorHAnsi" w:cstheme="majorBidi"/>
      <w:i/>
      <w:iCs/>
      <w:color w:val="2F5496" w:themeColor="accent1" w:themeShade="BF"/>
      <w:sz w:val="24"/>
    </w:rPr>
  </w:style>
  <w:style w:type="paragraph" w:styleId="HTMLPreformatted">
    <w:name w:val="HTML Preformatted"/>
    <w:basedOn w:val="Normal"/>
    <w:link w:val="HTMLPreformattedChar"/>
    <w:uiPriority w:val="99"/>
    <w:unhideWhenUsed/>
    <w:rsid w:val="004B2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4B2D3A"/>
    <w:rPr>
      <w:rFonts w:ascii="Courier New" w:eastAsia="Times New Roman" w:hAnsi="Courier New" w:cs="Courier New"/>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53708">
      <w:bodyDiv w:val="1"/>
      <w:marLeft w:val="0"/>
      <w:marRight w:val="0"/>
      <w:marTop w:val="0"/>
      <w:marBottom w:val="0"/>
      <w:divBdr>
        <w:top w:val="none" w:sz="0" w:space="0" w:color="auto"/>
        <w:left w:val="none" w:sz="0" w:space="0" w:color="auto"/>
        <w:bottom w:val="none" w:sz="0" w:space="0" w:color="auto"/>
        <w:right w:val="none" w:sz="0" w:space="0" w:color="auto"/>
      </w:divBdr>
    </w:div>
    <w:div w:id="197087833">
      <w:bodyDiv w:val="1"/>
      <w:marLeft w:val="0"/>
      <w:marRight w:val="0"/>
      <w:marTop w:val="0"/>
      <w:marBottom w:val="0"/>
      <w:divBdr>
        <w:top w:val="none" w:sz="0" w:space="0" w:color="auto"/>
        <w:left w:val="none" w:sz="0" w:space="0" w:color="auto"/>
        <w:bottom w:val="none" w:sz="0" w:space="0" w:color="auto"/>
        <w:right w:val="none" w:sz="0" w:space="0" w:color="auto"/>
      </w:divBdr>
      <w:divsChild>
        <w:div w:id="340740320">
          <w:marLeft w:val="0"/>
          <w:marRight w:val="0"/>
          <w:marTop w:val="0"/>
          <w:marBottom w:val="0"/>
          <w:divBdr>
            <w:top w:val="single" w:sz="6" w:space="0" w:color="D3D3D3"/>
            <w:left w:val="single" w:sz="6" w:space="0" w:color="D3D3D3"/>
            <w:bottom w:val="single" w:sz="6" w:space="0" w:color="D3D3D3"/>
            <w:right w:val="single" w:sz="6" w:space="0" w:color="D3D3D3"/>
          </w:divBdr>
          <w:divsChild>
            <w:div w:id="465926470">
              <w:marLeft w:val="0"/>
              <w:marRight w:val="0"/>
              <w:marTop w:val="120"/>
              <w:marBottom w:val="0"/>
              <w:divBdr>
                <w:top w:val="none" w:sz="0" w:space="0" w:color="auto"/>
                <w:left w:val="none" w:sz="0" w:space="0" w:color="auto"/>
                <w:bottom w:val="none" w:sz="0" w:space="0" w:color="auto"/>
                <w:right w:val="none" w:sz="0" w:space="0" w:color="auto"/>
              </w:divBdr>
              <w:divsChild>
                <w:div w:id="135034819">
                  <w:marLeft w:val="0"/>
                  <w:marRight w:val="0"/>
                  <w:marTop w:val="0"/>
                  <w:marBottom w:val="0"/>
                  <w:divBdr>
                    <w:top w:val="none" w:sz="0" w:space="0" w:color="auto"/>
                    <w:left w:val="none" w:sz="0" w:space="0" w:color="auto"/>
                    <w:bottom w:val="none" w:sz="0" w:space="0" w:color="auto"/>
                    <w:right w:val="none" w:sz="0" w:space="0" w:color="auto"/>
                  </w:divBdr>
                </w:div>
              </w:divsChild>
            </w:div>
            <w:div w:id="835459471">
              <w:marLeft w:val="0"/>
              <w:marRight w:val="0"/>
              <w:marTop w:val="0"/>
              <w:marBottom w:val="0"/>
              <w:divBdr>
                <w:top w:val="none" w:sz="0" w:space="0" w:color="auto"/>
                <w:left w:val="none" w:sz="0" w:space="0" w:color="auto"/>
                <w:bottom w:val="none" w:sz="0" w:space="0" w:color="auto"/>
                <w:right w:val="none" w:sz="0" w:space="0" w:color="auto"/>
              </w:divBdr>
            </w:div>
          </w:divsChild>
        </w:div>
        <w:div w:id="2144880936">
          <w:marLeft w:val="0"/>
          <w:marRight w:val="0"/>
          <w:marTop w:val="0"/>
          <w:marBottom w:val="0"/>
          <w:divBdr>
            <w:top w:val="single" w:sz="6" w:space="0" w:color="D3D3D3"/>
            <w:left w:val="single" w:sz="6" w:space="0" w:color="D3D3D3"/>
            <w:bottom w:val="single" w:sz="6" w:space="0" w:color="D3D3D3"/>
            <w:right w:val="single" w:sz="6" w:space="0" w:color="D3D3D3"/>
          </w:divBdr>
          <w:divsChild>
            <w:div w:id="319192769">
              <w:marLeft w:val="0"/>
              <w:marRight w:val="0"/>
              <w:marTop w:val="120"/>
              <w:marBottom w:val="0"/>
              <w:divBdr>
                <w:top w:val="none" w:sz="0" w:space="0" w:color="auto"/>
                <w:left w:val="none" w:sz="0" w:space="0" w:color="auto"/>
                <w:bottom w:val="none" w:sz="0" w:space="0" w:color="auto"/>
                <w:right w:val="none" w:sz="0" w:space="0" w:color="auto"/>
              </w:divBdr>
              <w:divsChild>
                <w:div w:id="1140877099">
                  <w:marLeft w:val="0"/>
                  <w:marRight w:val="0"/>
                  <w:marTop w:val="0"/>
                  <w:marBottom w:val="0"/>
                  <w:divBdr>
                    <w:top w:val="none" w:sz="0" w:space="0" w:color="auto"/>
                    <w:left w:val="none" w:sz="0" w:space="0" w:color="auto"/>
                    <w:bottom w:val="none" w:sz="0" w:space="0" w:color="auto"/>
                    <w:right w:val="none" w:sz="0" w:space="0" w:color="auto"/>
                  </w:divBdr>
                </w:div>
              </w:divsChild>
            </w:div>
            <w:div w:id="1491021287">
              <w:marLeft w:val="0"/>
              <w:marRight w:val="0"/>
              <w:marTop w:val="0"/>
              <w:marBottom w:val="0"/>
              <w:divBdr>
                <w:top w:val="none" w:sz="0" w:space="0" w:color="auto"/>
                <w:left w:val="none" w:sz="0" w:space="0" w:color="auto"/>
                <w:bottom w:val="none" w:sz="0" w:space="0" w:color="auto"/>
                <w:right w:val="none" w:sz="0" w:space="0" w:color="auto"/>
              </w:divBdr>
            </w:div>
          </w:divsChild>
        </w:div>
        <w:div w:id="2100787783">
          <w:marLeft w:val="0"/>
          <w:marRight w:val="0"/>
          <w:marTop w:val="0"/>
          <w:marBottom w:val="0"/>
          <w:divBdr>
            <w:top w:val="single" w:sz="6" w:space="0" w:color="D3D3D3"/>
            <w:left w:val="single" w:sz="6" w:space="0" w:color="D3D3D3"/>
            <w:bottom w:val="single" w:sz="6" w:space="0" w:color="D3D3D3"/>
            <w:right w:val="single" w:sz="6" w:space="0" w:color="D3D3D3"/>
          </w:divBdr>
          <w:divsChild>
            <w:div w:id="1715615031">
              <w:marLeft w:val="0"/>
              <w:marRight w:val="0"/>
              <w:marTop w:val="120"/>
              <w:marBottom w:val="0"/>
              <w:divBdr>
                <w:top w:val="none" w:sz="0" w:space="0" w:color="auto"/>
                <w:left w:val="none" w:sz="0" w:space="0" w:color="auto"/>
                <w:bottom w:val="none" w:sz="0" w:space="0" w:color="auto"/>
                <w:right w:val="none" w:sz="0" w:space="0" w:color="auto"/>
              </w:divBdr>
              <w:divsChild>
                <w:div w:id="415173739">
                  <w:marLeft w:val="0"/>
                  <w:marRight w:val="0"/>
                  <w:marTop w:val="0"/>
                  <w:marBottom w:val="0"/>
                  <w:divBdr>
                    <w:top w:val="none" w:sz="0" w:space="0" w:color="auto"/>
                    <w:left w:val="none" w:sz="0" w:space="0" w:color="auto"/>
                    <w:bottom w:val="none" w:sz="0" w:space="0" w:color="auto"/>
                    <w:right w:val="none" w:sz="0" w:space="0" w:color="auto"/>
                  </w:divBdr>
                </w:div>
              </w:divsChild>
            </w:div>
            <w:div w:id="175466503">
              <w:marLeft w:val="0"/>
              <w:marRight w:val="0"/>
              <w:marTop w:val="0"/>
              <w:marBottom w:val="0"/>
              <w:divBdr>
                <w:top w:val="none" w:sz="0" w:space="0" w:color="auto"/>
                <w:left w:val="none" w:sz="0" w:space="0" w:color="auto"/>
                <w:bottom w:val="none" w:sz="0" w:space="0" w:color="auto"/>
                <w:right w:val="none" w:sz="0" w:space="0" w:color="auto"/>
              </w:divBdr>
            </w:div>
          </w:divsChild>
        </w:div>
        <w:div w:id="399408869">
          <w:marLeft w:val="0"/>
          <w:marRight w:val="0"/>
          <w:marTop w:val="0"/>
          <w:marBottom w:val="0"/>
          <w:divBdr>
            <w:top w:val="single" w:sz="6" w:space="0" w:color="D3D3D3"/>
            <w:left w:val="single" w:sz="6" w:space="0" w:color="D3D3D3"/>
            <w:bottom w:val="single" w:sz="6" w:space="0" w:color="D3D3D3"/>
            <w:right w:val="single" w:sz="6" w:space="0" w:color="D3D3D3"/>
          </w:divBdr>
          <w:divsChild>
            <w:div w:id="1998223158">
              <w:marLeft w:val="0"/>
              <w:marRight w:val="0"/>
              <w:marTop w:val="120"/>
              <w:marBottom w:val="0"/>
              <w:divBdr>
                <w:top w:val="none" w:sz="0" w:space="0" w:color="auto"/>
                <w:left w:val="none" w:sz="0" w:space="0" w:color="auto"/>
                <w:bottom w:val="none" w:sz="0" w:space="0" w:color="auto"/>
                <w:right w:val="none" w:sz="0" w:space="0" w:color="auto"/>
              </w:divBdr>
              <w:divsChild>
                <w:div w:id="306134767">
                  <w:marLeft w:val="0"/>
                  <w:marRight w:val="0"/>
                  <w:marTop w:val="0"/>
                  <w:marBottom w:val="0"/>
                  <w:divBdr>
                    <w:top w:val="none" w:sz="0" w:space="0" w:color="auto"/>
                    <w:left w:val="none" w:sz="0" w:space="0" w:color="auto"/>
                    <w:bottom w:val="none" w:sz="0" w:space="0" w:color="auto"/>
                    <w:right w:val="none" w:sz="0" w:space="0" w:color="auto"/>
                  </w:divBdr>
                </w:div>
              </w:divsChild>
            </w:div>
            <w:div w:id="123276389">
              <w:marLeft w:val="0"/>
              <w:marRight w:val="0"/>
              <w:marTop w:val="0"/>
              <w:marBottom w:val="0"/>
              <w:divBdr>
                <w:top w:val="none" w:sz="0" w:space="0" w:color="auto"/>
                <w:left w:val="none" w:sz="0" w:space="0" w:color="auto"/>
                <w:bottom w:val="none" w:sz="0" w:space="0" w:color="auto"/>
                <w:right w:val="none" w:sz="0" w:space="0" w:color="auto"/>
              </w:divBdr>
            </w:div>
          </w:divsChild>
        </w:div>
        <w:div w:id="455880424">
          <w:marLeft w:val="0"/>
          <w:marRight w:val="0"/>
          <w:marTop w:val="0"/>
          <w:marBottom w:val="0"/>
          <w:divBdr>
            <w:top w:val="single" w:sz="6" w:space="0" w:color="D3D3D3"/>
            <w:left w:val="single" w:sz="6" w:space="0" w:color="D3D3D3"/>
            <w:bottom w:val="single" w:sz="6" w:space="0" w:color="D3D3D3"/>
            <w:right w:val="single" w:sz="6" w:space="0" w:color="D3D3D3"/>
          </w:divBdr>
          <w:divsChild>
            <w:div w:id="1592738834">
              <w:marLeft w:val="0"/>
              <w:marRight w:val="0"/>
              <w:marTop w:val="120"/>
              <w:marBottom w:val="0"/>
              <w:divBdr>
                <w:top w:val="none" w:sz="0" w:space="0" w:color="auto"/>
                <w:left w:val="none" w:sz="0" w:space="0" w:color="auto"/>
                <w:bottom w:val="none" w:sz="0" w:space="0" w:color="auto"/>
                <w:right w:val="none" w:sz="0" w:space="0" w:color="auto"/>
              </w:divBdr>
              <w:divsChild>
                <w:div w:id="1287929636">
                  <w:marLeft w:val="0"/>
                  <w:marRight w:val="0"/>
                  <w:marTop w:val="0"/>
                  <w:marBottom w:val="0"/>
                  <w:divBdr>
                    <w:top w:val="none" w:sz="0" w:space="0" w:color="auto"/>
                    <w:left w:val="none" w:sz="0" w:space="0" w:color="auto"/>
                    <w:bottom w:val="none" w:sz="0" w:space="0" w:color="auto"/>
                    <w:right w:val="none" w:sz="0" w:space="0" w:color="auto"/>
                  </w:divBdr>
                </w:div>
              </w:divsChild>
            </w:div>
            <w:div w:id="154418528">
              <w:marLeft w:val="0"/>
              <w:marRight w:val="0"/>
              <w:marTop w:val="0"/>
              <w:marBottom w:val="0"/>
              <w:divBdr>
                <w:top w:val="none" w:sz="0" w:space="0" w:color="auto"/>
                <w:left w:val="none" w:sz="0" w:space="0" w:color="auto"/>
                <w:bottom w:val="none" w:sz="0" w:space="0" w:color="auto"/>
                <w:right w:val="none" w:sz="0" w:space="0" w:color="auto"/>
              </w:divBdr>
            </w:div>
          </w:divsChild>
        </w:div>
        <w:div w:id="2049573566">
          <w:marLeft w:val="0"/>
          <w:marRight w:val="0"/>
          <w:marTop w:val="0"/>
          <w:marBottom w:val="0"/>
          <w:divBdr>
            <w:top w:val="single" w:sz="6" w:space="0" w:color="D3D3D3"/>
            <w:left w:val="single" w:sz="6" w:space="0" w:color="D3D3D3"/>
            <w:bottom w:val="single" w:sz="6" w:space="0" w:color="D3D3D3"/>
            <w:right w:val="single" w:sz="6" w:space="0" w:color="D3D3D3"/>
          </w:divBdr>
          <w:divsChild>
            <w:div w:id="1237008673">
              <w:marLeft w:val="0"/>
              <w:marRight w:val="0"/>
              <w:marTop w:val="120"/>
              <w:marBottom w:val="0"/>
              <w:divBdr>
                <w:top w:val="none" w:sz="0" w:space="0" w:color="auto"/>
                <w:left w:val="none" w:sz="0" w:space="0" w:color="auto"/>
                <w:bottom w:val="none" w:sz="0" w:space="0" w:color="auto"/>
                <w:right w:val="none" w:sz="0" w:space="0" w:color="auto"/>
              </w:divBdr>
              <w:divsChild>
                <w:div w:id="189951883">
                  <w:marLeft w:val="0"/>
                  <w:marRight w:val="0"/>
                  <w:marTop w:val="0"/>
                  <w:marBottom w:val="0"/>
                  <w:divBdr>
                    <w:top w:val="none" w:sz="0" w:space="0" w:color="auto"/>
                    <w:left w:val="none" w:sz="0" w:space="0" w:color="auto"/>
                    <w:bottom w:val="none" w:sz="0" w:space="0" w:color="auto"/>
                    <w:right w:val="none" w:sz="0" w:space="0" w:color="auto"/>
                  </w:divBdr>
                </w:div>
              </w:divsChild>
            </w:div>
            <w:div w:id="970285129">
              <w:marLeft w:val="0"/>
              <w:marRight w:val="0"/>
              <w:marTop w:val="0"/>
              <w:marBottom w:val="0"/>
              <w:divBdr>
                <w:top w:val="none" w:sz="0" w:space="0" w:color="auto"/>
                <w:left w:val="none" w:sz="0" w:space="0" w:color="auto"/>
                <w:bottom w:val="none" w:sz="0" w:space="0" w:color="auto"/>
                <w:right w:val="none" w:sz="0" w:space="0" w:color="auto"/>
              </w:divBdr>
            </w:div>
          </w:divsChild>
        </w:div>
        <w:div w:id="1319917347">
          <w:marLeft w:val="0"/>
          <w:marRight w:val="0"/>
          <w:marTop w:val="0"/>
          <w:marBottom w:val="0"/>
          <w:divBdr>
            <w:top w:val="single" w:sz="6" w:space="0" w:color="D3D3D3"/>
            <w:left w:val="single" w:sz="6" w:space="0" w:color="D3D3D3"/>
            <w:bottom w:val="single" w:sz="6" w:space="0" w:color="D3D3D3"/>
            <w:right w:val="single" w:sz="6" w:space="0" w:color="D3D3D3"/>
          </w:divBdr>
          <w:divsChild>
            <w:div w:id="1033580316">
              <w:marLeft w:val="0"/>
              <w:marRight w:val="0"/>
              <w:marTop w:val="120"/>
              <w:marBottom w:val="0"/>
              <w:divBdr>
                <w:top w:val="none" w:sz="0" w:space="0" w:color="auto"/>
                <w:left w:val="none" w:sz="0" w:space="0" w:color="auto"/>
                <w:bottom w:val="none" w:sz="0" w:space="0" w:color="auto"/>
                <w:right w:val="none" w:sz="0" w:space="0" w:color="auto"/>
              </w:divBdr>
              <w:divsChild>
                <w:div w:id="872612662">
                  <w:marLeft w:val="0"/>
                  <w:marRight w:val="0"/>
                  <w:marTop w:val="0"/>
                  <w:marBottom w:val="0"/>
                  <w:divBdr>
                    <w:top w:val="none" w:sz="0" w:space="0" w:color="auto"/>
                    <w:left w:val="none" w:sz="0" w:space="0" w:color="auto"/>
                    <w:bottom w:val="none" w:sz="0" w:space="0" w:color="auto"/>
                    <w:right w:val="none" w:sz="0" w:space="0" w:color="auto"/>
                  </w:divBdr>
                </w:div>
              </w:divsChild>
            </w:div>
            <w:div w:id="1400713575">
              <w:marLeft w:val="0"/>
              <w:marRight w:val="0"/>
              <w:marTop w:val="0"/>
              <w:marBottom w:val="0"/>
              <w:divBdr>
                <w:top w:val="none" w:sz="0" w:space="0" w:color="auto"/>
                <w:left w:val="none" w:sz="0" w:space="0" w:color="auto"/>
                <w:bottom w:val="none" w:sz="0" w:space="0" w:color="auto"/>
                <w:right w:val="none" w:sz="0" w:space="0" w:color="auto"/>
              </w:divBdr>
            </w:div>
          </w:divsChild>
        </w:div>
        <w:div w:id="1643459178">
          <w:marLeft w:val="0"/>
          <w:marRight w:val="0"/>
          <w:marTop w:val="0"/>
          <w:marBottom w:val="0"/>
          <w:divBdr>
            <w:top w:val="single" w:sz="6" w:space="0" w:color="D3D3D3"/>
            <w:left w:val="single" w:sz="6" w:space="0" w:color="D3D3D3"/>
            <w:bottom w:val="single" w:sz="6" w:space="0" w:color="D3D3D3"/>
            <w:right w:val="single" w:sz="6" w:space="0" w:color="D3D3D3"/>
          </w:divBdr>
          <w:divsChild>
            <w:div w:id="1249079221">
              <w:marLeft w:val="0"/>
              <w:marRight w:val="0"/>
              <w:marTop w:val="120"/>
              <w:marBottom w:val="0"/>
              <w:divBdr>
                <w:top w:val="none" w:sz="0" w:space="0" w:color="auto"/>
                <w:left w:val="none" w:sz="0" w:space="0" w:color="auto"/>
                <w:bottom w:val="none" w:sz="0" w:space="0" w:color="auto"/>
                <w:right w:val="none" w:sz="0" w:space="0" w:color="auto"/>
              </w:divBdr>
              <w:divsChild>
                <w:div w:id="218590668">
                  <w:marLeft w:val="0"/>
                  <w:marRight w:val="0"/>
                  <w:marTop w:val="0"/>
                  <w:marBottom w:val="0"/>
                  <w:divBdr>
                    <w:top w:val="none" w:sz="0" w:space="0" w:color="auto"/>
                    <w:left w:val="none" w:sz="0" w:space="0" w:color="auto"/>
                    <w:bottom w:val="none" w:sz="0" w:space="0" w:color="auto"/>
                    <w:right w:val="none" w:sz="0" w:space="0" w:color="auto"/>
                  </w:divBdr>
                </w:div>
              </w:divsChild>
            </w:div>
            <w:div w:id="232396380">
              <w:marLeft w:val="0"/>
              <w:marRight w:val="0"/>
              <w:marTop w:val="0"/>
              <w:marBottom w:val="0"/>
              <w:divBdr>
                <w:top w:val="none" w:sz="0" w:space="0" w:color="auto"/>
                <w:left w:val="none" w:sz="0" w:space="0" w:color="auto"/>
                <w:bottom w:val="none" w:sz="0" w:space="0" w:color="auto"/>
                <w:right w:val="none" w:sz="0" w:space="0" w:color="auto"/>
              </w:divBdr>
            </w:div>
          </w:divsChild>
        </w:div>
        <w:div w:id="130025180">
          <w:marLeft w:val="0"/>
          <w:marRight w:val="0"/>
          <w:marTop w:val="0"/>
          <w:marBottom w:val="0"/>
          <w:divBdr>
            <w:top w:val="single" w:sz="6" w:space="0" w:color="D3D3D3"/>
            <w:left w:val="single" w:sz="6" w:space="0" w:color="D3D3D3"/>
            <w:bottom w:val="single" w:sz="6" w:space="0" w:color="D3D3D3"/>
            <w:right w:val="single" w:sz="6" w:space="0" w:color="D3D3D3"/>
          </w:divBdr>
          <w:divsChild>
            <w:div w:id="936641388">
              <w:marLeft w:val="0"/>
              <w:marRight w:val="0"/>
              <w:marTop w:val="120"/>
              <w:marBottom w:val="0"/>
              <w:divBdr>
                <w:top w:val="none" w:sz="0" w:space="0" w:color="auto"/>
                <w:left w:val="none" w:sz="0" w:space="0" w:color="auto"/>
                <w:bottom w:val="none" w:sz="0" w:space="0" w:color="auto"/>
                <w:right w:val="none" w:sz="0" w:space="0" w:color="auto"/>
              </w:divBdr>
              <w:divsChild>
                <w:div w:id="328022145">
                  <w:marLeft w:val="0"/>
                  <w:marRight w:val="0"/>
                  <w:marTop w:val="0"/>
                  <w:marBottom w:val="0"/>
                  <w:divBdr>
                    <w:top w:val="none" w:sz="0" w:space="0" w:color="auto"/>
                    <w:left w:val="none" w:sz="0" w:space="0" w:color="auto"/>
                    <w:bottom w:val="none" w:sz="0" w:space="0" w:color="auto"/>
                    <w:right w:val="none" w:sz="0" w:space="0" w:color="auto"/>
                  </w:divBdr>
                </w:div>
              </w:divsChild>
            </w:div>
            <w:div w:id="1356037459">
              <w:marLeft w:val="0"/>
              <w:marRight w:val="0"/>
              <w:marTop w:val="0"/>
              <w:marBottom w:val="0"/>
              <w:divBdr>
                <w:top w:val="none" w:sz="0" w:space="0" w:color="auto"/>
                <w:left w:val="none" w:sz="0" w:space="0" w:color="auto"/>
                <w:bottom w:val="none" w:sz="0" w:space="0" w:color="auto"/>
                <w:right w:val="none" w:sz="0" w:space="0" w:color="auto"/>
              </w:divBdr>
            </w:div>
          </w:divsChild>
        </w:div>
        <w:div w:id="671756641">
          <w:marLeft w:val="0"/>
          <w:marRight w:val="0"/>
          <w:marTop w:val="0"/>
          <w:marBottom w:val="0"/>
          <w:divBdr>
            <w:top w:val="single" w:sz="6" w:space="0" w:color="D3D3D3"/>
            <w:left w:val="single" w:sz="6" w:space="0" w:color="D3D3D3"/>
            <w:bottom w:val="single" w:sz="6" w:space="0" w:color="D3D3D3"/>
            <w:right w:val="single" w:sz="6" w:space="0" w:color="D3D3D3"/>
          </w:divBdr>
          <w:divsChild>
            <w:div w:id="1308852117">
              <w:marLeft w:val="0"/>
              <w:marRight w:val="0"/>
              <w:marTop w:val="120"/>
              <w:marBottom w:val="0"/>
              <w:divBdr>
                <w:top w:val="none" w:sz="0" w:space="0" w:color="auto"/>
                <w:left w:val="none" w:sz="0" w:space="0" w:color="auto"/>
                <w:bottom w:val="none" w:sz="0" w:space="0" w:color="auto"/>
                <w:right w:val="none" w:sz="0" w:space="0" w:color="auto"/>
              </w:divBdr>
              <w:divsChild>
                <w:div w:id="536967539">
                  <w:marLeft w:val="0"/>
                  <w:marRight w:val="0"/>
                  <w:marTop w:val="0"/>
                  <w:marBottom w:val="0"/>
                  <w:divBdr>
                    <w:top w:val="none" w:sz="0" w:space="0" w:color="auto"/>
                    <w:left w:val="none" w:sz="0" w:space="0" w:color="auto"/>
                    <w:bottom w:val="none" w:sz="0" w:space="0" w:color="auto"/>
                    <w:right w:val="none" w:sz="0" w:space="0" w:color="auto"/>
                  </w:divBdr>
                </w:div>
              </w:divsChild>
            </w:div>
            <w:div w:id="576478189">
              <w:marLeft w:val="0"/>
              <w:marRight w:val="0"/>
              <w:marTop w:val="0"/>
              <w:marBottom w:val="0"/>
              <w:divBdr>
                <w:top w:val="none" w:sz="0" w:space="0" w:color="auto"/>
                <w:left w:val="none" w:sz="0" w:space="0" w:color="auto"/>
                <w:bottom w:val="none" w:sz="0" w:space="0" w:color="auto"/>
                <w:right w:val="none" w:sz="0" w:space="0" w:color="auto"/>
              </w:divBdr>
            </w:div>
          </w:divsChild>
        </w:div>
        <w:div w:id="474685189">
          <w:marLeft w:val="0"/>
          <w:marRight w:val="0"/>
          <w:marTop w:val="0"/>
          <w:marBottom w:val="0"/>
          <w:divBdr>
            <w:top w:val="single" w:sz="6" w:space="0" w:color="D3D3D3"/>
            <w:left w:val="single" w:sz="6" w:space="0" w:color="D3D3D3"/>
            <w:bottom w:val="single" w:sz="6" w:space="0" w:color="D3D3D3"/>
            <w:right w:val="single" w:sz="6" w:space="0" w:color="D3D3D3"/>
          </w:divBdr>
          <w:divsChild>
            <w:div w:id="1060443274">
              <w:marLeft w:val="0"/>
              <w:marRight w:val="0"/>
              <w:marTop w:val="120"/>
              <w:marBottom w:val="0"/>
              <w:divBdr>
                <w:top w:val="none" w:sz="0" w:space="0" w:color="auto"/>
                <w:left w:val="none" w:sz="0" w:space="0" w:color="auto"/>
                <w:bottom w:val="none" w:sz="0" w:space="0" w:color="auto"/>
                <w:right w:val="none" w:sz="0" w:space="0" w:color="auto"/>
              </w:divBdr>
              <w:divsChild>
                <w:div w:id="1600334989">
                  <w:marLeft w:val="0"/>
                  <w:marRight w:val="0"/>
                  <w:marTop w:val="0"/>
                  <w:marBottom w:val="0"/>
                  <w:divBdr>
                    <w:top w:val="none" w:sz="0" w:space="0" w:color="auto"/>
                    <w:left w:val="none" w:sz="0" w:space="0" w:color="auto"/>
                    <w:bottom w:val="none" w:sz="0" w:space="0" w:color="auto"/>
                    <w:right w:val="none" w:sz="0" w:space="0" w:color="auto"/>
                  </w:divBdr>
                </w:div>
              </w:divsChild>
            </w:div>
            <w:div w:id="170336559">
              <w:marLeft w:val="0"/>
              <w:marRight w:val="0"/>
              <w:marTop w:val="0"/>
              <w:marBottom w:val="0"/>
              <w:divBdr>
                <w:top w:val="none" w:sz="0" w:space="0" w:color="auto"/>
                <w:left w:val="none" w:sz="0" w:space="0" w:color="auto"/>
                <w:bottom w:val="none" w:sz="0" w:space="0" w:color="auto"/>
                <w:right w:val="none" w:sz="0" w:space="0" w:color="auto"/>
              </w:divBdr>
            </w:div>
          </w:divsChild>
        </w:div>
        <w:div w:id="1663390993">
          <w:marLeft w:val="0"/>
          <w:marRight w:val="0"/>
          <w:marTop w:val="0"/>
          <w:marBottom w:val="0"/>
          <w:divBdr>
            <w:top w:val="single" w:sz="6" w:space="0" w:color="D3D3D3"/>
            <w:left w:val="single" w:sz="6" w:space="0" w:color="D3D3D3"/>
            <w:bottom w:val="single" w:sz="6" w:space="0" w:color="D3D3D3"/>
            <w:right w:val="single" w:sz="6" w:space="0" w:color="D3D3D3"/>
          </w:divBdr>
          <w:divsChild>
            <w:div w:id="615259578">
              <w:marLeft w:val="0"/>
              <w:marRight w:val="0"/>
              <w:marTop w:val="120"/>
              <w:marBottom w:val="0"/>
              <w:divBdr>
                <w:top w:val="none" w:sz="0" w:space="0" w:color="auto"/>
                <w:left w:val="none" w:sz="0" w:space="0" w:color="auto"/>
                <w:bottom w:val="none" w:sz="0" w:space="0" w:color="auto"/>
                <w:right w:val="none" w:sz="0" w:space="0" w:color="auto"/>
              </w:divBdr>
              <w:divsChild>
                <w:div w:id="51542295">
                  <w:marLeft w:val="0"/>
                  <w:marRight w:val="0"/>
                  <w:marTop w:val="0"/>
                  <w:marBottom w:val="0"/>
                  <w:divBdr>
                    <w:top w:val="none" w:sz="0" w:space="0" w:color="auto"/>
                    <w:left w:val="none" w:sz="0" w:space="0" w:color="auto"/>
                    <w:bottom w:val="none" w:sz="0" w:space="0" w:color="auto"/>
                    <w:right w:val="none" w:sz="0" w:space="0" w:color="auto"/>
                  </w:divBdr>
                </w:div>
              </w:divsChild>
            </w:div>
            <w:div w:id="117921484">
              <w:marLeft w:val="0"/>
              <w:marRight w:val="0"/>
              <w:marTop w:val="0"/>
              <w:marBottom w:val="0"/>
              <w:divBdr>
                <w:top w:val="none" w:sz="0" w:space="0" w:color="auto"/>
                <w:left w:val="none" w:sz="0" w:space="0" w:color="auto"/>
                <w:bottom w:val="none" w:sz="0" w:space="0" w:color="auto"/>
                <w:right w:val="none" w:sz="0" w:space="0" w:color="auto"/>
              </w:divBdr>
            </w:div>
          </w:divsChild>
        </w:div>
        <w:div w:id="712533875">
          <w:marLeft w:val="0"/>
          <w:marRight w:val="0"/>
          <w:marTop w:val="0"/>
          <w:marBottom w:val="0"/>
          <w:divBdr>
            <w:top w:val="single" w:sz="6" w:space="0" w:color="D3D3D3"/>
            <w:left w:val="single" w:sz="6" w:space="0" w:color="D3D3D3"/>
            <w:bottom w:val="single" w:sz="6" w:space="0" w:color="D3D3D3"/>
            <w:right w:val="single" w:sz="6" w:space="0" w:color="D3D3D3"/>
          </w:divBdr>
          <w:divsChild>
            <w:div w:id="887910742">
              <w:marLeft w:val="0"/>
              <w:marRight w:val="0"/>
              <w:marTop w:val="120"/>
              <w:marBottom w:val="0"/>
              <w:divBdr>
                <w:top w:val="none" w:sz="0" w:space="0" w:color="auto"/>
                <w:left w:val="none" w:sz="0" w:space="0" w:color="auto"/>
                <w:bottom w:val="none" w:sz="0" w:space="0" w:color="auto"/>
                <w:right w:val="none" w:sz="0" w:space="0" w:color="auto"/>
              </w:divBdr>
              <w:divsChild>
                <w:div w:id="446853776">
                  <w:marLeft w:val="0"/>
                  <w:marRight w:val="0"/>
                  <w:marTop w:val="0"/>
                  <w:marBottom w:val="0"/>
                  <w:divBdr>
                    <w:top w:val="none" w:sz="0" w:space="0" w:color="auto"/>
                    <w:left w:val="none" w:sz="0" w:space="0" w:color="auto"/>
                    <w:bottom w:val="none" w:sz="0" w:space="0" w:color="auto"/>
                    <w:right w:val="none" w:sz="0" w:space="0" w:color="auto"/>
                  </w:divBdr>
                </w:div>
              </w:divsChild>
            </w:div>
            <w:div w:id="135993900">
              <w:marLeft w:val="0"/>
              <w:marRight w:val="0"/>
              <w:marTop w:val="0"/>
              <w:marBottom w:val="0"/>
              <w:divBdr>
                <w:top w:val="none" w:sz="0" w:space="0" w:color="auto"/>
                <w:left w:val="none" w:sz="0" w:space="0" w:color="auto"/>
                <w:bottom w:val="none" w:sz="0" w:space="0" w:color="auto"/>
                <w:right w:val="none" w:sz="0" w:space="0" w:color="auto"/>
              </w:divBdr>
            </w:div>
          </w:divsChild>
        </w:div>
        <w:div w:id="702288015">
          <w:marLeft w:val="0"/>
          <w:marRight w:val="0"/>
          <w:marTop w:val="0"/>
          <w:marBottom w:val="0"/>
          <w:divBdr>
            <w:top w:val="single" w:sz="6" w:space="0" w:color="D3D3D3"/>
            <w:left w:val="single" w:sz="6" w:space="0" w:color="D3D3D3"/>
            <w:bottom w:val="single" w:sz="6" w:space="0" w:color="D3D3D3"/>
            <w:right w:val="single" w:sz="6" w:space="0" w:color="D3D3D3"/>
          </w:divBdr>
          <w:divsChild>
            <w:div w:id="1441535585">
              <w:marLeft w:val="0"/>
              <w:marRight w:val="0"/>
              <w:marTop w:val="120"/>
              <w:marBottom w:val="0"/>
              <w:divBdr>
                <w:top w:val="none" w:sz="0" w:space="0" w:color="auto"/>
                <w:left w:val="none" w:sz="0" w:space="0" w:color="auto"/>
                <w:bottom w:val="none" w:sz="0" w:space="0" w:color="auto"/>
                <w:right w:val="none" w:sz="0" w:space="0" w:color="auto"/>
              </w:divBdr>
              <w:divsChild>
                <w:div w:id="1241018244">
                  <w:marLeft w:val="0"/>
                  <w:marRight w:val="0"/>
                  <w:marTop w:val="0"/>
                  <w:marBottom w:val="0"/>
                  <w:divBdr>
                    <w:top w:val="none" w:sz="0" w:space="0" w:color="auto"/>
                    <w:left w:val="none" w:sz="0" w:space="0" w:color="auto"/>
                    <w:bottom w:val="none" w:sz="0" w:space="0" w:color="auto"/>
                    <w:right w:val="none" w:sz="0" w:space="0" w:color="auto"/>
                  </w:divBdr>
                </w:div>
              </w:divsChild>
            </w:div>
            <w:div w:id="192112908">
              <w:marLeft w:val="0"/>
              <w:marRight w:val="0"/>
              <w:marTop w:val="0"/>
              <w:marBottom w:val="0"/>
              <w:divBdr>
                <w:top w:val="none" w:sz="0" w:space="0" w:color="auto"/>
                <w:left w:val="none" w:sz="0" w:space="0" w:color="auto"/>
                <w:bottom w:val="none" w:sz="0" w:space="0" w:color="auto"/>
                <w:right w:val="none" w:sz="0" w:space="0" w:color="auto"/>
              </w:divBdr>
            </w:div>
          </w:divsChild>
        </w:div>
        <w:div w:id="625695646">
          <w:marLeft w:val="0"/>
          <w:marRight w:val="0"/>
          <w:marTop w:val="0"/>
          <w:marBottom w:val="0"/>
          <w:divBdr>
            <w:top w:val="single" w:sz="6" w:space="0" w:color="D3D3D3"/>
            <w:left w:val="single" w:sz="6" w:space="0" w:color="D3D3D3"/>
            <w:bottom w:val="single" w:sz="6" w:space="0" w:color="D3D3D3"/>
            <w:right w:val="single" w:sz="6" w:space="0" w:color="D3D3D3"/>
          </w:divBdr>
          <w:divsChild>
            <w:div w:id="777944465">
              <w:marLeft w:val="0"/>
              <w:marRight w:val="0"/>
              <w:marTop w:val="120"/>
              <w:marBottom w:val="0"/>
              <w:divBdr>
                <w:top w:val="none" w:sz="0" w:space="0" w:color="auto"/>
                <w:left w:val="none" w:sz="0" w:space="0" w:color="auto"/>
                <w:bottom w:val="none" w:sz="0" w:space="0" w:color="auto"/>
                <w:right w:val="none" w:sz="0" w:space="0" w:color="auto"/>
              </w:divBdr>
              <w:divsChild>
                <w:div w:id="1559435387">
                  <w:marLeft w:val="0"/>
                  <w:marRight w:val="0"/>
                  <w:marTop w:val="0"/>
                  <w:marBottom w:val="0"/>
                  <w:divBdr>
                    <w:top w:val="none" w:sz="0" w:space="0" w:color="auto"/>
                    <w:left w:val="none" w:sz="0" w:space="0" w:color="auto"/>
                    <w:bottom w:val="none" w:sz="0" w:space="0" w:color="auto"/>
                    <w:right w:val="none" w:sz="0" w:space="0" w:color="auto"/>
                  </w:divBdr>
                </w:div>
              </w:divsChild>
            </w:div>
            <w:div w:id="1352416261">
              <w:marLeft w:val="0"/>
              <w:marRight w:val="0"/>
              <w:marTop w:val="0"/>
              <w:marBottom w:val="0"/>
              <w:divBdr>
                <w:top w:val="none" w:sz="0" w:space="0" w:color="auto"/>
                <w:left w:val="none" w:sz="0" w:space="0" w:color="auto"/>
                <w:bottom w:val="none" w:sz="0" w:space="0" w:color="auto"/>
                <w:right w:val="none" w:sz="0" w:space="0" w:color="auto"/>
              </w:divBdr>
            </w:div>
          </w:divsChild>
        </w:div>
        <w:div w:id="1698189103">
          <w:marLeft w:val="0"/>
          <w:marRight w:val="0"/>
          <w:marTop w:val="0"/>
          <w:marBottom w:val="0"/>
          <w:divBdr>
            <w:top w:val="single" w:sz="6" w:space="0" w:color="D3D3D3"/>
            <w:left w:val="single" w:sz="6" w:space="0" w:color="D3D3D3"/>
            <w:bottom w:val="single" w:sz="6" w:space="0" w:color="D3D3D3"/>
            <w:right w:val="single" w:sz="6" w:space="0" w:color="D3D3D3"/>
          </w:divBdr>
          <w:divsChild>
            <w:div w:id="1183588558">
              <w:marLeft w:val="0"/>
              <w:marRight w:val="0"/>
              <w:marTop w:val="120"/>
              <w:marBottom w:val="0"/>
              <w:divBdr>
                <w:top w:val="none" w:sz="0" w:space="0" w:color="auto"/>
                <w:left w:val="none" w:sz="0" w:space="0" w:color="auto"/>
                <w:bottom w:val="none" w:sz="0" w:space="0" w:color="auto"/>
                <w:right w:val="none" w:sz="0" w:space="0" w:color="auto"/>
              </w:divBdr>
              <w:divsChild>
                <w:div w:id="1460494561">
                  <w:marLeft w:val="0"/>
                  <w:marRight w:val="0"/>
                  <w:marTop w:val="0"/>
                  <w:marBottom w:val="0"/>
                  <w:divBdr>
                    <w:top w:val="none" w:sz="0" w:space="0" w:color="auto"/>
                    <w:left w:val="none" w:sz="0" w:space="0" w:color="auto"/>
                    <w:bottom w:val="none" w:sz="0" w:space="0" w:color="auto"/>
                    <w:right w:val="none" w:sz="0" w:space="0" w:color="auto"/>
                  </w:divBdr>
                </w:div>
              </w:divsChild>
            </w:div>
            <w:div w:id="18286785">
              <w:marLeft w:val="0"/>
              <w:marRight w:val="0"/>
              <w:marTop w:val="0"/>
              <w:marBottom w:val="0"/>
              <w:divBdr>
                <w:top w:val="none" w:sz="0" w:space="0" w:color="auto"/>
                <w:left w:val="none" w:sz="0" w:space="0" w:color="auto"/>
                <w:bottom w:val="none" w:sz="0" w:space="0" w:color="auto"/>
                <w:right w:val="none" w:sz="0" w:space="0" w:color="auto"/>
              </w:divBdr>
            </w:div>
          </w:divsChild>
        </w:div>
        <w:div w:id="660813166">
          <w:marLeft w:val="0"/>
          <w:marRight w:val="0"/>
          <w:marTop w:val="0"/>
          <w:marBottom w:val="0"/>
          <w:divBdr>
            <w:top w:val="single" w:sz="6" w:space="0" w:color="D3D3D3"/>
            <w:left w:val="single" w:sz="6" w:space="0" w:color="D3D3D3"/>
            <w:bottom w:val="single" w:sz="6" w:space="0" w:color="D3D3D3"/>
            <w:right w:val="single" w:sz="6" w:space="0" w:color="D3D3D3"/>
          </w:divBdr>
          <w:divsChild>
            <w:div w:id="290475377">
              <w:marLeft w:val="0"/>
              <w:marRight w:val="0"/>
              <w:marTop w:val="120"/>
              <w:marBottom w:val="0"/>
              <w:divBdr>
                <w:top w:val="none" w:sz="0" w:space="0" w:color="auto"/>
                <w:left w:val="none" w:sz="0" w:space="0" w:color="auto"/>
                <w:bottom w:val="none" w:sz="0" w:space="0" w:color="auto"/>
                <w:right w:val="none" w:sz="0" w:space="0" w:color="auto"/>
              </w:divBdr>
              <w:divsChild>
                <w:div w:id="1676490870">
                  <w:marLeft w:val="0"/>
                  <w:marRight w:val="0"/>
                  <w:marTop w:val="0"/>
                  <w:marBottom w:val="0"/>
                  <w:divBdr>
                    <w:top w:val="none" w:sz="0" w:space="0" w:color="auto"/>
                    <w:left w:val="none" w:sz="0" w:space="0" w:color="auto"/>
                    <w:bottom w:val="none" w:sz="0" w:space="0" w:color="auto"/>
                    <w:right w:val="none" w:sz="0" w:space="0" w:color="auto"/>
                  </w:divBdr>
                </w:div>
              </w:divsChild>
            </w:div>
            <w:div w:id="96603825">
              <w:marLeft w:val="0"/>
              <w:marRight w:val="0"/>
              <w:marTop w:val="0"/>
              <w:marBottom w:val="0"/>
              <w:divBdr>
                <w:top w:val="none" w:sz="0" w:space="0" w:color="auto"/>
                <w:left w:val="none" w:sz="0" w:space="0" w:color="auto"/>
                <w:bottom w:val="none" w:sz="0" w:space="0" w:color="auto"/>
                <w:right w:val="none" w:sz="0" w:space="0" w:color="auto"/>
              </w:divBdr>
            </w:div>
          </w:divsChild>
        </w:div>
        <w:div w:id="1253587447">
          <w:marLeft w:val="0"/>
          <w:marRight w:val="0"/>
          <w:marTop w:val="0"/>
          <w:marBottom w:val="0"/>
          <w:divBdr>
            <w:top w:val="single" w:sz="6" w:space="0" w:color="D3D3D3"/>
            <w:left w:val="single" w:sz="6" w:space="0" w:color="D3D3D3"/>
            <w:bottom w:val="single" w:sz="6" w:space="0" w:color="D3D3D3"/>
            <w:right w:val="single" w:sz="6" w:space="0" w:color="D3D3D3"/>
          </w:divBdr>
          <w:divsChild>
            <w:div w:id="1860199040">
              <w:marLeft w:val="0"/>
              <w:marRight w:val="0"/>
              <w:marTop w:val="120"/>
              <w:marBottom w:val="0"/>
              <w:divBdr>
                <w:top w:val="none" w:sz="0" w:space="0" w:color="auto"/>
                <w:left w:val="none" w:sz="0" w:space="0" w:color="auto"/>
                <w:bottom w:val="none" w:sz="0" w:space="0" w:color="auto"/>
                <w:right w:val="none" w:sz="0" w:space="0" w:color="auto"/>
              </w:divBdr>
              <w:divsChild>
                <w:div w:id="1307511521">
                  <w:marLeft w:val="0"/>
                  <w:marRight w:val="0"/>
                  <w:marTop w:val="0"/>
                  <w:marBottom w:val="0"/>
                  <w:divBdr>
                    <w:top w:val="none" w:sz="0" w:space="0" w:color="auto"/>
                    <w:left w:val="none" w:sz="0" w:space="0" w:color="auto"/>
                    <w:bottom w:val="none" w:sz="0" w:space="0" w:color="auto"/>
                    <w:right w:val="none" w:sz="0" w:space="0" w:color="auto"/>
                  </w:divBdr>
                </w:div>
              </w:divsChild>
            </w:div>
            <w:div w:id="1999645958">
              <w:marLeft w:val="0"/>
              <w:marRight w:val="0"/>
              <w:marTop w:val="0"/>
              <w:marBottom w:val="0"/>
              <w:divBdr>
                <w:top w:val="none" w:sz="0" w:space="0" w:color="auto"/>
                <w:left w:val="none" w:sz="0" w:space="0" w:color="auto"/>
                <w:bottom w:val="none" w:sz="0" w:space="0" w:color="auto"/>
                <w:right w:val="none" w:sz="0" w:space="0" w:color="auto"/>
              </w:divBdr>
            </w:div>
          </w:divsChild>
        </w:div>
        <w:div w:id="561408554">
          <w:marLeft w:val="0"/>
          <w:marRight w:val="0"/>
          <w:marTop w:val="0"/>
          <w:marBottom w:val="0"/>
          <w:divBdr>
            <w:top w:val="single" w:sz="6" w:space="0" w:color="D3D3D3"/>
            <w:left w:val="single" w:sz="6" w:space="0" w:color="D3D3D3"/>
            <w:bottom w:val="single" w:sz="6" w:space="0" w:color="D3D3D3"/>
            <w:right w:val="single" w:sz="6" w:space="0" w:color="D3D3D3"/>
          </w:divBdr>
          <w:divsChild>
            <w:div w:id="1736469748">
              <w:marLeft w:val="0"/>
              <w:marRight w:val="0"/>
              <w:marTop w:val="120"/>
              <w:marBottom w:val="0"/>
              <w:divBdr>
                <w:top w:val="none" w:sz="0" w:space="0" w:color="auto"/>
                <w:left w:val="none" w:sz="0" w:space="0" w:color="auto"/>
                <w:bottom w:val="none" w:sz="0" w:space="0" w:color="auto"/>
                <w:right w:val="none" w:sz="0" w:space="0" w:color="auto"/>
              </w:divBdr>
              <w:divsChild>
                <w:div w:id="1178734249">
                  <w:marLeft w:val="0"/>
                  <w:marRight w:val="0"/>
                  <w:marTop w:val="0"/>
                  <w:marBottom w:val="0"/>
                  <w:divBdr>
                    <w:top w:val="none" w:sz="0" w:space="0" w:color="auto"/>
                    <w:left w:val="none" w:sz="0" w:space="0" w:color="auto"/>
                    <w:bottom w:val="none" w:sz="0" w:space="0" w:color="auto"/>
                    <w:right w:val="none" w:sz="0" w:space="0" w:color="auto"/>
                  </w:divBdr>
                </w:div>
              </w:divsChild>
            </w:div>
            <w:div w:id="1868642879">
              <w:marLeft w:val="0"/>
              <w:marRight w:val="0"/>
              <w:marTop w:val="0"/>
              <w:marBottom w:val="0"/>
              <w:divBdr>
                <w:top w:val="none" w:sz="0" w:space="0" w:color="auto"/>
                <w:left w:val="none" w:sz="0" w:space="0" w:color="auto"/>
                <w:bottom w:val="none" w:sz="0" w:space="0" w:color="auto"/>
                <w:right w:val="none" w:sz="0" w:space="0" w:color="auto"/>
              </w:divBdr>
            </w:div>
          </w:divsChild>
        </w:div>
        <w:div w:id="1577976225">
          <w:marLeft w:val="0"/>
          <w:marRight w:val="0"/>
          <w:marTop w:val="0"/>
          <w:marBottom w:val="0"/>
          <w:divBdr>
            <w:top w:val="single" w:sz="6" w:space="0" w:color="D3D3D3"/>
            <w:left w:val="single" w:sz="6" w:space="0" w:color="D3D3D3"/>
            <w:bottom w:val="single" w:sz="6" w:space="0" w:color="D3D3D3"/>
            <w:right w:val="single" w:sz="6" w:space="0" w:color="D3D3D3"/>
          </w:divBdr>
          <w:divsChild>
            <w:div w:id="1416708431">
              <w:marLeft w:val="0"/>
              <w:marRight w:val="0"/>
              <w:marTop w:val="120"/>
              <w:marBottom w:val="0"/>
              <w:divBdr>
                <w:top w:val="none" w:sz="0" w:space="0" w:color="auto"/>
                <w:left w:val="none" w:sz="0" w:space="0" w:color="auto"/>
                <w:bottom w:val="none" w:sz="0" w:space="0" w:color="auto"/>
                <w:right w:val="none" w:sz="0" w:space="0" w:color="auto"/>
              </w:divBdr>
              <w:divsChild>
                <w:div w:id="2026244312">
                  <w:marLeft w:val="0"/>
                  <w:marRight w:val="0"/>
                  <w:marTop w:val="0"/>
                  <w:marBottom w:val="0"/>
                  <w:divBdr>
                    <w:top w:val="none" w:sz="0" w:space="0" w:color="auto"/>
                    <w:left w:val="none" w:sz="0" w:space="0" w:color="auto"/>
                    <w:bottom w:val="none" w:sz="0" w:space="0" w:color="auto"/>
                    <w:right w:val="none" w:sz="0" w:space="0" w:color="auto"/>
                  </w:divBdr>
                </w:div>
              </w:divsChild>
            </w:div>
            <w:div w:id="531459472">
              <w:marLeft w:val="0"/>
              <w:marRight w:val="0"/>
              <w:marTop w:val="0"/>
              <w:marBottom w:val="0"/>
              <w:divBdr>
                <w:top w:val="none" w:sz="0" w:space="0" w:color="auto"/>
                <w:left w:val="none" w:sz="0" w:space="0" w:color="auto"/>
                <w:bottom w:val="none" w:sz="0" w:space="0" w:color="auto"/>
                <w:right w:val="none" w:sz="0" w:space="0" w:color="auto"/>
              </w:divBdr>
            </w:div>
          </w:divsChild>
        </w:div>
        <w:div w:id="1194197201">
          <w:marLeft w:val="0"/>
          <w:marRight w:val="0"/>
          <w:marTop w:val="0"/>
          <w:marBottom w:val="0"/>
          <w:divBdr>
            <w:top w:val="single" w:sz="6" w:space="0" w:color="D3D3D3"/>
            <w:left w:val="single" w:sz="6" w:space="0" w:color="D3D3D3"/>
            <w:bottom w:val="single" w:sz="6" w:space="0" w:color="D3D3D3"/>
            <w:right w:val="single" w:sz="6" w:space="0" w:color="D3D3D3"/>
          </w:divBdr>
          <w:divsChild>
            <w:div w:id="705525906">
              <w:marLeft w:val="0"/>
              <w:marRight w:val="0"/>
              <w:marTop w:val="120"/>
              <w:marBottom w:val="0"/>
              <w:divBdr>
                <w:top w:val="none" w:sz="0" w:space="0" w:color="auto"/>
                <w:left w:val="none" w:sz="0" w:space="0" w:color="auto"/>
                <w:bottom w:val="none" w:sz="0" w:space="0" w:color="auto"/>
                <w:right w:val="none" w:sz="0" w:space="0" w:color="auto"/>
              </w:divBdr>
              <w:divsChild>
                <w:div w:id="15543567">
                  <w:marLeft w:val="0"/>
                  <w:marRight w:val="0"/>
                  <w:marTop w:val="0"/>
                  <w:marBottom w:val="0"/>
                  <w:divBdr>
                    <w:top w:val="none" w:sz="0" w:space="0" w:color="auto"/>
                    <w:left w:val="none" w:sz="0" w:space="0" w:color="auto"/>
                    <w:bottom w:val="none" w:sz="0" w:space="0" w:color="auto"/>
                    <w:right w:val="none" w:sz="0" w:space="0" w:color="auto"/>
                  </w:divBdr>
                </w:div>
              </w:divsChild>
            </w:div>
            <w:div w:id="374160430">
              <w:marLeft w:val="0"/>
              <w:marRight w:val="0"/>
              <w:marTop w:val="0"/>
              <w:marBottom w:val="0"/>
              <w:divBdr>
                <w:top w:val="none" w:sz="0" w:space="0" w:color="auto"/>
                <w:left w:val="none" w:sz="0" w:space="0" w:color="auto"/>
                <w:bottom w:val="none" w:sz="0" w:space="0" w:color="auto"/>
                <w:right w:val="none" w:sz="0" w:space="0" w:color="auto"/>
              </w:divBdr>
            </w:div>
          </w:divsChild>
        </w:div>
        <w:div w:id="605701170">
          <w:marLeft w:val="0"/>
          <w:marRight w:val="0"/>
          <w:marTop w:val="0"/>
          <w:marBottom w:val="0"/>
          <w:divBdr>
            <w:top w:val="single" w:sz="6" w:space="0" w:color="D3D3D3"/>
            <w:left w:val="single" w:sz="6" w:space="0" w:color="D3D3D3"/>
            <w:bottom w:val="single" w:sz="6" w:space="0" w:color="D3D3D3"/>
            <w:right w:val="single" w:sz="6" w:space="0" w:color="D3D3D3"/>
          </w:divBdr>
          <w:divsChild>
            <w:div w:id="1669359002">
              <w:marLeft w:val="0"/>
              <w:marRight w:val="0"/>
              <w:marTop w:val="120"/>
              <w:marBottom w:val="0"/>
              <w:divBdr>
                <w:top w:val="none" w:sz="0" w:space="0" w:color="auto"/>
                <w:left w:val="none" w:sz="0" w:space="0" w:color="auto"/>
                <w:bottom w:val="none" w:sz="0" w:space="0" w:color="auto"/>
                <w:right w:val="none" w:sz="0" w:space="0" w:color="auto"/>
              </w:divBdr>
              <w:divsChild>
                <w:div w:id="1441144053">
                  <w:marLeft w:val="0"/>
                  <w:marRight w:val="0"/>
                  <w:marTop w:val="0"/>
                  <w:marBottom w:val="0"/>
                  <w:divBdr>
                    <w:top w:val="none" w:sz="0" w:space="0" w:color="auto"/>
                    <w:left w:val="none" w:sz="0" w:space="0" w:color="auto"/>
                    <w:bottom w:val="none" w:sz="0" w:space="0" w:color="auto"/>
                    <w:right w:val="none" w:sz="0" w:space="0" w:color="auto"/>
                  </w:divBdr>
                </w:div>
              </w:divsChild>
            </w:div>
            <w:div w:id="1779107081">
              <w:marLeft w:val="0"/>
              <w:marRight w:val="0"/>
              <w:marTop w:val="0"/>
              <w:marBottom w:val="0"/>
              <w:divBdr>
                <w:top w:val="none" w:sz="0" w:space="0" w:color="auto"/>
                <w:left w:val="none" w:sz="0" w:space="0" w:color="auto"/>
                <w:bottom w:val="none" w:sz="0" w:space="0" w:color="auto"/>
                <w:right w:val="none" w:sz="0" w:space="0" w:color="auto"/>
              </w:divBdr>
            </w:div>
          </w:divsChild>
        </w:div>
        <w:div w:id="783421988">
          <w:marLeft w:val="0"/>
          <w:marRight w:val="0"/>
          <w:marTop w:val="0"/>
          <w:marBottom w:val="0"/>
          <w:divBdr>
            <w:top w:val="single" w:sz="6" w:space="0" w:color="D3D3D3"/>
            <w:left w:val="single" w:sz="6" w:space="0" w:color="D3D3D3"/>
            <w:bottom w:val="single" w:sz="6" w:space="0" w:color="D3D3D3"/>
            <w:right w:val="single" w:sz="6" w:space="0" w:color="D3D3D3"/>
          </w:divBdr>
          <w:divsChild>
            <w:div w:id="24984986">
              <w:marLeft w:val="0"/>
              <w:marRight w:val="0"/>
              <w:marTop w:val="120"/>
              <w:marBottom w:val="0"/>
              <w:divBdr>
                <w:top w:val="none" w:sz="0" w:space="0" w:color="auto"/>
                <w:left w:val="none" w:sz="0" w:space="0" w:color="auto"/>
                <w:bottom w:val="none" w:sz="0" w:space="0" w:color="auto"/>
                <w:right w:val="none" w:sz="0" w:space="0" w:color="auto"/>
              </w:divBdr>
              <w:divsChild>
                <w:div w:id="1186673034">
                  <w:marLeft w:val="0"/>
                  <w:marRight w:val="0"/>
                  <w:marTop w:val="0"/>
                  <w:marBottom w:val="0"/>
                  <w:divBdr>
                    <w:top w:val="none" w:sz="0" w:space="0" w:color="auto"/>
                    <w:left w:val="none" w:sz="0" w:space="0" w:color="auto"/>
                    <w:bottom w:val="none" w:sz="0" w:space="0" w:color="auto"/>
                    <w:right w:val="none" w:sz="0" w:space="0" w:color="auto"/>
                  </w:divBdr>
                </w:div>
              </w:divsChild>
            </w:div>
            <w:div w:id="1785004533">
              <w:marLeft w:val="0"/>
              <w:marRight w:val="0"/>
              <w:marTop w:val="0"/>
              <w:marBottom w:val="0"/>
              <w:divBdr>
                <w:top w:val="none" w:sz="0" w:space="0" w:color="auto"/>
                <w:left w:val="none" w:sz="0" w:space="0" w:color="auto"/>
                <w:bottom w:val="none" w:sz="0" w:space="0" w:color="auto"/>
                <w:right w:val="none" w:sz="0" w:space="0" w:color="auto"/>
              </w:divBdr>
            </w:div>
          </w:divsChild>
        </w:div>
        <w:div w:id="1175848003">
          <w:marLeft w:val="0"/>
          <w:marRight w:val="0"/>
          <w:marTop w:val="0"/>
          <w:marBottom w:val="0"/>
          <w:divBdr>
            <w:top w:val="single" w:sz="6" w:space="0" w:color="D3D3D3"/>
            <w:left w:val="single" w:sz="6" w:space="0" w:color="D3D3D3"/>
            <w:bottom w:val="single" w:sz="6" w:space="0" w:color="D3D3D3"/>
            <w:right w:val="single" w:sz="6" w:space="0" w:color="D3D3D3"/>
          </w:divBdr>
          <w:divsChild>
            <w:div w:id="2003314223">
              <w:marLeft w:val="0"/>
              <w:marRight w:val="0"/>
              <w:marTop w:val="120"/>
              <w:marBottom w:val="0"/>
              <w:divBdr>
                <w:top w:val="none" w:sz="0" w:space="0" w:color="auto"/>
                <w:left w:val="none" w:sz="0" w:space="0" w:color="auto"/>
                <w:bottom w:val="none" w:sz="0" w:space="0" w:color="auto"/>
                <w:right w:val="none" w:sz="0" w:space="0" w:color="auto"/>
              </w:divBdr>
              <w:divsChild>
                <w:div w:id="1905798083">
                  <w:marLeft w:val="0"/>
                  <w:marRight w:val="0"/>
                  <w:marTop w:val="0"/>
                  <w:marBottom w:val="0"/>
                  <w:divBdr>
                    <w:top w:val="none" w:sz="0" w:space="0" w:color="auto"/>
                    <w:left w:val="none" w:sz="0" w:space="0" w:color="auto"/>
                    <w:bottom w:val="none" w:sz="0" w:space="0" w:color="auto"/>
                    <w:right w:val="none" w:sz="0" w:space="0" w:color="auto"/>
                  </w:divBdr>
                </w:div>
              </w:divsChild>
            </w:div>
            <w:div w:id="1778914310">
              <w:marLeft w:val="0"/>
              <w:marRight w:val="0"/>
              <w:marTop w:val="0"/>
              <w:marBottom w:val="0"/>
              <w:divBdr>
                <w:top w:val="none" w:sz="0" w:space="0" w:color="auto"/>
                <w:left w:val="none" w:sz="0" w:space="0" w:color="auto"/>
                <w:bottom w:val="none" w:sz="0" w:space="0" w:color="auto"/>
                <w:right w:val="none" w:sz="0" w:space="0" w:color="auto"/>
              </w:divBdr>
            </w:div>
          </w:divsChild>
        </w:div>
        <w:div w:id="1143813663">
          <w:marLeft w:val="0"/>
          <w:marRight w:val="0"/>
          <w:marTop w:val="0"/>
          <w:marBottom w:val="0"/>
          <w:divBdr>
            <w:top w:val="single" w:sz="6" w:space="0" w:color="D3D3D3"/>
            <w:left w:val="single" w:sz="6" w:space="0" w:color="D3D3D3"/>
            <w:bottom w:val="single" w:sz="6" w:space="0" w:color="D3D3D3"/>
            <w:right w:val="single" w:sz="6" w:space="0" w:color="D3D3D3"/>
          </w:divBdr>
          <w:divsChild>
            <w:div w:id="1368025129">
              <w:marLeft w:val="0"/>
              <w:marRight w:val="0"/>
              <w:marTop w:val="120"/>
              <w:marBottom w:val="0"/>
              <w:divBdr>
                <w:top w:val="none" w:sz="0" w:space="0" w:color="auto"/>
                <w:left w:val="none" w:sz="0" w:space="0" w:color="auto"/>
                <w:bottom w:val="none" w:sz="0" w:space="0" w:color="auto"/>
                <w:right w:val="none" w:sz="0" w:space="0" w:color="auto"/>
              </w:divBdr>
              <w:divsChild>
                <w:div w:id="262156854">
                  <w:marLeft w:val="0"/>
                  <w:marRight w:val="0"/>
                  <w:marTop w:val="0"/>
                  <w:marBottom w:val="0"/>
                  <w:divBdr>
                    <w:top w:val="none" w:sz="0" w:space="0" w:color="auto"/>
                    <w:left w:val="none" w:sz="0" w:space="0" w:color="auto"/>
                    <w:bottom w:val="none" w:sz="0" w:space="0" w:color="auto"/>
                    <w:right w:val="none" w:sz="0" w:space="0" w:color="auto"/>
                  </w:divBdr>
                </w:div>
              </w:divsChild>
            </w:div>
            <w:div w:id="438990434">
              <w:marLeft w:val="0"/>
              <w:marRight w:val="0"/>
              <w:marTop w:val="0"/>
              <w:marBottom w:val="0"/>
              <w:divBdr>
                <w:top w:val="none" w:sz="0" w:space="0" w:color="auto"/>
                <w:left w:val="none" w:sz="0" w:space="0" w:color="auto"/>
                <w:bottom w:val="none" w:sz="0" w:space="0" w:color="auto"/>
                <w:right w:val="none" w:sz="0" w:space="0" w:color="auto"/>
              </w:divBdr>
            </w:div>
          </w:divsChild>
        </w:div>
        <w:div w:id="622422342">
          <w:marLeft w:val="0"/>
          <w:marRight w:val="0"/>
          <w:marTop w:val="0"/>
          <w:marBottom w:val="0"/>
          <w:divBdr>
            <w:top w:val="single" w:sz="6" w:space="0" w:color="D3D3D3"/>
            <w:left w:val="single" w:sz="6" w:space="0" w:color="D3D3D3"/>
            <w:bottom w:val="single" w:sz="6" w:space="0" w:color="D3D3D3"/>
            <w:right w:val="single" w:sz="6" w:space="0" w:color="D3D3D3"/>
          </w:divBdr>
          <w:divsChild>
            <w:div w:id="1137331778">
              <w:marLeft w:val="0"/>
              <w:marRight w:val="0"/>
              <w:marTop w:val="120"/>
              <w:marBottom w:val="0"/>
              <w:divBdr>
                <w:top w:val="none" w:sz="0" w:space="0" w:color="auto"/>
                <w:left w:val="none" w:sz="0" w:space="0" w:color="auto"/>
                <w:bottom w:val="none" w:sz="0" w:space="0" w:color="auto"/>
                <w:right w:val="none" w:sz="0" w:space="0" w:color="auto"/>
              </w:divBdr>
              <w:divsChild>
                <w:div w:id="1368606333">
                  <w:marLeft w:val="0"/>
                  <w:marRight w:val="0"/>
                  <w:marTop w:val="0"/>
                  <w:marBottom w:val="0"/>
                  <w:divBdr>
                    <w:top w:val="none" w:sz="0" w:space="0" w:color="auto"/>
                    <w:left w:val="none" w:sz="0" w:space="0" w:color="auto"/>
                    <w:bottom w:val="none" w:sz="0" w:space="0" w:color="auto"/>
                    <w:right w:val="none" w:sz="0" w:space="0" w:color="auto"/>
                  </w:divBdr>
                </w:div>
              </w:divsChild>
            </w:div>
            <w:div w:id="1801141860">
              <w:marLeft w:val="0"/>
              <w:marRight w:val="0"/>
              <w:marTop w:val="0"/>
              <w:marBottom w:val="0"/>
              <w:divBdr>
                <w:top w:val="none" w:sz="0" w:space="0" w:color="auto"/>
                <w:left w:val="none" w:sz="0" w:space="0" w:color="auto"/>
                <w:bottom w:val="none" w:sz="0" w:space="0" w:color="auto"/>
                <w:right w:val="none" w:sz="0" w:space="0" w:color="auto"/>
              </w:divBdr>
            </w:div>
          </w:divsChild>
        </w:div>
        <w:div w:id="1526600424">
          <w:marLeft w:val="0"/>
          <w:marRight w:val="0"/>
          <w:marTop w:val="0"/>
          <w:marBottom w:val="0"/>
          <w:divBdr>
            <w:top w:val="single" w:sz="6" w:space="0" w:color="D3D3D3"/>
            <w:left w:val="single" w:sz="6" w:space="0" w:color="D3D3D3"/>
            <w:bottom w:val="single" w:sz="6" w:space="0" w:color="D3D3D3"/>
            <w:right w:val="single" w:sz="6" w:space="0" w:color="D3D3D3"/>
          </w:divBdr>
          <w:divsChild>
            <w:div w:id="2024745837">
              <w:marLeft w:val="0"/>
              <w:marRight w:val="0"/>
              <w:marTop w:val="120"/>
              <w:marBottom w:val="0"/>
              <w:divBdr>
                <w:top w:val="none" w:sz="0" w:space="0" w:color="auto"/>
                <w:left w:val="none" w:sz="0" w:space="0" w:color="auto"/>
                <w:bottom w:val="none" w:sz="0" w:space="0" w:color="auto"/>
                <w:right w:val="none" w:sz="0" w:space="0" w:color="auto"/>
              </w:divBdr>
              <w:divsChild>
                <w:div w:id="1153789129">
                  <w:marLeft w:val="0"/>
                  <w:marRight w:val="0"/>
                  <w:marTop w:val="0"/>
                  <w:marBottom w:val="0"/>
                  <w:divBdr>
                    <w:top w:val="none" w:sz="0" w:space="0" w:color="auto"/>
                    <w:left w:val="none" w:sz="0" w:space="0" w:color="auto"/>
                    <w:bottom w:val="none" w:sz="0" w:space="0" w:color="auto"/>
                    <w:right w:val="none" w:sz="0" w:space="0" w:color="auto"/>
                  </w:divBdr>
                </w:div>
              </w:divsChild>
            </w:div>
            <w:div w:id="324826730">
              <w:marLeft w:val="0"/>
              <w:marRight w:val="0"/>
              <w:marTop w:val="0"/>
              <w:marBottom w:val="0"/>
              <w:divBdr>
                <w:top w:val="none" w:sz="0" w:space="0" w:color="auto"/>
                <w:left w:val="none" w:sz="0" w:space="0" w:color="auto"/>
                <w:bottom w:val="none" w:sz="0" w:space="0" w:color="auto"/>
                <w:right w:val="none" w:sz="0" w:space="0" w:color="auto"/>
              </w:divBdr>
            </w:div>
          </w:divsChild>
        </w:div>
        <w:div w:id="1998921714">
          <w:marLeft w:val="0"/>
          <w:marRight w:val="0"/>
          <w:marTop w:val="0"/>
          <w:marBottom w:val="0"/>
          <w:divBdr>
            <w:top w:val="single" w:sz="6" w:space="0" w:color="D3D3D3"/>
            <w:left w:val="single" w:sz="6" w:space="0" w:color="D3D3D3"/>
            <w:bottom w:val="single" w:sz="6" w:space="0" w:color="D3D3D3"/>
            <w:right w:val="single" w:sz="6" w:space="0" w:color="D3D3D3"/>
          </w:divBdr>
          <w:divsChild>
            <w:div w:id="1943371108">
              <w:marLeft w:val="0"/>
              <w:marRight w:val="0"/>
              <w:marTop w:val="120"/>
              <w:marBottom w:val="0"/>
              <w:divBdr>
                <w:top w:val="none" w:sz="0" w:space="0" w:color="auto"/>
                <w:left w:val="none" w:sz="0" w:space="0" w:color="auto"/>
                <w:bottom w:val="none" w:sz="0" w:space="0" w:color="auto"/>
                <w:right w:val="none" w:sz="0" w:space="0" w:color="auto"/>
              </w:divBdr>
              <w:divsChild>
                <w:div w:id="1266377898">
                  <w:marLeft w:val="0"/>
                  <w:marRight w:val="0"/>
                  <w:marTop w:val="0"/>
                  <w:marBottom w:val="0"/>
                  <w:divBdr>
                    <w:top w:val="none" w:sz="0" w:space="0" w:color="auto"/>
                    <w:left w:val="none" w:sz="0" w:space="0" w:color="auto"/>
                    <w:bottom w:val="none" w:sz="0" w:space="0" w:color="auto"/>
                    <w:right w:val="none" w:sz="0" w:space="0" w:color="auto"/>
                  </w:divBdr>
                </w:div>
              </w:divsChild>
            </w:div>
            <w:div w:id="213086696">
              <w:marLeft w:val="0"/>
              <w:marRight w:val="0"/>
              <w:marTop w:val="0"/>
              <w:marBottom w:val="0"/>
              <w:divBdr>
                <w:top w:val="none" w:sz="0" w:space="0" w:color="auto"/>
                <w:left w:val="none" w:sz="0" w:space="0" w:color="auto"/>
                <w:bottom w:val="none" w:sz="0" w:space="0" w:color="auto"/>
                <w:right w:val="none" w:sz="0" w:space="0" w:color="auto"/>
              </w:divBdr>
            </w:div>
          </w:divsChild>
        </w:div>
        <w:div w:id="227572123">
          <w:marLeft w:val="0"/>
          <w:marRight w:val="0"/>
          <w:marTop w:val="0"/>
          <w:marBottom w:val="0"/>
          <w:divBdr>
            <w:top w:val="single" w:sz="6" w:space="0" w:color="D3D3D3"/>
            <w:left w:val="single" w:sz="6" w:space="0" w:color="D3D3D3"/>
            <w:bottom w:val="single" w:sz="6" w:space="0" w:color="D3D3D3"/>
            <w:right w:val="single" w:sz="6" w:space="0" w:color="D3D3D3"/>
          </w:divBdr>
          <w:divsChild>
            <w:div w:id="1001934220">
              <w:marLeft w:val="0"/>
              <w:marRight w:val="0"/>
              <w:marTop w:val="120"/>
              <w:marBottom w:val="0"/>
              <w:divBdr>
                <w:top w:val="none" w:sz="0" w:space="0" w:color="auto"/>
                <w:left w:val="none" w:sz="0" w:space="0" w:color="auto"/>
                <w:bottom w:val="none" w:sz="0" w:space="0" w:color="auto"/>
                <w:right w:val="none" w:sz="0" w:space="0" w:color="auto"/>
              </w:divBdr>
              <w:divsChild>
                <w:div w:id="327248905">
                  <w:marLeft w:val="0"/>
                  <w:marRight w:val="0"/>
                  <w:marTop w:val="0"/>
                  <w:marBottom w:val="0"/>
                  <w:divBdr>
                    <w:top w:val="none" w:sz="0" w:space="0" w:color="auto"/>
                    <w:left w:val="none" w:sz="0" w:space="0" w:color="auto"/>
                    <w:bottom w:val="none" w:sz="0" w:space="0" w:color="auto"/>
                    <w:right w:val="none" w:sz="0" w:space="0" w:color="auto"/>
                  </w:divBdr>
                </w:div>
              </w:divsChild>
            </w:div>
            <w:div w:id="69927816">
              <w:marLeft w:val="0"/>
              <w:marRight w:val="0"/>
              <w:marTop w:val="0"/>
              <w:marBottom w:val="0"/>
              <w:divBdr>
                <w:top w:val="none" w:sz="0" w:space="0" w:color="auto"/>
                <w:left w:val="none" w:sz="0" w:space="0" w:color="auto"/>
                <w:bottom w:val="none" w:sz="0" w:space="0" w:color="auto"/>
                <w:right w:val="none" w:sz="0" w:space="0" w:color="auto"/>
              </w:divBdr>
            </w:div>
          </w:divsChild>
        </w:div>
        <w:div w:id="1266499965">
          <w:marLeft w:val="0"/>
          <w:marRight w:val="0"/>
          <w:marTop w:val="0"/>
          <w:marBottom w:val="0"/>
          <w:divBdr>
            <w:top w:val="single" w:sz="6" w:space="0" w:color="D3D3D3"/>
            <w:left w:val="single" w:sz="6" w:space="0" w:color="D3D3D3"/>
            <w:bottom w:val="single" w:sz="6" w:space="0" w:color="D3D3D3"/>
            <w:right w:val="single" w:sz="6" w:space="0" w:color="D3D3D3"/>
          </w:divBdr>
          <w:divsChild>
            <w:div w:id="58479816">
              <w:marLeft w:val="0"/>
              <w:marRight w:val="0"/>
              <w:marTop w:val="120"/>
              <w:marBottom w:val="0"/>
              <w:divBdr>
                <w:top w:val="none" w:sz="0" w:space="0" w:color="auto"/>
                <w:left w:val="none" w:sz="0" w:space="0" w:color="auto"/>
                <w:bottom w:val="none" w:sz="0" w:space="0" w:color="auto"/>
                <w:right w:val="none" w:sz="0" w:space="0" w:color="auto"/>
              </w:divBdr>
              <w:divsChild>
                <w:div w:id="1240479591">
                  <w:marLeft w:val="0"/>
                  <w:marRight w:val="0"/>
                  <w:marTop w:val="0"/>
                  <w:marBottom w:val="0"/>
                  <w:divBdr>
                    <w:top w:val="none" w:sz="0" w:space="0" w:color="auto"/>
                    <w:left w:val="none" w:sz="0" w:space="0" w:color="auto"/>
                    <w:bottom w:val="none" w:sz="0" w:space="0" w:color="auto"/>
                    <w:right w:val="none" w:sz="0" w:space="0" w:color="auto"/>
                  </w:divBdr>
                </w:div>
              </w:divsChild>
            </w:div>
            <w:div w:id="351303146">
              <w:marLeft w:val="0"/>
              <w:marRight w:val="0"/>
              <w:marTop w:val="0"/>
              <w:marBottom w:val="0"/>
              <w:divBdr>
                <w:top w:val="none" w:sz="0" w:space="0" w:color="auto"/>
                <w:left w:val="none" w:sz="0" w:space="0" w:color="auto"/>
                <w:bottom w:val="none" w:sz="0" w:space="0" w:color="auto"/>
                <w:right w:val="none" w:sz="0" w:space="0" w:color="auto"/>
              </w:divBdr>
            </w:div>
          </w:divsChild>
        </w:div>
        <w:div w:id="320163452">
          <w:marLeft w:val="0"/>
          <w:marRight w:val="0"/>
          <w:marTop w:val="0"/>
          <w:marBottom w:val="0"/>
          <w:divBdr>
            <w:top w:val="single" w:sz="6" w:space="0" w:color="D3D3D3"/>
            <w:left w:val="single" w:sz="6" w:space="0" w:color="D3D3D3"/>
            <w:bottom w:val="single" w:sz="6" w:space="0" w:color="D3D3D3"/>
            <w:right w:val="single" w:sz="6" w:space="0" w:color="D3D3D3"/>
          </w:divBdr>
          <w:divsChild>
            <w:div w:id="1604260434">
              <w:marLeft w:val="0"/>
              <w:marRight w:val="0"/>
              <w:marTop w:val="120"/>
              <w:marBottom w:val="0"/>
              <w:divBdr>
                <w:top w:val="none" w:sz="0" w:space="0" w:color="auto"/>
                <w:left w:val="none" w:sz="0" w:space="0" w:color="auto"/>
                <w:bottom w:val="none" w:sz="0" w:space="0" w:color="auto"/>
                <w:right w:val="none" w:sz="0" w:space="0" w:color="auto"/>
              </w:divBdr>
              <w:divsChild>
                <w:div w:id="1778862584">
                  <w:marLeft w:val="0"/>
                  <w:marRight w:val="0"/>
                  <w:marTop w:val="0"/>
                  <w:marBottom w:val="0"/>
                  <w:divBdr>
                    <w:top w:val="none" w:sz="0" w:space="0" w:color="auto"/>
                    <w:left w:val="none" w:sz="0" w:space="0" w:color="auto"/>
                    <w:bottom w:val="none" w:sz="0" w:space="0" w:color="auto"/>
                    <w:right w:val="none" w:sz="0" w:space="0" w:color="auto"/>
                  </w:divBdr>
                </w:div>
              </w:divsChild>
            </w:div>
            <w:div w:id="1539774626">
              <w:marLeft w:val="0"/>
              <w:marRight w:val="0"/>
              <w:marTop w:val="0"/>
              <w:marBottom w:val="0"/>
              <w:divBdr>
                <w:top w:val="none" w:sz="0" w:space="0" w:color="auto"/>
                <w:left w:val="none" w:sz="0" w:space="0" w:color="auto"/>
                <w:bottom w:val="none" w:sz="0" w:space="0" w:color="auto"/>
                <w:right w:val="none" w:sz="0" w:space="0" w:color="auto"/>
              </w:divBdr>
            </w:div>
          </w:divsChild>
        </w:div>
        <w:div w:id="1796948352">
          <w:marLeft w:val="0"/>
          <w:marRight w:val="0"/>
          <w:marTop w:val="0"/>
          <w:marBottom w:val="0"/>
          <w:divBdr>
            <w:top w:val="single" w:sz="6" w:space="0" w:color="D3D3D3"/>
            <w:left w:val="single" w:sz="6" w:space="0" w:color="D3D3D3"/>
            <w:bottom w:val="single" w:sz="6" w:space="0" w:color="D3D3D3"/>
            <w:right w:val="single" w:sz="6" w:space="0" w:color="D3D3D3"/>
          </w:divBdr>
          <w:divsChild>
            <w:div w:id="1847284796">
              <w:marLeft w:val="0"/>
              <w:marRight w:val="0"/>
              <w:marTop w:val="120"/>
              <w:marBottom w:val="0"/>
              <w:divBdr>
                <w:top w:val="none" w:sz="0" w:space="0" w:color="auto"/>
                <w:left w:val="none" w:sz="0" w:space="0" w:color="auto"/>
                <w:bottom w:val="none" w:sz="0" w:space="0" w:color="auto"/>
                <w:right w:val="none" w:sz="0" w:space="0" w:color="auto"/>
              </w:divBdr>
              <w:divsChild>
                <w:div w:id="2140220735">
                  <w:marLeft w:val="0"/>
                  <w:marRight w:val="0"/>
                  <w:marTop w:val="0"/>
                  <w:marBottom w:val="0"/>
                  <w:divBdr>
                    <w:top w:val="none" w:sz="0" w:space="0" w:color="auto"/>
                    <w:left w:val="none" w:sz="0" w:space="0" w:color="auto"/>
                    <w:bottom w:val="none" w:sz="0" w:space="0" w:color="auto"/>
                    <w:right w:val="none" w:sz="0" w:space="0" w:color="auto"/>
                  </w:divBdr>
                </w:div>
              </w:divsChild>
            </w:div>
            <w:div w:id="458568760">
              <w:marLeft w:val="0"/>
              <w:marRight w:val="0"/>
              <w:marTop w:val="0"/>
              <w:marBottom w:val="0"/>
              <w:divBdr>
                <w:top w:val="none" w:sz="0" w:space="0" w:color="auto"/>
                <w:left w:val="none" w:sz="0" w:space="0" w:color="auto"/>
                <w:bottom w:val="none" w:sz="0" w:space="0" w:color="auto"/>
                <w:right w:val="none" w:sz="0" w:space="0" w:color="auto"/>
              </w:divBdr>
            </w:div>
          </w:divsChild>
        </w:div>
        <w:div w:id="195781118">
          <w:marLeft w:val="0"/>
          <w:marRight w:val="0"/>
          <w:marTop w:val="0"/>
          <w:marBottom w:val="0"/>
          <w:divBdr>
            <w:top w:val="single" w:sz="6" w:space="0" w:color="D3D3D3"/>
            <w:left w:val="single" w:sz="6" w:space="0" w:color="D3D3D3"/>
            <w:bottom w:val="single" w:sz="6" w:space="0" w:color="D3D3D3"/>
            <w:right w:val="single" w:sz="6" w:space="0" w:color="D3D3D3"/>
          </w:divBdr>
          <w:divsChild>
            <w:div w:id="1466002689">
              <w:marLeft w:val="0"/>
              <w:marRight w:val="0"/>
              <w:marTop w:val="120"/>
              <w:marBottom w:val="0"/>
              <w:divBdr>
                <w:top w:val="none" w:sz="0" w:space="0" w:color="auto"/>
                <w:left w:val="none" w:sz="0" w:space="0" w:color="auto"/>
                <w:bottom w:val="none" w:sz="0" w:space="0" w:color="auto"/>
                <w:right w:val="none" w:sz="0" w:space="0" w:color="auto"/>
              </w:divBdr>
              <w:divsChild>
                <w:div w:id="1762212623">
                  <w:marLeft w:val="0"/>
                  <w:marRight w:val="0"/>
                  <w:marTop w:val="0"/>
                  <w:marBottom w:val="0"/>
                  <w:divBdr>
                    <w:top w:val="none" w:sz="0" w:space="0" w:color="auto"/>
                    <w:left w:val="none" w:sz="0" w:space="0" w:color="auto"/>
                    <w:bottom w:val="none" w:sz="0" w:space="0" w:color="auto"/>
                    <w:right w:val="none" w:sz="0" w:space="0" w:color="auto"/>
                  </w:divBdr>
                </w:div>
              </w:divsChild>
            </w:div>
            <w:div w:id="2060469994">
              <w:marLeft w:val="0"/>
              <w:marRight w:val="0"/>
              <w:marTop w:val="0"/>
              <w:marBottom w:val="0"/>
              <w:divBdr>
                <w:top w:val="none" w:sz="0" w:space="0" w:color="auto"/>
                <w:left w:val="none" w:sz="0" w:space="0" w:color="auto"/>
                <w:bottom w:val="none" w:sz="0" w:space="0" w:color="auto"/>
                <w:right w:val="none" w:sz="0" w:space="0" w:color="auto"/>
              </w:divBdr>
            </w:div>
          </w:divsChild>
        </w:div>
        <w:div w:id="1907108849">
          <w:marLeft w:val="0"/>
          <w:marRight w:val="0"/>
          <w:marTop w:val="0"/>
          <w:marBottom w:val="0"/>
          <w:divBdr>
            <w:top w:val="single" w:sz="6" w:space="0" w:color="D3D3D3"/>
            <w:left w:val="single" w:sz="6" w:space="0" w:color="D3D3D3"/>
            <w:bottom w:val="single" w:sz="6" w:space="0" w:color="D3D3D3"/>
            <w:right w:val="single" w:sz="6" w:space="0" w:color="D3D3D3"/>
          </w:divBdr>
          <w:divsChild>
            <w:div w:id="617763549">
              <w:marLeft w:val="0"/>
              <w:marRight w:val="0"/>
              <w:marTop w:val="120"/>
              <w:marBottom w:val="0"/>
              <w:divBdr>
                <w:top w:val="none" w:sz="0" w:space="0" w:color="auto"/>
                <w:left w:val="none" w:sz="0" w:space="0" w:color="auto"/>
                <w:bottom w:val="none" w:sz="0" w:space="0" w:color="auto"/>
                <w:right w:val="none" w:sz="0" w:space="0" w:color="auto"/>
              </w:divBdr>
              <w:divsChild>
                <w:div w:id="1678190369">
                  <w:marLeft w:val="0"/>
                  <w:marRight w:val="0"/>
                  <w:marTop w:val="0"/>
                  <w:marBottom w:val="0"/>
                  <w:divBdr>
                    <w:top w:val="none" w:sz="0" w:space="0" w:color="auto"/>
                    <w:left w:val="none" w:sz="0" w:space="0" w:color="auto"/>
                    <w:bottom w:val="none" w:sz="0" w:space="0" w:color="auto"/>
                    <w:right w:val="none" w:sz="0" w:space="0" w:color="auto"/>
                  </w:divBdr>
                </w:div>
              </w:divsChild>
            </w:div>
            <w:div w:id="411002016">
              <w:marLeft w:val="0"/>
              <w:marRight w:val="0"/>
              <w:marTop w:val="0"/>
              <w:marBottom w:val="0"/>
              <w:divBdr>
                <w:top w:val="none" w:sz="0" w:space="0" w:color="auto"/>
                <w:left w:val="none" w:sz="0" w:space="0" w:color="auto"/>
                <w:bottom w:val="none" w:sz="0" w:space="0" w:color="auto"/>
                <w:right w:val="none" w:sz="0" w:space="0" w:color="auto"/>
              </w:divBdr>
            </w:div>
          </w:divsChild>
        </w:div>
        <w:div w:id="1694182555">
          <w:marLeft w:val="0"/>
          <w:marRight w:val="0"/>
          <w:marTop w:val="0"/>
          <w:marBottom w:val="0"/>
          <w:divBdr>
            <w:top w:val="single" w:sz="6" w:space="0" w:color="D3D3D3"/>
            <w:left w:val="single" w:sz="6" w:space="0" w:color="D3D3D3"/>
            <w:bottom w:val="single" w:sz="6" w:space="0" w:color="D3D3D3"/>
            <w:right w:val="single" w:sz="6" w:space="0" w:color="D3D3D3"/>
          </w:divBdr>
          <w:divsChild>
            <w:div w:id="1179152216">
              <w:marLeft w:val="0"/>
              <w:marRight w:val="0"/>
              <w:marTop w:val="120"/>
              <w:marBottom w:val="0"/>
              <w:divBdr>
                <w:top w:val="none" w:sz="0" w:space="0" w:color="auto"/>
                <w:left w:val="none" w:sz="0" w:space="0" w:color="auto"/>
                <w:bottom w:val="none" w:sz="0" w:space="0" w:color="auto"/>
                <w:right w:val="none" w:sz="0" w:space="0" w:color="auto"/>
              </w:divBdr>
              <w:divsChild>
                <w:div w:id="1669364803">
                  <w:marLeft w:val="0"/>
                  <w:marRight w:val="0"/>
                  <w:marTop w:val="0"/>
                  <w:marBottom w:val="0"/>
                  <w:divBdr>
                    <w:top w:val="none" w:sz="0" w:space="0" w:color="auto"/>
                    <w:left w:val="none" w:sz="0" w:space="0" w:color="auto"/>
                    <w:bottom w:val="none" w:sz="0" w:space="0" w:color="auto"/>
                    <w:right w:val="none" w:sz="0" w:space="0" w:color="auto"/>
                  </w:divBdr>
                </w:div>
              </w:divsChild>
            </w:div>
            <w:div w:id="808861062">
              <w:marLeft w:val="0"/>
              <w:marRight w:val="0"/>
              <w:marTop w:val="0"/>
              <w:marBottom w:val="0"/>
              <w:divBdr>
                <w:top w:val="none" w:sz="0" w:space="0" w:color="auto"/>
                <w:left w:val="none" w:sz="0" w:space="0" w:color="auto"/>
                <w:bottom w:val="none" w:sz="0" w:space="0" w:color="auto"/>
                <w:right w:val="none" w:sz="0" w:space="0" w:color="auto"/>
              </w:divBdr>
            </w:div>
          </w:divsChild>
        </w:div>
        <w:div w:id="1296331515">
          <w:marLeft w:val="0"/>
          <w:marRight w:val="0"/>
          <w:marTop w:val="0"/>
          <w:marBottom w:val="0"/>
          <w:divBdr>
            <w:top w:val="single" w:sz="6" w:space="0" w:color="D3D3D3"/>
            <w:left w:val="single" w:sz="6" w:space="0" w:color="D3D3D3"/>
            <w:bottom w:val="single" w:sz="6" w:space="0" w:color="D3D3D3"/>
            <w:right w:val="single" w:sz="6" w:space="0" w:color="D3D3D3"/>
          </w:divBdr>
          <w:divsChild>
            <w:div w:id="1703244079">
              <w:marLeft w:val="0"/>
              <w:marRight w:val="0"/>
              <w:marTop w:val="120"/>
              <w:marBottom w:val="0"/>
              <w:divBdr>
                <w:top w:val="none" w:sz="0" w:space="0" w:color="auto"/>
                <w:left w:val="none" w:sz="0" w:space="0" w:color="auto"/>
                <w:bottom w:val="none" w:sz="0" w:space="0" w:color="auto"/>
                <w:right w:val="none" w:sz="0" w:space="0" w:color="auto"/>
              </w:divBdr>
              <w:divsChild>
                <w:div w:id="1403674550">
                  <w:marLeft w:val="0"/>
                  <w:marRight w:val="0"/>
                  <w:marTop w:val="0"/>
                  <w:marBottom w:val="0"/>
                  <w:divBdr>
                    <w:top w:val="none" w:sz="0" w:space="0" w:color="auto"/>
                    <w:left w:val="none" w:sz="0" w:space="0" w:color="auto"/>
                    <w:bottom w:val="none" w:sz="0" w:space="0" w:color="auto"/>
                    <w:right w:val="none" w:sz="0" w:space="0" w:color="auto"/>
                  </w:divBdr>
                </w:div>
              </w:divsChild>
            </w:div>
            <w:div w:id="907420970">
              <w:marLeft w:val="0"/>
              <w:marRight w:val="0"/>
              <w:marTop w:val="0"/>
              <w:marBottom w:val="0"/>
              <w:divBdr>
                <w:top w:val="none" w:sz="0" w:space="0" w:color="auto"/>
                <w:left w:val="none" w:sz="0" w:space="0" w:color="auto"/>
                <w:bottom w:val="none" w:sz="0" w:space="0" w:color="auto"/>
                <w:right w:val="none" w:sz="0" w:space="0" w:color="auto"/>
              </w:divBdr>
            </w:div>
          </w:divsChild>
        </w:div>
        <w:div w:id="2124960374">
          <w:marLeft w:val="0"/>
          <w:marRight w:val="0"/>
          <w:marTop w:val="0"/>
          <w:marBottom w:val="0"/>
          <w:divBdr>
            <w:top w:val="single" w:sz="6" w:space="0" w:color="D3D3D3"/>
            <w:left w:val="single" w:sz="6" w:space="0" w:color="D3D3D3"/>
            <w:bottom w:val="single" w:sz="6" w:space="0" w:color="D3D3D3"/>
            <w:right w:val="single" w:sz="6" w:space="0" w:color="D3D3D3"/>
          </w:divBdr>
          <w:divsChild>
            <w:div w:id="401753631">
              <w:marLeft w:val="0"/>
              <w:marRight w:val="0"/>
              <w:marTop w:val="120"/>
              <w:marBottom w:val="0"/>
              <w:divBdr>
                <w:top w:val="none" w:sz="0" w:space="0" w:color="auto"/>
                <w:left w:val="none" w:sz="0" w:space="0" w:color="auto"/>
                <w:bottom w:val="none" w:sz="0" w:space="0" w:color="auto"/>
                <w:right w:val="none" w:sz="0" w:space="0" w:color="auto"/>
              </w:divBdr>
              <w:divsChild>
                <w:div w:id="1019696571">
                  <w:marLeft w:val="0"/>
                  <w:marRight w:val="0"/>
                  <w:marTop w:val="0"/>
                  <w:marBottom w:val="0"/>
                  <w:divBdr>
                    <w:top w:val="none" w:sz="0" w:space="0" w:color="auto"/>
                    <w:left w:val="none" w:sz="0" w:space="0" w:color="auto"/>
                    <w:bottom w:val="none" w:sz="0" w:space="0" w:color="auto"/>
                    <w:right w:val="none" w:sz="0" w:space="0" w:color="auto"/>
                  </w:divBdr>
                </w:div>
              </w:divsChild>
            </w:div>
            <w:div w:id="548692382">
              <w:marLeft w:val="0"/>
              <w:marRight w:val="0"/>
              <w:marTop w:val="0"/>
              <w:marBottom w:val="0"/>
              <w:divBdr>
                <w:top w:val="none" w:sz="0" w:space="0" w:color="auto"/>
                <w:left w:val="none" w:sz="0" w:space="0" w:color="auto"/>
                <w:bottom w:val="none" w:sz="0" w:space="0" w:color="auto"/>
                <w:right w:val="none" w:sz="0" w:space="0" w:color="auto"/>
              </w:divBdr>
            </w:div>
          </w:divsChild>
        </w:div>
        <w:div w:id="1427920142">
          <w:marLeft w:val="0"/>
          <w:marRight w:val="0"/>
          <w:marTop w:val="0"/>
          <w:marBottom w:val="0"/>
          <w:divBdr>
            <w:top w:val="single" w:sz="6" w:space="0" w:color="D3D3D3"/>
            <w:left w:val="single" w:sz="6" w:space="0" w:color="D3D3D3"/>
            <w:bottom w:val="single" w:sz="6" w:space="0" w:color="D3D3D3"/>
            <w:right w:val="single" w:sz="6" w:space="0" w:color="D3D3D3"/>
          </w:divBdr>
          <w:divsChild>
            <w:div w:id="1789810112">
              <w:marLeft w:val="0"/>
              <w:marRight w:val="0"/>
              <w:marTop w:val="120"/>
              <w:marBottom w:val="0"/>
              <w:divBdr>
                <w:top w:val="none" w:sz="0" w:space="0" w:color="auto"/>
                <w:left w:val="none" w:sz="0" w:space="0" w:color="auto"/>
                <w:bottom w:val="none" w:sz="0" w:space="0" w:color="auto"/>
                <w:right w:val="none" w:sz="0" w:space="0" w:color="auto"/>
              </w:divBdr>
              <w:divsChild>
                <w:div w:id="120075140">
                  <w:marLeft w:val="0"/>
                  <w:marRight w:val="0"/>
                  <w:marTop w:val="0"/>
                  <w:marBottom w:val="0"/>
                  <w:divBdr>
                    <w:top w:val="none" w:sz="0" w:space="0" w:color="auto"/>
                    <w:left w:val="none" w:sz="0" w:space="0" w:color="auto"/>
                    <w:bottom w:val="none" w:sz="0" w:space="0" w:color="auto"/>
                    <w:right w:val="none" w:sz="0" w:space="0" w:color="auto"/>
                  </w:divBdr>
                </w:div>
              </w:divsChild>
            </w:div>
            <w:div w:id="1315646342">
              <w:marLeft w:val="0"/>
              <w:marRight w:val="0"/>
              <w:marTop w:val="0"/>
              <w:marBottom w:val="0"/>
              <w:divBdr>
                <w:top w:val="none" w:sz="0" w:space="0" w:color="auto"/>
                <w:left w:val="none" w:sz="0" w:space="0" w:color="auto"/>
                <w:bottom w:val="none" w:sz="0" w:space="0" w:color="auto"/>
                <w:right w:val="none" w:sz="0" w:space="0" w:color="auto"/>
              </w:divBdr>
            </w:div>
          </w:divsChild>
        </w:div>
        <w:div w:id="1419592202">
          <w:marLeft w:val="0"/>
          <w:marRight w:val="0"/>
          <w:marTop w:val="0"/>
          <w:marBottom w:val="0"/>
          <w:divBdr>
            <w:top w:val="single" w:sz="6" w:space="0" w:color="D3D3D3"/>
            <w:left w:val="single" w:sz="6" w:space="0" w:color="D3D3D3"/>
            <w:bottom w:val="single" w:sz="6" w:space="0" w:color="D3D3D3"/>
            <w:right w:val="single" w:sz="6" w:space="0" w:color="D3D3D3"/>
          </w:divBdr>
          <w:divsChild>
            <w:div w:id="579603971">
              <w:marLeft w:val="0"/>
              <w:marRight w:val="0"/>
              <w:marTop w:val="120"/>
              <w:marBottom w:val="0"/>
              <w:divBdr>
                <w:top w:val="none" w:sz="0" w:space="0" w:color="auto"/>
                <w:left w:val="none" w:sz="0" w:space="0" w:color="auto"/>
                <w:bottom w:val="none" w:sz="0" w:space="0" w:color="auto"/>
                <w:right w:val="none" w:sz="0" w:space="0" w:color="auto"/>
              </w:divBdr>
              <w:divsChild>
                <w:div w:id="235826708">
                  <w:marLeft w:val="0"/>
                  <w:marRight w:val="0"/>
                  <w:marTop w:val="0"/>
                  <w:marBottom w:val="0"/>
                  <w:divBdr>
                    <w:top w:val="none" w:sz="0" w:space="0" w:color="auto"/>
                    <w:left w:val="none" w:sz="0" w:space="0" w:color="auto"/>
                    <w:bottom w:val="none" w:sz="0" w:space="0" w:color="auto"/>
                    <w:right w:val="none" w:sz="0" w:space="0" w:color="auto"/>
                  </w:divBdr>
                </w:div>
              </w:divsChild>
            </w:div>
            <w:div w:id="631249500">
              <w:marLeft w:val="0"/>
              <w:marRight w:val="0"/>
              <w:marTop w:val="0"/>
              <w:marBottom w:val="0"/>
              <w:divBdr>
                <w:top w:val="none" w:sz="0" w:space="0" w:color="auto"/>
                <w:left w:val="none" w:sz="0" w:space="0" w:color="auto"/>
                <w:bottom w:val="none" w:sz="0" w:space="0" w:color="auto"/>
                <w:right w:val="none" w:sz="0" w:space="0" w:color="auto"/>
              </w:divBdr>
            </w:div>
          </w:divsChild>
        </w:div>
        <w:div w:id="1568880801">
          <w:marLeft w:val="0"/>
          <w:marRight w:val="0"/>
          <w:marTop w:val="0"/>
          <w:marBottom w:val="0"/>
          <w:divBdr>
            <w:top w:val="single" w:sz="6" w:space="0" w:color="D3D3D3"/>
            <w:left w:val="single" w:sz="6" w:space="0" w:color="D3D3D3"/>
            <w:bottom w:val="single" w:sz="6" w:space="0" w:color="D3D3D3"/>
            <w:right w:val="single" w:sz="6" w:space="0" w:color="D3D3D3"/>
          </w:divBdr>
          <w:divsChild>
            <w:div w:id="33972304">
              <w:marLeft w:val="0"/>
              <w:marRight w:val="0"/>
              <w:marTop w:val="120"/>
              <w:marBottom w:val="0"/>
              <w:divBdr>
                <w:top w:val="none" w:sz="0" w:space="0" w:color="auto"/>
                <w:left w:val="none" w:sz="0" w:space="0" w:color="auto"/>
                <w:bottom w:val="none" w:sz="0" w:space="0" w:color="auto"/>
                <w:right w:val="none" w:sz="0" w:space="0" w:color="auto"/>
              </w:divBdr>
              <w:divsChild>
                <w:div w:id="220871491">
                  <w:marLeft w:val="0"/>
                  <w:marRight w:val="0"/>
                  <w:marTop w:val="0"/>
                  <w:marBottom w:val="0"/>
                  <w:divBdr>
                    <w:top w:val="none" w:sz="0" w:space="0" w:color="auto"/>
                    <w:left w:val="none" w:sz="0" w:space="0" w:color="auto"/>
                    <w:bottom w:val="none" w:sz="0" w:space="0" w:color="auto"/>
                    <w:right w:val="none" w:sz="0" w:space="0" w:color="auto"/>
                  </w:divBdr>
                </w:div>
              </w:divsChild>
            </w:div>
            <w:div w:id="1982612460">
              <w:marLeft w:val="0"/>
              <w:marRight w:val="0"/>
              <w:marTop w:val="0"/>
              <w:marBottom w:val="0"/>
              <w:divBdr>
                <w:top w:val="none" w:sz="0" w:space="0" w:color="auto"/>
                <w:left w:val="none" w:sz="0" w:space="0" w:color="auto"/>
                <w:bottom w:val="none" w:sz="0" w:space="0" w:color="auto"/>
                <w:right w:val="none" w:sz="0" w:space="0" w:color="auto"/>
              </w:divBdr>
            </w:div>
          </w:divsChild>
        </w:div>
        <w:div w:id="990406995">
          <w:marLeft w:val="0"/>
          <w:marRight w:val="0"/>
          <w:marTop w:val="0"/>
          <w:marBottom w:val="0"/>
          <w:divBdr>
            <w:top w:val="single" w:sz="6" w:space="0" w:color="D3D3D3"/>
            <w:left w:val="single" w:sz="6" w:space="0" w:color="D3D3D3"/>
            <w:bottom w:val="single" w:sz="6" w:space="0" w:color="D3D3D3"/>
            <w:right w:val="single" w:sz="6" w:space="0" w:color="D3D3D3"/>
          </w:divBdr>
          <w:divsChild>
            <w:div w:id="833184255">
              <w:marLeft w:val="0"/>
              <w:marRight w:val="0"/>
              <w:marTop w:val="120"/>
              <w:marBottom w:val="0"/>
              <w:divBdr>
                <w:top w:val="none" w:sz="0" w:space="0" w:color="auto"/>
                <w:left w:val="none" w:sz="0" w:space="0" w:color="auto"/>
                <w:bottom w:val="none" w:sz="0" w:space="0" w:color="auto"/>
                <w:right w:val="none" w:sz="0" w:space="0" w:color="auto"/>
              </w:divBdr>
              <w:divsChild>
                <w:div w:id="438063968">
                  <w:marLeft w:val="0"/>
                  <w:marRight w:val="0"/>
                  <w:marTop w:val="0"/>
                  <w:marBottom w:val="0"/>
                  <w:divBdr>
                    <w:top w:val="none" w:sz="0" w:space="0" w:color="auto"/>
                    <w:left w:val="none" w:sz="0" w:space="0" w:color="auto"/>
                    <w:bottom w:val="none" w:sz="0" w:space="0" w:color="auto"/>
                    <w:right w:val="none" w:sz="0" w:space="0" w:color="auto"/>
                  </w:divBdr>
                </w:div>
              </w:divsChild>
            </w:div>
            <w:div w:id="654186466">
              <w:marLeft w:val="0"/>
              <w:marRight w:val="0"/>
              <w:marTop w:val="0"/>
              <w:marBottom w:val="0"/>
              <w:divBdr>
                <w:top w:val="none" w:sz="0" w:space="0" w:color="auto"/>
                <w:left w:val="none" w:sz="0" w:space="0" w:color="auto"/>
                <w:bottom w:val="none" w:sz="0" w:space="0" w:color="auto"/>
                <w:right w:val="none" w:sz="0" w:space="0" w:color="auto"/>
              </w:divBdr>
            </w:div>
          </w:divsChild>
        </w:div>
        <w:div w:id="300966204">
          <w:marLeft w:val="0"/>
          <w:marRight w:val="0"/>
          <w:marTop w:val="0"/>
          <w:marBottom w:val="0"/>
          <w:divBdr>
            <w:top w:val="single" w:sz="6" w:space="0" w:color="D3D3D3"/>
            <w:left w:val="single" w:sz="6" w:space="0" w:color="D3D3D3"/>
            <w:bottom w:val="single" w:sz="6" w:space="0" w:color="D3D3D3"/>
            <w:right w:val="single" w:sz="6" w:space="0" w:color="D3D3D3"/>
          </w:divBdr>
          <w:divsChild>
            <w:div w:id="1380476798">
              <w:marLeft w:val="0"/>
              <w:marRight w:val="0"/>
              <w:marTop w:val="120"/>
              <w:marBottom w:val="0"/>
              <w:divBdr>
                <w:top w:val="none" w:sz="0" w:space="0" w:color="auto"/>
                <w:left w:val="none" w:sz="0" w:space="0" w:color="auto"/>
                <w:bottom w:val="none" w:sz="0" w:space="0" w:color="auto"/>
                <w:right w:val="none" w:sz="0" w:space="0" w:color="auto"/>
              </w:divBdr>
              <w:divsChild>
                <w:div w:id="1125729684">
                  <w:marLeft w:val="0"/>
                  <w:marRight w:val="0"/>
                  <w:marTop w:val="0"/>
                  <w:marBottom w:val="0"/>
                  <w:divBdr>
                    <w:top w:val="none" w:sz="0" w:space="0" w:color="auto"/>
                    <w:left w:val="none" w:sz="0" w:space="0" w:color="auto"/>
                    <w:bottom w:val="none" w:sz="0" w:space="0" w:color="auto"/>
                    <w:right w:val="none" w:sz="0" w:space="0" w:color="auto"/>
                  </w:divBdr>
                </w:div>
              </w:divsChild>
            </w:div>
            <w:div w:id="1758280515">
              <w:marLeft w:val="0"/>
              <w:marRight w:val="0"/>
              <w:marTop w:val="0"/>
              <w:marBottom w:val="0"/>
              <w:divBdr>
                <w:top w:val="none" w:sz="0" w:space="0" w:color="auto"/>
                <w:left w:val="none" w:sz="0" w:space="0" w:color="auto"/>
                <w:bottom w:val="none" w:sz="0" w:space="0" w:color="auto"/>
                <w:right w:val="none" w:sz="0" w:space="0" w:color="auto"/>
              </w:divBdr>
            </w:div>
          </w:divsChild>
        </w:div>
        <w:div w:id="482086688">
          <w:marLeft w:val="0"/>
          <w:marRight w:val="0"/>
          <w:marTop w:val="0"/>
          <w:marBottom w:val="0"/>
          <w:divBdr>
            <w:top w:val="single" w:sz="6" w:space="0" w:color="D3D3D3"/>
            <w:left w:val="single" w:sz="6" w:space="0" w:color="D3D3D3"/>
            <w:bottom w:val="single" w:sz="6" w:space="0" w:color="D3D3D3"/>
            <w:right w:val="single" w:sz="6" w:space="0" w:color="D3D3D3"/>
          </w:divBdr>
          <w:divsChild>
            <w:div w:id="1550024150">
              <w:marLeft w:val="0"/>
              <w:marRight w:val="0"/>
              <w:marTop w:val="120"/>
              <w:marBottom w:val="0"/>
              <w:divBdr>
                <w:top w:val="none" w:sz="0" w:space="0" w:color="auto"/>
                <w:left w:val="none" w:sz="0" w:space="0" w:color="auto"/>
                <w:bottom w:val="none" w:sz="0" w:space="0" w:color="auto"/>
                <w:right w:val="none" w:sz="0" w:space="0" w:color="auto"/>
              </w:divBdr>
              <w:divsChild>
                <w:div w:id="1445686442">
                  <w:marLeft w:val="0"/>
                  <w:marRight w:val="0"/>
                  <w:marTop w:val="0"/>
                  <w:marBottom w:val="0"/>
                  <w:divBdr>
                    <w:top w:val="none" w:sz="0" w:space="0" w:color="auto"/>
                    <w:left w:val="none" w:sz="0" w:space="0" w:color="auto"/>
                    <w:bottom w:val="none" w:sz="0" w:space="0" w:color="auto"/>
                    <w:right w:val="none" w:sz="0" w:space="0" w:color="auto"/>
                  </w:divBdr>
                </w:div>
              </w:divsChild>
            </w:div>
            <w:div w:id="871721485">
              <w:marLeft w:val="0"/>
              <w:marRight w:val="0"/>
              <w:marTop w:val="0"/>
              <w:marBottom w:val="0"/>
              <w:divBdr>
                <w:top w:val="none" w:sz="0" w:space="0" w:color="auto"/>
                <w:left w:val="none" w:sz="0" w:space="0" w:color="auto"/>
                <w:bottom w:val="none" w:sz="0" w:space="0" w:color="auto"/>
                <w:right w:val="none" w:sz="0" w:space="0" w:color="auto"/>
              </w:divBdr>
            </w:div>
          </w:divsChild>
        </w:div>
        <w:div w:id="1846552765">
          <w:marLeft w:val="0"/>
          <w:marRight w:val="0"/>
          <w:marTop w:val="0"/>
          <w:marBottom w:val="0"/>
          <w:divBdr>
            <w:top w:val="single" w:sz="6" w:space="0" w:color="D3D3D3"/>
            <w:left w:val="single" w:sz="6" w:space="0" w:color="D3D3D3"/>
            <w:bottom w:val="single" w:sz="6" w:space="0" w:color="D3D3D3"/>
            <w:right w:val="single" w:sz="6" w:space="0" w:color="D3D3D3"/>
          </w:divBdr>
          <w:divsChild>
            <w:div w:id="857816734">
              <w:marLeft w:val="0"/>
              <w:marRight w:val="0"/>
              <w:marTop w:val="120"/>
              <w:marBottom w:val="0"/>
              <w:divBdr>
                <w:top w:val="none" w:sz="0" w:space="0" w:color="auto"/>
                <w:left w:val="none" w:sz="0" w:space="0" w:color="auto"/>
                <w:bottom w:val="none" w:sz="0" w:space="0" w:color="auto"/>
                <w:right w:val="none" w:sz="0" w:space="0" w:color="auto"/>
              </w:divBdr>
              <w:divsChild>
                <w:div w:id="1270042904">
                  <w:marLeft w:val="0"/>
                  <w:marRight w:val="0"/>
                  <w:marTop w:val="0"/>
                  <w:marBottom w:val="0"/>
                  <w:divBdr>
                    <w:top w:val="none" w:sz="0" w:space="0" w:color="auto"/>
                    <w:left w:val="none" w:sz="0" w:space="0" w:color="auto"/>
                    <w:bottom w:val="none" w:sz="0" w:space="0" w:color="auto"/>
                    <w:right w:val="none" w:sz="0" w:space="0" w:color="auto"/>
                  </w:divBdr>
                </w:div>
              </w:divsChild>
            </w:div>
            <w:div w:id="1408990356">
              <w:marLeft w:val="0"/>
              <w:marRight w:val="0"/>
              <w:marTop w:val="0"/>
              <w:marBottom w:val="0"/>
              <w:divBdr>
                <w:top w:val="none" w:sz="0" w:space="0" w:color="auto"/>
                <w:left w:val="none" w:sz="0" w:space="0" w:color="auto"/>
                <w:bottom w:val="none" w:sz="0" w:space="0" w:color="auto"/>
                <w:right w:val="none" w:sz="0" w:space="0" w:color="auto"/>
              </w:divBdr>
            </w:div>
          </w:divsChild>
        </w:div>
        <w:div w:id="567961551">
          <w:marLeft w:val="0"/>
          <w:marRight w:val="0"/>
          <w:marTop w:val="0"/>
          <w:marBottom w:val="0"/>
          <w:divBdr>
            <w:top w:val="single" w:sz="6" w:space="0" w:color="D3D3D3"/>
            <w:left w:val="single" w:sz="6" w:space="0" w:color="D3D3D3"/>
            <w:bottom w:val="single" w:sz="6" w:space="0" w:color="D3D3D3"/>
            <w:right w:val="single" w:sz="6" w:space="0" w:color="D3D3D3"/>
          </w:divBdr>
          <w:divsChild>
            <w:div w:id="303777845">
              <w:marLeft w:val="0"/>
              <w:marRight w:val="0"/>
              <w:marTop w:val="120"/>
              <w:marBottom w:val="0"/>
              <w:divBdr>
                <w:top w:val="none" w:sz="0" w:space="0" w:color="auto"/>
                <w:left w:val="none" w:sz="0" w:space="0" w:color="auto"/>
                <w:bottom w:val="none" w:sz="0" w:space="0" w:color="auto"/>
                <w:right w:val="none" w:sz="0" w:space="0" w:color="auto"/>
              </w:divBdr>
              <w:divsChild>
                <w:div w:id="1580211996">
                  <w:marLeft w:val="0"/>
                  <w:marRight w:val="0"/>
                  <w:marTop w:val="0"/>
                  <w:marBottom w:val="0"/>
                  <w:divBdr>
                    <w:top w:val="none" w:sz="0" w:space="0" w:color="auto"/>
                    <w:left w:val="none" w:sz="0" w:space="0" w:color="auto"/>
                    <w:bottom w:val="none" w:sz="0" w:space="0" w:color="auto"/>
                    <w:right w:val="none" w:sz="0" w:space="0" w:color="auto"/>
                  </w:divBdr>
                </w:div>
              </w:divsChild>
            </w:div>
            <w:div w:id="80203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81799">
      <w:bodyDiv w:val="1"/>
      <w:marLeft w:val="0"/>
      <w:marRight w:val="0"/>
      <w:marTop w:val="0"/>
      <w:marBottom w:val="0"/>
      <w:divBdr>
        <w:top w:val="none" w:sz="0" w:space="0" w:color="auto"/>
        <w:left w:val="none" w:sz="0" w:space="0" w:color="auto"/>
        <w:bottom w:val="none" w:sz="0" w:space="0" w:color="auto"/>
        <w:right w:val="none" w:sz="0" w:space="0" w:color="auto"/>
      </w:divBdr>
      <w:divsChild>
        <w:div w:id="1992909070">
          <w:marLeft w:val="0"/>
          <w:marRight w:val="0"/>
          <w:marTop w:val="0"/>
          <w:marBottom w:val="0"/>
          <w:divBdr>
            <w:top w:val="single" w:sz="6" w:space="4" w:color="auto"/>
            <w:left w:val="single" w:sz="6" w:space="4" w:color="auto"/>
            <w:bottom w:val="single" w:sz="6" w:space="4" w:color="auto"/>
            <w:right w:val="single" w:sz="6" w:space="4" w:color="auto"/>
          </w:divBdr>
          <w:divsChild>
            <w:div w:id="1128090277">
              <w:marLeft w:val="0"/>
              <w:marRight w:val="0"/>
              <w:marTop w:val="0"/>
              <w:marBottom w:val="0"/>
              <w:divBdr>
                <w:top w:val="none" w:sz="0" w:space="0" w:color="auto"/>
                <w:left w:val="none" w:sz="0" w:space="0" w:color="auto"/>
                <w:bottom w:val="none" w:sz="0" w:space="0" w:color="auto"/>
                <w:right w:val="none" w:sz="0" w:space="0" w:color="auto"/>
              </w:divBdr>
              <w:divsChild>
                <w:div w:id="1624847295">
                  <w:marLeft w:val="0"/>
                  <w:marRight w:val="0"/>
                  <w:marTop w:val="0"/>
                  <w:marBottom w:val="0"/>
                  <w:divBdr>
                    <w:top w:val="none" w:sz="0" w:space="0" w:color="auto"/>
                    <w:left w:val="none" w:sz="0" w:space="0" w:color="auto"/>
                    <w:bottom w:val="none" w:sz="0" w:space="0" w:color="auto"/>
                    <w:right w:val="none" w:sz="0" w:space="0" w:color="auto"/>
                  </w:divBdr>
                  <w:divsChild>
                    <w:div w:id="196743118">
                      <w:marLeft w:val="0"/>
                      <w:marRight w:val="0"/>
                      <w:marTop w:val="0"/>
                      <w:marBottom w:val="0"/>
                      <w:divBdr>
                        <w:top w:val="single" w:sz="6" w:space="0" w:color="CFCFCF"/>
                        <w:left w:val="single" w:sz="6" w:space="0" w:color="CFCFCF"/>
                        <w:bottom w:val="single" w:sz="6" w:space="0" w:color="CFCFCF"/>
                        <w:right w:val="single" w:sz="6" w:space="0" w:color="CFCFCF"/>
                      </w:divBdr>
                      <w:divsChild>
                        <w:div w:id="2013216172">
                          <w:marLeft w:val="0"/>
                          <w:marRight w:val="0"/>
                          <w:marTop w:val="0"/>
                          <w:marBottom w:val="0"/>
                          <w:divBdr>
                            <w:top w:val="none" w:sz="0" w:space="0" w:color="auto"/>
                            <w:left w:val="none" w:sz="0" w:space="0" w:color="auto"/>
                            <w:bottom w:val="none" w:sz="0" w:space="0" w:color="auto"/>
                            <w:right w:val="none" w:sz="0" w:space="0" w:color="auto"/>
                          </w:divBdr>
                          <w:divsChild>
                            <w:div w:id="392047665">
                              <w:marLeft w:val="0"/>
                              <w:marRight w:val="0"/>
                              <w:marTop w:val="0"/>
                              <w:marBottom w:val="0"/>
                              <w:divBdr>
                                <w:top w:val="none" w:sz="0" w:space="0" w:color="auto"/>
                                <w:left w:val="none" w:sz="0" w:space="0" w:color="auto"/>
                                <w:bottom w:val="none" w:sz="0" w:space="0" w:color="auto"/>
                                <w:right w:val="none" w:sz="0" w:space="0" w:color="auto"/>
                              </w:divBdr>
                            </w:div>
                            <w:div w:id="286394648">
                              <w:marLeft w:val="0"/>
                              <w:marRight w:val="-450"/>
                              <w:marTop w:val="0"/>
                              <w:marBottom w:val="0"/>
                              <w:divBdr>
                                <w:top w:val="none" w:sz="0" w:space="0" w:color="auto"/>
                                <w:left w:val="none" w:sz="0" w:space="0" w:color="auto"/>
                                <w:bottom w:val="none" w:sz="0" w:space="0" w:color="auto"/>
                                <w:right w:val="none" w:sz="0" w:space="0" w:color="auto"/>
                              </w:divBdr>
                              <w:divsChild>
                                <w:div w:id="279804814">
                                  <w:marLeft w:val="0"/>
                                  <w:marRight w:val="0"/>
                                  <w:marTop w:val="0"/>
                                  <w:marBottom w:val="0"/>
                                  <w:divBdr>
                                    <w:top w:val="none" w:sz="0" w:space="0" w:color="auto"/>
                                    <w:left w:val="none" w:sz="0" w:space="0" w:color="auto"/>
                                    <w:bottom w:val="none" w:sz="0" w:space="0" w:color="auto"/>
                                    <w:right w:val="single" w:sz="48" w:space="0" w:color="auto"/>
                                  </w:divBdr>
                                  <w:divsChild>
                                    <w:div w:id="1822310438">
                                      <w:marLeft w:val="0"/>
                                      <w:marRight w:val="0"/>
                                      <w:marTop w:val="0"/>
                                      <w:marBottom w:val="0"/>
                                      <w:divBdr>
                                        <w:top w:val="none" w:sz="0" w:space="0" w:color="auto"/>
                                        <w:left w:val="none" w:sz="0" w:space="0" w:color="auto"/>
                                        <w:bottom w:val="none" w:sz="0" w:space="0" w:color="auto"/>
                                        <w:right w:val="none" w:sz="0" w:space="0" w:color="auto"/>
                                      </w:divBdr>
                                      <w:divsChild>
                                        <w:div w:id="1578636632">
                                          <w:marLeft w:val="0"/>
                                          <w:marRight w:val="0"/>
                                          <w:marTop w:val="0"/>
                                          <w:marBottom w:val="0"/>
                                          <w:divBdr>
                                            <w:top w:val="none" w:sz="0" w:space="0" w:color="auto"/>
                                            <w:left w:val="none" w:sz="0" w:space="0" w:color="auto"/>
                                            <w:bottom w:val="none" w:sz="0" w:space="0" w:color="auto"/>
                                            <w:right w:val="none" w:sz="0" w:space="0" w:color="auto"/>
                                          </w:divBdr>
                                          <w:divsChild>
                                            <w:div w:id="1154417690">
                                              <w:marLeft w:val="0"/>
                                              <w:marRight w:val="0"/>
                                              <w:marTop w:val="0"/>
                                              <w:marBottom w:val="0"/>
                                              <w:divBdr>
                                                <w:top w:val="none" w:sz="0" w:space="0" w:color="auto"/>
                                                <w:left w:val="none" w:sz="0" w:space="0" w:color="auto"/>
                                                <w:bottom w:val="none" w:sz="0" w:space="0" w:color="auto"/>
                                                <w:right w:val="none" w:sz="0" w:space="0" w:color="auto"/>
                                              </w:divBdr>
                                              <w:divsChild>
                                                <w:div w:id="1822575461">
                                                  <w:marLeft w:val="0"/>
                                                  <w:marRight w:val="0"/>
                                                  <w:marTop w:val="0"/>
                                                  <w:marBottom w:val="0"/>
                                                  <w:divBdr>
                                                    <w:top w:val="none" w:sz="0" w:space="0" w:color="auto"/>
                                                    <w:left w:val="none" w:sz="0" w:space="0" w:color="auto"/>
                                                    <w:bottom w:val="none" w:sz="0" w:space="0" w:color="auto"/>
                                                    <w:right w:val="none" w:sz="0" w:space="0" w:color="auto"/>
                                                  </w:divBdr>
                                                </w:div>
                                                <w:div w:id="22295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403367">
              <w:marLeft w:val="0"/>
              <w:marRight w:val="0"/>
              <w:marTop w:val="0"/>
              <w:marBottom w:val="0"/>
              <w:divBdr>
                <w:top w:val="none" w:sz="0" w:space="0" w:color="auto"/>
                <w:left w:val="none" w:sz="0" w:space="0" w:color="auto"/>
                <w:bottom w:val="none" w:sz="0" w:space="0" w:color="auto"/>
                <w:right w:val="none" w:sz="0" w:space="0" w:color="auto"/>
              </w:divBdr>
              <w:divsChild>
                <w:div w:id="1371226619">
                  <w:marLeft w:val="0"/>
                  <w:marRight w:val="0"/>
                  <w:marTop w:val="0"/>
                  <w:marBottom w:val="0"/>
                  <w:divBdr>
                    <w:top w:val="none" w:sz="0" w:space="0" w:color="auto"/>
                    <w:left w:val="none" w:sz="0" w:space="0" w:color="auto"/>
                    <w:bottom w:val="none" w:sz="0" w:space="0" w:color="auto"/>
                    <w:right w:val="none" w:sz="0" w:space="0" w:color="auto"/>
                  </w:divBdr>
                  <w:divsChild>
                    <w:div w:id="12893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7723">
          <w:marLeft w:val="0"/>
          <w:marRight w:val="0"/>
          <w:marTop w:val="0"/>
          <w:marBottom w:val="0"/>
          <w:divBdr>
            <w:top w:val="single" w:sz="6" w:space="4" w:color="auto"/>
            <w:left w:val="single" w:sz="6" w:space="4" w:color="auto"/>
            <w:bottom w:val="single" w:sz="6" w:space="4" w:color="auto"/>
            <w:right w:val="single" w:sz="6" w:space="4" w:color="auto"/>
          </w:divBdr>
          <w:divsChild>
            <w:div w:id="1997613992">
              <w:marLeft w:val="0"/>
              <w:marRight w:val="0"/>
              <w:marTop w:val="0"/>
              <w:marBottom w:val="0"/>
              <w:divBdr>
                <w:top w:val="none" w:sz="0" w:space="0" w:color="auto"/>
                <w:left w:val="none" w:sz="0" w:space="0" w:color="auto"/>
                <w:bottom w:val="none" w:sz="0" w:space="0" w:color="auto"/>
                <w:right w:val="none" w:sz="0" w:space="0" w:color="auto"/>
              </w:divBdr>
              <w:divsChild>
                <w:div w:id="2112966226">
                  <w:marLeft w:val="0"/>
                  <w:marRight w:val="0"/>
                  <w:marTop w:val="0"/>
                  <w:marBottom w:val="0"/>
                  <w:divBdr>
                    <w:top w:val="single" w:sz="6" w:space="4" w:color="auto"/>
                    <w:left w:val="none" w:sz="0" w:space="0" w:color="auto"/>
                    <w:bottom w:val="none" w:sz="0" w:space="0" w:color="auto"/>
                    <w:right w:val="none" w:sz="0" w:space="0" w:color="auto"/>
                  </w:divBdr>
                </w:div>
                <w:div w:id="100302306">
                  <w:marLeft w:val="0"/>
                  <w:marRight w:val="0"/>
                  <w:marTop w:val="0"/>
                  <w:marBottom w:val="0"/>
                  <w:divBdr>
                    <w:top w:val="none" w:sz="0" w:space="0" w:color="auto"/>
                    <w:left w:val="none" w:sz="0" w:space="0" w:color="auto"/>
                    <w:bottom w:val="none" w:sz="0" w:space="0" w:color="auto"/>
                    <w:right w:val="none" w:sz="0" w:space="0" w:color="auto"/>
                  </w:divBdr>
                  <w:divsChild>
                    <w:div w:id="1705590892">
                      <w:marLeft w:val="0"/>
                      <w:marRight w:val="0"/>
                      <w:marTop w:val="0"/>
                      <w:marBottom w:val="0"/>
                      <w:divBdr>
                        <w:top w:val="single" w:sz="6" w:space="0" w:color="CFCFCF"/>
                        <w:left w:val="single" w:sz="6" w:space="0" w:color="CFCFCF"/>
                        <w:bottom w:val="single" w:sz="6" w:space="0" w:color="CFCFCF"/>
                        <w:right w:val="single" w:sz="6" w:space="0" w:color="CFCFCF"/>
                      </w:divBdr>
                      <w:divsChild>
                        <w:div w:id="944843488">
                          <w:marLeft w:val="0"/>
                          <w:marRight w:val="0"/>
                          <w:marTop w:val="0"/>
                          <w:marBottom w:val="0"/>
                          <w:divBdr>
                            <w:top w:val="none" w:sz="0" w:space="0" w:color="auto"/>
                            <w:left w:val="none" w:sz="0" w:space="0" w:color="auto"/>
                            <w:bottom w:val="none" w:sz="0" w:space="0" w:color="auto"/>
                            <w:right w:val="none" w:sz="0" w:space="0" w:color="auto"/>
                          </w:divBdr>
                          <w:divsChild>
                            <w:div w:id="1172645220">
                              <w:marLeft w:val="0"/>
                              <w:marRight w:val="0"/>
                              <w:marTop w:val="0"/>
                              <w:marBottom w:val="0"/>
                              <w:divBdr>
                                <w:top w:val="none" w:sz="0" w:space="0" w:color="auto"/>
                                <w:left w:val="none" w:sz="0" w:space="0" w:color="auto"/>
                                <w:bottom w:val="none" w:sz="0" w:space="0" w:color="auto"/>
                                <w:right w:val="none" w:sz="0" w:space="0" w:color="auto"/>
                              </w:divBdr>
                            </w:div>
                            <w:div w:id="1478836717">
                              <w:marLeft w:val="0"/>
                              <w:marRight w:val="-450"/>
                              <w:marTop w:val="0"/>
                              <w:marBottom w:val="0"/>
                              <w:divBdr>
                                <w:top w:val="none" w:sz="0" w:space="0" w:color="auto"/>
                                <w:left w:val="none" w:sz="0" w:space="0" w:color="auto"/>
                                <w:bottom w:val="none" w:sz="0" w:space="0" w:color="auto"/>
                                <w:right w:val="none" w:sz="0" w:space="0" w:color="auto"/>
                              </w:divBdr>
                              <w:divsChild>
                                <w:div w:id="1457599891">
                                  <w:marLeft w:val="0"/>
                                  <w:marRight w:val="0"/>
                                  <w:marTop w:val="0"/>
                                  <w:marBottom w:val="0"/>
                                  <w:divBdr>
                                    <w:top w:val="none" w:sz="0" w:space="0" w:color="auto"/>
                                    <w:left w:val="none" w:sz="0" w:space="0" w:color="auto"/>
                                    <w:bottom w:val="none" w:sz="0" w:space="0" w:color="auto"/>
                                    <w:right w:val="single" w:sz="48" w:space="0" w:color="auto"/>
                                  </w:divBdr>
                                  <w:divsChild>
                                    <w:div w:id="1062172402">
                                      <w:marLeft w:val="0"/>
                                      <w:marRight w:val="0"/>
                                      <w:marTop w:val="0"/>
                                      <w:marBottom w:val="0"/>
                                      <w:divBdr>
                                        <w:top w:val="none" w:sz="0" w:space="0" w:color="auto"/>
                                        <w:left w:val="none" w:sz="0" w:space="0" w:color="auto"/>
                                        <w:bottom w:val="none" w:sz="0" w:space="0" w:color="auto"/>
                                        <w:right w:val="none" w:sz="0" w:space="0" w:color="auto"/>
                                      </w:divBdr>
                                      <w:divsChild>
                                        <w:div w:id="1705446629">
                                          <w:marLeft w:val="0"/>
                                          <w:marRight w:val="0"/>
                                          <w:marTop w:val="0"/>
                                          <w:marBottom w:val="0"/>
                                          <w:divBdr>
                                            <w:top w:val="none" w:sz="0" w:space="0" w:color="auto"/>
                                            <w:left w:val="none" w:sz="0" w:space="0" w:color="auto"/>
                                            <w:bottom w:val="none" w:sz="0" w:space="0" w:color="auto"/>
                                            <w:right w:val="none" w:sz="0" w:space="0" w:color="auto"/>
                                          </w:divBdr>
                                          <w:divsChild>
                                            <w:div w:id="2039232809">
                                              <w:marLeft w:val="0"/>
                                              <w:marRight w:val="0"/>
                                              <w:marTop w:val="0"/>
                                              <w:marBottom w:val="0"/>
                                              <w:divBdr>
                                                <w:top w:val="none" w:sz="0" w:space="0" w:color="auto"/>
                                                <w:left w:val="none" w:sz="0" w:space="0" w:color="auto"/>
                                                <w:bottom w:val="none" w:sz="0" w:space="0" w:color="auto"/>
                                                <w:right w:val="none" w:sz="0" w:space="0" w:color="auto"/>
                                              </w:divBdr>
                                              <w:divsChild>
                                                <w:div w:id="294877058">
                                                  <w:marLeft w:val="0"/>
                                                  <w:marRight w:val="0"/>
                                                  <w:marTop w:val="0"/>
                                                  <w:marBottom w:val="0"/>
                                                  <w:divBdr>
                                                    <w:top w:val="none" w:sz="0" w:space="0" w:color="auto"/>
                                                    <w:left w:val="none" w:sz="0" w:space="0" w:color="auto"/>
                                                    <w:bottom w:val="none" w:sz="0" w:space="0" w:color="auto"/>
                                                    <w:right w:val="none" w:sz="0" w:space="0" w:color="auto"/>
                                                  </w:divBdr>
                                                </w:div>
                                                <w:div w:id="981232633">
                                                  <w:marLeft w:val="0"/>
                                                  <w:marRight w:val="0"/>
                                                  <w:marTop w:val="0"/>
                                                  <w:marBottom w:val="0"/>
                                                  <w:divBdr>
                                                    <w:top w:val="none" w:sz="0" w:space="0" w:color="auto"/>
                                                    <w:left w:val="none" w:sz="0" w:space="0" w:color="auto"/>
                                                    <w:bottom w:val="none" w:sz="0" w:space="0" w:color="auto"/>
                                                    <w:right w:val="none" w:sz="0" w:space="0" w:color="auto"/>
                                                  </w:divBdr>
                                                  <w:divsChild>
                                                    <w:div w:id="1728919591">
                                                      <w:marLeft w:val="0"/>
                                                      <w:marRight w:val="0"/>
                                                      <w:marTop w:val="0"/>
                                                      <w:marBottom w:val="0"/>
                                                      <w:divBdr>
                                                        <w:top w:val="none" w:sz="0" w:space="0" w:color="auto"/>
                                                        <w:left w:val="single" w:sz="6" w:space="0" w:color="000000"/>
                                                        <w:bottom w:val="none" w:sz="0" w:space="0" w:color="auto"/>
                                                        <w:right w:val="none" w:sz="0" w:space="0" w:color="auto"/>
                                                      </w:divBdr>
                                                    </w:div>
                                                  </w:divsChild>
                                                </w:div>
                                                <w:div w:id="158324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0942695">
              <w:marLeft w:val="0"/>
              <w:marRight w:val="0"/>
              <w:marTop w:val="0"/>
              <w:marBottom w:val="0"/>
              <w:divBdr>
                <w:top w:val="none" w:sz="0" w:space="0" w:color="auto"/>
                <w:left w:val="none" w:sz="0" w:space="0" w:color="auto"/>
                <w:bottom w:val="none" w:sz="0" w:space="0" w:color="auto"/>
                <w:right w:val="none" w:sz="0" w:space="0" w:color="auto"/>
              </w:divBdr>
              <w:divsChild>
                <w:div w:id="1317027577">
                  <w:marLeft w:val="0"/>
                  <w:marRight w:val="0"/>
                  <w:marTop w:val="0"/>
                  <w:marBottom w:val="0"/>
                  <w:divBdr>
                    <w:top w:val="none" w:sz="0" w:space="0" w:color="auto"/>
                    <w:left w:val="none" w:sz="0" w:space="0" w:color="auto"/>
                    <w:bottom w:val="none" w:sz="0" w:space="0" w:color="auto"/>
                    <w:right w:val="none" w:sz="0" w:space="0" w:color="auto"/>
                  </w:divBdr>
                  <w:divsChild>
                    <w:div w:id="137920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317867">
      <w:bodyDiv w:val="1"/>
      <w:marLeft w:val="0"/>
      <w:marRight w:val="0"/>
      <w:marTop w:val="0"/>
      <w:marBottom w:val="0"/>
      <w:divBdr>
        <w:top w:val="none" w:sz="0" w:space="0" w:color="auto"/>
        <w:left w:val="none" w:sz="0" w:space="0" w:color="auto"/>
        <w:bottom w:val="none" w:sz="0" w:space="0" w:color="auto"/>
        <w:right w:val="none" w:sz="0" w:space="0" w:color="auto"/>
      </w:divBdr>
    </w:div>
    <w:div w:id="503935043">
      <w:bodyDiv w:val="1"/>
      <w:marLeft w:val="0"/>
      <w:marRight w:val="0"/>
      <w:marTop w:val="0"/>
      <w:marBottom w:val="0"/>
      <w:divBdr>
        <w:top w:val="none" w:sz="0" w:space="0" w:color="auto"/>
        <w:left w:val="none" w:sz="0" w:space="0" w:color="auto"/>
        <w:bottom w:val="none" w:sz="0" w:space="0" w:color="auto"/>
        <w:right w:val="none" w:sz="0" w:space="0" w:color="auto"/>
      </w:divBdr>
    </w:div>
    <w:div w:id="508259197">
      <w:bodyDiv w:val="1"/>
      <w:marLeft w:val="0"/>
      <w:marRight w:val="0"/>
      <w:marTop w:val="0"/>
      <w:marBottom w:val="0"/>
      <w:divBdr>
        <w:top w:val="none" w:sz="0" w:space="0" w:color="auto"/>
        <w:left w:val="none" w:sz="0" w:space="0" w:color="auto"/>
        <w:bottom w:val="none" w:sz="0" w:space="0" w:color="auto"/>
        <w:right w:val="none" w:sz="0" w:space="0" w:color="auto"/>
      </w:divBdr>
    </w:div>
    <w:div w:id="867791979">
      <w:bodyDiv w:val="1"/>
      <w:marLeft w:val="0"/>
      <w:marRight w:val="0"/>
      <w:marTop w:val="0"/>
      <w:marBottom w:val="0"/>
      <w:divBdr>
        <w:top w:val="none" w:sz="0" w:space="0" w:color="auto"/>
        <w:left w:val="none" w:sz="0" w:space="0" w:color="auto"/>
        <w:bottom w:val="none" w:sz="0" w:space="0" w:color="auto"/>
        <w:right w:val="none" w:sz="0" w:space="0" w:color="auto"/>
      </w:divBdr>
    </w:div>
    <w:div w:id="1052771335">
      <w:bodyDiv w:val="1"/>
      <w:marLeft w:val="0"/>
      <w:marRight w:val="0"/>
      <w:marTop w:val="0"/>
      <w:marBottom w:val="0"/>
      <w:divBdr>
        <w:top w:val="none" w:sz="0" w:space="0" w:color="auto"/>
        <w:left w:val="none" w:sz="0" w:space="0" w:color="auto"/>
        <w:bottom w:val="none" w:sz="0" w:space="0" w:color="auto"/>
        <w:right w:val="none" w:sz="0" w:space="0" w:color="auto"/>
      </w:divBdr>
    </w:div>
    <w:div w:id="1117258921">
      <w:bodyDiv w:val="1"/>
      <w:marLeft w:val="0"/>
      <w:marRight w:val="0"/>
      <w:marTop w:val="0"/>
      <w:marBottom w:val="0"/>
      <w:divBdr>
        <w:top w:val="none" w:sz="0" w:space="0" w:color="auto"/>
        <w:left w:val="none" w:sz="0" w:space="0" w:color="auto"/>
        <w:bottom w:val="none" w:sz="0" w:space="0" w:color="auto"/>
        <w:right w:val="none" w:sz="0" w:space="0" w:color="auto"/>
      </w:divBdr>
    </w:div>
    <w:div w:id="1403672621">
      <w:bodyDiv w:val="1"/>
      <w:marLeft w:val="0"/>
      <w:marRight w:val="0"/>
      <w:marTop w:val="0"/>
      <w:marBottom w:val="0"/>
      <w:divBdr>
        <w:top w:val="none" w:sz="0" w:space="0" w:color="auto"/>
        <w:left w:val="none" w:sz="0" w:space="0" w:color="auto"/>
        <w:bottom w:val="none" w:sz="0" w:space="0" w:color="auto"/>
        <w:right w:val="none" w:sz="0" w:space="0" w:color="auto"/>
      </w:divBdr>
    </w:div>
    <w:div w:id="1404136789">
      <w:bodyDiv w:val="1"/>
      <w:marLeft w:val="0"/>
      <w:marRight w:val="0"/>
      <w:marTop w:val="0"/>
      <w:marBottom w:val="0"/>
      <w:divBdr>
        <w:top w:val="none" w:sz="0" w:space="0" w:color="auto"/>
        <w:left w:val="none" w:sz="0" w:space="0" w:color="auto"/>
        <w:bottom w:val="none" w:sz="0" w:space="0" w:color="auto"/>
        <w:right w:val="none" w:sz="0" w:space="0" w:color="auto"/>
      </w:divBdr>
    </w:div>
    <w:div w:id="1725332894">
      <w:bodyDiv w:val="1"/>
      <w:marLeft w:val="0"/>
      <w:marRight w:val="0"/>
      <w:marTop w:val="0"/>
      <w:marBottom w:val="0"/>
      <w:divBdr>
        <w:top w:val="none" w:sz="0" w:space="0" w:color="auto"/>
        <w:left w:val="none" w:sz="0" w:space="0" w:color="auto"/>
        <w:bottom w:val="none" w:sz="0" w:space="0" w:color="auto"/>
        <w:right w:val="none" w:sz="0" w:space="0" w:color="auto"/>
      </w:divBdr>
      <w:divsChild>
        <w:div w:id="1288004431">
          <w:marLeft w:val="0"/>
          <w:marRight w:val="0"/>
          <w:marTop w:val="0"/>
          <w:marBottom w:val="0"/>
          <w:divBdr>
            <w:top w:val="none" w:sz="0" w:space="0" w:color="auto"/>
            <w:left w:val="none" w:sz="0" w:space="0" w:color="auto"/>
            <w:bottom w:val="none" w:sz="0" w:space="0" w:color="auto"/>
            <w:right w:val="none" w:sz="0" w:space="0" w:color="auto"/>
          </w:divBdr>
          <w:divsChild>
            <w:div w:id="2069259483">
              <w:marLeft w:val="0"/>
              <w:marRight w:val="0"/>
              <w:marTop w:val="0"/>
              <w:marBottom w:val="0"/>
              <w:divBdr>
                <w:top w:val="none" w:sz="0" w:space="0" w:color="auto"/>
                <w:left w:val="none" w:sz="0" w:space="0" w:color="auto"/>
                <w:bottom w:val="none" w:sz="0" w:space="0" w:color="auto"/>
                <w:right w:val="none" w:sz="0" w:space="0" w:color="auto"/>
              </w:divBdr>
              <w:divsChild>
                <w:div w:id="657616922">
                  <w:marLeft w:val="0"/>
                  <w:marRight w:val="0"/>
                  <w:marTop w:val="0"/>
                  <w:marBottom w:val="0"/>
                  <w:divBdr>
                    <w:top w:val="none" w:sz="0" w:space="0" w:color="auto"/>
                    <w:left w:val="none" w:sz="0" w:space="0" w:color="auto"/>
                    <w:bottom w:val="none" w:sz="0" w:space="0" w:color="auto"/>
                    <w:right w:val="none" w:sz="0" w:space="0" w:color="auto"/>
                  </w:divBdr>
                </w:div>
                <w:div w:id="1319919447">
                  <w:marLeft w:val="0"/>
                  <w:marRight w:val="0"/>
                  <w:marTop w:val="0"/>
                  <w:marBottom w:val="0"/>
                  <w:divBdr>
                    <w:top w:val="none" w:sz="0" w:space="0" w:color="auto"/>
                    <w:left w:val="none" w:sz="0" w:space="0" w:color="auto"/>
                    <w:bottom w:val="none" w:sz="0" w:space="0" w:color="auto"/>
                    <w:right w:val="none" w:sz="0" w:space="0" w:color="auto"/>
                  </w:divBdr>
                </w:div>
                <w:div w:id="67079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782183">
      <w:bodyDiv w:val="1"/>
      <w:marLeft w:val="0"/>
      <w:marRight w:val="0"/>
      <w:marTop w:val="0"/>
      <w:marBottom w:val="0"/>
      <w:divBdr>
        <w:top w:val="none" w:sz="0" w:space="0" w:color="auto"/>
        <w:left w:val="none" w:sz="0" w:space="0" w:color="auto"/>
        <w:bottom w:val="none" w:sz="0" w:space="0" w:color="auto"/>
        <w:right w:val="none" w:sz="0" w:space="0" w:color="auto"/>
      </w:divBdr>
    </w:div>
    <w:div w:id="1746798890">
      <w:bodyDiv w:val="1"/>
      <w:marLeft w:val="0"/>
      <w:marRight w:val="0"/>
      <w:marTop w:val="0"/>
      <w:marBottom w:val="0"/>
      <w:divBdr>
        <w:top w:val="none" w:sz="0" w:space="0" w:color="auto"/>
        <w:left w:val="none" w:sz="0" w:space="0" w:color="auto"/>
        <w:bottom w:val="none" w:sz="0" w:space="0" w:color="auto"/>
        <w:right w:val="none" w:sz="0" w:space="0" w:color="auto"/>
      </w:divBdr>
    </w:div>
    <w:div w:id="1879008909">
      <w:bodyDiv w:val="1"/>
      <w:marLeft w:val="0"/>
      <w:marRight w:val="0"/>
      <w:marTop w:val="0"/>
      <w:marBottom w:val="0"/>
      <w:divBdr>
        <w:top w:val="none" w:sz="0" w:space="0" w:color="auto"/>
        <w:left w:val="none" w:sz="0" w:space="0" w:color="auto"/>
        <w:bottom w:val="none" w:sz="0" w:space="0" w:color="auto"/>
        <w:right w:val="none" w:sz="0" w:space="0" w:color="auto"/>
      </w:divBdr>
    </w:div>
    <w:div w:id="2010787000">
      <w:bodyDiv w:val="1"/>
      <w:marLeft w:val="0"/>
      <w:marRight w:val="0"/>
      <w:marTop w:val="0"/>
      <w:marBottom w:val="0"/>
      <w:divBdr>
        <w:top w:val="none" w:sz="0" w:space="0" w:color="auto"/>
        <w:left w:val="none" w:sz="0" w:space="0" w:color="auto"/>
        <w:bottom w:val="none" w:sz="0" w:space="0" w:color="auto"/>
        <w:right w:val="none" w:sz="0" w:space="0" w:color="auto"/>
      </w:divBdr>
    </w:div>
    <w:div w:id="2131586996">
      <w:bodyDiv w:val="1"/>
      <w:marLeft w:val="0"/>
      <w:marRight w:val="0"/>
      <w:marTop w:val="0"/>
      <w:marBottom w:val="0"/>
      <w:divBdr>
        <w:top w:val="none" w:sz="0" w:space="0" w:color="auto"/>
        <w:left w:val="none" w:sz="0" w:space="0" w:color="auto"/>
        <w:bottom w:val="none" w:sz="0" w:space="0" w:color="auto"/>
        <w:right w:val="none" w:sz="0" w:space="0" w:color="auto"/>
      </w:divBdr>
    </w:div>
    <w:div w:id="213412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yperlink" Target="https://en.wikipedia.org/wiki/Sound"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yperlink" Target="https://www.nde-ed.org/EducationResources/HighSchool/Sound/components.htm"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hyperlink" Target="https://doi.org/10.1109/IJCNN.2017.7966291"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hyperlink" Target="https://github.com/keunwoochoi/MSD_split_for_"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arxiv.org/pdf/1606.00298.pdf" TargetMode="External"/><Relationship Id="rId8" Type="http://schemas.openxmlformats.org/officeDocument/2006/relationships/hyperlink" Target="http://www.cs.tut.fi/sgn/arg/dcase201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CC4EB-57A5-4660-9D21-62456BD9A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4</TotalTime>
  <Pages>14</Pages>
  <Words>1917</Words>
  <Characters>1093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ia Rafante Bernardino</dc:creator>
  <cp:keywords/>
  <dc:description/>
  <cp:lastModifiedBy>Miria Rafante Bernardino</cp:lastModifiedBy>
  <cp:revision>312</cp:revision>
  <cp:lastPrinted>2018-04-12T00:00:00Z</cp:lastPrinted>
  <dcterms:created xsi:type="dcterms:W3CDTF">2018-07-18T13:07:00Z</dcterms:created>
  <dcterms:modified xsi:type="dcterms:W3CDTF">2018-07-25T21:49:00Z</dcterms:modified>
</cp:coreProperties>
</file>